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0DB9EC" w14:textId="28CAE0CF" w:rsidR="00DB2E30" w:rsidRDefault="00097EF6">
      <w:r>
        <w:rPr>
          <w:noProof/>
        </w:rPr>
        <w:drawing>
          <wp:inline distT="0" distB="0" distL="0" distR="0" wp14:anchorId="380659D3" wp14:editId="66B0D43C">
            <wp:extent cx="5362575" cy="3019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F24F8" w14:textId="78159D4D" w:rsidR="00097EF6" w:rsidRDefault="00097EF6">
      <w:r>
        <w:t xml:space="preserve">PMR: </w:t>
      </w:r>
      <w:r w:rsidR="007E1039">
        <w:t xml:space="preserve">This program was really easy since they provided majority of the code. The only tricky part was making the testers work correctly. I also like how to provided a screen of the output since there are two tester files and I wasn’t sure which one would contain the correct input. </w:t>
      </w:r>
      <w:bookmarkStart w:id="0" w:name="_GoBack"/>
      <w:bookmarkEnd w:id="0"/>
    </w:p>
    <w:p w14:paraId="74B91713" w14:textId="77777777" w:rsidR="00097EF6" w:rsidRDefault="00097EF6" w:rsidP="00097EF6">
      <w:r>
        <w:t>/**</w:t>
      </w:r>
    </w:p>
    <w:p w14:paraId="7BB72F75" w14:textId="77777777" w:rsidR="00097EF6" w:rsidRDefault="00097EF6" w:rsidP="00097EF6">
      <w:r>
        <w:t xml:space="preserve"> * Card.java</w:t>
      </w:r>
    </w:p>
    <w:p w14:paraId="3DA48993" w14:textId="77777777" w:rsidR="00097EF6" w:rsidRDefault="00097EF6" w:rsidP="00097EF6">
      <w:r>
        <w:t xml:space="preserve"> *</w:t>
      </w:r>
    </w:p>
    <w:p w14:paraId="6C3E9FCC" w14:textId="77777777" w:rsidR="00097EF6" w:rsidRDefault="00097EF6" w:rsidP="00097EF6">
      <w:r>
        <w:t xml:space="preserve"> * &lt;code&gt;Card&lt;/code&gt; represents a playing card.</w:t>
      </w:r>
    </w:p>
    <w:p w14:paraId="39853551" w14:textId="77777777" w:rsidR="00097EF6" w:rsidRDefault="00097EF6" w:rsidP="00097EF6">
      <w:r>
        <w:t xml:space="preserve"> */</w:t>
      </w:r>
    </w:p>
    <w:p w14:paraId="465B46F5" w14:textId="77777777" w:rsidR="00097EF6" w:rsidRDefault="00097EF6" w:rsidP="00097EF6">
      <w:r>
        <w:t>public class Card {</w:t>
      </w:r>
    </w:p>
    <w:p w14:paraId="36BDF960" w14:textId="77777777" w:rsidR="00097EF6" w:rsidRDefault="00097EF6" w:rsidP="00097EF6">
      <w:r>
        <w:t xml:space="preserve">    /**</w:t>
      </w:r>
    </w:p>
    <w:p w14:paraId="31149F95" w14:textId="77777777" w:rsidR="00097EF6" w:rsidRDefault="00097EF6" w:rsidP="00097EF6">
      <w:r>
        <w:tab/>
        <w:t xml:space="preserve"> * String value that holds the suit of the card</w:t>
      </w:r>
    </w:p>
    <w:p w14:paraId="7F3AEA72" w14:textId="77777777" w:rsidR="00097EF6" w:rsidRDefault="00097EF6" w:rsidP="00097EF6">
      <w:r>
        <w:tab/>
        <w:t xml:space="preserve"> */</w:t>
      </w:r>
    </w:p>
    <w:p w14:paraId="12411705" w14:textId="77777777" w:rsidR="00097EF6" w:rsidRDefault="00097EF6" w:rsidP="00097EF6">
      <w:r>
        <w:tab/>
        <w:t>private String suit;</w:t>
      </w:r>
    </w:p>
    <w:p w14:paraId="661CDB2E" w14:textId="77777777" w:rsidR="00097EF6" w:rsidRDefault="00097EF6" w:rsidP="00097EF6">
      <w:r>
        <w:tab/>
        <w:t>/**</w:t>
      </w:r>
    </w:p>
    <w:p w14:paraId="7C114EAC" w14:textId="77777777" w:rsidR="00097EF6" w:rsidRDefault="00097EF6" w:rsidP="00097EF6">
      <w:r>
        <w:lastRenderedPageBreak/>
        <w:tab/>
        <w:t xml:space="preserve"> * String value that holds the rank of the card</w:t>
      </w:r>
    </w:p>
    <w:p w14:paraId="3F0409F4" w14:textId="77777777" w:rsidR="00097EF6" w:rsidRDefault="00097EF6" w:rsidP="00097EF6">
      <w:r>
        <w:tab/>
        <w:t xml:space="preserve"> */</w:t>
      </w:r>
    </w:p>
    <w:p w14:paraId="18FEBE05" w14:textId="77777777" w:rsidR="00097EF6" w:rsidRDefault="00097EF6" w:rsidP="00097EF6">
      <w:r>
        <w:tab/>
        <w:t>private String rank;</w:t>
      </w:r>
    </w:p>
    <w:p w14:paraId="7FCC7A43" w14:textId="77777777" w:rsidR="00097EF6" w:rsidRDefault="00097EF6" w:rsidP="00097EF6">
      <w:r>
        <w:tab/>
        <w:t>/**</w:t>
      </w:r>
    </w:p>
    <w:p w14:paraId="627B623C" w14:textId="77777777" w:rsidR="00097EF6" w:rsidRDefault="00097EF6" w:rsidP="00097EF6">
      <w:r>
        <w:tab/>
        <w:t xml:space="preserve"> * int value that holds the point value.</w:t>
      </w:r>
    </w:p>
    <w:p w14:paraId="3274886A" w14:textId="77777777" w:rsidR="00097EF6" w:rsidRDefault="00097EF6" w:rsidP="00097EF6">
      <w:r>
        <w:tab/>
        <w:t xml:space="preserve"> */</w:t>
      </w:r>
    </w:p>
    <w:p w14:paraId="3BA22492" w14:textId="77777777" w:rsidR="00097EF6" w:rsidRDefault="00097EF6" w:rsidP="00097EF6">
      <w:r>
        <w:tab/>
        <w:t xml:space="preserve">private int </w:t>
      </w:r>
      <w:proofErr w:type="spellStart"/>
      <w:r>
        <w:t>pointValue</w:t>
      </w:r>
      <w:proofErr w:type="spellEnd"/>
      <w:r>
        <w:t>;</w:t>
      </w:r>
    </w:p>
    <w:p w14:paraId="5661DB9D" w14:textId="77777777" w:rsidR="00097EF6" w:rsidRDefault="00097EF6" w:rsidP="00097EF6">
      <w:r>
        <w:tab/>
        <w:t>/**</w:t>
      </w:r>
    </w:p>
    <w:p w14:paraId="0333096E" w14:textId="77777777" w:rsidR="00097EF6" w:rsidRDefault="00097EF6" w:rsidP="00097EF6">
      <w:r>
        <w:tab/>
        <w:t xml:space="preserve"> * Creates a new &lt;code&gt;Card&lt;/code&gt; instance.</w:t>
      </w:r>
    </w:p>
    <w:p w14:paraId="57FD69F2" w14:textId="77777777" w:rsidR="00097EF6" w:rsidRDefault="00097EF6" w:rsidP="00097EF6">
      <w:r>
        <w:tab/>
        <w:t xml:space="preserve"> *</w:t>
      </w:r>
    </w:p>
    <w:p w14:paraId="2FD65078" w14:textId="77777777" w:rsidR="00097EF6" w:rsidRDefault="00097EF6" w:rsidP="00097EF6">
      <w:r>
        <w:tab/>
        <w:t xml:space="preserve"> * @param </w:t>
      </w:r>
      <w:proofErr w:type="spellStart"/>
      <w:r>
        <w:t>cardRank</w:t>
      </w:r>
      <w:proofErr w:type="spellEnd"/>
      <w:r>
        <w:t xml:space="preserve">  a &lt;code&gt;String&lt;/code&gt; value</w:t>
      </w:r>
    </w:p>
    <w:p w14:paraId="4BD9D71F" w14:textId="77777777" w:rsidR="00097EF6" w:rsidRDefault="00097EF6" w:rsidP="00097EF6">
      <w:r>
        <w:tab/>
        <w:t xml:space="preserve"> *                  containing the rank of the card</w:t>
      </w:r>
    </w:p>
    <w:p w14:paraId="7F1E9DB2" w14:textId="77777777" w:rsidR="00097EF6" w:rsidRDefault="00097EF6" w:rsidP="00097EF6">
      <w:r>
        <w:tab/>
        <w:t xml:space="preserve"> * @param </w:t>
      </w:r>
      <w:proofErr w:type="spellStart"/>
      <w:r>
        <w:t>cardSuit</w:t>
      </w:r>
      <w:proofErr w:type="spellEnd"/>
      <w:r>
        <w:t xml:space="preserve">  a &lt;code&gt;String&lt;/code&gt; value</w:t>
      </w:r>
    </w:p>
    <w:p w14:paraId="5494A2E9" w14:textId="77777777" w:rsidR="00097EF6" w:rsidRDefault="00097EF6" w:rsidP="00097EF6">
      <w:r>
        <w:tab/>
        <w:t xml:space="preserve"> *                  containing the suit of the card</w:t>
      </w:r>
    </w:p>
    <w:p w14:paraId="653A9830" w14:textId="77777777" w:rsidR="00097EF6" w:rsidRDefault="00097EF6" w:rsidP="00097EF6">
      <w:r>
        <w:tab/>
        <w:t xml:space="preserve"> * @param </w:t>
      </w:r>
      <w:proofErr w:type="spellStart"/>
      <w:r>
        <w:t>cardPointValue</w:t>
      </w:r>
      <w:proofErr w:type="spellEnd"/>
      <w:r>
        <w:t xml:space="preserve"> an &lt;code&gt;int&lt;/code&gt; value</w:t>
      </w:r>
    </w:p>
    <w:p w14:paraId="13ED5796" w14:textId="77777777" w:rsidR="00097EF6" w:rsidRDefault="00097EF6" w:rsidP="00097EF6">
      <w:r>
        <w:tab/>
        <w:t xml:space="preserve"> *                  containing the point value of the card</w:t>
      </w:r>
    </w:p>
    <w:p w14:paraId="1345C96C" w14:textId="77777777" w:rsidR="00097EF6" w:rsidRDefault="00097EF6" w:rsidP="00097EF6">
      <w:r>
        <w:tab/>
        <w:t xml:space="preserve"> */</w:t>
      </w:r>
    </w:p>
    <w:p w14:paraId="774CE2FD" w14:textId="77777777" w:rsidR="00097EF6" w:rsidRDefault="00097EF6" w:rsidP="00097EF6">
      <w:r>
        <w:tab/>
        <w:t xml:space="preserve">public Card(String </w:t>
      </w:r>
      <w:proofErr w:type="spellStart"/>
      <w:r>
        <w:t>cardRank</w:t>
      </w:r>
      <w:proofErr w:type="spellEnd"/>
      <w:r>
        <w:t xml:space="preserve">, String </w:t>
      </w:r>
      <w:proofErr w:type="spellStart"/>
      <w:r>
        <w:t>cardSuit</w:t>
      </w:r>
      <w:proofErr w:type="spellEnd"/>
      <w:r>
        <w:t xml:space="preserve">, int </w:t>
      </w:r>
      <w:proofErr w:type="spellStart"/>
      <w:r>
        <w:t>cardPointValue</w:t>
      </w:r>
      <w:proofErr w:type="spellEnd"/>
      <w:r>
        <w:t xml:space="preserve">) </w:t>
      </w:r>
    </w:p>
    <w:p w14:paraId="5BACEAEF" w14:textId="77777777" w:rsidR="00097EF6" w:rsidRDefault="00097EF6" w:rsidP="00097EF6">
      <w:r>
        <w:tab/>
        <w:t>{</w:t>
      </w:r>
    </w:p>
    <w:p w14:paraId="13BDC9BD" w14:textId="77777777" w:rsidR="00097EF6" w:rsidRDefault="00097EF6" w:rsidP="00097EF6">
      <w:r>
        <w:tab/>
      </w:r>
      <w:r>
        <w:tab/>
        <w:t xml:space="preserve">rank = </w:t>
      </w:r>
      <w:proofErr w:type="spellStart"/>
      <w:r>
        <w:t>cardRank</w:t>
      </w:r>
      <w:proofErr w:type="spellEnd"/>
      <w:r>
        <w:t>;</w:t>
      </w:r>
    </w:p>
    <w:p w14:paraId="72F11540" w14:textId="77777777" w:rsidR="00097EF6" w:rsidRDefault="00097EF6" w:rsidP="00097EF6">
      <w:r>
        <w:tab/>
      </w:r>
      <w:r>
        <w:tab/>
        <w:t xml:space="preserve">suit = </w:t>
      </w:r>
      <w:proofErr w:type="spellStart"/>
      <w:r>
        <w:t>cardSuit</w:t>
      </w:r>
      <w:proofErr w:type="spellEnd"/>
      <w:r>
        <w:t>;</w:t>
      </w:r>
    </w:p>
    <w:p w14:paraId="25C91DEE" w14:textId="77777777" w:rsidR="00097EF6" w:rsidRDefault="00097EF6" w:rsidP="00097EF6">
      <w:r>
        <w:tab/>
      </w:r>
      <w:r>
        <w:tab/>
      </w:r>
      <w:proofErr w:type="spellStart"/>
      <w:r>
        <w:t>pointValue</w:t>
      </w:r>
      <w:proofErr w:type="spellEnd"/>
      <w:r>
        <w:t xml:space="preserve"> = </w:t>
      </w:r>
      <w:proofErr w:type="spellStart"/>
      <w:r>
        <w:t>cardPointValue</w:t>
      </w:r>
      <w:proofErr w:type="spellEnd"/>
      <w:r>
        <w:t>;</w:t>
      </w:r>
    </w:p>
    <w:p w14:paraId="2F8DF9AC" w14:textId="77777777" w:rsidR="00097EF6" w:rsidRDefault="00097EF6" w:rsidP="00097EF6">
      <w:r>
        <w:tab/>
        <w:t>}</w:t>
      </w:r>
    </w:p>
    <w:p w14:paraId="74AFF686" w14:textId="77777777" w:rsidR="00097EF6" w:rsidRDefault="00097EF6" w:rsidP="00097EF6">
      <w:r>
        <w:lastRenderedPageBreak/>
        <w:tab/>
        <w:t>/**</w:t>
      </w:r>
    </w:p>
    <w:p w14:paraId="1D9177FB" w14:textId="77777777" w:rsidR="00097EF6" w:rsidRDefault="00097EF6" w:rsidP="00097EF6">
      <w:r>
        <w:tab/>
        <w:t xml:space="preserve"> * Accesses this &lt;code&gt;Card's&lt;/code&gt; suit.</w:t>
      </w:r>
    </w:p>
    <w:p w14:paraId="70B4910D" w14:textId="77777777" w:rsidR="00097EF6" w:rsidRDefault="00097EF6" w:rsidP="00097EF6">
      <w:r>
        <w:tab/>
        <w:t xml:space="preserve"> * @return this &lt;code&gt;Card's&lt;/code&gt; suit.</w:t>
      </w:r>
    </w:p>
    <w:p w14:paraId="5A2D9AC1" w14:textId="77777777" w:rsidR="00097EF6" w:rsidRDefault="00097EF6" w:rsidP="00097EF6">
      <w:r>
        <w:tab/>
        <w:t xml:space="preserve"> */</w:t>
      </w:r>
    </w:p>
    <w:p w14:paraId="2296C1D8" w14:textId="77777777" w:rsidR="00097EF6" w:rsidRDefault="00097EF6" w:rsidP="00097EF6">
      <w:r>
        <w:tab/>
        <w:t xml:space="preserve">public String suit() </w:t>
      </w:r>
    </w:p>
    <w:p w14:paraId="0C974C3F" w14:textId="77777777" w:rsidR="00097EF6" w:rsidRDefault="00097EF6" w:rsidP="00097EF6">
      <w:r>
        <w:tab/>
        <w:t>{</w:t>
      </w:r>
    </w:p>
    <w:p w14:paraId="2354B906" w14:textId="77777777" w:rsidR="00097EF6" w:rsidRDefault="00097EF6" w:rsidP="00097EF6">
      <w:r>
        <w:tab/>
        <w:t xml:space="preserve">    return suit;</w:t>
      </w:r>
    </w:p>
    <w:p w14:paraId="044ACE23" w14:textId="77777777" w:rsidR="00097EF6" w:rsidRDefault="00097EF6" w:rsidP="00097EF6">
      <w:r>
        <w:t xml:space="preserve">   }</w:t>
      </w:r>
    </w:p>
    <w:p w14:paraId="44D2B59C" w14:textId="77777777" w:rsidR="00097EF6" w:rsidRDefault="00097EF6" w:rsidP="00097EF6">
      <w:r>
        <w:t xml:space="preserve">   /**</w:t>
      </w:r>
    </w:p>
    <w:p w14:paraId="628DF18B" w14:textId="77777777" w:rsidR="00097EF6" w:rsidRDefault="00097EF6" w:rsidP="00097EF6">
      <w:r>
        <w:tab/>
        <w:t xml:space="preserve"> * Accesses this &lt;code&gt;Card's&lt;/code&gt; rank.</w:t>
      </w:r>
    </w:p>
    <w:p w14:paraId="7A785375" w14:textId="77777777" w:rsidR="00097EF6" w:rsidRDefault="00097EF6" w:rsidP="00097EF6">
      <w:r>
        <w:tab/>
        <w:t xml:space="preserve"> * @return this &lt;code&gt;Card's&lt;/code&gt; rank.</w:t>
      </w:r>
    </w:p>
    <w:p w14:paraId="7526BA45" w14:textId="77777777" w:rsidR="00097EF6" w:rsidRDefault="00097EF6" w:rsidP="00097EF6">
      <w:r>
        <w:tab/>
        <w:t xml:space="preserve"> */</w:t>
      </w:r>
    </w:p>
    <w:p w14:paraId="69C4D230" w14:textId="77777777" w:rsidR="00097EF6" w:rsidRDefault="00097EF6" w:rsidP="00097EF6">
      <w:r>
        <w:tab/>
        <w:t xml:space="preserve">public String rank() </w:t>
      </w:r>
    </w:p>
    <w:p w14:paraId="3EC075A5" w14:textId="77777777" w:rsidR="00097EF6" w:rsidRDefault="00097EF6" w:rsidP="00097EF6">
      <w:r>
        <w:tab/>
        <w:t>{</w:t>
      </w:r>
    </w:p>
    <w:p w14:paraId="786E1E98" w14:textId="77777777" w:rsidR="00097EF6" w:rsidRDefault="00097EF6" w:rsidP="00097EF6">
      <w:r>
        <w:tab/>
        <w:t xml:space="preserve">    return rank;</w:t>
      </w:r>
    </w:p>
    <w:p w14:paraId="33989D63" w14:textId="77777777" w:rsidR="00097EF6" w:rsidRDefault="00097EF6" w:rsidP="00097EF6">
      <w:r>
        <w:t xml:space="preserve">   }</w:t>
      </w:r>
    </w:p>
    <w:p w14:paraId="00DAB5A9" w14:textId="77777777" w:rsidR="00097EF6" w:rsidRDefault="00097EF6" w:rsidP="00097EF6">
      <w:r>
        <w:t xml:space="preserve">   /**</w:t>
      </w:r>
    </w:p>
    <w:p w14:paraId="6177CDF0" w14:textId="77777777" w:rsidR="00097EF6" w:rsidRDefault="00097EF6" w:rsidP="00097EF6">
      <w:r>
        <w:tab/>
        <w:t xml:space="preserve"> * Accesses this &lt;code&gt;Card's&lt;/code&gt; point value.</w:t>
      </w:r>
    </w:p>
    <w:p w14:paraId="4C245D35" w14:textId="77777777" w:rsidR="00097EF6" w:rsidRDefault="00097EF6" w:rsidP="00097EF6">
      <w:r>
        <w:tab/>
        <w:t xml:space="preserve"> * @return this &lt;code&gt;Card's&lt;/code&gt; point value.</w:t>
      </w:r>
    </w:p>
    <w:p w14:paraId="2A18AA93" w14:textId="77777777" w:rsidR="00097EF6" w:rsidRDefault="00097EF6" w:rsidP="00097EF6">
      <w:r>
        <w:tab/>
        <w:t xml:space="preserve"> */</w:t>
      </w:r>
    </w:p>
    <w:p w14:paraId="0F548799" w14:textId="77777777" w:rsidR="00097EF6" w:rsidRDefault="00097EF6" w:rsidP="00097EF6">
      <w:r>
        <w:tab/>
        <w:t xml:space="preserve">public int </w:t>
      </w:r>
      <w:proofErr w:type="spellStart"/>
      <w:r>
        <w:t>pointValue</w:t>
      </w:r>
      <w:proofErr w:type="spellEnd"/>
      <w:r>
        <w:t xml:space="preserve">() </w:t>
      </w:r>
    </w:p>
    <w:p w14:paraId="38E2A2EB" w14:textId="77777777" w:rsidR="00097EF6" w:rsidRDefault="00097EF6" w:rsidP="00097EF6">
      <w:r>
        <w:tab/>
        <w:t>{</w:t>
      </w:r>
    </w:p>
    <w:p w14:paraId="6990DCE6" w14:textId="77777777" w:rsidR="00097EF6" w:rsidRDefault="00097EF6" w:rsidP="00097EF6">
      <w:r>
        <w:tab/>
        <w:t xml:space="preserve">    return </w:t>
      </w:r>
      <w:proofErr w:type="spellStart"/>
      <w:r>
        <w:t>pointValue</w:t>
      </w:r>
      <w:proofErr w:type="spellEnd"/>
      <w:r>
        <w:t>;</w:t>
      </w:r>
    </w:p>
    <w:p w14:paraId="757740FD" w14:textId="77777777" w:rsidR="00097EF6" w:rsidRDefault="00097EF6" w:rsidP="00097EF6">
      <w:r>
        <w:lastRenderedPageBreak/>
        <w:t xml:space="preserve">   }</w:t>
      </w:r>
    </w:p>
    <w:p w14:paraId="7B051727" w14:textId="77777777" w:rsidR="00097EF6" w:rsidRDefault="00097EF6" w:rsidP="00097EF6">
      <w:r>
        <w:t xml:space="preserve">   /** Compare this card with the argument.</w:t>
      </w:r>
    </w:p>
    <w:p w14:paraId="0D562D14" w14:textId="77777777" w:rsidR="00097EF6" w:rsidRDefault="00097EF6" w:rsidP="00097EF6">
      <w:r>
        <w:tab/>
        <w:t xml:space="preserve"> * @param </w:t>
      </w:r>
      <w:proofErr w:type="spellStart"/>
      <w:r>
        <w:t>otherCard</w:t>
      </w:r>
      <w:proofErr w:type="spellEnd"/>
      <w:r>
        <w:t xml:space="preserve"> the other card to compare to this</w:t>
      </w:r>
    </w:p>
    <w:p w14:paraId="3E0C201F" w14:textId="77777777" w:rsidR="00097EF6" w:rsidRDefault="00097EF6" w:rsidP="00097EF6">
      <w:r>
        <w:tab/>
        <w:t xml:space="preserve"> * @return true if the rank, suit, and point value of this card</w:t>
      </w:r>
    </w:p>
    <w:p w14:paraId="72392684" w14:textId="77777777" w:rsidR="00097EF6" w:rsidRDefault="00097EF6" w:rsidP="00097EF6">
      <w:r>
        <w:tab/>
        <w:t xml:space="preserve"> *              are equal to those of the argument;</w:t>
      </w:r>
    </w:p>
    <w:p w14:paraId="15878D51" w14:textId="77777777" w:rsidR="00097EF6" w:rsidRDefault="00097EF6" w:rsidP="00097EF6">
      <w:r>
        <w:tab/>
        <w:t xml:space="preserve"> *         false otherwise.</w:t>
      </w:r>
    </w:p>
    <w:p w14:paraId="0C451D8B" w14:textId="77777777" w:rsidR="00097EF6" w:rsidRDefault="00097EF6" w:rsidP="00097EF6">
      <w:r>
        <w:tab/>
        <w:t xml:space="preserve"> */</w:t>
      </w:r>
    </w:p>
    <w:p w14:paraId="528B0B0D" w14:textId="77777777" w:rsidR="00097EF6" w:rsidRDefault="00097EF6" w:rsidP="00097EF6">
      <w:r>
        <w:tab/>
        <w:t xml:space="preserve">public </w:t>
      </w:r>
      <w:proofErr w:type="spellStart"/>
      <w:r>
        <w:t>boolean</w:t>
      </w:r>
      <w:proofErr w:type="spellEnd"/>
      <w:r>
        <w:t xml:space="preserve"> matches(Card </w:t>
      </w:r>
      <w:proofErr w:type="spellStart"/>
      <w:r>
        <w:t>otherCard</w:t>
      </w:r>
      <w:proofErr w:type="spellEnd"/>
      <w:r>
        <w:t xml:space="preserve">) </w:t>
      </w:r>
    </w:p>
    <w:p w14:paraId="3B33DC59" w14:textId="77777777" w:rsidR="00097EF6" w:rsidRDefault="00097EF6" w:rsidP="00097EF6">
      <w:r>
        <w:tab/>
        <w:t>{</w:t>
      </w:r>
    </w:p>
    <w:p w14:paraId="4F990804" w14:textId="77777777" w:rsidR="00097EF6" w:rsidRDefault="00097EF6" w:rsidP="00097EF6">
      <w:r>
        <w:tab/>
      </w:r>
      <w:r>
        <w:tab/>
        <w:t>if(</w:t>
      </w:r>
      <w:proofErr w:type="spellStart"/>
      <w:r>
        <w:t>rank.compareTo</w:t>
      </w:r>
      <w:proofErr w:type="spellEnd"/>
      <w:r>
        <w:t>(</w:t>
      </w:r>
      <w:proofErr w:type="spellStart"/>
      <w:r>
        <w:t>otherCard.rank</w:t>
      </w:r>
      <w:proofErr w:type="spellEnd"/>
      <w:r>
        <w:t xml:space="preserve">()) == 0 &amp;&amp; </w:t>
      </w:r>
      <w:proofErr w:type="spellStart"/>
      <w:r>
        <w:t>suit.compareTo</w:t>
      </w:r>
      <w:proofErr w:type="spellEnd"/>
      <w:r>
        <w:t>(</w:t>
      </w:r>
      <w:proofErr w:type="spellStart"/>
      <w:r>
        <w:t>otherCard.suit</w:t>
      </w:r>
      <w:proofErr w:type="spellEnd"/>
      <w:r>
        <w:t xml:space="preserve">()) == 0 &amp;&amp; </w:t>
      </w:r>
      <w:proofErr w:type="spellStart"/>
      <w:r>
        <w:t>pointValue</w:t>
      </w:r>
      <w:proofErr w:type="spellEnd"/>
      <w:r>
        <w:t xml:space="preserve"> == </w:t>
      </w:r>
      <w:proofErr w:type="spellStart"/>
      <w:r>
        <w:t>otherCard.pointValue</w:t>
      </w:r>
      <w:proofErr w:type="spellEnd"/>
      <w:r>
        <w:t>())</w:t>
      </w:r>
    </w:p>
    <w:p w14:paraId="3CD55872" w14:textId="77777777" w:rsidR="00097EF6" w:rsidRDefault="00097EF6" w:rsidP="00097EF6">
      <w:r>
        <w:tab/>
      </w:r>
      <w:r>
        <w:tab/>
        <w:t>{</w:t>
      </w:r>
    </w:p>
    <w:p w14:paraId="5FAEE2D5" w14:textId="77777777" w:rsidR="00097EF6" w:rsidRDefault="00097EF6" w:rsidP="00097EF6">
      <w:r>
        <w:tab/>
      </w:r>
      <w:r>
        <w:tab/>
        <w:t xml:space="preserve">    return true;</w:t>
      </w:r>
    </w:p>
    <w:p w14:paraId="5340E1EA" w14:textId="77777777" w:rsidR="00097EF6" w:rsidRDefault="00097EF6" w:rsidP="00097EF6">
      <w:r>
        <w:tab/>
      </w:r>
      <w:r>
        <w:tab/>
        <w:t>}</w:t>
      </w:r>
    </w:p>
    <w:p w14:paraId="7B27B45B" w14:textId="77777777" w:rsidR="00097EF6" w:rsidRDefault="00097EF6" w:rsidP="00097EF6">
      <w:r>
        <w:tab/>
      </w:r>
      <w:r>
        <w:tab/>
        <w:t>else</w:t>
      </w:r>
    </w:p>
    <w:p w14:paraId="3D3F0BE8" w14:textId="77777777" w:rsidR="00097EF6" w:rsidRDefault="00097EF6" w:rsidP="00097EF6">
      <w:r>
        <w:tab/>
      </w:r>
      <w:r>
        <w:tab/>
        <w:t>{</w:t>
      </w:r>
    </w:p>
    <w:p w14:paraId="36B89F12" w14:textId="77777777" w:rsidR="00097EF6" w:rsidRDefault="00097EF6" w:rsidP="00097EF6">
      <w:r>
        <w:tab/>
      </w:r>
      <w:r>
        <w:tab/>
        <w:t xml:space="preserve">    return false;</w:t>
      </w:r>
    </w:p>
    <w:p w14:paraId="63BB3C92" w14:textId="77777777" w:rsidR="00097EF6" w:rsidRDefault="00097EF6" w:rsidP="00097EF6">
      <w:r>
        <w:tab/>
      </w:r>
      <w:r>
        <w:tab/>
        <w:t>}</w:t>
      </w:r>
    </w:p>
    <w:p w14:paraId="210F8E60" w14:textId="77777777" w:rsidR="00097EF6" w:rsidRDefault="00097EF6" w:rsidP="00097EF6">
      <w:r>
        <w:t xml:space="preserve">   }</w:t>
      </w:r>
    </w:p>
    <w:p w14:paraId="6CD5AA7A" w14:textId="77777777" w:rsidR="00097EF6" w:rsidRDefault="00097EF6" w:rsidP="00097EF6">
      <w:r>
        <w:t xml:space="preserve">   /**</w:t>
      </w:r>
    </w:p>
    <w:p w14:paraId="5BF9ED99" w14:textId="77777777" w:rsidR="00097EF6" w:rsidRDefault="00097EF6" w:rsidP="00097EF6">
      <w:r>
        <w:tab/>
        <w:t xml:space="preserve"> * Converts the rank, suit, and point value into a string in the format</w:t>
      </w:r>
    </w:p>
    <w:p w14:paraId="1E1CFA59" w14:textId="77777777" w:rsidR="00097EF6" w:rsidRDefault="00097EF6" w:rsidP="00097EF6">
      <w:r>
        <w:tab/>
        <w:t xml:space="preserve"> *     "[Rank] of [Suit] (point value = [</w:t>
      </w:r>
      <w:proofErr w:type="spellStart"/>
      <w:r>
        <w:t>PointValue</w:t>
      </w:r>
      <w:proofErr w:type="spellEnd"/>
      <w:r>
        <w:t>])".</w:t>
      </w:r>
    </w:p>
    <w:p w14:paraId="58BCF429" w14:textId="77777777" w:rsidR="00097EF6" w:rsidRDefault="00097EF6" w:rsidP="00097EF6">
      <w:r>
        <w:tab/>
        <w:t xml:space="preserve"> * This provides a useful way of printing the contents</w:t>
      </w:r>
    </w:p>
    <w:p w14:paraId="63EF9BD7" w14:textId="77777777" w:rsidR="00097EF6" w:rsidRDefault="00097EF6" w:rsidP="00097EF6">
      <w:r>
        <w:lastRenderedPageBreak/>
        <w:tab/>
        <w:t xml:space="preserve"> * of a &lt;code&gt;Deck&lt;/code&gt; in an easily readable format or performing</w:t>
      </w:r>
    </w:p>
    <w:p w14:paraId="7A3A63DD" w14:textId="77777777" w:rsidR="00097EF6" w:rsidRDefault="00097EF6" w:rsidP="00097EF6">
      <w:r>
        <w:tab/>
        <w:t xml:space="preserve"> * other similar functions.</w:t>
      </w:r>
    </w:p>
    <w:p w14:paraId="2D16108B" w14:textId="77777777" w:rsidR="00097EF6" w:rsidRDefault="00097EF6" w:rsidP="00097EF6">
      <w:r>
        <w:tab/>
        <w:t xml:space="preserve"> *</w:t>
      </w:r>
    </w:p>
    <w:p w14:paraId="428576B1" w14:textId="77777777" w:rsidR="00097EF6" w:rsidRDefault="00097EF6" w:rsidP="00097EF6">
      <w:r>
        <w:tab/>
        <w:t xml:space="preserve"> * @return a &lt;code&gt;String&lt;/code&gt; containing the rank, suit,</w:t>
      </w:r>
    </w:p>
    <w:p w14:paraId="1527481C" w14:textId="77777777" w:rsidR="00097EF6" w:rsidRDefault="00097EF6" w:rsidP="00097EF6">
      <w:r>
        <w:tab/>
        <w:t xml:space="preserve"> *         and point value of the card.</w:t>
      </w:r>
    </w:p>
    <w:p w14:paraId="1F060B8D" w14:textId="77777777" w:rsidR="00097EF6" w:rsidRDefault="00097EF6" w:rsidP="00097EF6">
      <w:r>
        <w:tab/>
        <w:t xml:space="preserve"> */</w:t>
      </w:r>
    </w:p>
    <w:p w14:paraId="45F5EE99" w14:textId="77777777" w:rsidR="00097EF6" w:rsidRDefault="00097EF6" w:rsidP="00097EF6">
      <w:r>
        <w:tab/>
        <w:t>@Override</w:t>
      </w:r>
    </w:p>
    <w:p w14:paraId="06CF3D46" w14:textId="77777777" w:rsidR="00097EF6" w:rsidRDefault="00097EF6" w:rsidP="00097EF6">
      <w:r>
        <w:tab/>
        <w:t xml:space="preserve">public String </w:t>
      </w:r>
      <w:proofErr w:type="spellStart"/>
      <w:r>
        <w:t>toString</w:t>
      </w:r>
      <w:proofErr w:type="spellEnd"/>
      <w:r>
        <w:t xml:space="preserve">() </w:t>
      </w:r>
    </w:p>
    <w:p w14:paraId="576E6A2A" w14:textId="77777777" w:rsidR="00097EF6" w:rsidRDefault="00097EF6" w:rsidP="00097EF6">
      <w:r>
        <w:tab/>
        <w:t>{</w:t>
      </w:r>
    </w:p>
    <w:p w14:paraId="41EBAEE4" w14:textId="77777777" w:rsidR="00097EF6" w:rsidRDefault="00097EF6" w:rsidP="00097EF6">
      <w:r>
        <w:tab/>
        <w:t xml:space="preserve">    String </w:t>
      </w:r>
      <w:proofErr w:type="spellStart"/>
      <w:r>
        <w:t>printme</w:t>
      </w:r>
      <w:proofErr w:type="spellEnd"/>
      <w:r>
        <w:t xml:space="preserve"> = rank + " of " + suit + " (point value = " + </w:t>
      </w:r>
      <w:proofErr w:type="spellStart"/>
      <w:r>
        <w:t>pointValue</w:t>
      </w:r>
      <w:proofErr w:type="spellEnd"/>
      <w:r>
        <w:t xml:space="preserve"> + ")";</w:t>
      </w:r>
    </w:p>
    <w:p w14:paraId="09A12E4F" w14:textId="77777777" w:rsidR="00097EF6" w:rsidRDefault="00097EF6" w:rsidP="00097EF6">
      <w:r>
        <w:tab/>
        <w:t xml:space="preserve">    return </w:t>
      </w:r>
      <w:proofErr w:type="spellStart"/>
      <w:r>
        <w:t>printme</w:t>
      </w:r>
      <w:proofErr w:type="spellEnd"/>
      <w:r>
        <w:t>;</w:t>
      </w:r>
    </w:p>
    <w:p w14:paraId="077A3923" w14:textId="77777777" w:rsidR="00097EF6" w:rsidRDefault="00097EF6" w:rsidP="00097EF6">
      <w:r>
        <w:t xml:space="preserve">   }</w:t>
      </w:r>
    </w:p>
    <w:p w14:paraId="68A55DFC" w14:textId="3AEA477C" w:rsidR="00097EF6" w:rsidRDefault="00097EF6" w:rsidP="00097EF6">
      <w:r>
        <w:t>}</w:t>
      </w:r>
    </w:p>
    <w:p w14:paraId="4837AFD3" w14:textId="77777777" w:rsidR="00097EF6" w:rsidRDefault="00097EF6" w:rsidP="00097EF6">
      <w:r>
        <w:t xml:space="preserve">import </w:t>
      </w:r>
      <w:proofErr w:type="spellStart"/>
      <w:r>
        <w:t>java.awt.Point</w:t>
      </w:r>
      <w:proofErr w:type="spellEnd"/>
      <w:r>
        <w:t>;</w:t>
      </w:r>
    </w:p>
    <w:p w14:paraId="1B6118E8" w14:textId="77777777" w:rsidR="00097EF6" w:rsidRDefault="00097EF6" w:rsidP="00097EF6">
      <w:r>
        <w:t xml:space="preserve">import </w:t>
      </w:r>
      <w:proofErr w:type="spellStart"/>
      <w:r>
        <w:t>java.awt.Graphics</w:t>
      </w:r>
      <w:proofErr w:type="spellEnd"/>
      <w:r>
        <w:t>;</w:t>
      </w:r>
    </w:p>
    <w:p w14:paraId="77053B4B" w14:textId="77777777" w:rsidR="00097EF6" w:rsidRDefault="00097EF6" w:rsidP="00097EF6">
      <w:r>
        <w:t xml:space="preserve">import </w:t>
      </w:r>
      <w:proofErr w:type="spellStart"/>
      <w:r>
        <w:t>java.awt.Dimension</w:t>
      </w:r>
      <w:proofErr w:type="spellEnd"/>
      <w:r>
        <w:t>;</w:t>
      </w:r>
    </w:p>
    <w:p w14:paraId="1EC0A33C" w14:textId="77777777" w:rsidR="00097EF6" w:rsidRDefault="00097EF6" w:rsidP="00097EF6">
      <w:r>
        <w:t xml:space="preserve">import </w:t>
      </w:r>
      <w:proofErr w:type="spellStart"/>
      <w:r>
        <w:t>java.awt.Font</w:t>
      </w:r>
      <w:proofErr w:type="spellEnd"/>
      <w:r>
        <w:t>;</w:t>
      </w:r>
    </w:p>
    <w:p w14:paraId="5F42F95B" w14:textId="77777777" w:rsidR="00097EF6" w:rsidRDefault="00097EF6" w:rsidP="00097EF6">
      <w:r>
        <w:t xml:space="preserve">import </w:t>
      </w:r>
      <w:proofErr w:type="spellStart"/>
      <w:r>
        <w:t>java.awt.Color</w:t>
      </w:r>
      <w:proofErr w:type="spellEnd"/>
      <w:r>
        <w:t>;</w:t>
      </w:r>
    </w:p>
    <w:p w14:paraId="2764F99E" w14:textId="77777777" w:rsidR="00097EF6" w:rsidRDefault="00097EF6" w:rsidP="00097EF6">
      <w:r>
        <w:t xml:space="preserve">import </w:t>
      </w:r>
      <w:proofErr w:type="spellStart"/>
      <w:r>
        <w:t>java.awt.Toolkit</w:t>
      </w:r>
      <w:proofErr w:type="spellEnd"/>
      <w:r>
        <w:t>;</w:t>
      </w:r>
    </w:p>
    <w:p w14:paraId="67C8E8E7" w14:textId="77777777" w:rsidR="00097EF6" w:rsidRDefault="00097EF6" w:rsidP="00097EF6">
      <w:r>
        <w:t xml:space="preserve">import </w:t>
      </w:r>
      <w:proofErr w:type="spellStart"/>
      <w:r>
        <w:t>java.awt.event.ActionListener</w:t>
      </w:r>
      <w:proofErr w:type="spellEnd"/>
      <w:r>
        <w:t>;</w:t>
      </w:r>
    </w:p>
    <w:p w14:paraId="219BE333" w14:textId="77777777" w:rsidR="00097EF6" w:rsidRDefault="00097EF6" w:rsidP="00097EF6">
      <w:r>
        <w:t xml:space="preserve">import </w:t>
      </w:r>
      <w:proofErr w:type="spellStart"/>
      <w:r>
        <w:t>java.awt.event.ActionEvent</w:t>
      </w:r>
      <w:proofErr w:type="spellEnd"/>
      <w:r>
        <w:t>;</w:t>
      </w:r>
    </w:p>
    <w:p w14:paraId="7467E9F9" w14:textId="77777777" w:rsidR="00097EF6" w:rsidRDefault="00097EF6" w:rsidP="00097EF6">
      <w:r>
        <w:t xml:space="preserve">import </w:t>
      </w:r>
      <w:proofErr w:type="spellStart"/>
      <w:r>
        <w:t>java.awt.event.MouseListener</w:t>
      </w:r>
      <w:proofErr w:type="spellEnd"/>
      <w:r>
        <w:t>;</w:t>
      </w:r>
    </w:p>
    <w:p w14:paraId="5187FC7A" w14:textId="77777777" w:rsidR="00097EF6" w:rsidRDefault="00097EF6" w:rsidP="00097EF6">
      <w:r>
        <w:t xml:space="preserve">import </w:t>
      </w:r>
      <w:proofErr w:type="spellStart"/>
      <w:r>
        <w:t>java.awt.event.MouseEvent</w:t>
      </w:r>
      <w:proofErr w:type="spellEnd"/>
      <w:r>
        <w:t>;</w:t>
      </w:r>
    </w:p>
    <w:p w14:paraId="68EDBA72" w14:textId="77777777" w:rsidR="00097EF6" w:rsidRDefault="00097EF6" w:rsidP="00097EF6">
      <w:r>
        <w:lastRenderedPageBreak/>
        <w:t xml:space="preserve">import </w:t>
      </w:r>
      <w:proofErr w:type="spellStart"/>
      <w:r>
        <w:t>javax.swing.JFrame</w:t>
      </w:r>
      <w:proofErr w:type="spellEnd"/>
      <w:r>
        <w:t>;</w:t>
      </w:r>
    </w:p>
    <w:p w14:paraId="0316975C" w14:textId="77777777" w:rsidR="00097EF6" w:rsidRDefault="00097EF6" w:rsidP="00097EF6">
      <w:r>
        <w:t xml:space="preserve">import </w:t>
      </w:r>
      <w:proofErr w:type="spellStart"/>
      <w:r>
        <w:t>javax.swing.JPanel</w:t>
      </w:r>
      <w:proofErr w:type="spellEnd"/>
      <w:r>
        <w:t>;</w:t>
      </w:r>
    </w:p>
    <w:p w14:paraId="14B96623" w14:textId="77777777" w:rsidR="00097EF6" w:rsidRDefault="00097EF6" w:rsidP="00097EF6">
      <w:r>
        <w:t xml:space="preserve">import </w:t>
      </w:r>
      <w:proofErr w:type="spellStart"/>
      <w:r>
        <w:t>javax.swing.JButton</w:t>
      </w:r>
      <w:proofErr w:type="spellEnd"/>
      <w:r>
        <w:t>;</w:t>
      </w:r>
    </w:p>
    <w:p w14:paraId="27900BA9" w14:textId="77777777" w:rsidR="00097EF6" w:rsidRDefault="00097EF6" w:rsidP="00097EF6">
      <w:r>
        <w:t xml:space="preserve">import </w:t>
      </w:r>
      <w:proofErr w:type="spellStart"/>
      <w:r>
        <w:t>javax.swing.JLabel</w:t>
      </w:r>
      <w:proofErr w:type="spellEnd"/>
      <w:r>
        <w:t>;</w:t>
      </w:r>
    </w:p>
    <w:p w14:paraId="5C1C0CB0" w14:textId="77777777" w:rsidR="00097EF6" w:rsidRDefault="00097EF6" w:rsidP="00097EF6">
      <w:r>
        <w:t xml:space="preserve">import </w:t>
      </w:r>
      <w:proofErr w:type="spellStart"/>
      <w:r>
        <w:t>javax.swing.ImageIcon</w:t>
      </w:r>
      <w:proofErr w:type="spellEnd"/>
      <w:r>
        <w:t>;</w:t>
      </w:r>
    </w:p>
    <w:p w14:paraId="3B1FA1EA" w14:textId="77777777" w:rsidR="00097EF6" w:rsidRDefault="00097EF6" w:rsidP="00097EF6">
      <w:r>
        <w:t>import java.net.URL;</w:t>
      </w:r>
    </w:p>
    <w:p w14:paraId="47937004" w14:textId="77777777" w:rsidR="00097EF6" w:rsidRDefault="00097EF6" w:rsidP="00097EF6">
      <w:r>
        <w:t xml:space="preserve">import </w:t>
      </w:r>
      <w:proofErr w:type="spellStart"/>
      <w:r>
        <w:t>java.util.List</w:t>
      </w:r>
      <w:proofErr w:type="spellEnd"/>
      <w:r>
        <w:t>;</w:t>
      </w:r>
    </w:p>
    <w:p w14:paraId="7E3D1367" w14:textId="77777777" w:rsidR="00097EF6" w:rsidRDefault="00097EF6" w:rsidP="00097EF6">
      <w:r>
        <w:t xml:space="preserve">import </w:t>
      </w:r>
      <w:proofErr w:type="spellStart"/>
      <w:r>
        <w:t>java.util.ArrayList</w:t>
      </w:r>
      <w:proofErr w:type="spellEnd"/>
      <w:r>
        <w:t>;</w:t>
      </w:r>
    </w:p>
    <w:p w14:paraId="081E6157" w14:textId="77777777" w:rsidR="00097EF6" w:rsidRDefault="00097EF6" w:rsidP="00097EF6"/>
    <w:p w14:paraId="1088F118" w14:textId="77777777" w:rsidR="00097EF6" w:rsidRDefault="00097EF6" w:rsidP="00097EF6">
      <w:r>
        <w:t>/**</w:t>
      </w:r>
    </w:p>
    <w:p w14:paraId="7095D8D1" w14:textId="77777777" w:rsidR="00097EF6" w:rsidRDefault="00097EF6" w:rsidP="00097EF6">
      <w:r>
        <w:t xml:space="preserve"> * This class provides a GUI for solitaire games related to Elevens.</w:t>
      </w:r>
    </w:p>
    <w:p w14:paraId="3FABC57C" w14:textId="77777777" w:rsidR="00097EF6" w:rsidRDefault="00097EF6" w:rsidP="00097EF6">
      <w:r>
        <w:t xml:space="preserve"> */</w:t>
      </w:r>
    </w:p>
    <w:p w14:paraId="3BC3EDC1" w14:textId="77777777" w:rsidR="00097EF6" w:rsidRDefault="00097EF6" w:rsidP="00097EF6">
      <w:r>
        <w:t xml:space="preserve">public class </w:t>
      </w:r>
      <w:proofErr w:type="spellStart"/>
      <w:r>
        <w:t>CardGameGUI</w:t>
      </w:r>
      <w:proofErr w:type="spellEnd"/>
      <w:r>
        <w:t xml:space="preserve"> extends </w:t>
      </w:r>
      <w:proofErr w:type="spellStart"/>
      <w:r>
        <w:t>JFrame</w:t>
      </w:r>
      <w:proofErr w:type="spellEnd"/>
      <w:r>
        <w:t xml:space="preserve"> implements ActionListener {</w:t>
      </w:r>
    </w:p>
    <w:p w14:paraId="6684D86E" w14:textId="77777777" w:rsidR="00097EF6" w:rsidRDefault="00097EF6" w:rsidP="00097EF6"/>
    <w:p w14:paraId="116FF391" w14:textId="77777777" w:rsidR="00097EF6" w:rsidRDefault="00097EF6" w:rsidP="00097EF6">
      <w:r>
        <w:tab/>
        <w:t>/** Height of the game frame. */</w:t>
      </w:r>
    </w:p>
    <w:p w14:paraId="0EDFC1F8" w14:textId="77777777" w:rsidR="00097EF6" w:rsidRDefault="00097EF6" w:rsidP="00097EF6">
      <w:r>
        <w:tab/>
        <w:t>private static final int DEFAULT_HEIGHT = 302;</w:t>
      </w:r>
    </w:p>
    <w:p w14:paraId="3920F4BA" w14:textId="77777777" w:rsidR="00097EF6" w:rsidRDefault="00097EF6" w:rsidP="00097EF6">
      <w:r>
        <w:tab/>
        <w:t>/** Width of the game frame. */</w:t>
      </w:r>
    </w:p>
    <w:p w14:paraId="40594ECC" w14:textId="77777777" w:rsidR="00097EF6" w:rsidRDefault="00097EF6" w:rsidP="00097EF6">
      <w:r>
        <w:tab/>
        <w:t>private static final int DEFAULT_WIDTH = 800;</w:t>
      </w:r>
    </w:p>
    <w:p w14:paraId="3D30D009" w14:textId="77777777" w:rsidR="00097EF6" w:rsidRDefault="00097EF6" w:rsidP="00097EF6">
      <w:r>
        <w:tab/>
        <w:t>/** Width of a card. */</w:t>
      </w:r>
    </w:p>
    <w:p w14:paraId="14A9C0A4" w14:textId="77777777" w:rsidR="00097EF6" w:rsidRDefault="00097EF6" w:rsidP="00097EF6">
      <w:r>
        <w:tab/>
        <w:t>private static final int CARD_WIDTH = 73;</w:t>
      </w:r>
    </w:p>
    <w:p w14:paraId="4F4FFF1C" w14:textId="77777777" w:rsidR="00097EF6" w:rsidRDefault="00097EF6" w:rsidP="00097EF6">
      <w:r>
        <w:tab/>
        <w:t>/** Height of a card. */</w:t>
      </w:r>
    </w:p>
    <w:p w14:paraId="4AFAC377" w14:textId="77777777" w:rsidR="00097EF6" w:rsidRDefault="00097EF6" w:rsidP="00097EF6">
      <w:r>
        <w:tab/>
        <w:t>private static final int CARD_HEIGHT = 97;</w:t>
      </w:r>
    </w:p>
    <w:p w14:paraId="11299475" w14:textId="77777777" w:rsidR="00097EF6" w:rsidRDefault="00097EF6" w:rsidP="00097EF6">
      <w:r>
        <w:tab/>
        <w:t xml:space="preserve">/** Row (y </w:t>
      </w:r>
      <w:proofErr w:type="spellStart"/>
      <w:r>
        <w:t>coord</w:t>
      </w:r>
      <w:proofErr w:type="spellEnd"/>
      <w:r>
        <w:t>) of the upper left corner of the first card. */</w:t>
      </w:r>
    </w:p>
    <w:p w14:paraId="03311962" w14:textId="77777777" w:rsidR="00097EF6" w:rsidRDefault="00097EF6" w:rsidP="00097EF6">
      <w:r>
        <w:lastRenderedPageBreak/>
        <w:tab/>
        <w:t>private static final int LAYOUT_TOP = 30;</w:t>
      </w:r>
    </w:p>
    <w:p w14:paraId="0DA78604" w14:textId="77777777" w:rsidR="00097EF6" w:rsidRDefault="00097EF6" w:rsidP="00097EF6">
      <w:r>
        <w:tab/>
        <w:t xml:space="preserve">/** Column (x </w:t>
      </w:r>
      <w:proofErr w:type="spellStart"/>
      <w:r>
        <w:t>coord</w:t>
      </w:r>
      <w:proofErr w:type="spellEnd"/>
      <w:r>
        <w:t>) of the upper left corner of the first card. */</w:t>
      </w:r>
    </w:p>
    <w:p w14:paraId="6ECD10E2" w14:textId="77777777" w:rsidR="00097EF6" w:rsidRDefault="00097EF6" w:rsidP="00097EF6">
      <w:r>
        <w:tab/>
        <w:t>private static final int LAYOUT_LEFT = 30;</w:t>
      </w:r>
    </w:p>
    <w:p w14:paraId="4C0D9F3E" w14:textId="77777777" w:rsidR="00097EF6" w:rsidRDefault="00097EF6" w:rsidP="00097EF6">
      <w:r>
        <w:tab/>
        <w:t xml:space="preserve">/** Distance between the upper left x </w:t>
      </w:r>
      <w:proofErr w:type="spellStart"/>
      <w:r>
        <w:t>coords</w:t>
      </w:r>
      <w:proofErr w:type="spellEnd"/>
      <w:r>
        <w:t xml:space="preserve"> of</w:t>
      </w:r>
    </w:p>
    <w:p w14:paraId="41A2F227" w14:textId="77777777" w:rsidR="00097EF6" w:rsidRDefault="00097EF6" w:rsidP="00097EF6">
      <w:r>
        <w:tab/>
        <w:t xml:space="preserve"> *  two </w:t>
      </w:r>
      <w:proofErr w:type="spellStart"/>
      <w:r>
        <w:t>horizonally</w:t>
      </w:r>
      <w:proofErr w:type="spellEnd"/>
      <w:r>
        <w:t xml:space="preserve"> adjacent cards. */</w:t>
      </w:r>
    </w:p>
    <w:p w14:paraId="233099D6" w14:textId="77777777" w:rsidR="00097EF6" w:rsidRDefault="00097EF6" w:rsidP="00097EF6">
      <w:r>
        <w:tab/>
        <w:t>private static final int LAYOUT_WIDTH_INC = 100;</w:t>
      </w:r>
    </w:p>
    <w:p w14:paraId="1A8A6E27" w14:textId="77777777" w:rsidR="00097EF6" w:rsidRDefault="00097EF6" w:rsidP="00097EF6">
      <w:r>
        <w:tab/>
        <w:t xml:space="preserve">/** Distance between the upper left y </w:t>
      </w:r>
      <w:proofErr w:type="spellStart"/>
      <w:r>
        <w:t>coords</w:t>
      </w:r>
      <w:proofErr w:type="spellEnd"/>
      <w:r>
        <w:t xml:space="preserve"> of</w:t>
      </w:r>
    </w:p>
    <w:p w14:paraId="4BB0859D" w14:textId="77777777" w:rsidR="00097EF6" w:rsidRDefault="00097EF6" w:rsidP="00097EF6">
      <w:r>
        <w:tab/>
        <w:t xml:space="preserve"> *  two vertically adjacent cards. */</w:t>
      </w:r>
    </w:p>
    <w:p w14:paraId="4E02C1C2" w14:textId="77777777" w:rsidR="00097EF6" w:rsidRDefault="00097EF6" w:rsidP="00097EF6">
      <w:r>
        <w:tab/>
        <w:t>private static final int LAYOUT_HEIGHT_INC = 125;</w:t>
      </w:r>
    </w:p>
    <w:p w14:paraId="5AD014A1" w14:textId="77777777" w:rsidR="00097EF6" w:rsidRDefault="00097EF6" w:rsidP="00097EF6">
      <w:r>
        <w:tab/>
        <w:t xml:space="preserve">/** y </w:t>
      </w:r>
      <w:proofErr w:type="spellStart"/>
      <w:r>
        <w:t>coord</w:t>
      </w:r>
      <w:proofErr w:type="spellEnd"/>
      <w:r>
        <w:t xml:space="preserve"> of the "Replace" button. */</w:t>
      </w:r>
    </w:p>
    <w:p w14:paraId="7BB44691" w14:textId="77777777" w:rsidR="00097EF6" w:rsidRDefault="00097EF6" w:rsidP="00097EF6">
      <w:r>
        <w:tab/>
        <w:t>private static final int BUTTON_TOP = 30;</w:t>
      </w:r>
    </w:p>
    <w:p w14:paraId="4E041FF6" w14:textId="77777777" w:rsidR="00097EF6" w:rsidRDefault="00097EF6" w:rsidP="00097EF6">
      <w:r>
        <w:tab/>
        <w:t xml:space="preserve">/** x </w:t>
      </w:r>
      <w:proofErr w:type="spellStart"/>
      <w:r>
        <w:t>coord</w:t>
      </w:r>
      <w:proofErr w:type="spellEnd"/>
      <w:r>
        <w:t xml:space="preserve"> of the "Replace" button. */</w:t>
      </w:r>
    </w:p>
    <w:p w14:paraId="0F4B00CE" w14:textId="77777777" w:rsidR="00097EF6" w:rsidRDefault="00097EF6" w:rsidP="00097EF6">
      <w:r>
        <w:tab/>
        <w:t>private static final int BUTTON_LEFT = 570;</w:t>
      </w:r>
    </w:p>
    <w:p w14:paraId="4B6A898B" w14:textId="77777777" w:rsidR="00097EF6" w:rsidRDefault="00097EF6" w:rsidP="00097EF6">
      <w:r>
        <w:tab/>
        <w:t>/** Distance between the tops of the "Replace" and "Restart" buttons. */</w:t>
      </w:r>
    </w:p>
    <w:p w14:paraId="512B87DD" w14:textId="77777777" w:rsidR="00097EF6" w:rsidRDefault="00097EF6" w:rsidP="00097EF6">
      <w:r>
        <w:tab/>
        <w:t>private static final int BUTTON_HEIGHT_INC = 50;</w:t>
      </w:r>
    </w:p>
    <w:p w14:paraId="0E08187B" w14:textId="77777777" w:rsidR="00097EF6" w:rsidRDefault="00097EF6" w:rsidP="00097EF6">
      <w:r>
        <w:tab/>
        <w:t xml:space="preserve">/** y </w:t>
      </w:r>
      <w:proofErr w:type="spellStart"/>
      <w:r>
        <w:t>coord</w:t>
      </w:r>
      <w:proofErr w:type="spellEnd"/>
      <w:r>
        <w:t xml:space="preserve"> of the "n undealt cards remain" label. */</w:t>
      </w:r>
    </w:p>
    <w:p w14:paraId="679FEF70" w14:textId="77777777" w:rsidR="00097EF6" w:rsidRDefault="00097EF6" w:rsidP="00097EF6">
      <w:r>
        <w:tab/>
        <w:t>private static final int LABEL_TOP = 160;</w:t>
      </w:r>
    </w:p>
    <w:p w14:paraId="7DB183D6" w14:textId="77777777" w:rsidR="00097EF6" w:rsidRDefault="00097EF6" w:rsidP="00097EF6">
      <w:r>
        <w:tab/>
        <w:t xml:space="preserve">/** x </w:t>
      </w:r>
      <w:proofErr w:type="spellStart"/>
      <w:r>
        <w:t>coord</w:t>
      </w:r>
      <w:proofErr w:type="spellEnd"/>
      <w:r>
        <w:t xml:space="preserve"> of the "n undealt cards remain" label. */</w:t>
      </w:r>
    </w:p>
    <w:p w14:paraId="1E1B9504" w14:textId="77777777" w:rsidR="00097EF6" w:rsidRDefault="00097EF6" w:rsidP="00097EF6">
      <w:r>
        <w:tab/>
        <w:t>private static final int LABEL_LEFT = 540;</w:t>
      </w:r>
    </w:p>
    <w:p w14:paraId="23308010" w14:textId="77777777" w:rsidR="00097EF6" w:rsidRDefault="00097EF6" w:rsidP="00097EF6">
      <w:r>
        <w:tab/>
        <w:t>/** Distance between the tops of the "n undealt cards" and</w:t>
      </w:r>
    </w:p>
    <w:p w14:paraId="16ADB5D7" w14:textId="77777777" w:rsidR="00097EF6" w:rsidRDefault="00097EF6" w:rsidP="00097EF6">
      <w:r>
        <w:tab/>
        <w:t xml:space="preserve"> *  the "You lose/win" labels. */</w:t>
      </w:r>
    </w:p>
    <w:p w14:paraId="2125AC49" w14:textId="77777777" w:rsidR="00097EF6" w:rsidRDefault="00097EF6" w:rsidP="00097EF6">
      <w:r>
        <w:tab/>
        <w:t>private static final int LABEL_HEIGHT_INC = 35;</w:t>
      </w:r>
    </w:p>
    <w:p w14:paraId="3D4F2252" w14:textId="77777777" w:rsidR="00097EF6" w:rsidRDefault="00097EF6" w:rsidP="00097EF6"/>
    <w:p w14:paraId="1FE4674D" w14:textId="77777777" w:rsidR="00097EF6" w:rsidRDefault="00097EF6" w:rsidP="00097EF6">
      <w:r>
        <w:lastRenderedPageBreak/>
        <w:tab/>
        <w:t>/** The board (Board subclass). */</w:t>
      </w:r>
    </w:p>
    <w:p w14:paraId="185BC1B4" w14:textId="77777777" w:rsidR="00097EF6" w:rsidRDefault="00097EF6" w:rsidP="00097EF6">
      <w:r>
        <w:tab/>
        <w:t xml:space="preserve">private Board </w:t>
      </w:r>
      <w:proofErr w:type="spellStart"/>
      <w:r>
        <w:t>board</w:t>
      </w:r>
      <w:proofErr w:type="spellEnd"/>
      <w:r>
        <w:t>;</w:t>
      </w:r>
    </w:p>
    <w:p w14:paraId="1322C9DF" w14:textId="77777777" w:rsidR="00097EF6" w:rsidRDefault="00097EF6" w:rsidP="00097EF6"/>
    <w:p w14:paraId="38A71B52" w14:textId="77777777" w:rsidR="00097EF6" w:rsidRDefault="00097EF6" w:rsidP="00097EF6">
      <w:r>
        <w:tab/>
        <w:t>/** The main panel containing the game components. */</w:t>
      </w:r>
    </w:p>
    <w:p w14:paraId="7DCFF22D" w14:textId="77777777" w:rsidR="00097EF6" w:rsidRDefault="00097EF6" w:rsidP="00097EF6">
      <w:r>
        <w:tab/>
        <w:t xml:space="preserve">private </w:t>
      </w:r>
      <w:proofErr w:type="spellStart"/>
      <w:r>
        <w:t>JPanel</w:t>
      </w:r>
      <w:proofErr w:type="spellEnd"/>
      <w:r>
        <w:t xml:space="preserve"> panel;</w:t>
      </w:r>
    </w:p>
    <w:p w14:paraId="2D8A9CF0" w14:textId="77777777" w:rsidR="00097EF6" w:rsidRDefault="00097EF6" w:rsidP="00097EF6">
      <w:r>
        <w:tab/>
        <w:t>/** The Replace button. */</w:t>
      </w:r>
    </w:p>
    <w:p w14:paraId="39B36EF1" w14:textId="77777777" w:rsidR="00097EF6" w:rsidRDefault="00097EF6" w:rsidP="00097EF6">
      <w:r>
        <w:tab/>
        <w:t xml:space="preserve">private </w:t>
      </w:r>
      <w:proofErr w:type="spellStart"/>
      <w:r>
        <w:t>JButton</w:t>
      </w:r>
      <w:proofErr w:type="spellEnd"/>
      <w:r>
        <w:t xml:space="preserve"> </w:t>
      </w:r>
      <w:proofErr w:type="spellStart"/>
      <w:r>
        <w:t>replaceButton</w:t>
      </w:r>
      <w:proofErr w:type="spellEnd"/>
      <w:r>
        <w:t>;</w:t>
      </w:r>
    </w:p>
    <w:p w14:paraId="33B3DF87" w14:textId="77777777" w:rsidR="00097EF6" w:rsidRDefault="00097EF6" w:rsidP="00097EF6">
      <w:r>
        <w:tab/>
        <w:t>/** The Restart button. */</w:t>
      </w:r>
    </w:p>
    <w:p w14:paraId="16931EEE" w14:textId="77777777" w:rsidR="00097EF6" w:rsidRDefault="00097EF6" w:rsidP="00097EF6">
      <w:r>
        <w:tab/>
        <w:t xml:space="preserve">private </w:t>
      </w:r>
      <w:proofErr w:type="spellStart"/>
      <w:r>
        <w:t>JButton</w:t>
      </w:r>
      <w:proofErr w:type="spellEnd"/>
      <w:r>
        <w:t xml:space="preserve"> </w:t>
      </w:r>
      <w:proofErr w:type="spellStart"/>
      <w:r>
        <w:t>restartButton</w:t>
      </w:r>
      <w:proofErr w:type="spellEnd"/>
      <w:r>
        <w:t>;</w:t>
      </w:r>
    </w:p>
    <w:p w14:paraId="25163E9E" w14:textId="77777777" w:rsidR="00097EF6" w:rsidRDefault="00097EF6" w:rsidP="00097EF6">
      <w:r>
        <w:tab/>
        <w:t>/** The "number of undealt cards remain" message. */</w:t>
      </w:r>
    </w:p>
    <w:p w14:paraId="616D090A" w14:textId="77777777" w:rsidR="00097EF6" w:rsidRDefault="00097EF6" w:rsidP="00097EF6">
      <w:r>
        <w:tab/>
        <w:t xml:space="preserve">private </w:t>
      </w:r>
      <w:proofErr w:type="spellStart"/>
      <w:r>
        <w:t>JLabel</w:t>
      </w:r>
      <w:proofErr w:type="spellEnd"/>
      <w:r>
        <w:t xml:space="preserve"> </w:t>
      </w:r>
      <w:proofErr w:type="spellStart"/>
      <w:r>
        <w:t>statusMsg</w:t>
      </w:r>
      <w:proofErr w:type="spellEnd"/>
      <w:r>
        <w:t>;</w:t>
      </w:r>
    </w:p>
    <w:p w14:paraId="2F00B613" w14:textId="77777777" w:rsidR="00097EF6" w:rsidRDefault="00097EF6" w:rsidP="00097EF6">
      <w:r>
        <w:tab/>
        <w:t>/** The "you've won n out of m games" message. */</w:t>
      </w:r>
    </w:p>
    <w:p w14:paraId="4955D0E4" w14:textId="77777777" w:rsidR="00097EF6" w:rsidRDefault="00097EF6" w:rsidP="00097EF6">
      <w:r>
        <w:tab/>
        <w:t xml:space="preserve">private </w:t>
      </w:r>
      <w:proofErr w:type="spellStart"/>
      <w:r>
        <w:t>JLabel</w:t>
      </w:r>
      <w:proofErr w:type="spellEnd"/>
      <w:r>
        <w:t xml:space="preserve"> </w:t>
      </w:r>
      <w:proofErr w:type="spellStart"/>
      <w:r>
        <w:t>totalsMsg</w:t>
      </w:r>
      <w:proofErr w:type="spellEnd"/>
      <w:r>
        <w:t>;</w:t>
      </w:r>
    </w:p>
    <w:p w14:paraId="7C3B9A6F" w14:textId="77777777" w:rsidR="00097EF6" w:rsidRDefault="00097EF6" w:rsidP="00097EF6">
      <w:r>
        <w:tab/>
        <w:t>/** The card displays. */</w:t>
      </w:r>
    </w:p>
    <w:p w14:paraId="15A08BD6" w14:textId="77777777" w:rsidR="00097EF6" w:rsidRDefault="00097EF6" w:rsidP="00097EF6">
      <w:r>
        <w:tab/>
        <w:t xml:space="preserve">private </w:t>
      </w:r>
      <w:proofErr w:type="spellStart"/>
      <w:r>
        <w:t>JLabel</w:t>
      </w:r>
      <w:proofErr w:type="spellEnd"/>
      <w:r>
        <w:t xml:space="preserve">[] </w:t>
      </w:r>
      <w:proofErr w:type="spellStart"/>
      <w:r>
        <w:t>displayCards</w:t>
      </w:r>
      <w:proofErr w:type="spellEnd"/>
      <w:r>
        <w:t>;</w:t>
      </w:r>
    </w:p>
    <w:p w14:paraId="4B215FCB" w14:textId="77777777" w:rsidR="00097EF6" w:rsidRDefault="00097EF6" w:rsidP="00097EF6">
      <w:r>
        <w:tab/>
        <w:t>/** The win message. */</w:t>
      </w:r>
    </w:p>
    <w:p w14:paraId="5A64BA6C" w14:textId="77777777" w:rsidR="00097EF6" w:rsidRDefault="00097EF6" w:rsidP="00097EF6">
      <w:r>
        <w:tab/>
        <w:t xml:space="preserve">private </w:t>
      </w:r>
      <w:proofErr w:type="spellStart"/>
      <w:r>
        <w:t>JLabel</w:t>
      </w:r>
      <w:proofErr w:type="spellEnd"/>
      <w:r>
        <w:t xml:space="preserve"> </w:t>
      </w:r>
      <w:proofErr w:type="spellStart"/>
      <w:r>
        <w:t>winMsg</w:t>
      </w:r>
      <w:proofErr w:type="spellEnd"/>
      <w:r>
        <w:t>;</w:t>
      </w:r>
    </w:p>
    <w:p w14:paraId="6550AC9B" w14:textId="77777777" w:rsidR="00097EF6" w:rsidRDefault="00097EF6" w:rsidP="00097EF6">
      <w:r>
        <w:tab/>
        <w:t>/** The loss message. */</w:t>
      </w:r>
    </w:p>
    <w:p w14:paraId="62FA9B4F" w14:textId="77777777" w:rsidR="00097EF6" w:rsidRDefault="00097EF6" w:rsidP="00097EF6">
      <w:r>
        <w:tab/>
        <w:t xml:space="preserve">private </w:t>
      </w:r>
      <w:proofErr w:type="spellStart"/>
      <w:r>
        <w:t>JLabel</w:t>
      </w:r>
      <w:proofErr w:type="spellEnd"/>
      <w:r>
        <w:t xml:space="preserve"> </w:t>
      </w:r>
      <w:proofErr w:type="spellStart"/>
      <w:r>
        <w:t>lossMsg</w:t>
      </w:r>
      <w:proofErr w:type="spellEnd"/>
      <w:r>
        <w:t>;</w:t>
      </w:r>
    </w:p>
    <w:p w14:paraId="43252035" w14:textId="77777777" w:rsidR="00097EF6" w:rsidRDefault="00097EF6" w:rsidP="00097EF6">
      <w:r>
        <w:tab/>
        <w:t>/** The coordinates of the card displays. */</w:t>
      </w:r>
    </w:p>
    <w:p w14:paraId="02516A6C" w14:textId="77777777" w:rsidR="00097EF6" w:rsidRDefault="00097EF6" w:rsidP="00097EF6">
      <w:r>
        <w:tab/>
        <w:t xml:space="preserve">private Point[] </w:t>
      </w:r>
      <w:proofErr w:type="spellStart"/>
      <w:r>
        <w:t>cardCoords</w:t>
      </w:r>
      <w:proofErr w:type="spellEnd"/>
      <w:r>
        <w:t>;</w:t>
      </w:r>
    </w:p>
    <w:p w14:paraId="086C6A8F" w14:textId="77777777" w:rsidR="00097EF6" w:rsidRDefault="00097EF6" w:rsidP="00097EF6"/>
    <w:p w14:paraId="4240A1B4" w14:textId="77777777" w:rsidR="00097EF6" w:rsidRDefault="00097EF6" w:rsidP="00097EF6">
      <w:r>
        <w:tab/>
        <w:t xml:space="preserve">/** kth element is true </w:t>
      </w:r>
      <w:proofErr w:type="spellStart"/>
      <w:r>
        <w:t>iff</w:t>
      </w:r>
      <w:proofErr w:type="spellEnd"/>
      <w:r>
        <w:t xml:space="preserve"> the user has selected card #k. */</w:t>
      </w:r>
    </w:p>
    <w:p w14:paraId="4488583D" w14:textId="77777777" w:rsidR="00097EF6" w:rsidRDefault="00097EF6" w:rsidP="00097EF6">
      <w:r>
        <w:lastRenderedPageBreak/>
        <w:tab/>
        <w:t xml:space="preserve">private </w:t>
      </w:r>
      <w:proofErr w:type="spellStart"/>
      <w:r>
        <w:t>boolean</w:t>
      </w:r>
      <w:proofErr w:type="spellEnd"/>
      <w:r>
        <w:t>[] selections;</w:t>
      </w:r>
    </w:p>
    <w:p w14:paraId="3DADEF42" w14:textId="77777777" w:rsidR="00097EF6" w:rsidRDefault="00097EF6" w:rsidP="00097EF6">
      <w:r>
        <w:tab/>
        <w:t>/** The number of games won. */</w:t>
      </w:r>
    </w:p>
    <w:p w14:paraId="54C07B4F" w14:textId="77777777" w:rsidR="00097EF6" w:rsidRDefault="00097EF6" w:rsidP="00097EF6">
      <w:r>
        <w:tab/>
        <w:t xml:space="preserve">private int </w:t>
      </w:r>
      <w:proofErr w:type="spellStart"/>
      <w:r>
        <w:t>totalWins</w:t>
      </w:r>
      <w:proofErr w:type="spellEnd"/>
      <w:r>
        <w:t>;</w:t>
      </w:r>
    </w:p>
    <w:p w14:paraId="774778B6" w14:textId="77777777" w:rsidR="00097EF6" w:rsidRDefault="00097EF6" w:rsidP="00097EF6">
      <w:r>
        <w:tab/>
        <w:t>/** The number of games played. */</w:t>
      </w:r>
    </w:p>
    <w:p w14:paraId="0BEED75B" w14:textId="77777777" w:rsidR="00097EF6" w:rsidRDefault="00097EF6" w:rsidP="00097EF6">
      <w:r>
        <w:tab/>
        <w:t xml:space="preserve">private int </w:t>
      </w:r>
      <w:proofErr w:type="spellStart"/>
      <w:r>
        <w:t>totalGames</w:t>
      </w:r>
      <w:proofErr w:type="spellEnd"/>
      <w:r>
        <w:t>;</w:t>
      </w:r>
    </w:p>
    <w:p w14:paraId="64C86DA3" w14:textId="77777777" w:rsidR="00097EF6" w:rsidRDefault="00097EF6" w:rsidP="00097EF6"/>
    <w:p w14:paraId="7822ED2A" w14:textId="77777777" w:rsidR="00097EF6" w:rsidRDefault="00097EF6" w:rsidP="00097EF6"/>
    <w:p w14:paraId="6EF15420" w14:textId="77777777" w:rsidR="00097EF6" w:rsidRDefault="00097EF6" w:rsidP="00097EF6">
      <w:r>
        <w:tab/>
        <w:t>/**</w:t>
      </w:r>
    </w:p>
    <w:p w14:paraId="3B3530CF" w14:textId="77777777" w:rsidR="00097EF6" w:rsidRDefault="00097EF6" w:rsidP="00097EF6">
      <w:r>
        <w:tab/>
        <w:t xml:space="preserve"> * Initialize the GUI.</w:t>
      </w:r>
    </w:p>
    <w:p w14:paraId="029E3F4F" w14:textId="77777777" w:rsidR="00097EF6" w:rsidRDefault="00097EF6" w:rsidP="00097EF6">
      <w:r>
        <w:tab/>
        <w:t xml:space="preserve"> * @param </w:t>
      </w:r>
      <w:proofErr w:type="spellStart"/>
      <w:r>
        <w:t>gameBoard</w:t>
      </w:r>
      <w:proofErr w:type="spellEnd"/>
      <w:r>
        <w:t xml:space="preserve"> is a &lt;code&gt;Board&lt;/code&gt; subclass.</w:t>
      </w:r>
    </w:p>
    <w:p w14:paraId="0BEF5F77" w14:textId="77777777" w:rsidR="00097EF6" w:rsidRDefault="00097EF6" w:rsidP="00097EF6">
      <w:r>
        <w:tab/>
        <w:t xml:space="preserve"> */</w:t>
      </w:r>
    </w:p>
    <w:p w14:paraId="792E20AF" w14:textId="77777777" w:rsidR="00097EF6" w:rsidRDefault="00097EF6" w:rsidP="00097EF6">
      <w:r>
        <w:tab/>
        <w:t xml:space="preserve">public </w:t>
      </w:r>
      <w:proofErr w:type="spellStart"/>
      <w:r>
        <w:t>CardGameGUI</w:t>
      </w:r>
      <w:proofErr w:type="spellEnd"/>
      <w:r>
        <w:t xml:space="preserve">(Board </w:t>
      </w:r>
      <w:proofErr w:type="spellStart"/>
      <w:r>
        <w:t>gameBoard</w:t>
      </w:r>
      <w:proofErr w:type="spellEnd"/>
      <w:r>
        <w:t>) {</w:t>
      </w:r>
    </w:p>
    <w:p w14:paraId="79A8E334" w14:textId="77777777" w:rsidR="00097EF6" w:rsidRDefault="00097EF6" w:rsidP="00097EF6">
      <w:r>
        <w:tab/>
      </w:r>
      <w:r>
        <w:tab/>
        <w:t xml:space="preserve">board = </w:t>
      </w:r>
      <w:proofErr w:type="spellStart"/>
      <w:r>
        <w:t>gameBoard</w:t>
      </w:r>
      <w:proofErr w:type="spellEnd"/>
      <w:r>
        <w:t>;</w:t>
      </w:r>
    </w:p>
    <w:p w14:paraId="5F214CBB" w14:textId="77777777" w:rsidR="00097EF6" w:rsidRDefault="00097EF6" w:rsidP="00097EF6">
      <w:r>
        <w:tab/>
      </w:r>
      <w:r>
        <w:tab/>
      </w:r>
      <w:proofErr w:type="spellStart"/>
      <w:r>
        <w:t>totalWins</w:t>
      </w:r>
      <w:proofErr w:type="spellEnd"/>
      <w:r>
        <w:t xml:space="preserve"> = 0;</w:t>
      </w:r>
    </w:p>
    <w:p w14:paraId="1B89921B" w14:textId="77777777" w:rsidR="00097EF6" w:rsidRDefault="00097EF6" w:rsidP="00097EF6">
      <w:r>
        <w:tab/>
      </w:r>
      <w:r>
        <w:tab/>
      </w:r>
      <w:proofErr w:type="spellStart"/>
      <w:r>
        <w:t>totalGames</w:t>
      </w:r>
      <w:proofErr w:type="spellEnd"/>
      <w:r>
        <w:t xml:space="preserve"> = 0;</w:t>
      </w:r>
    </w:p>
    <w:p w14:paraId="07B6C611" w14:textId="77777777" w:rsidR="00097EF6" w:rsidRDefault="00097EF6" w:rsidP="00097EF6"/>
    <w:p w14:paraId="09D92CC2" w14:textId="77777777" w:rsidR="00097EF6" w:rsidRDefault="00097EF6" w:rsidP="00097EF6">
      <w:r>
        <w:tab/>
      </w:r>
      <w:r>
        <w:tab/>
        <w:t xml:space="preserve">// Initialize </w:t>
      </w:r>
      <w:proofErr w:type="spellStart"/>
      <w:r>
        <w:t>cardCoords</w:t>
      </w:r>
      <w:proofErr w:type="spellEnd"/>
      <w:r>
        <w:t xml:space="preserve"> using 5 cards per row</w:t>
      </w:r>
    </w:p>
    <w:p w14:paraId="6B96B2E4" w14:textId="77777777" w:rsidR="00097EF6" w:rsidRDefault="00097EF6" w:rsidP="00097EF6">
      <w:r>
        <w:tab/>
      </w:r>
      <w:r>
        <w:tab/>
      </w:r>
      <w:proofErr w:type="spellStart"/>
      <w:r>
        <w:t>cardCoords</w:t>
      </w:r>
      <w:proofErr w:type="spellEnd"/>
      <w:r>
        <w:t xml:space="preserve"> = new Point[</w:t>
      </w:r>
      <w:proofErr w:type="spellStart"/>
      <w:r>
        <w:t>board.size</w:t>
      </w:r>
      <w:proofErr w:type="spellEnd"/>
      <w:r>
        <w:t>()];</w:t>
      </w:r>
    </w:p>
    <w:p w14:paraId="0F59B94F" w14:textId="77777777" w:rsidR="00097EF6" w:rsidRDefault="00097EF6" w:rsidP="00097EF6">
      <w:r>
        <w:tab/>
      </w:r>
      <w:r>
        <w:tab/>
        <w:t>int x = LAYOUT_LEFT;</w:t>
      </w:r>
    </w:p>
    <w:p w14:paraId="0026D582" w14:textId="77777777" w:rsidR="00097EF6" w:rsidRDefault="00097EF6" w:rsidP="00097EF6">
      <w:r>
        <w:tab/>
      </w:r>
      <w:r>
        <w:tab/>
        <w:t>int y = LAYOUT_TOP;</w:t>
      </w:r>
    </w:p>
    <w:p w14:paraId="6CD98C7A" w14:textId="77777777" w:rsidR="00097EF6" w:rsidRDefault="00097EF6" w:rsidP="00097EF6"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cardCoords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14:paraId="70EF239F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cardCoords</w:t>
      </w:r>
      <w:proofErr w:type="spellEnd"/>
      <w:r>
        <w:t>[</w:t>
      </w:r>
      <w:proofErr w:type="spellStart"/>
      <w:r>
        <w:t>i</w:t>
      </w:r>
      <w:proofErr w:type="spellEnd"/>
      <w:r>
        <w:t>] = new Point(x, y);</w:t>
      </w:r>
    </w:p>
    <w:p w14:paraId="21368A5E" w14:textId="77777777" w:rsidR="00097EF6" w:rsidRDefault="00097EF6" w:rsidP="00097EF6">
      <w:r>
        <w:tab/>
      </w:r>
      <w:r>
        <w:tab/>
      </w:r>
      <w:r>
        <w:tab/>
        <w:t>if (</w:t>
      </w:r>
      <w:proofErr w:type="spellStart"/>
      <w:r>
        <w:t>i</w:t>
      </w:r>
      <w:proofErr w:type="spellEnd"/>
      <w:r>
        <w:t xml:space="preserve"> % 5 == 4) {</w:t>
      </w:r>
    </w:p>
    <w:p w14:paraId="4466F883" w14:textId="77777777" w:rsidR="00097EF6" w:rsidRDefault="00097EF6" w:rsidP="00097EF6">
      <w:r>
        <w:lastRenderedPageBreak/>
        <w:tab/>
      </w:r>
      <w:r>
        <w:tab/>
      </w:r>
      <w:r>
        <w:tab/>
      </w:r>
      <w:r>
        <w:tab/>
        <w:t>x = LAYOUT_LEFT;</w:t>
      </w:r>
    </w:p>
    <w:p w14:paraId="3D58948E" w14:textId="77777777" w:rsidR="00097EF6" w:rsidRDefault="00097EF6" w:rsidP="00097EF6">
      <w:r>
        <w:tab/>
      </w:r>
      <w:r>
        <w:tab/>
      </w:r>
      <w:r>
        <w:tab/>
      </w:r>
      <w:r>
        <w:tab/>
        <w:t>y += LAYOUT_HEIGHT_INC;</w:t>
      </w:r>
    </w:p>
    <w:p w14:paraId="0A47D2B2" w14:textId="77777777" w:rsidR="00097EF6" w:rsidRDefault="00097EF6" w:rsidP="00097EF6">
      <w:r>
        <w:tab/>
      </w:r>
      <w:r>
        <w:tab/>
      </w:r>
      <w:r>
        <w:tab/>
        <w:t>} else {</w:t>
      </w:r>
    </w:p>
    <w:p w14:paraId="006AB89B" w14:textId="77777777" w:rsidR="00097EF6" w:rsidRDefault="00097EF6" w:rsidP="00097EF6">
      <w:r>
        <w:tab/>
      </w:r>
      <w:r>
        <w:tab/>
      </w:r>
      <w:r>
        <w:tab/>
      </w:r>
      <w:r>
        <w:tab/>
        <w:t>x += LAYOUT_WIDTH_INC;</w:t>
      </w:r>
    </w:p>
    <w:p w14:paraId="1938BFCB" w14:textId="77777777" w:rsidR="00097EF6" w:rsidRDefault="00097EF6" w:rsidP="00097EF6">
      <w:r>
        <w:tab/>
      </w:r>
      <w:r>
        <w:tab/>
      </w:r>
      <w:r>
        <w:tab/>
        <w:t>}</w:t>
      </w:r>
    </w:p>
    <w:p w14:paraId="31228C0A" w14:textId="77777777" w:rsidR="00097EF6" w:rsidRDefault="00097EF6" w:rsidP="00097EF6">
      <w:r>
        <w:tab/>
      </w:r>
      <w:r>
        <w:tab/>
        <w:t>}</w:t>
      </w:r>
    </w:p>
    <w:p w14:paraId="156330F1" w14:textId="77777777" w:rsidR="00097EF6" w:rsidRDefault="00097EF6" w:rsidP="00097EF6"/>
    <w:p w14:paraId="19594C75" w14:textId="77777777" w:rsidR="00097EF6" w:rsidRDefault="00097EF6" w:rsidP="00097EF6">
      <w:r>
        <w:tab/>
      </w:r>
      <w:r>
        <w:tab/>
        <w:t xml:space="preserve">selections = new </w:t>
      </w:r>
      <w:proofErr w:type="spellStart"/>
      <w:r>
        <w:t>boolean</w:t>
      </w:r>
      <w:proofErr w:type="spellEnd"/>
      <w:r>
        <w:t>[</w:t>
      </w:r>
      <w:proofErr w:type="spellStart"/>
      <w:r>
        <w:t>board.size</w:t>
      </w:r>
      <w:proofErr w:type="spellEnd"/>
      <w:r>
        <w:t>()];</w:t>
      </w:r>
    </w:p>
    <w:p w14:paraId="11D6D77F" w14:textId="77777777" w:rsidR="00097EF6" w:rsidRDefault="00097EF6" w:rsidP="00097EF6">
      <w:r>
        <w:tab/>
      </w:r>
      <w:r>
        <w:tab/>
      </w:r>
      <w:proofErr w:type="spellStart"/>
      <w:r>
        <w:t>initDisplay</w:t>
      </w:r>
      <w:proofErr w:type="spellEnd"/>
      <w:r>
        <w:t>();</w:t>
      </w:r>
    </w:p>
    <w:p w14:paraId="7A15DAB1" w14:textId="77777777" w:rsidR="00097EF6" w:rsidRDefault="00097EF6" w:rsidP="00097EF6">
      <w:r>
        <w:tab/>
      </w:r>
      <w:r>
        <w:tab/>
      </w:r>
      <w:proofErr w:type="spellStart"/>
      <w:r>
        <w:t>setDefaultCloseOperation</w:t>
      </w:r>
      <w:proofErr w:type="spellEnd"/>
      <w:r>
        <w:t>(EXIT_ON_CLOSE);</w:t>
      </w:r>
    </w:p>
    <w:p w14:paraId="3373BFA9" w14:textId="77777777" w:rsidR="00097EF6" w:rsidRDefault="00097EF6" w:rsidP="00097EF6">
      <w:r>
        <w:tab/>
      </w:r>
      <w:r>
        <w:tab/>
        <w:t>repaint();</w:t>
      </w:r>
    </w:p>
    <w:p w14:paraId="7A8C824B" w14:textId="77777777" w:rsidR="00097EF6" w:rsidRDefault="00097EF6" w:rsidP="00097EF6">
      <w:r>
        <w:tab/>
        <w:t>}</w:t>
      </w:r>
    </w:p>
    <w:p w14:paraId="7B6F7785" w14:textId="77777777" w:rsidR="00097EF6" w:rsidRDefault="00097EF6" w:rsidP="00097EF6"/>
    <w:p w14:paraId="7E492851" w14:textId="77777777" w:rsidR="00097EF6" w:rsidRDefault="00097EF6" w:rsidP="00097EF6">
      <w:r>
        <w:tab/>
        <w:t>/**</w:t>
      </w:r>
    </w:p>
    <w:p w14:paraId="579CA722" w14:textId="77777777" w:rsidR="00097EF6" w:rsidRDefault="00097EF6" w:rsidP="00097EF6">
      <w:r>
        <w:tab/>
        <w:t xml:space="preserve"> * Run the game.</w:t>
      </w:r>
    </w:p>
    <w:p w14:paraId="2FC498FF" w14:textId="77777777" w:rsidR="00097EF6" w:rsidRDefault="00097EF6" w:rsidP="00097EF6">
      <w:r>
        <w:tab/>
        <w:t xml:space="preserve"> */</w:t>
      </w:r>
    </w:p>
    <w:p w14:paraId="242E39B8" w14:textId="77777777" w:rsidR="00097EF6" w:rsidRDefault="00097EF6" w:rsidP="00097EF6">
      <w:r>
        <w:tab/>
        <w:t xml:space="preserve">public void </w:t>
      </w:r>
      <w:proofErr w:type="spellStart"/>
      <w:r>
        <w:t>displayGame</w:t>
      </w:r>
      <w:proofErr w:type="spellEnd"/>
      <w:r>
        <w:t>() {</w:t>
      </w:r>
    </w:p>
    <w:p w14:paraId="1C68FB79" w14:textId="77777777" w:rsidR="00097EF6" w:rsidRDefault="00097EF6" w:rsidP="00097EF6">
      <w:r>
        <w:tab/>
      </w:r>
      <w:r>
        <w:tab/>
      </w:r>
      <w:proofErr w:type="spellStart"/>
      <w:r>
        <w:t>java.awt.EventQueue.invokeLater</w:t>
      </w:r>
      <w:proofErr w:type="spellEnd"/>
      <w:r>
        <w:t>(new Runnable() {</w:t>
      </w:r>
    </w:p>
    <w:p w14:paraId="02840A35" w14:textId="77777777" w:rsidR="00097EF6" w:rsidRDefault="00097EF6" w:rsidP="00097EF6">
      <w:r>
        <w:tab/>
      </w:r>
      <w:r>
        <w:tab/>
      </w:r>
      <w:r>
        <w:tab/>
        <w:t>public void run() {</w:t>
      </w:r>
    </w:p>
    <w:p w14:paraId="1E883E0A" w14:textId="77777777" w:rsidR="00097EF6" w:rsidRDefault="00097EF6" w:rsidP="00097EF6">
      <w:r>
        <w:tab/>
      </w:r>
      <w:r>
        <w:tab/>
      </w:r>
      <w:r>
        <w:tab/>
      </w:r>
      <w:r>
        <w:tab/>
      </w:r>
      <w:proofErr w:type="spellStart"/>
      <w:r>
        <w:t>setVisible</w:t>
      </w:r>
      <w:proofErr w:type="spellEnd"/>
      <w:r>
        <w:t>(true);</w:t>
      </w:r>
    </w:p>
    <w:p w14:paraId="6BC0D49B" w14:textId="77777777" w:rsidR="00097EF6" w:rsidRDefault="00097EF6" w:rsidP="00097EF6">
      <w:r>
        <w:tab/>
      </w:r>
      <w:r>
        <w:tab/>
      </w:r>
      <w:r>
        <w:tab/>
        <w:t>}</w:t>
      </w:r>
    </w:p>
    <w:p w14:paraId="5FA94062" w14:textId="77777777" w:rsidR="00097EF6" w:rsidRDefault="00097EF6" w:rsidP="00097EF6">
      <w:r>
        <w:tab/>
      </w:r>
      <w:r>
        <w:tab/>
        <w:t>});</w:t>
      </w:r>
    </w:p>
    <w:p w14:paraId="7B17D606" w14:textId="77777777" w:rsidR="00097EF6" w:rsidRDefault="00097EF6" w:rsidP="00097EF6">
      <w:r>
        <w:tab/>
        <w:t>}</w:t>
      </w:r>
    </w:p>
    <w:p w14:paraId="5C7AAFFF" w14:textId="77777777" w:rsidR="00097EF6" w:rsidRDefault="00097EF6" w:rsidP="00097EF6"/>
    <w:p w14:paraId="69BEA160" w14:textId="77777777" w:rsidR="00097EF6" w:rsidRDefault="00097EF6" w:rsidP="00097EF6">
      <w:r>
        <w:tab/>
        <w:t>/**</w:t>
      </w:r>
    </w:p>
    <w:p w14:paraId="5141D49D" w14:textId="77777777" w:rsidR="00097EF6" w:rsidRDefault="00097EF6" w:rsidP="00097EF6">
      <w:r>
        <w:tab/>
        <w:t xml:space="preserve"> * Draw the display (cards and messages).</w:t>
      </w:r>
    </w:p>
    <w:p w14:paraId="658664B9" w14:textId="77777777" w:rsidR="00097EF6" w:rsidRDefault="00097EF6" w:rsidP="00097EF6">
      <w:r>
        <w:tab/>
        <w:t xml:space="preserve"> */</w:t>
      </w:r>
    </w:p>
    <w:p w14:paraId="6FD2F74E" w14:textId="77777777" w:rsidR="00097EF6" w:rsidRDefault="00097EF6" w:rsidP="00097EF6">
      <w:r>
        <w:tab/>
        <w:t>public void repaint() {</w:t>
      </w:r>
    </w:p>
    <w:p w14:paraId="0B664CF9" w14:textId="77777777" w:rsidR="00097EF6" w:rsidRDefault="00097EF6" w:rsidP="00097EF6">
      <w:r>
        <w:tab/>
      </w:r>
      <w:r>
        <w:tab/>
        <w:t xml:space="preserve">for (int k = 0; k &lt; </w:t>
      </w:r>
      <w:proofErr w:type="spellStart"/>
      <w:r>
        <w:t>board.size</w:t>
      </w:r>
      <w:proofErr w:type="spellEnd"/>
      <w:r>
        <w:t>(); k++) {</w:t>
      </w:r>
    </w:p>
    <w:p w14:paraId="6EA393A4" w14:textId="77777777" w:rsidR="00097EF6" w:rsidRDefault="00097EF6" w:rsidP="00097EF6">
      <w:r>
        <w:tab/>
      </w:r>
      <w:r>
        <w:tab/>
      </w:r>
      <w:r>
        <w:tab/>
        <w:t xml:space="preserve">String </w:t>
      </w:r>
      <w:proofErr w:type="spellStart"/>
      <w:r>
        <w:t>cardImageFileName</w:t>
      </w:r>
      <w:proofErr w:type="spellEnd"/>
      <w:r>
        <w:t xml:space="preserve"> =</w:t>
      </w:r>
    </w:p>
    <w:p w14:paraId="1463FAB5" w14:textId="77777777" w:rsidR="00097EF6" w:rsidRDefault="00097EF6" w:rsidP="00097EF6">
      <w:r>
        <w:tab/>
      </w:r>
      <w:r>
        <w:tab/>
      </w:r>
      <w:r>
        <w:tab/>
      </w:r>
      <w:r>
        <w:tab/>
      </w:r>
      <w:proofErr w:type="spellStart"/>
      <w:r>
        <w:t>imageFileName</w:t>
      </w:r>
      <w:proofErr w:type="spellEnd"/>
      <w:r>
        <w:t>(</w:t>
      </w:r>
      <w:proofErr w:type="spellStart"/>
      <w:r>
        <w:t>board.cardAt</w:t>
      </w:r>
      <w:proofErr w:type="spellEnd"/>
      <w:r>
        <w:t>(k), selections[k]);</w:t>
      </w:r>
    </w:p>
    <w:p w14:paraId="5A95BC9B" w14:textId="77777777" w:rsidR="00097EF6" w:rsidRDefault="00097EF6" w:rsidP="00097EF6">
      <w:r>
        <w:tab/>
      </w:r>
      <w:r>
        <w:tab/>
      </w:r>
      <w:r>
        <w:tab/>
        <w:t xml:space="preserve">URL </w:t>
      </w:r>
      <w:proofErr w:type="spellStart"/>
      <w:r>
        <w:t>imageURL</w:t>
      </w:r>
      <w:proofErr w:type="spellEnd"/>
      <w:r>
        <w:t xml:space="preserve"> = </w:t>
      </w:r>
      <w:proofErr w:type="spellStart"/>
      <w:r>
        <w:t>getClass</w:t>
      </w:r>
      <w:proofErr w:type="spellEnd"/>
      <w:r>
        <w:t>().</w:t>
      </w:r>
      <w:proofErr w:type="spellStart"/>
      <w:r>
        <w:t>getResource</w:t>
      </w:r>
      <w:proofErr w:type="spellEnd"/>
      <w:r>
        <w:t>(</w:t>
      </w:r>
      <w:proofErr w:type="spellStart"/>
      <w:r>
        <w:t>cardImageFileName</w:t>
      </w:r>
      <w:proofErr w:type="spellEnd"/>
      <w:r>
        <w:t>);</w:t>
      </w:r>
    </w:p>
    <w:p w14:paraId="3D7171C2" w14:textId="77777777" w:rsidR="00097EF6" w:rsidRDefault="00097EF6" w:rsidP="00097EF6">
      <w:r>
        <w:tab/>
      </w:r>
      <w:r>
        <w:tab/>
      </w:r>
      <w:r>
        <w:tab/>
        <w:t>if (</w:t>
      </w:r>
      <w:proofErr w:type="spellStart"/>
      <w:r>
        <w:t>imageURL</w:t>
      </w:r>
      <w:proofErr w:type="spellEnd"/>
      <w:r>
        <w:t xml:space="preserve"> != null) {</w:t>
      </w:r>
    </w:p>
    <w:p w14:paraId="4425E516" w14:textId="77777777" w:rsidR="00097EF6" w:rsidRDefault="00097EF6" w:rsidP="00097EF6">
      <w:r>
        <w:tab/>
      </w:r>
      <w:r>
        <w:tab/>
      </w:r>
      <w:r>
        <w:tab/>
      </w:r>
      <w:r>
        <w:tab/>
      </w:r>
      <w:proofErr w:type="spellStart"/>
      <w:r>
        <w:t>ImageIcon</w:t>
      </w:r>
      <w:proofErr w:type="spellEnd"/>
      <w:r>
        <w:t xml:space="preserve"> icon = new </w:t>
      </w:r>
      <w:proofErr w:type="spellStart"/>
      <w:r>
        <w:t>ImageIcon</w:t>
      </w:r>
      <w:proofErr w:type="spellEnd"/>
      <w:r>
        <w:t>(</w:t>
      </w:r>
      <w:proofErr w:type="spellStart"/>
      <w:r>
        <w:t>imageURL</w:t>
      </w:r>
      <w:proofErr w:type="spellEnd"/>
      <w:r>
        <w:t>);</w:t>
      </w:r>
    </w:p>
    <w:p w14:paraId="7CD24D03" w14:textId="77777777" w:rsidR="00097EF6" w:rsidRDefault="00097EF6" w:rsidP="00097EF6">
      <w:r>
        <w:tab/>
      </w:r>
      <w:r>
        <w:tab/>
      </w:r>
      <w:r>
        <w:tab/>
      </w:r>
      <w:r>
        <w:tab/>
      </w:r>
      <w:proofErr w:type="spellStart"/>
      <w:r>
        <w:t>displayCards</w:t>
      </w:r>
      <w:proofErr w:type="spellEnd"/>
      <w:r>
        <w:t>[k].</w:t>
      </w:r>
      <w:proofErr w:type="spellStart"/>
      <w:r>
        <w:t>setIcon</w:t>
      </w:r>
      <w:proofErr w:type="spellEnd"/>
      <w:r>
        <w:t>(icon);</w:t>
      </w:r>
    </w:p>
    <w:p w14:paraId="2AE16BFE" w14:textId="77777777" w:rsidR="00097EF6" w:rsidRDefault="00097EF6" w:rsidP="00097EF6">
      <w:r>
        <w:tab/>
      </w:r>
      <w:r>
        <w:tab/>
      </w:r>
      <w:r>
        <w:tab/>
      </w:r>
      <w:r>
        <w:tab/>
      </w:r>
      <w:proofErr w:type="spellStart"/>
      <w:r>
        <w:t>displayCards</w:t>
      </w:r>
      <w:proofErr w:type="spellEnd"/>
      <w:r>
        <w:t>[k].</w:t>
      </w:r>
      <w:proofErr w:type="spellStart"/>
      <w:r>
        <w:t>setVisible</w:t>
      </w:r>
      <w:proofErr w:type="spellEnd"/>
      <w:r>
        <w:t>(true);</w:t>
      </w:r>
    </w:p>
    <w:p w14:paraId="24F8CB83" w14:textId="77777777" w:rsidR="00097EF6" w:rsidRDefault="00097EF6" w:rsidP="00097EF6">
      <w:r>
        <w:tab/>
      </w:r>
      <w:r>
        <w:tab/>
      </w:r>
      <w:r>
        <w:tab/>
        <w:t>} else {</w:t>
      </w:r>
    </w:p>
    <w:p w14:paraId="77A42B11" w14:textId="77777777" w:rsidR="00097EF6" w:rsidRDefault="00097EF6" w:rsidP="00097EF6">
      <w:r>
        <w:tab/>
      </w:r>
      <w:r>
        <w:tab/>
      </w:r>
      <w:r>
        <w:tab/>
      </w:r>
      <w:r>
        <w:tab/>
        <w:t xml:space="preserve">throw new </w:t>
      </w:r>
      <w:proofErr w:type="spellStart"/>
      <w:r>
        <w:t>RuntimeException</w:t>
      </w:r>
      <w:proofErr w:type="spellEnd"/>
      <w:r>
        <w:t>(</w:t>
      </w:r>
    </w:p>
    <w:p w14:paraId="70151A24" w14:textId="77777777" w:rsidR="00097EF6" w:rsidRDefault="00097EF6" w:rsidP="00097EF6">
      <w:r>
        <w:tab/>
      </w:r>
      <w:r>
        <w:tab/>
      </w:r>
      <w:r>
        <w:tab/>
      </w:r>
      <w:r>
        <w:tab/>
      </w:r>
      <w:r>
        <w:tab/>
        <w:t xml:space="preserve">"Card image not found: \"" + </w:t>
      </w:r>
      <w:proofErr w:type="spellStart"/>
      <w:r>
        <w:t>cardImageFileName</w:t>
      </w:r>
      <w:proofErr w:type="spellEnd"/>
      <w:r>
        <w:t xml:space="preserve"> + "\"");</w:t>
      </w:r>
    </w:p>
    <w:p w14:paraId="7498D7BA" w14:textId="77777777" w:rsidR="00097EF6" w:rsidRDefault="00097EF6" w:rsidP="00097EF6">
      <w:r>
        <w:tab/>
      </w:r>
      <w:r>
        <w:tab/>
      </w:r>
      <w:r>
        <w:tab/>
        <w:t>}</w:t>
      </w:r>
    </w:p>
    <w:p w14:paraId="2698F621" w14:textId="77777777" w:rsidR="00097EF6" w:rsidRDefault="00097EF6" w:rsidP="00097EF6">
      <w:r>
        <w:tab/>
      </w:r>
      <w:r>
        <w:tab/>
        <w:t>}</w:t>
      </w:r>
    </w:p>
    <w:p w14:paraId="552717B2" w14:textId="77777777" w:rsidR="00097EF6" w:rsidRDefault="00097EF6" w:rsidP="00097EF6">
      <w:r>
        <w:tab/>
      </w:r>
      <w:r>
        <w:tab/>
      </w:r>
      <w:proofErr w:type="spellStart"/>
      <w:r>
        <w:t>statusMsg.setText</w:t>
      </w:r>
      <w:proofErr w:type="spellEnd"/>
      <w:r>
        <w:t>(</w:t>
      </w:r>
      <w:proofErr w:type="spellStart"/>
      <w:r>
        <w:t>board.deckSize</w:t>
      </w:r>
      <w:proofErr w:type="spellEnd"/>
      <w:r>
        <w:t>()</w:t>
      </w:r>
    </w:p>
    <w:p w14:paraId="57C4DAFC" w14:textId="77777777" w:rsidR="00097EF6" w:rsidRDefault="00097EF6" w:rsidP="00097EF6">
      <w:r>
        <w:tab/>
      </w:r>
      <w:r>
        <w:tab/>
      </w:r>
      <w:r>
        <w:tab/>
        <w:t>+ " undealt cards remain.");</w:t>
      </w:r>
    </w:p>
    <w:p w14:paraId="3611CECA" w14:textId="77777777" w:rsidR="00097EF6" w:rsidRDefault="00097EF6" w:rsidP="00097EF6">
      <w:r>
        <w:tab/>
      </w:r>
      <w:r>
        <w:tab/>
      </w:r>
      <w:proofErr w:type="spellStart"/>
      <w:r>
        <w:t>statusMsg.setVisible</w:t>
      </w:r>
      <w:proofErr w:type="spellEnd"/>
      <w:r>
        <w:t>(true);</w:t>
      </w:r>
    </w:p>
    <w:p w14:paraId="6436DBAB" w14:textId="77777777" w:rsidR="00097EF6" w:rsidRDefault="00097EF6" w:rsidP="00097EF6">
      <w:r>
        <w:tab/>
      </w:r>
      <w:r>
        <w:tab/>
      </w:r>
      <w:proofErr w:type="spellStart"/>
      <w:r>
        <w:t>totalsMsg.setText</w:t>
      </w:r>
      <w:proofErr w:type="spellEnd"/>
      <w:r>
        <w:t xml:space="preserve">("You've won " + </w:t>
      </w:r>
      <w:proofErr w:type="spellStart"/>
      <w:r>
        <w:t>totalWins</w:t>
      </w:r>
      <w:proofErr w:type="spellEnd"/>
    </w:p>
    <w:p w14:paraId="2796297B" w14:textId="77777777" w:rsidR="00097EF6" w:rsidRDefault="00097EF6" w:rsidP="00097EF6">
      <w:r>
        <w:tab/>
      </w:r>
      <w:r>
        <w:tab/>
      </w:r>
      <w:r>
        <w:tab/>
        <w:t xml:space="preserve"> + " out of " + </w:t>
      </w:r>
      <w:proofErr w:type="spellStart"/>
      <w:r>
        <w:t>totalGames</w:t>
      </w:r>
      <w:proofErr w:type="spellEnd"/>
      <w:r>
        <w:t xml:space="preserve"> + " games.");</w:t>
      </w:r>
    </w:p>
    <w:p w14:paraId="46C21EE9" w14:textId="77777777" w:rsidR="00097EF6" w:rsidRDefault="00097EF6" w:rsidP="00097EF6">
      <w:r>
        <w:lastRenderedPageBreak/>
        <w:tab/>
      </w:r>
      <w:r>
        <w:tab/>
      </w:r>
      <w:proofErr w:type="spellStart"/>
      <w:r>
        <w:t>totalsMsg.setVisible</w:t>
      </w:r>
      <w:proofErr w:type="spellEnd"/>
      <w:r>
        <w:t>(true);</w:t>
      </w:r>
    </w:p>
    <w:p w14:paraId="2028B893" w14:textId="77777777" w:rsidR="00097EF6" w:rsidRDefault="00097EF6" w:rsidP="00097EF6">
      <w:r>
        <w:tab/>
      </w:r>
      <w:r>
        <w:tab/>
        <w:t>pack();</w:t>
      </w:r>
    </w:p>
    <w:p w14:paraId="553D9068" w14:textId="77777777" w:rsidR="00097EF6" w:rsidRDefault="00097EF6" w:rsidP="00097EF6">
      <w:r>
        <w:tab/>
      </w:r>
      <w:r>
        <w:tab/>
      </w:r>
      <w:proofErr w:type="spellStart"/>
      <w:r>
        <w:t>panel.repaint</w:t>
      </w:r>
      <w:proofErr w:type="spellEnd"/>
      <w:r>
        <w:t>();</w:t>
      </w:r>
    </w:p>
    <w:p w14:paraId="35D9B7AE" w14:textId="77777777" w:rsidR="00097EF6" w:rsidRDefault="00097EF6" w:rsidP="00097EF6">
      <w:r>
        <w:tab/>
        <w:t>}</w:t>
      </w:r>
    </w:p>
    <w:p w14:paraId="7C685624" w14:textId="77777777" w:rsidR="00097EF6" w:rsidRDefault="00097EF6" w:rsidP="00097EF6"/>
    <w:p w14:paraId="49BD8B4E" w14:textId="77777777" w:rsidR="00097EF6" w:rsidRDefault="00097EF6" w:rsidP="00097EF6">
      <w:r>
        <w:tab/>
        <w:t>/**</w:t>
      </w:r>
    </w:p>
    <w:p w14:paraId="0795FC4B" w14:textId="77777777" w:rsidR="00097EF6" w:rsidRDefault="00097EF6" w:rsidP="00097EF6">
      <w:r>
        <w:tab/>
        <w:t xml:space="preserve"> * Initialize the display.</w:t>
      </w:r>
    </w:p>
    <w:p w14:paraId="1FFC6B44" w14:textId="77777777" w:rsidR="00097EF6" w:rsidRDefault="00097EF6" w:rsidP="00097EF6">
      <w:r>
        <w:tab/>
        <w:t xml:space="preserve"> */</w:t>
      </w:r>
    </w:p>
    <w:p w14:paraId="31ABD503" w14:textId="77777777" w:rsidR="00097EF6" w:rsidRDefault="00097EF6" w:rsidP="00097EF6">
      <w:r>
        <w:tab/>
        <w:t xml:space="preserve">private void </w:t>
      </w:r>
      <w:proofErr w:type="spellStart"/>
      <w:r>
        <w:t>initDisplay</w:t>
      </w:r>
      <w:proofErr w:type="spellEnd"/>
      <w:r>
        <w:t>()</w:t>
      </w:r>
      <w:r>
        <w:tab/>
        <w:t>{</w:t>
      </w:r>
    </w:p>
    <w:p w14:paraId="2817AE9B" w14:textId="77777777" w:rsidR="00097EF6" w:rsidRDefault="00097EF6" w:rsidP="00097EF6">
      <w:r>
        <w:tab/>
      </w:r>
      <w:r>
        <w:tab/>
        <w:t xml:space="preserve">panel = new </w:t>
      </w:r>
      <w:proofErr w:type="spellStart"/>
      <w:r>
        <w:t>JPanel</w:t>
      </w:r>
      <w:proofErr w:type="spellEnd"/>
      <w:r>
        <w:t>() {</w:t>
      </w:r>
    </w:p>
    <w:p w14:paraId="2F9233F8" w14:textId="77777777" w:rsidR="00097EF6" w:rsidRDefault="00097EF6" w:rsidP="00097EF6">
      <w:r>
        <w:tab/>
      </w:r>
      <w:r>
        <w:tab/>
      </w:r>
      <w:r>
        <w:tab/>
        <w:t xml:space="preserve">public void </w:t>
      </w:r>
      <w:proofErr w:type="spellStart"/>
      <w:r>
        <w:t>paintComponent</w:t>
      </w:r>
      <w:proofErr w:type="spellEnd"/>
      <w:r>
        <w:t>(Graphics g) {</w:t>
      </w:r>
    </w:p>
    <w:p w14:paraId="16E08BC3" w14:textId="77777777" w:rsidR="00097EF6" w:rsidRDefault="00097EF6" w:rsidP="00097EF6">
      <w:r>
        <w:tab/>
      </w:r>
      <w:r>
        <w:tab/>
      </w:r>
      <w:r>
        <w:tab/>
      </w:r>
      <w:r>
        <w:tab/>
      </w:r>
      <w:proofErr w:type="spellStart"/>
      <w:r>
        <w:t>super.paintComponent</w:t>
      </w:r>
      <w:proofErr w:type="spellEnd"/>
      <w:r>
        <w:t>(g);</w:t>
      </w:r>
    </w:p>
    <w:p w14:paraId="3F5E6313" w14:textId="77777777" w:rsidR="00097EF6" w:rsidRDefault="00097EF6" w:rsidP="00097EF6">
      <w:r>
        <w:tab/>
      </w:r>
      <w:r>
        <w:tab/>
      </w:r>
      <w:r>
        <w:tab/>
        <w:t>}</w:t>
      </w:r>
    </w:p>
    <w:p w14:paraId="230BA253" w14:textId="77777777" w:rsidR="00097EF6" w:rsidRDefault="00097EF6" w:rsidP="00097EF6">
      <w:r>
        <w:tab/>
      </w:r>
      <w:r>
        <w:tab/>
        <w:t>};</w:t>
      </w:r>
    </w:p>
    <w:p w14:paraId="105F1C80" w14:textId="77777777" w:rsidR="00097EF6" w:rsidRDefault="00097EF6" w:rsidP="00097EF6"/>
    <w:p w14:paraId="2BD525E1" w14:textId="77777777" w:rsidR="00097EF6" w:rsidRDefault="00097EF6" w:rsidP="00097EF6">
      <w:r>
        <w:tab/>
      </w:r>
      <w:r>
        <w:tab/>
        <w:t>// If board object's class name follows the standard format</w:t>
      </w:r>
    </w:p>
    <w:p w14:paraId="2B1AF83D" w14:textId="77777777" w:rsidR="00097EF6" w:rsidRDefault="00097EF6" w:rsidP="00097EF6">
      <w:r>
        <w:tab/>
      </w:r>
      <w:r>
        <w:tab/>
        <w:t xml:space="preserve">// of ...Board or ...board, use the prefix for the </w:t>
      </w:r>
      <w:proofErr w:type="spellStart"/>
      <w:r>
        <w:t>JFrame</w:t>
      </w:r>
      <w:proofErr w:type="spellEnd"/>
      <w:r>
        <w:t xml:space="preserve"> title</w:t>
      </w:r>
    </w:p>
    <w:p w14:paraId="44B20B49" w14:textId="77777777" w:rsidR="00097EF6" w:rsidRDefault="00097EF6" w:rsidP="00097EF6">
      <w:r>
        <w:tab/>
      </w:r>
      <w:r>
        <w:tab/>
        <w:t xml:space="preserve">String </w:t>
      </w:r>
      <w:proofErr w:type="spellStart"/>
      <w:r>
        <w:t>className</w:t>
      </w:r>
      <w:proofErr w:type="spellEnd"/>
      <w:r>
        <w:t xml:space="preserve"> = </w:t>
      </w:r>
      <w:proofErr w:type="spellStart"/>
      <w:r>
        <w:t>board.getClass</w:t>
      </w:r>
      <w:proofErr w:type="spellEnd"/>
      <w:r>
        <w:t>().</w:t>
      </w:r>
      <w:proofErr w:type="spellStart"/>
      <w:r>
        <w:t>getSimpleName</w:t>
      </w:r>
      <w:proofErr w:type="spellEnd"/>
      <w:r>
        <w:t>();</w:t>
      </w:r>
    </w:p>
    <w:p w14:paraId="7D67C229" w14:textId="77777777" w:rsidR="00097EF6" w:rsidRDefault="00097EF6" w:rsidP="00097EF6">
      <w:r>
        <w:tab/>
      </w:r>
      <w:r>
        <w:tab/>
        <w:t xml:space="preserve">int </w:t>
      </w:r>
      <w:proofErr w:type="spellStart"/>
      <w:r>
        <w:t>classNameLen</w:t>
      </w:r>
      <w:proofErr w:type="spellEnd"/>
      <w:r>
        <w:t xml:space="preserve"> = </w:t>
      </w:r>
      <w:proofErr w:type="spellStart"/>
      <w:r>
        <w:t>className.length</w:t>
      </w:r>
      <w:proofErr w:type="spellEnd"/>
      <w:r>
        <w:t>();</w:t>
      </w:r>
    </w:p>
    <w:p w14:paraId="1090AC83" w14:textId="77777777" w:rsidR="00097EF6" w:rsidRDefault="00097EF6" w:rsidP="00097EF6">
      <w:r>
        <w:tab/>
      </w:r>
      <w:r>
        <w:tab/>
        <w:t xml:space="preserve">int </w:t>
      </w:r>
      <w:proofErr w:type="spellStart"/>
      <w:r>
        <w:t>boardLen</w:t>
      </w:r>
      <w:proofErr w:type="spellEnd"/>
      <w:r>
        <w:t xml:space="preserve"> = "</w:t>
      </w:r>
      <w:proofErr w:type="spellStart"/>
      <w:r>
        <w:t>Board".length</w:t>
      </w:r>
      <w:proofErr w:type="spellEnd"/>
      <w:r>
        <w:t>();</w:t>
      </w:r>
    </w:p>
    <w:p w14:paraId="1936DCC2" w14:textId="77777777" w:rsidR="00097EF6" w:rsidRDefault="00097EF6" w:rsidP="00097EF6">
      <w:r>
        <w:tab/>
      </w:r>
      <w:r>
        <w:tab/>
        <w:t xml:space="preserve">String </w:t>
      </w:r>
      <w:proofErr w:type="spellStart"/>
      <w:r>
        <w:t>boardStr</w:t>
      </w:r>
      <w:proofErr w:type="spellEnd"/>
      <w:r>
        <w:t xml:space="preserve"> = </w:t>
      </w:r>
      <w:proofErr w:type="spellStart"/>
      <w:r>
        <w:t>className.substring</w:t>
      </w:r>
      <w:proofErr w:type="spellEnd"/>
      <w:r>
        <w:t>(</w:t>
      </w:r>
      <w:proofErr w:type="spellStart"/>
      <w:r>
        <w:t>classNameLen</w:t>
      </w:r>
      <w:proofErr w:type="spellEnd"/>
      <w:r>
        <w:t xml:space="preserve"> - </w:t>
      </w:r>
      <w:proofErr w:type="spellStart"/>
      <w:r>
        <w:t>boardLen</w:t>
      </w:r>
      <w:proofErr w:type="spellEnd"/>
      <w:r>
        <w:t>);</w:t>
      </w:r>
    </w:p>
    <w:p w14:paraId="68BFB6AC" w14:textId="77777777" w:rsidR="00097EF6" w:rsidRDefault="00097EF6" w:rsidP="00097EF6">
      <w:r>
        <w:tab/>
      </w:r>
      <w:r>
        <w:tab/>
        <w:t>if (</w:t>
      </w:r>
      <w:proofErr w:type="spellStart"/>
      <w:r>
        <w:t>boardStr.equals</w:t>
      </w:r>
      <w:proofErr w:type="spellEnd"/>
      <w:r>
        <w:t xml:space="preserve">("Board") || </w:t>
      </w:r>
      <w:proofErr w:type="spellStart"/>
      <w:r>
        <w:t>boardStr.equals</w:t>
      </w:r>
      <w:proofErr w:type="spellEnd"/>
      <w:r>
        <w:t>("board")) {</w:t>
      </w:r>
    </w:p>
    <w:p w14:paraId="1DCFC72B" w14:textId="77777777" w:rsidR="00097EF6" w:rsidRDefault="00097EF6" w:rsidP="00097EF6">
      <w:r>
        <w:tab/>
      </w:r>
      <w:r>
        <w:tab/>
      </w:r>
      <w:r>
        <w:tab/>
        <w:t xml:space="preserve">int </w:t>
      </w:r>
      <w:proofErr w:type="spellStart"/>
      <w:r>
        <w:t>titleLength</w:t>
      </w:r>
      <w:proofErr w:type="spellEnd"/>
      <w:r>
        <w:t xml:space="preserve"> = </w:t>
      </w:r>
      <w:proofErr w:type="spellStart"/>
      <w:r>
        <w:t>classNameLen</w:t>
      </w:r>
      <w:proofErr w:type="spellEnd"/>
      <w:r>
        <w:t xml:space="preserve"> - </w:t>
      </w:r>
      <w:proofErr w:type="spellStart"/>
      <w:r>
        <w:t>boardLen</w:t>
      </w:r>
      <w:proofErr w:type="spellEnd"/>
      <w:r>
        <w:t>;</w:t>
      </w:r>
    </w:p>
    <w:p w14:paraId="47187890" w14:textId="77777777" w:rsidR="00097EF6" w:rsidRDefault="00097EF6" w:rsidP="00097EF6">
      <w:r>
        <w:lastRenderedPageBreak/>
        <w:tab/>
      </w:r>
      <w:r>
        <w:tab/>
      </w:r>
      <w:r>
        <w:tab/>
      </w:r>
      <w:proofErr w:type="spellStart"/>
      <w:r>
        <w:t>setTitle</w:t>
      </w:r>
      <w:proofErr w:type="spellEnd"/>
      <w:r>
        <w:t>(</w:t>
      </w:r>
      <w:proofErr w:type="spellStart"/>
      <w:r>
        <w:t>className.substring</w:t>
      </w:r>
      <w:proofErr w:type="spellEnd"/>
      <w:r>
        <w:t xml:space="preserve">(0, </w:t>
      </w:r>
      <w:proofErr w:type="spellStart"/>
      <w:r>
        <w:t>titleLength</w:t>
      </w:r>
      <w:proofErr w:type="spellEnd"/>
      <w:r>
        <w:t>));</w:t>
      </w:r>
    </w:p>
    <w:p w14:paraId="10D61225" w14:textId="77777777" w:rsidR="00097EF6" w:rsidRDefault="00097EF6" w:rsidP="00097EF6">
      <w:r>
        <w:tab/>
      </w:r>
      <w:r>
        <w:tab/>
        <w:t>}</w:t>
      </w:r>
    </w:p>
    <w:p w14:paraId="7F82C325" w14:textId="77777777" w:rsidR="00097EF6" w:rsidRDefault="00097EF6" w:rsidP="00097EF6"/>
    <w:p w14:paraId="56855B00" w14:textId="77777777" w:rsidR="00097EF6" w:rsidRDefault="00097EF6" w:rsidP="00097EF6">
      <w:r>
        <w:tab/>
      </w:r>
      <w:r>
        <w:tab/>
        <w:t>// Calculate number of rows of cards (5 cards per row)</w:t>
      </w:r>
    </w:p>
    <w:p w14:paraId="5500F2E1" w14:textId="77777777" w:rsidR="00097EF6" w:rsidRDefault="00097EF6" w:rsidP="00097EF6">
      <w:r>
        <w:tab/>
      </w:r>
      <w:r>
        <w:tab/>
        <w:t xml:space="preserve">// and adjust </w:t>
      </w:r>
      <w:proofErr w:type="spellStart"/>
      <w:r>
        <w:t>JFrame</w:t>
      </w:r>
      <w:proofErr w:type="spellEnd"/>
      <w:r>
        <w:t xml:space="preserve"> height if necessary</w:t>
      </w:r>
    </w:p>
    <w:p w14:paraId="20728073" w14:textId="77777777" w:rsidR="00097EF6" w:rsidRDefault="00097EF6" w:rsidP="00097EF6">
      <w:r>
        <w:tab/>
      </w:r>
      <w:r>
        <w:tab/>
        <w:t xml:space="preserve">int </w:t>
      </w:r>
      <w:proofErr w:type="spellStart"/>
      <w:r>
        <w:t>numCardRows</w:t>
      </w:r>
      <w:proofErr w:type="spellEnd"/>
      <w:r>
        <w:t xml:space="preserve"> = (</w:t>
      </w:r>
      <w:proofErr w:type="spellStart"/>
      <w:r>
        <w:t>board.size</w:t>
      </w:r>
      <w:proofErr w:type="spellEnd"/>
      <w:r>
        <w:t>() + 4) / 5;</w:t>
      </w:r>
    </w:p>
    <w:p w14:paraId="63B68608" w14:textId="77777777" w:rsidR="00097EF6" w:rsidRDefault="00097EF6" w:rsidP="00097EF6">
      <w:r>
        <w:tab/>
      </w:r>
      <w:r>
        <w:tab/>
        <w:t>int height = DEFAULT_HEIGHT;</w:t>
      </w:r>
    </w:p>
    <w:p w14:paraId="6C40BAF8" w14:textId="77777777" w:rsidR="00097EF6" w:rsidRDefault="00097EF6" w:rsidP="00097EF6">
      <w:r>
        <w:tab/>
      </w:r>
      <w:r>
        <w:tab/>
        <w:t>if (</w:t>
      </w:r>
      <w:proofErr w:type="spellStart"/>
      <w:r>
        <w:t>numCardRows</w:t>
      </w:r>
      <w:proofErr w:type="spellEnd"/>
      <w:r>
        <w:t xml:space="preserve"> &gt; 2) {</w:t>
      </w:r>
    </w:p>
    <w:p w14:paraId="0A51A2AD" w14:textId="77777777" w:rsidR="00097EF6" w:rsidRDefault="00097EF6" w:rsidP="00097EF6">
      <w:r>
        <w:tab/>
      </w:r>
      <w:r>
        <w:tab/>
      </w:r>
      <w:r>
        <w:tab/>
        <w:t>height += (</w:t>
      </w:r>
      <w:proofErr w:type="spellStart"/>
      <w:r>
        <w:t>numCardRows</w:t>
      </w:r>
      <w:proofErr w:type="spellEnd"/>
      <w:r>
        <w:t xml:space="preserve"> - 2) * LAYOUT_HEIGHT_INC;</w:t>
      </w:r>
    </w:p>
    <w:p w14:paraId="78DA6D95" w14:textId="77777777" w:rsidR="00097EF6" w:rsidRDefault="00097EF6" w:rsidP="00097EF6">
      <w:r>
        <w:tab/>
      </w:r>
      <w:r>
        <w:tab/>
        <w:t>}</w:t>
      </w:r>
    </w:p>
    <w:p w14:paraId="6EAAE9CF" w14:textId="77777777" w:rsidR="00097EF6" w:rsidRDefault="00097EF6" w:rsidP="00097EF6"/>
    <w:p w14:paraId="2DD88DA1" w14:textId="77777777" w:rsidR="00097EF6" w:rsidRDefault="00097EF6" w:rsidP="00097EF6">
      <w:r>
        <w:tab/>
      </w:r>
      <w:r>
        <w:tab/>
      </w:r>
      <w:proofErr w:type="spellStart"/>
      <w:r>
        <w:t>this.setSize</w:t>
      </w:r>
      <w:proofErr w:type="spellEnd"/>
      <w:r>
        <w:t>(new Dimension(DEFAULT_WIDTH, height));</w:t>
      </w:r>
    </w:p>
    <w:p w14:paraId="67BE34D3" w14:textId="77777777" w:rsidR="00097EF6" w:rsidRDefault="00097EF6" w:rsidP="00097EF6">
      <w:r>
        <w:tab/>
      </w:r>
      <w:r>
        <w:tab/>
      </w:r>
      <w:proofErr w:type="spellStart"/>
      <w:r>
        <w:t>panel.setLayout</w:t>
      </w:r>
      <w:proofErr w:type="spellEnd"/>
      <w:r>
        <w:t>(null);</w:t>
      </w:r>
    </w:p>
    <w:p w14:paraId="06FD6C9B" w14:textId="77777777" w:rsidR="00097EF6" w:rsidRDefault="00097EF6" w:rsidP="00097EF6">
      <w:r>
        <w:tab/>
      </w:r>
      <w:r>
        <w:tab/>
      </w:r>
      <w:proofErr w:type="spellStart"/>
      <w:r>
        <w:t>panel.setPreferredSize</w:t>
      </w:r>
      <w:proofErr w:type="spellEnd"/>
      <w:r>
        <w:t>(</w:t>
      </w:r>
    </w:p>
    <w:p w14:paraId="433C23A4" w14:textId="77777777" w:rsidR="00097EF6" w:rsidRDefault="00097EF6" w:rsidP="00097EF6">
      <w:r>
        <w:tab/>
      </w:r>
      <w:r>
        <w:tab/>
      </w:r>
      <w:r>
        <w:tab/>
        <w:t>new Dimension(DEFAULT_WIDTH - 20, height - 20));</w:t>
      </w:r>
    </w:p>
    <w:p w14:paraId="7530204B" w14:textId="77777777" w:rsidR="00097EF6" w:rsidRDefault="00097EF6" w:rsidP="00097EF6">
      <w:r>
        <w:tab/>
      </w:r>
      <w:r>
        <w:tab/>
      </w:r>
      <w:proofErr w:type="spellStart"/>
      <w:r>
        <w:t>displayCards</w:t>
      </w:r>
      <w:proofErr w:type="spellEnd"/>
      <w:r>
        <w:t xml:space="preserve"> = new </w:t>
      </w:r>
      <w:proofErr w:type="spellStart"/>
      <w:r>
        <w:t>JLabel</w:t>
      </w:r>
      <w:proofErr w:type="spellEnd"/>
      <w:r>
        <w:t>[</w:t>
      </w:r>
      <w:proofErr w:type="spellStart"/>
      <w:r>
        <w:t>board.size</w:t>
      </w:r>
      <w:proofErr w:type="spellEnd"/>
      <w:r>
        <w:t>()];</w:t>
      </w:r>
    </w:p>
    <w:p w14:paraId="5253D5A8" w14:textId="77777777" w:rsidR="00097EF6" w:rsidRDefault="00097EF6" w:rsidP="00097EF6">
      <w:r>
        <w:tab/>
      </w:r>
      <w:r>
        <w:tab/>
        <w:t xml:space="preserve">for (int k = 0; k &lt; </w:t>
      </w:r>
      <w:proofErr w:type="spellStart"/>
      <w:r>
        <w:t>board.size</w:t>
      </w:r>
      <w:proofErr w:type="spellEnd"/>
      <w:r>
        <w:t>(); k++) {</w:t>
      </w:r>
    </w:p>
    <w:p w14:paraId="753863F9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displayCards</w:t>
      </w:r>
      <w:proofErr w:type="spellEnd"/>
      <w:r>
        <w:t xml:space="preserve">[k] = new </w:t>
      </w:r>
      <w:proofErr w:type="spellStart"/>
      <w:r>
        <w:t>JLabel</w:t>
      </w:r>
      <w:proofErr w:type="spellEnd"/>
      <w:r>
        <w:t>();</w:t>
      </w:r>
    </w:p>
    <w:p w14:paraId="0F602E69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panel.add</w:t>
      </w:r>
      <w:proofErr w:type="spellEnd"/>
      <w:r>
        <w:t>(</w:t>
      </w:r>
      <w:proofErr w:type="spellStart"/>
      <w:r>
        <w:t>displayCards</w:t>
      </w:r>
      <w:proofErr w:type="spellEnd"/>
      <w:r>
        <w:t>[k]);</w:t>
      </w:r>
    </w:p>
    <w:p w14:paraId="77E13BCC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displayCards</w:t>
      </w:r>
      <w:proofErr w:type="spellEnd"/>
      <w:r>
        <w:t>[k].</w:t>
      </w:r>
      <w:proofErr w:type="spellStart"/>
      <w:r>
        <w:t>setBounds</w:t>
      </w:r>
      <w:proofErr w:type="spellEnd"/>
      <w:r>
        <w:t>(</w:t>
      </w:r>
      <w:proofErr w:type="spellStart"/>
      <w:r>
        <w:t>cardCoords</w:t>
      </w:r>
      <w:proofErr w:type="spellEnd"/>
      <w:r>
        <w:t xml:space="preserve">[k].x, </w:t>
      </w:r>
      <w:proofErr w:type="spellStart"/>
      <w:r>
        <w:t>cardCoords</w:t>
      </w:r>
      <w:proofErr w:type="spellEnd"/>
      <w:r>
        <w:t>[k].y,</w:t>
      </w:r>
    </w:p>
    <w:p w14:paraId="16BFF028" w14:textId="77777777" w:rsidR="00097EF6" w:rsidRDefault="00097EF6" w:rsidP="00097EF6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CARD_WIDTH, CARD_HEIGHT);</w:t>
      </w:r>
    </w:p>
    <w:p w14:paraId="5C6CE980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displayCards</w:t>
      </w:r>
      <w:proofErr w:type="spellEnd"/>
      <w:r>
        <w:t>[k].</w:t>
      </w:r>
      <w:proofErr w:type="spellStart"/>
      <w:r>
        <w:t>addMouseListener</w:t>
      </w:r>
      <w:proofErr w:type="spellEnd"/>
      <w:r>
        <w:t xml:space="preserve">(new </w:t>
      </w:r>
      <w:proofErr w:type="spellStart"/>
      <w:r>
        <w:t>MyMouseListener</w:t>
      </w:r>
      <w:proofErr w:type="spellEnd"/>
      <w:r>
        <w:t>());</w:t>
      </w:r>
    </w:p>
    <w:p w14:paraId="5946AB77" w14:textId="77777777" w:rsidR="00097EF6" w:rsidRDefault="00097EF6" w:rsidP="00097EF6">
      <w:r>
        <w:lastRenderedPageBreak/>
        <w:tab/>
      </w:r>
      <w:r>
        <w:tab/>
      </w:r>
      <w:r>
        <w:tab/>
        <w:t>selections[k] = false;</w:t>
      </w:r>
    </w:p>
    <w:p w14:paraId="072CD784" w14:textId="77777777" w:rsidR="00097EF6" w:rsidRDefault="00097EF6" w:rsidP="00097EF6">
      <w:r>
        <w:tab/>
      </w:r>
      <w:r>
        <w:tab/>
        <w:t>}</w:t>
      </w:r>
    </w:p>
    <w:p w14:paraId="5E5489EA" w14:textId="77777777" w:rsidR="00097EF6" w:rsidRDefault="00097EF6" w:rsidP="00097EF6">
      <w:r>
        <w:tab/>
      </w:r>
      <w:r>
        <w:tab/>
      </w:r>
      <w:proofErr w:type="spellStart"/>
      <w:r>
        <w:t>replaceButton</w:t>
      </w:r>
      <w:proofErr w:type="spellEnd"/>
      <w:r>
        <w:t xml:space="preserve"> = new </w:t>
      </w:r>
      <w:proofErr w:type="spellStart"/>
      <w:r>
        <w:t>JButton</w:t>
      </w:r>
      <w:proofErr w:type="spellEnd"/>
      <w:r>
        <w:t>();</w:t>
      </w:r>
    </w:p>
    <w:p w14:paraId="6C3BC13A" w14:textId="77777777" w:rsidR="00097EF6" w:rsidRDefault="00097EF6" w:rsidP="00097EF6">
      <w:r>
        <w:tab/>
      </w:r>
      <w:r>
        <w:tab/>
      </w:r>
      <w:proofErr w:type="spellStart"/>
      <w:r>
        <w:t>replaceButton.setText</w:t>
      </w:r>
      <w:proofErr w:type="spellEnd"/>
      <w:r>
        <w:t>("Replace");</w:t>
      </w:r>
    </w:p>
    <w:p w14:paraId="4B70CB80" w14:textId="77777777" w:rsidR="00097EF6" w:rsidRDefault="00097EF6" w:rsidP="00097EF6">
      <w:r>
        <w:tab/>
      </w:r>
      <w:r>
        <w:tab/>
      </w:r>
      <w:proofErr w:type="spellStart"/>
      <w:r>
        <w:t>panel.add</w:t>
      </w:r>
      <w:proofErr w:type="spellEnd"/>
      <w:r>
        <w:t>(</w:t>
      </w:r>
      <w:proofErr w:type="spellStart"/>
      <w:r>
        <w:t>replaceButton</w:t>
      </w:r>
      <w:proofErr w:type="spellEnd"/>
      <w:r>
        <w:t>);</w:t>
      </w:r>
    </w:p>
    <w:p w14:paraId="413BCA09" w14:textId="77777777" w:rsidR="00097EF6" w:rsidRDefault="00097EF6" w:rsidP="00097EF6">
      <w:r>
        <w:tab/>
      </w:r>
      <w:r>
        <w:tab/>
      </w:r>
      <w:proofErr w:type="spellStart"/>
      <w:r>
        <w:t>replaceButton.setBounds</w:t>
      </w:r>
      <w:proofErr w:type="spellEnd"/>
      <w:r>
        <w:t>(BUTTON_LEFT, BUTTON_TOP, 100, 30);</w:t>
      </w:r>
    </w:p>
    <w:p w14:paraId="2DC2A19F" w14:textId="77777777" w:rsidR="00097EF6" w:rsidRDefault="00097EF6" w:rsidP="00097EF6">
      <w:r>
        <w:tab/>
      </w:r>
      <w:r>
        <w:tab/>
      </w:r>
      <w:proofErr w:type="spellStart"/>
      <w:r>
        <w:t>replaceButton.addActionListener</w:t>
      </w:r>
      <w:proofErr w:type="spellEnd"/>
      <w:r>
        <w:t>(this);</w:t>
      </w:r>
    </w:p>
    <w:p w14:paraId="1EBF2F40" w14:textId="77777777" w:rsidR="00097EF6" w:rsidRDefault="00097EF6" w:rsidP="00097EF6"/>
    <w:p w14:paraId="27845F9A" w14:textId="77777777" w:rsidR="00097EF6" w:rsidRDefault="00097EF6" w:rsidP="00097EF6">
      <w:r>
        <w:tab/>
      </w:r>
      <w:r>
        <w:tab/>
      </w:r>
      <w:proofErr w:type="spellStart"/>
      <w:r>
        <w:t>restartButton</w:t>
      </w:r>
      <w:proofErr w:type="spellEnd"/>
      <w:r>
        <w:t xml:space="preserve"> = new </w:t>
      </w:r>
      <w:proofErr w:type="spellStart"/>
      <w:r>
        <w:t>JButton</w:t>
      </w:r>
      <w:proofErr w:type="spellEnd"/>
      <w:r>
        <w:t>();</w:t>
      </w:r>
    </w:p>
    <w:p w14:paraId="1C545703" w14:textId="77777777" w:rsidR="00097EF6" w:rsidRDefault="00097EF6" w:rsidP="00097EF6">
      <w:r>
        <w:tab/>
      </w:r>
      <w:r>
        <w:tab/>
      </w:r>
      <w:proofErr w:type="spellStart"/>
      <w:r>
        <w:t>restartButton.setText</w:t>
      </w:r>
      <w:proofErr w:type="spellEnd"/>
      <w:r>
        <w:t>("Restart");</w:t>
      </w:r>
    </w:p>
    <w:p w14:paraId="6A9ACD2D" w14:textId="77777777" w:rsidR="00097EF6" w:rsidRDefault="00097EF6" w:rsidP="00097EF6">
      <w:r>
        <w:tab/>
      </w:r>
      <w:r>
        <w:tab/>
      </w:r>
      <w:proofErr w:type="spellStart"/>
      <w:r>
        <w:t>panel.add</w:t>
      </w:r>
      <w:proofErr w:type="spellEnd"/>
      <w:r>
        <w:t>(</w:t>
      </w:r>
      <w:proofErr w:type="spellStart"/>
      <w:r>
        <w:t>restartButton</w:t>
      </w:r>
      <w:proofErr w:type="spellEnd"/>
      <w:r>
        <w:t>);</w:t>
      </w:r>
    </w:p>
    <w:p w14:paraId="4FBE354D" w14:textId="77777777" w:rsidR="00097EF6" w:rsidRDefault="00097EF6" w:rsidP="00097EF6">
      <w:r>
        <w:tab/>
      </w:r>
      <w:r>
        <w:tab/>
      </w:r>
      <w:proofErr w:type="spellStart"/>
      <w:r>
        <w:t>restartButton.setBounds</w:t>
      </w:r>
      <w:proofErr w:type="spellEnd"/>
      <w:r>
        <w:t>(BUTTON_LEFT, BUTTON_TOP + BUTTON_HEIGHT_INC,</w:t>
      </w:r>
    </w:p>
    <w:p w14:paraId="4F0FB1C6" w14:textId="77777777" w:rsidR="00097EF6" w:rsidRDefault="00097EF6" w:rsidP="00097EF6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100, 30);</w:t>
      </w:r>
    </w:p>
    <w:p w14:paraId="2823DADD" w14:textId="77777777" w:rsidR="00097EF6" w:rsidRDefault="00097EF6" w:rsidP="00097EF6">
      <w:r>
        <w:tab/>
      </w:r>
      <w:r>
        <w:tab/>
      </w:r>
      <w:proofErr w:type="spellStart"/>
      <w:r>
        <w:t>restartButton.addActionListener</w:t>
      </w:r>
      <w:proofErr w:type="spellEnd"/>
      <w:r>
        <w:t>(this);</w:t>
      </w:r>
    </w:p>
    <w:p w14:paraId="02901346" w14:textId="77777777" w:rsidR="00097EF6" w:rsidRDefault="00097EF6" w:rsidP="00097EF6"/>
    <w:p w14:paraId="6C4026BD" w14:textId="77777777" w:rsidR="00097EF6" w:rsidRDefault="00097EF6" w:rsidP="00097EF6">
      <w:r>
        <w:tab/>
      </w:r>
      <w:r>
        <w:tab/>
      </w:r>
      <w:proofErr w:type="spellStart"/>
      <w:r>
        <w:t>statusMsg</w:t>
      </w:r>
      <w:proofErr w:type="spellEnd"/>
      <w:r>
        <w:t xml:space="preserve"> = new </w:t>
      </w:r>
      <w:proofErr w:type="spellStart"/>
      <w:r>
        <w:t>JLabel</w:t>
      </w:r>
      <w:proofErr w:type="spellEnd"/>
      <w:r>
        <w:t>(</w:t>
      </w:r>
    </w:p>
    <w:p w14:paraId="741B1759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board.deckSize</w:t>
      </w:r>
      <w:proofErr w:type="spellEnd"/>
      <w:r>
        <w:t>() + " undealt cards remain.");</w:t>
      </w:r>
    </w:p>
    <w:p w14:paraId="4E5B9775" w14:textId="77777777" w:rsidR="00097EF6" w:rsidRDefault="00097EF6" w:rsidP="00097EF6">
      <w:r>
        <w:tab/>
      </w:r>
      <w:r>
        <w:tab/>
      </w:r>
      <w:proofErr w:type="spellStart"/>
      <w:r>
        <w:t>panel.add</w:t>
      </w:r>
      <w:proofErr w:type="spellEnd"/>
      <w:r>
        <w:t>(</w:t>
      </w:r>
      <w:proofErr w:type="spellStart"/>
      <w:r>
        <w:t>statusMsg</w:t>
      </w:r>
      <w:proofErr w:type="spellEnd"/>
      <w:r>
        <w:t>);</w:t>
      </w:r>
    </w:p>
    <w:p w14:paraId="2ACE5386" w14:textId="77777777" w:rsidR="00097EF6" w:rsidRDefault="00097EF6" w:rsidP="00097EF6">
      <w:r>
        <w:tab/>
      </w:r>
      <w:r>
        <w:tab/>
      </w:r>
      <w:proofErr w:type="spellStart"/>
      <w:r>
        <w:t>statusMsg.setBounds</w:t>
      </w:r>
      <w:proofErr w:type="spellEnd"/>
      <w:r>
        <w:t>(LABEL_LEFT, LABEL_TOP, 250, 30);</w:t>
      </w:r>
    </w:p>
    <w:p w14:paraId="4867045C" w14:textId="77777777" w:rsidR="00097EF6" w:rsidRDefault="00097EF6" w:rsidP="00097EF6"/>
    <w:p w14:paraId="331F1E9B" w14:textId="77777777" w:rsidR="00097EF6" w:rsidRDefault="00097EF6" w:rsidP="00097EF6">
      <w:r>
        <w:tab/>
      </w:r>
      <w:r>
        <w:tab/>
      </w:r>
      <w:proofErr w:type="spellStart"/>
      <w:r>
        <w:t>winMsg</w:t>
      </w:r>
      <w:proofErr w:type="spellEnd"/>
      <w:r>
        <w:t xml:space="preserve"> = new </w:t>
      </w:r>
      <w:proofErr w:type="spellStart"/>
      <w:r>
        <w:t>JLabel</w:t>
      </w:r>
      <w:proofErr w:type="spellEnd"/>
      <w:r>
        <w:t>();</w:t>
      </w:r>
    </w:p>
    <w:p w14:paraId="4BE5EA56" w14:textId="77777777" w:rsidR="00097EF6" w:rsidRDefault="00097EF6" w:rsidP="00097EF6">
      <w:r>
        <w:lastRenderedPageBreak/>
        <w:tab/>
      </w:r>
      <w:r>
        <w:tab/>
      </w:r>
      <w:proofErr w:type="spellStart"/>
      <w:r>
        <w:t>winMsg.setBounds</w:t>
      </w:r>
      <w:proofErr w:type="spellEnd"/>
      <w:r>
        <w:t>(LABEL_LEFT, LABEL_TOP + LABEL_HEIGHT_INC, 200, 30);</w:t>
      </w:r>
    </w:p>
    <w:p w14:paraId="4E5BD0C4" w14:textId="77777777" w:rsidR="00097EF6" w:rsidRDefault="00097EF6" w:rsidP="00097EF6">
      <w:r>
        <w:tab/>
      </w:r>
      <w:r>
        <w:tab/>
      </w:r>
      <w:proofErr w:type="spellStart"/>
      <w:r>
        <w:t>winMsg.setFont</w:t>
      </w:r>
      <w:proofErr w:type="spellEnd"/>
      <w:r>
        <w:t>(new Font("</w:t>
      </w:r>
      <w:proofErr w:type="spellStart"/>
      <w:r>
        <w:t>SansSerif</w:t>
      </w:r>
      <w:proofErr w:type="spellEnd"/>
      <w:r>
        <w:t xml:space="preserve">", </w:t>
      </w:r>
      <w:proofErr w:type="spellStart"/>
      <w:r>
        <w:t>Font.BOLD</w:t>
      </w:r>
      <w:proofErr w:type="spellEnd"/>
      <w:r>
        <w:t>, 25));</w:t>
      </w:r>
    </w:p>
    <w:p w14:paraId="3364BBC8" w14:textId="77777777" w:rsidR="00097EF6" w:rsidRDefault="00097EF6" w:rsidP="00097EF6">
      <w:r>
        <w:tab/>
      </w:r>
      <w:r>
        <w:tab/>
      </w:r>
      <w:proofErr w:type="spellStart"/>
      <w:r>
        <w:t>winMsg.setForeground</w:t>
      </w:r>
      <w:proofErr w:type="spellEnd"/>
      <w:r>
        <w:t>(</w:t>
      </w:r>
      <w:proofErr w:type="spellStart"/>
      <w:r>
        <w:t>Color.GREEN</w:t>
      </w:r>
      <w:proofErr w:type="spellEnd"/>
      <w:r>
        <w:t>);</w:t>
      </w:r>
    </w:p>
    <w:p w14:paraId="3A84B38F" w14:textId="77777777" w:rsidR="00097EF6" w:rsidRDefault="00097EF6" w:rsidP="00097EF6">
      <w:r>
        <w:tab/>
      </w:r>
      <w:r>
        <w:tab/>
      </w:r>
      <w:proofErr w:type="spellStart"/>
      <w:r>
        <w:t>winMsg.setText</w:t>
      </w:r>
      <w:proofErr w:type="spellEnd"/>
      <w:r>
        <w:t>("You win!");</w:t>
      </w:r>
    </w:p>
    <w:p w14:paraId="0FE94EDE" w14:textId="77777777" w:rsidR="00097EF6" w:rsidRDefault="00097EF6" w:rsidP="00097EF6">
      <w:r>
        <w:tab/>
      </w:r>
      <w:r>
        <w:tab/>
      </w:r>
      <w:proofErr w:type="spellStart"/>
      <w:r>
        <w:t>panel.add</w:t>
      </w:r>
      <w:proofErr w:type="spellEnd"/>
      <w:r>
        <w:t>(</w:t>
      </w:r>
      <w:proofErr w:type="spellStart"/>
      <w:r>
        <w:t>winMsg</w:t>
      </w:r>
      <w:proofErr w:type="spellEnd"/>
      <w:r>
        <w:t>);</w:t>
      </w:r>
    </w:p>
    <w:p w14:paraId="04834CEE" w14:textId="77777777" w:rsidR="00097EF6" w:rsidRDefault="00097EF6" w:rsidP="00097EF6">
      <w:r>
        <w:tab/>
      </w:r>
      <w:r>
        <w:tab/>
      </w:r>
      <w:proofErr w:type="spellStart"/>
      <w:r>
        <w:t>winMsg.setVisible</w:t>
      </w:r>
      <w:proofErr w:type="spellEnd"/>
      <w:r>
        <w:t>(false);</w:t>
      </w:r>
    </w:p>
    <w:p w14:paraId="3C2AF55E" w14:textId="77777777" w:rsidR="00097EF6" w:rsidRDefault="00097EF6" w:rsidP="00097EF6"/>
    <w:p w14:paraId="5713E5BF" w14:textId="77777777" w:rsidR="00097EF6" w:rsidRDefault="00097EF6" w:rsidP="00097EF6">
      <w:r>
        <w:tab/>
      </w:r>
      <w:r>
        <w:tab/>
      </w:r>
      <w:proofErr w:type="spellStart"/>
      <w:r>
        <w:t>lossMsg</w:t>
      </w:r>
      <w:proofErr w:type="spellEnd"/>
      <w:r>
        <w:t xml:space="preserve"> = new </w:t>
      </w:r>
      <w:proofErr w:type="spellStart"/>
      <w:r>
        <w:t>JLabel</w:t>
      </w:r>
      <w:proofErr w:type="spellEnd"/>
      <w:r>
        <w:t>();</w:t>
      </w:r>
    </w:p>
    <w:p w14:paraId="3161BEFB" w14:textId="77777777" w:rsidR="00097EF6" w:rsidRDefault="00097EF6" w:rsidP="00097EF6">
      <w:r>
        <w:tab/>
      </w:r>
      <w:r>
        <w:tab/>
      </w:r>
      <w:proofErr w:type="spellStart"/>
      <w:r>
        <w:t>lossMsg.setBounds</w:t>
      </w:r>
      <w:proofErr w:type="spellEnd"/>
      <w:r>
        <w:t>(LABEL_LEFT, LABEL_TOP + LABEL_HEIGHT_INC, 200, 30);</w:t>
      </w:r>
    </w:p>
    <w:p w14:paraId="0DE880EC" w14:textId="77777777" w:rsidR="00097EF6" w:rsidRDefault="00097EF6" w:rsidP="00097EF6">
      <w:r>
        <w:tab/>
      </w:r>
      <w:r>
        <w:tab/>
      </w:r>
      <w:proofErr w:type="spellStart"/>
      <w:r>
        <w:t>lossMsg.setFont</w:t>
      </w:r>
      <w:proofErr w:type="spellEnd"/>
      <w:r>
        <w:t>(new Font("</w:t>
      </w:r>
      <w:proofErr w:type="spellStart"/>
      <w:r>
        <w:t>SanSerif</w:t>
      </w:r>
      <w:proofErr w:type="spellEnd"/>
      <w:r>
        <w:t xml:space="preserve">", </w:t>
      </w:r>
      <w:proofErr w:type="spellStart"/>
      <w:r>
        <w:t>Font.BOLD</w:t>
      </w:r>
      <w:proofErr w:type="spellEnd"/>
      <w:r>
        <w:t>, 25));</w:t>
      </w:r>
    </w:p>
    <w:p w14:paraId="2BA69A21" w14:textId="77777777" w:rsidR="00097EF6" w:rsidRDefault="00097EF6" w:rsidP="00097EF6">
      <w:r>
        <w:tab/>
      </w:r>
      <w:r>
        <w:tab/>
      </w:r>
      <w:proofErr w:type="spellStart"/>
      <w:r>
        <w:t>lossMsg.setForeground</w:t>
      </w:r>
      <w:proofErr w:type="spellEnd"/>
      <w:r>
        <w:t>(</w:t>
      </w:r>
      <w:proofErr w:type="spellStart"/>
      <w:r>
        <w:t>Color.RED</w:t>
      </w:r>
      <w:proofErr w:type="spellEnd"/>
      <w:r>
        <w:t>);</w:t>
      </w:r>
    </w:p>
    <w:p w14:paraId="3173A6E7" w14:textId="77777777" w:rsidR="00097EF6" w:rsidRDefault="00097EF6" w:rsidP="00097EF6">
      <w:r>
        <w:tab/>
      </w:r>
      <w:r>
        <w:tab/>
      </w:r>
      <w:proofErr w:type="spellStart"/>
      <w:r>
        <w:t>lossMsg.setText</w:t>
      </w:r>
      <w:proofErr w:type="spellEnd"/>
      <w:r>
        <w:t>("Sorry, you lose.");</w:t>
      </w:r>
    </w:p>
    <w:p w14:paraId="3CD6A743" w14:textId="77777777" w:rsidR="00097EF6" w:rsidRDefault="00097EF6" w:rsidP="00097EF6">
      <w:r>
        <w:tab/>
      </w:r>
      <w:r>
        <w:tab/>
      </w:r>
      <w:proofErr w:type="spellStart"/>
      <w:r>
        <w:t>panel.add</w:t>
      </w:r>
      <w:proofErr w:type="spellEnd"/>
      <w:r>
        <w:t>(</w:t>
      </w:r>
      <w:proofErr w:type="spellStart"/>
      <w:r>
        <w:t>lossMsg</w:t>
      </w:r>
      <w:proofErr w:type="spellEnd"/>
      <w:r>
        <w:t>);</w:t>
      </w:r>
    </w:p>
    <w:p w14:paraId="11DB89CA" w14:textId="77777777" w:rsidR="00097EF6" w:rsidRDefault="00097EF6" w:rsidP="00097EF6">
      <w:r>
        <w:tab/>
      </w:r>
      <w:r>
        <w:tab/>
      </w:r>
      <w:proofErr w:type="spellStart"/>
      <w:r>
        <w:t>lossMsg.setVisible</w:t>
      </w:r>
      <w:proofErr w:type="spellEnd"/>
      <w:r>
        <w:t>(false);</w:t>
      </w:r>
    </w:p>
    <w:p w14:paraId="2E41B2B2" w14:textId="77777777" w:rsidR="00097EF6" w:rsidRDefault="00097EF6" w:rsidP="00097EF6"/>
    <w:p w14:paraId="297125DD" w14:textId="77777777" w:rsidR="00097EF6" w:rsidRDefault="00097EF6" w:rsidP="00097EF6">
      <w:r>
        <w:tab/>
      </w:r>
      <w:r>
        <w:tab/>
      </w:r>
      <w:proofErr w:type="spellStart"/>
      <w:r>
        <w:t>totalsMsg</w:t>
      </w:r>
      <w:proofErr w:type="spellEnd"/>
      <w:r>
        <w:t xml:space="preserve"> = new </w:t>
      </w:r>
      <w:proofErr w:type="spellStart"/>
      <w:r>
        <w:t>JLabel</w:t>
      </w:r>
      <w:proofErr w:type="spellEnd"/>
      <w:r>
        <w:t xml:space="preserve">("You've won " + </w:t>
      </w:r>
      <w:proofErr w:type="spellStart"/>
      <w:r>
        <w:t>totalWins</w:t>
      </w:r>
      <w:proofErr w:type="spellEnd"/>
    </w:p>
    <w:p w14:paraId="74C668E6" w14:textId="77777777" w:rsidR="00097EF6" w:rsidRDefault="00097EF6" w:rsidP="00097EF6">
      <w:r>
        <w:tab/>
      </w:r>
      <w:r>
        <w:tab/>
      </w:r>
      <w:r>
        <w:tab/>
        <w:t xml:space="preserve">+ " out of " + </w:t>
      </w:r>
      <w:proofErr w:type="spellStart"/>
      <w:r>
        <w:t>totalGames</w:t>
      </w:r>
      <w:proofErr w:type="spellEnd"/>
      <w:r>
        <w:t xml:space="preserve"> + " games.");</w:t>
      </w:r>
    </w:p>
    <w:p w14:paraId="7AB322AE" w14:textId="77777777" w:rsidR="00097EF6" w:rsidRDefault="00097EF6" w:rsidP="00097EF6">
      <w:r>
        <w:tab/>
      </w:r>
      <w:r>
        <w:tab/>
      </w:r>
      <w:proofErr w:type="spellStart"/>
      <w:r>
        <w:t>totalsMsg.setBounds</w:t>
      </w:r>
      <w:proofErr w:type="spellEnd"/>
      <w:r>
        <w:t>(LABEL_LEFT, LABEL_TOP + 2 * LABEL_HEIGHT_INC,</w:t>
      </w:r>
    </w:p>
    <w:p w14:paraId="45467967" w14:textId="77777777" w:rsidR="00097EF6" w:rsidRDefault="00097EF6" w:rsidP="00097EF6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250, 30);</w:t>
      </w:r>
    </w:p>
    <w:p w14:paraId="3BAC3890" w14:textId="77777777" w:rsidR="00097EF6" w:rsidRDefault="00097EF6" w:rsidP="00097EF6">
      <w:r>
        <w:tab/>
      </w:r>
      <w:r>
        <w:tab/>
      </w:r>
      <w:proofErr w:type="spellStart"/>
      <w:r>
        <w:t>panel.add</w:t>
      </w:r>
      <w:proofErr w:type="spellEnd"/>
      <w:r>
        <w:t>(</w:t>
      </w:r>
      <w:proofErr w:type="spellStart"/>
      <w:r>
        <w:t>totalsMsg</w:t>
      </w:r>
      <w:proofErr w:type="spellEnd"/>
      <w:r>
        <w:t>);</w:t>
      </w:r>
    </w:p>
    <w:p w14:paraId="5902C57A" w14:textId="77777777" w:rsidR="00097EF6" w:rsidRDefault="00097EF6" w:rsidP="00097EF6"/>
    <w:p w14:paraId="5A5EB901" w14:textId="77777777" w:rsidR="00097EF6" w:rsidRDefault="00097EF6" w:rsidP="00097EF6">
      <w:r>
        <w:tab/>
      </w:r>
      <w:r>
        <w:tab/>
        <w:t>if (!</w:t>
      </w:r>
      <w:proofErr w:type="spellStart"/>
      <w:r>
        <w:t>board.anotherPlayIsPossible</w:t>
      </w:r>
      <w:proofErr w:type="spellEnd"/>
      <w:r>
        <w:t>()) {</w:t>
      </w:r>
    </w:p>
    <w:p w14:paraId="7EEC337A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signalLoss</w:t>
      </w:r>
      <w:proofErr w:type="spellEnd"/>
      <w:r>
        <w:t>();</w:t>
      </w:r>
    </w:p>
    <w:p w14:paraId="467FC089" w14:textId="77777777" w:rsidR="00097EF6" w:rsidRDefault="00097EF6" w:rsidP="00097EF6">
      <w:r>
        <w:tab/>
      </w:r>
      <w:r>
        <w:tab/>
        <w:t>}</w:t>
      </w:r>
    </w:p>
    <w:p w14:paraId="2E0A334B" w14:textId="77777777" w:rsidR="00097EF6" w:rsidRDefault="00097EF6" w:rsidP="00097EF6"/>
    <w:p w14:paraId="585E90D2" w14:textId="77777777" w:rsidR="00097EF6" w:rsidRDefault="00097EF6" w:rsidP="00097EF6">
      <w:r>
        <w:tab/>
      </w:r>
      <w:r>
        <w:tab/>
        <w:t>pack();</w:t>
      </w:r>
    </w:p>
    <w:p w14:paraId="3EE6BA8E" w14:textId="77777777" w:rsidR="00097EF6" w:rsidRDefault="00097EF6" w:rsidP="00097EF6">
      <w:r>
        <w:tab/>
      </w:r>
      <w:r>
        <w:tab/>
      </w:r>
      <w:proofErr w:type="spellStart"/>
      <w:r>
        <w:t>getContentPane</w:t>
      </w:r>
      <w:proofErr w:type="spellEnd"/>
      <w:r>
        <w:t>().add(panel);</w:t>
      </w:r>
    </w:p>
    <w:p w14:paraId="348FB380" w14:textId="77777777" w:rsidR="00097EF6" w:rsidRDefault="00097EF6" w:rsidP="00097EF6">
      <w:r>
        <w:tab/>
      </w:r>
      <w:r>
        <w:tab/>
      </w:r>
      <w:proofErr w:type="spellStart"/>
      <w:r>
        <w:t>getRootPane</w:t>
      </w:r>
      <w:proofErr w:type="spellEnd"/>
      <w:r>
        <w:t>().</w:t>
      </w:r>
      <w:proofErr w:type="spellStart"/>
      <w:r>
        <w:t>setDefaultButton</w:t>
      </w:r>
      <w:proofErr w:type="spellEnd"/>
      <w:r>
        <w:t>(</w:t>
      </w:r>
      <w:proofErr w:type="spellStart"/>
      <w:r>
        <w:t>replaceButton</w:t>
      </w:r>
      <w:proofErr w:type="spellEnd"/>
      <w:r>
        <w:t>);</w:t>
      </w:r>
    </w:p>
    <w:p w14:paraId="07E60E25" w14:textId="77777777" w:rsidR="00097EF6" w:rsidRDefault="00097EF6" w:rsidP="00097EF6">
      <w:r>
        <w:tab/>
      </w:r>
      <w:r>
        <w:tab/>
      </w:r>
      <w:proofErr w:type="spellStart"/>
      <w:r>
        <w:t>panel.setVisible</w:t>
      </w:r>
      <w:proofErr w:type="spellEnd"/>
      <w:r>
        <w:t>(true);</w:t>
      </w:r>
    </w:p>
    <w:p w14:paraId="1FB95059" w14:textId="77777777" w:rsidR="00097EF6" w:rsidRDefault="00097EF6" w:rsidP="00097EF6">
      <w:r>
        <w:tab/>
        <w:t>}</w:t>
      </w:r>
    </w:p>
    <w:p w14:paraId="234C34EF" w14:textId="77777777" w:rsidR="00097EF6" w:rsidRDefault="00097EF6" w:rsidP="00097EF6"/>
    <w:p w14:paraId="3D977D0E" w14:textId="77777777" w:rsidR="00097EF6" w:rsidRDefault="00097EF6" w:rsidP="00097EF6">
      <w:r>
        <w:tab/>
        <w:t>/**</w:t>
      </w:r>
    </w:p>
    <w:p w14:paraId="77A55FD1" w14:textId="77777777" w:rsidR="00097EF6" w:rsidRDefault="00097EF6" w:rsidP="00097EF6">
      <w:r>
        <w:tab/>
        <w:t xml:space="preserve"> * Deal with the user clicking on something other than a button or a card.</w:t>
      </w:r>
    </w:p>
    <w:p w14:paraId="1E59DE0C" w14:textId="77777777" w:rsidR="00097EF6" w:rsidRDefault="00097EF6" w:rsidP="00097EF6">
      <w:r>
        <w:tab/>
        <w:t xml:space="preserve"> */</w:t>
      </w:r>
    </w:p>
    <w:p w14:paraId="78A8356B" w14:textId="77777777" w:rsidR="00097EF6" w:rsidRDefault="00097EF6" w:rsidP="00097EF6">
      <w:r>
        <w:tab/>
        <w:t xml:space="preserve">private void </w:t>
      </w:r>
      <w:proofErr w:type="spellStart"/>
      <w:r>
        <w:t>signalError</w:t>
      </w:r>
      <w:proofErr w:type="spellEnd"/>
      <w:r>
        <w:t>() {</w:t>
      </w:r>
    </w:p>
    <w:p w14:paraId="68163983" w14:textId="77777777" w:rsidR="00097EF6" w:rsidRDefault="00097EF6" w:rsidP="00097EF6">
      <w:r>
        <w:tab/>
      </w:r>
      <w:r>
        <w:tab/>
        <w:t xml:space="preserve">Toolkit t = </w:t>
      </w:r>
      <w:proofErr w:type="spellStart"/>
      <w:r>
        <w:t>panel.getToolkit</w:t>
      </w:r>
      <w:proofErr w:type="spellEnd"/>
      <w:r>
        <w:t>();</w:t>
      </w:r>
    </w:p>
    <w:p w14:paraId="37A9494E" w14:textId="77777777" w:rsidR="00097EF6" w:rsidRDefault="00097EF6" w:rsidP="00097EF6">
      <w:r>
        <w:tab/>
      </w:r>
      <w:r>
        <w:tab/>
      </w:r>
      <w:proofErr w:type="spellStart"/>
      <w:r>
        <w:t>t.beep</w:t>
      </w:r>
      <w:proofErr w:type="spellEnd"/>
      <w:r>
        <w:t>();</w:t>
      </w:r>
    </w:p>
    <w:p w14:paraId="746E12B2" w14:textId="77777777" w:rsidR="00097EF6" w:rsidRDefault="00097EF6" w:rsidP="00097EF6">
      <w:r>
        <w:tab/>
        <w:t>}</w:t>
      </w:r>
    </w:p>
    <w:p w14:paraId="3DD01CF1" w14:textId="77777777" w:rsidR="00097EF6" w:rsidRDefault="00097EF6" w:rsidP="00097EF6"/>
    <w:p w14:paraId="73F32124" w14:textId="77777777" w:rsidR="00097EF6" w:rsidRDefault="00097EF6" w:rsidP="00097EF6">
      <w:r>
        <w:tab/>
        <w:t>/**</w:t>
      </w:r>
    </w:p>
    <w:p w14:paraId="514B48E1" w14:textId="77777777" w:rsidR="00097EF6" w:rsidRDefault="00097EF6" w:rsidP="00097EF6">
      <w:r>
        <w:tab/>
        <w:t xml:space="preserve"> * Returns the image that corresponds to the input card.</w:t>
      </w:r>
    </w:p>
    <w:p w14:paraId="5037C1AB" w14:textId="77777777" w:rsidR="00097EF6" w:rsidRDefault="00097EF6" w:rsidP="00097EF6">
      <w:r>
        <w:tab/>
        <w:t xml:space="preserve"> * Image names have the format "[Rank][Suit].GIF" or "[Rank][Suit]S.GIF",</w:t>
      </w:r>
    </w:p>
    <w:p w14:paraId="060DA679" w14:textId="77777777" w:rsidR="00097EF6" w:rsidRDefault="00097EF6" w:rsidP="00097EF6">
      <w:r>
        <w:tab/>
        <w:t xml:space="preserve"> * for example "aceclubs.GIF" or "8heartsS.GIF". The "S" indicates that</w:t>
      </w:r>
    </w:p>
    <w:p w14:paraId="54B83245" w14:textId="77777777" w:rsidR="00097EF6" w:rsidRDefault="00097EF6" w:rsidP="00097EF6">
      <w:r>
        <w:lastRenderedPageBreak/>
        <w:tab/>
        <w:t xml:space="preserve"> * the card is selected.</w:t>
      </w:r>
    </w:p>
    <w:p w14:paraId="396D5164" w14:textId="77777777" w:rsidR="00097EF6" w:rsidRDefault="00097EF6" w:rsidP="00097EF6">
      <w:r>
        <w:tab/>
        <w:t xml:space="preserve"> *</w:t>
      </w:r>
    </w:p>
    <w:p w14:paraId="31D83861" w14:textId="77777777" w:rsidR="00097EF6" w:rsidRDefault="00097EF6" w:rsidP="00097EF6">
      <w:r>
        <w:tab/>
        <w:t xml:space="preserve"> * @param c Card to get the image for</w:t>
      </w:r>
    </w:p>
    <w:p w14:paraId="4EF7ACEA" w14:textId="77777777" w:rsidR="00097EF6" w:rsidRDefault="00097EF6" w:rsidP="00097EF6">
      <w:r>
        <w:tab/>
        <w:t xml:space="preserve"> * @param </w:t>
      </w:r>
      <w:proofErr w:type="spellStart"/>
      <w:r>
        <w:t>isSelected</w:t>
      </w:r>
      <w:proofErr w:type="spellEnd"/>
      <w:r>
        <w:t xml:space="preserve"> flag that indicates if the card is selected</w:t>
      </w:r>
    </w:p>
    <w:p w14:paraId="0EB17862" w14:textId="77777777" w:rsidR="00097EF6" w:rsidRDefault="00097EF6" w:rsidP="00097EF6">
      <w:r>
        <w:tab/>
        <w:t xml:space="preserve"> * @return String representation of the image</w:t>
      </w:r>
    </w:p>
    <w:p w14:paraId="4964063E" w14:textId="77777777" w:rsidR="00097EF6" w:rsidRDefault="00097EF6" w:rsidP="00097EF6">
      <w:r>
        <w:tab/>
        <w:t xml:space="preserve"> */</w:t>
      </w:r>
    </w:p>
    <w:p w14:paraId="1D504CAC" w14:textId="77777777" w:rsidR="00097EF6" w:rsidRDefault="00097EF6" w:rsidP="00097EF6">
      <w:r>
        <w:tab/>
        <w:t xml:space="preserve">private String </w:t>
      </w:r>
      <w:proofErr w:type="spellStart"/>
      <w:r>
        <w:t>imageFileName</w:t>
      </w:r>
      <w:proofErr w:type="spellEnd"/>
      <w:r>
        <w:t xml:space="preserve">(Card c,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isSelected</w:t>
      </w:r>
      <w:proofErr w:type="spellEnd"/>
      <w:r>
        <w:t>) {</w:t>
      </w:r>
    </w:p>
    <w:p w14:paraId="2C9A154A" w14:textId="77777777" w:rsidR="00097EF6" w:rsidRDefault="00097EF6" w:rsidP="00097EF6">
      <w:r>
        <w:tab/>
      </w:r>
      <w:r>
        <w:tab/>
        <w:t>String str = "cards/";</w:t>
      </w:r>
    </w:p>
    <w:p w14:paraId="2E2F7134" w14:textId="77777777" w:rsidR="00097EF6" w:rsidRDefault="00097EF6" w:rsidP="00097EF6">
      <w:r>
        <w:tab/>
      </w:r>
      <w:r>
        <w:tab/>
        <w:t>if (c == null) {</w:t>
      </w:r>
    </w:p>
    <w:p w14:paraId="6D16B001" w14:textId="77777777" w:rsidR="00097EF6" w:rsidRDefault="00097EF6" w:rsidP="00097EF6">
      <w:r>
        <w:tab/>
      </w:r>
      <w:r>
        <w:tab/>
      </w:r>
      <w:r>
        <w:tab/>
        <w:t>return "cards/back1.GIF";</w:t>
      </w:r>
    </w:p>
    <w:p w14:paraId="1A6B0795" w14:textId="77777777" w:rsidR="00097EF6" w:rsidRDefault="00097EF6" w:rsidP="00097EF6">
      <w:r>
        <w:tab/>
      </w:r>
      <w:r>
        <w:tab/>
        <w:t>}</w:t>
      </w:r>
    </w:p>
    <w:p w14:paraId="170EA44A" w14:textId="77777777" w:rsidR="00097EF6" w:rsidRDefault="00097EF6" w:rsidP="00097EF6">
      <w:r>
        <w:tab/>
      </w:r>
      <w:r>
        <w:tab/>
        <w:t xml:space="preserve">str += </w:t>
      </w:r>
      <w:proofErr w:type="spellStart"/>
      <w:r>
        <w:t>c.rank</w:t>
      </w:r>
      <w:proofErr w:type="spellEnd"/>
      <w:r>
        <w:t xml:space="preserve">() + </w:t>
      </w:r>
      <w:proofErr w:type="spellStart"/>
      <w:r>
        <w:t>c.suit</w:t>
      </w:r>
      <w:proofErr w:type="spellEnd"/>
      <w:r>
        <w:t>();</w:t>
      </w:r>
    </w:p>
    <w:p w14:paraId="27C17776" w14:textId="77777777" w:rsidR="00097EF6" w:rsidRDefault="00097EF6" w:rsidP="00097EF6">
      <w:r>
        <w:tab/>
      </w:r>
      <w:r>
        <w:tab/>
        <w:t>if (</w:t>
      </w:r>
      <w:proofErr w:type="spellStart"/>
      <w:r>
        <w:t>isSelected</w:t>
      </w:r>
      <w:proofErr w:type="spellEnd"/>
      <w:r>
        <w:t>) {</w:t>
      </w:r>
    </w:p>
    <w:p w14:paraId="4410B5C5" w14:textId="77777777" w:rsidR="00097EF6" w:rsidRDefault="00097EF6" w:rsidP="00097EF6">
      <w:r>
        <w:tab/>
      </w:r>
      <w:r>
        <w:tab/>
      </w:r>
      <w:r>
        <w:tab/>
        <w:t>str += "S";</w:t>
      </w:r>
    </w:p>
    <w:p w14:paraId="501A207B" w14:textId="77777777" w:rsidR="00097EF6" w:rsidRDefault="00097EF6" w:rsidP="00097EF6">
      <w:r>
        <w:tab/>
      </w:r>
      <w:r>
        <w:tab/>
        <w:t>}</w:t>
      </w:r>
    </w:p>
    <w:p w14:paraId="155CE754" w14:textId="77777777" w:rsidR="00097EF6" w:rsidRDefault="00097EF6" w:rsidP="00097EF6">
      <w:r>
        <w:tab/>
      </w:r>
      <w:r>
        <w:tab/>
        <w:t>str += ".GIF";</w:t>
      </w:r>
    </w:p>
    <w:p w14:paraId="2823306C" w14:textId="77777777" w:rsidR="00097EF6" w:rsidRDefault="00097EF6" w:rsidP="00097EF6">
      <w:r>
        <w:tab/>
      </w:r>
      <w:r>
        <w:tab/>
        <w:t>return str;</w:t>
      </w:r>
    </w:p>
    <w:p w14:paraId="69056DD5" w14:textId="77777777" w:rsidR="00097EF6" w:rsidRDefault="00097EF6" w:rsidP="00097EF6">
      <w:r>
        <w:tab/>
        <w:t>}</w:t>
      </w:r>
    </w:p>
    <w:p w14:paraId="105372FA" w14:textId="77777777" w:rsidR="00097EF6" w:rsidRDefault="00097EF6" w:rsidP="00097EF6"/>
    <w:p w14:paraId="6C6E9831" w14:textId="77777777" w:rsidR="00097EF6" w:rsidRDefault="00097EF6" w:rsidP="00097EF6">
      <w:r>
        <w:tab/>
        <w:t>/**</w:t>
      </w:r>
    </w:p>
    <w:p w14:paraId="69D1728E" w14:textId="77777777" w:rsidR="00097EF6" w:rsidRDefault="00097EF6" w:rsidP="00097EF6">
      <w:r>
        <w:tab/>
        <w:t xml:space="preserve"> * Respond to a button click (on either the "Replace" button</w:t>
      </w:r>
    </w:p>
    <w:p w14:paraId="23249B03" w14:textId="77777777" w:rsidR="00097EF6" w:rsidRDefault="00097EF6" w:rsidP="00097EF6">
      <w:r>
        <w:tab/>
        <w:t xml:space="preserve"> * or the "Restart" button).</w:t>
      </w:r>
    </w:p>
    <w:p w14:paraId="4E5B8B5F" w14:textId="77777777" w:rsidR="00097EF6" w:rsidRDefault="00097EF6" w:rsidP="00097EF6">
      <w:r>
        <w:tab/>
        <w:t xml:space="preserve"> * @param e the button click action event</w:t>
      </w:r>
    </w:p>
    <w:p w14:paraId="28FE87B7" w14:textId="77777777" w:rsidR="00097EF6" w:rsidRDefault="00097EF6" w:rsidP="00097EF6">
      <w:r>
        <w:lastRenderedPageBreak/>
        <w:tab/>
        <w:t xml:space="preserve"> */</w:t>
      </w:r>
    </w:p>
    <w:p w14:paraId="47A946E8" w14:textId="77777777" w:rsidR="00097EF6" w:rsidRDefault="00097EF6" w:rsidP="00097EF6">
      <w:r>
        <w:tab/>
        <w:t xml:space="preserve">public void </w:t>
      </w:r>
      <w:proofErr w:type="spellStart"/>
      <w:r>
        <w:t>actionPerformed</w:t>
      </w:r>
      <w:proofErr w:type="spellEnd"/>
      <w:r>
        <w:t>(</w:t>
      </w:r>
      <w:proofErr w:type="spellStart"/>
      <w:r>
        <w:t>ActionEvent</w:t>
      </w:r>
      <w:proofErr w:type="spellEnd"/>
      <w:r>
        <w:t xml:space="preserve"> e) {</w:t>
      </w:r>
    </w:p>
    <w:p w14:paraId="4411FA70" w14:textId="77777777" w:rsidR="00097EF6" w:rsidRDefault="00097EF6" w:rsidP="00097EF6">
      <w:r>
        <w:tab/>
      </w:r>
      <w:r>
        <w:tab/>
        <w:t>if (</w:t>
      </w:r>
      <w:proofErr w:type="spellStart"/>
      <w:r>
        <w:t>e.getSource</w:t>
      </w:r>
      <w:proofErr w:type="spellEnd"/>
      <w:r>
        <w:t>().equals(</w:t>
      </w:r>
      <w:proofErr w:type="spellStart"/>
      <w:r>
        <w:t>replaceButton</w:t>
      </w:r>
      <w:proofErr w:type="spellEnd"/>
      <w:r>
        <w:t>)) {</w:t>
      </w:r>
    </w:p>
    <w:p w14:paraId="00C17175" w14:textId="77777777" w:rsidR="00097EF6" w:rsidRDefault="00097EF6" w:rsidP="00097EF6">
      <w:r>
        <w:tab/>
      </w:r>
      <w:r>
        <w:tab/>
      </w:r>
      <w:r>
        <w:tab/>
        <w:t>// Gather all the selected cards.</w:t>
      </w:r>
    </w:p>
    <w:p w14:paraId="182A5605" w14:textId="77777777" w:rsidR="00097EF6" w:rsidRDefault="00097EF6" w:rsidP="00097EF6">
      <w:r>
        <w:tab/>
      </w:r>
      <w:r>
        <w:tab/>
      </w:r>
      <w:r>
        <w:tab/>
        <w:t xml:space="preserve">List&lt;Integer&gt; selection = new </w:t>
      </w:r>
      <w:proofErr w:type="spellStart"/>
      <w:r>
        <w:t>ArrayList</w:t>
      </w:r>
      <w:proofErr w:type="spellEnd"/>
      <w:r>
        <w:t>&lt;Integer&gt;();</w:t>
      </w:r>
    </w:p>
    <w:p w14:paraId="2B32C05B" w14:textId="77777777" w:rsidR="00097EF6" w:rsidRDefault="00097EF6" w:rsidP="00097EF6">
      <w:r>
        <w:tab/>
      </w:r>
      <w:r>
        <w:tab/>
      </w:r>
      <w:r>
        <w:tab/>
        <w:t xml:space="preserve">for (int k = 0; k &lt; </w:t>
      </w:r>
      <w:proofErr w:type="spellStart"/>
      <w:r>
        <w:t>board.size</w:t>
      </w:r>
      <w:proofErr w:type="spellEnd"/>
      <w:r>
        <w:t>(); k++) {</w:t>
      </w:r>
    </w:p>
    <w:p w14:paraId="550A2D6D" w14:textId="77777777" w:rsidR="00097EF6" w:rsidRDefault="00097EF6" w:rsidP="00097EF6">
      <w:r>
        <w:tab/>
      </w:r>
      <w:r>
        <w:tab/>
      </w:r>
      <w:r>
        <w:tab/>
      </w:r>
      <w:r>
        <w:tab/>
        <w:t>if (selections[k]) {</w:t>
      </w:r>
    </w:p>
    <w:p w14:paraId="027D7FF0" w14:textId="77777777" w:rsidR="00097EF6" w:rsidRDefault="00097EF6" w:rsidP="00097EF6">
      <w:r>
        <w:tab/>
      </w:r>
      <w:r>
        <w:tab/>
      </w:r>
      <w:r>
        <w:tab/>
      </w:r>
      <w:r>
        <w:tab/>
      </w:r>
      <w:r>
        <w:tab/>
      </w:r>
      <w:proofErr w:type="spellStart"/>
      <w:r>
        <w:t>selection.add</w:t>
      </w:r>
      <w:proofErr w:type="spellEnd"/>
      <w:r>
        <w:t>(new Integer(k));</w:t>
      </w:r>
    </w:p>
    <w:p w14:paraId="23A1C101" w14:textId="77777777" w:rsidR="00097EF6" w:rsidRDefault="00097EF6" w:rsidP="00097EF6">
      <w:r>
        <w:tab/>
      </w:r>
      <w:r>
        <w:tab/>
      </w:r>
      <w:r>
        <w:tab/>
      </w:r>
      <w:r>
        <w:tab/>
        <w:t>}</w:t>
      </w:r>
    </w:p>
    <w:p w14:paraId="0F75FA4B" w14:textId="77777777" w:rsidR="00097EF6" w:rsidRDefault="00097EF6" w:rsidP="00097EF6">
      <w:r>
        <w:tab/>
      </w:r>
      <w:r>
        <w:tab/>
      </w:r>
      <w:r>
        <w:tab/>
        <w:t>}</w:t>
      </w:r>
    </w:p>
    <w:p w14:paraId="3C0FB8D5" w14:textId="77777777" w:rsidR="00097EF6" w:rsidRDefault="00097EF6" w:rsidP="00097EF6">
      <w:r>
        <w:tab/>
      </w:r>
      <w:r>
        <w:tab/>
      </w:r>
      <w:r>
        <w:tab/>
        <w:t>// Make sure that the selected cards represent a legal replacement.</w:t>
      </w:r>
    </w:p>
    <w:p w14:paraId="423295F3" w14:textId="77777777" w:rsidR="00097EF6" w:rsidRDefault="00097EF6" w:rsidP="00097EF6">
      <w:r>
        <w:tab/>
      </w:r>
      <w:r>
        <w:tab/>
      </w:r>
      <w:r>
        <w:tab/>
        <w:t>if (!</w:t>
      </w:r>
      <w:proofErr w:type="spellStart"/>
      <w:r>
        <w:t>board.isLegal</w:t>
      </w:r>
      <w:proofErr w:type="spellEnd"/>
      <w:r>
        <w:t>(selection)) {</w:t>
      </w:r>
    </w:p>
    <w:p w14:paraId="29AF6B90" w14:textId="77777777" w:rsidR="00097EF6" w:rsidRDefault="00097EF6" w:rsidP="00097EF6">
      <w:r>
        <w:tab/>
      </w:r>
      <w:r>
        <w:tab/>
      </w:r>
      <w:r>
        <w:tab/>
      </w:r>
      <w:r>
        <w:tab/>
      </w:r>
      <w:proofErr w:type="spellStart"/>
      <w:r>
        <w:t>signalError</w:t>
      </w:r>
      <w:proofErr w:type="spellEnd"/>
      <w:r>
        <w:t>();</w:t>
      </w:r>
    </w:p>
    <w:p w14:paraId="49BE3673" w14:textId="77777777" w:rsidR="00097EF6" w:rsidRDefault="00097EF6" w:rsidP="00097EF6">
      <w:r>
        <w:tab/>
      </w:r>
      <w:r>
        <w:tab/>
      </w:r>
      <w:r>
        <w:tab/>
      </w:r>
      <w:r>
        <w:tab/>
        <w:t>return;</w:t>
      </w:r>
    </w:p>
    <w:p w14:paraId="213BAA07" w14:textId="77777777" w:rsidR="00097EF6" w:rsidRDefault="00097EF6" w:rsidP="00097EF6">
      <w:r>
        <w:tab/>
      </w:r>
      <w:r>
        <w:tab/>
      </w:r>
      <w:r>
        <w:tab/>
        <w:t>}</w:t>
      </w:r>
    </w:p>
    <w:p w14:paraId="08F696A1" w14:textId="77777777" w:rsidR="00097EF6" w:rsidRDefault="00097EF6" w:rsidP="00097EF6">
      <w:r>
        <w:tab/>
      </w:r>
      <w:r>
        <w:tab/>
      </w:r>
      <w:r>
        <w:tab/>
        <w:t xml:space="preserve">for (int k = 0; k &lt; </w:t>
      </w:r>
      <w:proofErr w:type="spellStart"/>
      <w:r>
        <w:t>board.size</w:t>
      </w:r>
      <w:proofErr w:type="spellEnd"/>
      <w:r>
        <w:t>(); k++) {</w:t>
      </w:r>
    </w:p>
    <w:p w14:paraId="76FD47EC" w14:textId="77777777" w:rsidR="00097EF6" w:rsidRDefault="00097EF6" w:rsidP="00097EF6">
      <w:r>
        <w:tab/>
      </w:r>
      <w:r>
        <w:tab/>
      </w:r>
      <w:r>
        <w:tab/>
      </w:r>
      <w:r>
        <w:tab/>
        <w:t>selections[k] = false;</w:t>
      </w:r>
    </w:p>
    <w:p w14:paraId="6DBD13BB" w14:textId="77777777" w:rsidR="00097EF6" w:rsidRDefault="00097EF6" w:rsidP="00097EF6">
      <w:r>
        <w:tab/>
      </w:r>
      <w:r>
        <w:tab/>
      </w:r>
      <w:r>
        <w:tab/>
        <w:t>}</w:t>
      </w:r>
    </w:p>
    <w:p w14:paraId="09AAD576" w14:textId="77777777" w:rsidR="00097EF6" w:rsidRDefault="00097EF6" w:rsidP="00097EF6">
      <w:r>
        <w:tab/>
      </w:r>
      <w:r>
        <w:tab/>
      </w:r>
      <w:r>
        <w:tab/>
        <w:t>// Do the replace.</w:t>
      </w:r>
    </w:p>
    <w:p w14:paraId="79CBD253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board.replaceSelectedCards</w:t>
      </w:r>
      <w:proofErr w:type="spellEnd"/>
      <w:r>
        <w:t>(selection);</w:t>
      </w:r>
    </w:p>
    <w:p w14:paraId="1B50BEC7" w14:textId="77777777" w:rsidR="00097EF6" w:rsidRDefault="00097EF6" w:rsidP="00097EF6">
      <w:r>
        <w:tab/>
      </w:r>
      <w:r>
        <w:tab/>
      </w:r>
      <w:r>
        <w:tab/>
        <w:t>if (</w:t>
      </w:r>
      <w:proofErr w:type="spellStart"/>
      <w:r>
        <w:t>board.isEmpty</w:t>
      </w:r>
      <w:proofErr w:type="spellEnd"/>
      <w:r>
        <w:t>()) {</w:t>
      </w:r>
    </w:p>
    <w:p w14:paraId="03B39F41" w14:textId="77777777" w:rsidR="00097EF6" w:rsidRDefault="00097EF6" w:rsidP="00097EF6">
      <w:r>
        <w:tab/>
      </w:r>
      <w:r>
        <w:tab/>
      </w:r>
      <w:r>
        <w:tab/>
      </w:r>
      <w:r>
        <w:tab/>
      </w:r>
      <w:proofErr w:type="spellStart"/>
      <w:r>
        <w:t>signalWin</w:t>
      </w:r>
      <w:proofErr w:type="spellEnd"/>
      <w:r>
        <w:t>();</w:t>
      </w:r>
    </w:p>
    <w:p w14:paraId="1CF1349E" w14:textId="77777777" w:rsidR="00097EF6" w:rsidRDefault="00097EF6" w:rsidP="00097EF6">
      <w:r>
        <w:tab/>
      </w:r>
      <w:r>
        <w:tab/>
      </w:r>
      <w:r>
        <w:tab/>
        <w:t>} else if (!</w:t>
      </w:r>
      <w:proofErr w:type="spellStart"/>
      <w:r>
        <w:t>board.anotherPlayIsPossible</w:t>
      </w:r>
      <w:proofErr w:type="spellEnd"/>
      <w:r>
        <w:t>()) {</w:t>
      </w:r>
    </w:p>
    <w:p w14:paraId="6C7C471F" w14:textId="77777777" w:rsidR="00097EF6" w:rsidRDefault="00097EF6" w:rsidP="00097EF6">
      <w:r>
        <w:lastRenderedPageBreak/>
        <w:tab/>
      </w:r>
      <w:r>
        <w:tab/>
      </w:r>
      <w:r>
        <w:tab/>
      </w:r>
      <w:r>
        <w:tab/>
      </w:r>
      <w:proofErr w:type="spellStart"/>
      <w:r>
        <w:t>signalLoss</w:t>
      </w:r>
      <w:proofErr w:type="spellEnd"/>
      <w:r>
        <w:t>();</w:t>
      </w:r>
    </w:p>
    <w:p w14:paraId="76C1532A" w14:textId="77777777" w:rsidR="00097EF6" w:rsidRDefault="00097EF6" w:rsidP="00097EF6">
      <w:r>
        <w:tab/>
      </w:r>
      <w:r>
        <w:tab/>
      </w:r>
      <w:r>
        <w:tab/>
        <w:t>}</w:t>
      </w:r>
    </w:p>
    <w:p w14:paraId="71A06977" w14:textId="77777777" w:rsidR="00097EF6" w:rsidRDefault="00097EF6" w:rsidP="00097EF6">
      <w:r>
        <w:tab/>
      </w:r>
      <w:r>
        <w:tab/>
      </w:r>
      <w:r>
        <w:tab/>
        <w:t>repaint();</w:t>
      </w:r>
    </w:p>
    <w:p w14:paraId="31FAFA22" w14:textId="77777777" w:rsidR="00097EF6" w:rsidRDefault="00097EF6" w:rsidP="00097EF6">
      <w:r>
        <w:tab/>
      </w:r>
      <w:r>
        <w:tab/>
        <w:t>} else if (</w:t>
      </w:r>
      <w:proofErr w:type="spellStart"/>
      <w:r>
        <w:t>e.getSource</w:t>
      </w:r>
      <w:proofErr w:type="spellEnd"/>
      <w:r>
        <w:t>().equals(</w:t>
      </w:r>
      <w:proofErr w:type="spellStart"/>
      <w:r>
        <w:t>restartButton</w:t>
      </w:r>
      <w:proofErr w:type="spellEnd"/>
      <w:r>
        <w:t>)) {</w:t>
      </w:r>
    </w:p>
    <w:p w14:paraId="045AC698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board.newGame</w:t>
      </w:r>
      <w:proofErr w:type="spellEnd"/>
      <w:r>
        <w:t>();</w:t>
      </w:r>
    </w:p>
    <w:p w14:paraId="29815956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getRootPane</w:t>
      </w:r>
      <w:proofErr w:type="spellEnd"/>
      <w:r>
        <w:t>().</w:t>
      </w:r>
      <w:proofErr w:type="spellStart"/>
      <w:r>
        <w:t>setDefaultButton</w:t>
      </w:r>
      <w:proofErr w:type="spellEnd"/>
      <w:r>
        <w:t>(</w:t>
      </w:r>
      <w:proofErr w:type="spellStart"/>
      <w:r>
        <w:t>replaceButton</w:t>
      </w:r>
      <w:proofErr w:type="spellEnd"/>
      <w:r>
        <w:t>);</w:t>
      </w:r>
    </w:p>
    <w:p w14:paraId="624D00D9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winMsg.setVisible</w:t>
      </w:r>
      <w:proofErr w:type="spellEnd"/>
      <w:r>
        <w:t>(false);</w:t>
      </w:r>
    </w:p>
    <w:p w14:paraId="3F265F0C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lossMsg.setVisible</w:t>
      </w:r>
      <w:proofErr w:type="spellEnd"/>
      <w:r>
        <w:t>(false);</w:t>
      </w:r>
    </w:p>
    <w:p w14:paraId="3E191D83" w14:textId="77777777" w:rsidR="00097EF6" w:rsidRDefault="00097EF6" w:rsidP="00097EF6">
      <w:r>
        <w:tab/>
      </w:r>
      <w:r>
        <w:tab/>
      </w:r>
      <w:r>
        <w:tab/>
        <w:t>if (!</w:t>
      </w:r>
      <w:proofErr w:type="spellStart"/>
      <w:r>
        <w:t>board.anotherPlayIsPossible</w:t>
      </w:r>
      <w:proofErr w:type="spellEnd"/>
      <w:r>
        <w:t>()) {</w:t>
      </w:r>
    </w:p>
    <w:p w14:paraId="648DEF5F" w14:textId="77777777" w:rsidR="00097EF6" w:rsidRDefault="00097EF6" w:rsidP="00097EF6">
      <w:r>
        <w:tab/>
      </w:r>
      <w:r>
        <w:tab/>
      </w:r>
      <w:r>
        <w:tab/>
      </w:r>
      <w:r>
        <w:tab/>
      </w:r>
      <w:proofErr w:type="spellStart"/>
      <w:r>
        <w:t>signalLoss</w:t>
      </w:r>
      <w:proofErr w:type="spellEnd"/>
      <w:r>
        <w:t>();</w:t>
      </w:r>
    </w:p>
    <w:p w14:paraId="342505F9" w14:textId="77777777" w:rsidR="00097EF6" w:rsidRDefault="00097EF6" w:rsidP="00097EF6">
      <w:r>
        <w:tab/>
      </w:r>
      <w:r>
        <w:tab/>
      </w:r>
      <w:r>
        <w:tab/>
      </w:r>
      <w:r>
        <w:tab/>
      </w:r>
      <w:proofErr w:type="spellStart"/>
      <w:r>
        <w:t>lossMsg.setVisible</w:t>
      </w:r>
      <w:proofErr w:type="spellEnd"/>
      <w:r>
        <w:t>(true);</w:t>
      </w:r>
    </w:p>
    <w:p w14:paraId="0B6301F8" w14:textId="77777777" w:rsidR="00097EF6" w:rsidRDefault="00097EF6" w:rsidP="00097EF6">
      <w:r>
        <w:tab/>
      </w:r>
      <w:r>
        <w:tab/>
      </w:r>
      <w:r>
        <w:tab/>
        <w:t>}</w:t>
      </w:r>
    </w:p>
    <w:p w14:paraId="704F38C5" w14:textId="77777777" w:rsidR="00097EF6" w:rsidRDefault="00097EF6" w:rsidP="00097EF6">
      <w:r>
        <w:tab/>
      </w:r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selections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14:paraId="2A41C7D1" w14:textId="77777777" w:rsidR="00097EF6" w:rsidRDefault="00097EF6" w:rsidP="00097EF6">
      <w:r>
        <w:tab/>
      </w:r>
      <w:r>
        <w:tab/>
      </w:r>
      <w:r>
        <w:tab/>
      </w:r>
      <w:r>
        <w:tab/>
        <w:t>selections[</w:t>
      </w:r>
      <w:proofErr w:type="spellStart"/>
      <w:r>
        <w:t>i</w:t>
      </w:r>
      <w:proofErr w:type="spellEnd"/>
      <w:r>
        <w:t>] = false;</w:t>
      </w:r>
    </w:p>
    <w:p w14:paraId="389B6648" w14:textId="77777777" w:rsidR="00097EF6" w:rsidRDefault="00097EF6" w:rsidP="00097EF6">
      <w:r>
        <w:tab/>
      </w:r>
      <w:r>
        <w:tab/>
      </w:r>
      <w:r>
        <w:tab/>
        <w:t>}</w:t>
      </w:r>
    </w:p>
    <w:p w14:paraId="3CAFAB54" w14:textId="77777777" w:rsidR="00097EF6" w:rsidRDefault="00097EF6" w:rsidP="00097EF6">
      <w:r>
        <w:tab/>
      </w:r>
      <w:r>
        <w:tab/>
      </w:r>
      <w:r>
        <w:tab/>
        <w:t>repaint();</w:t>
      </w:r>
    </w:p>
    <w:p w14:paraId="3A4C80D2" w14:textId="77777777" w:rsidR="00097EF6" w:rsidRDefault="00097EF6" w:rsidP="00097EF6">
      <w:r>
        <w:tab/>
      </w:r>
      <w:r>
        <w:tab/>
        <w:t>} else {</w:t>
      </w:r>
    </w:p>
    <w:p w14:paraId="23F6C0D2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signalError</w:t>
      </w:r>
      <w:proofErr w:type="spellEnd"/>
      <w:r>
        <w:t>();</w:t>
      </w:r>
    </w:p>
    <w:p w14:paraId="4C500B89" w14:textId="77777777" w:rsidR="00097EF6" w:rsidRDefault="00097EF6" w:rsidP="00097EF6">
      <w:r>
        <w:tab/>
      </w:r>
      <w:r>
        <w:tab/>
      </w:r>
      <w:r>
        <w:tab/>
        <w:t>return;</w:t>
      </w:r>
    </w:p>
    <w:p w14:paraId="35D7590B" w14:textId="77777777" w:rsidR="00097EF6" w:rsidRDefault="00097EF6" w:rsidP="00097EF6">
      <w:r>
        <w:tab/>
      </w:r>
      <w:r>
        <w:tab/>
        <w:t>}</w:t>
      </w:r>
    </w:p>
    <w:p w14:paraId="217FBF68" w14:textId="77777777" w:rsidR="00097EF6" w:rsidRDefault="00097EF6" w:rsidP="00097EF6">
      <w:r>
        <w:tab/>
        <w:t>}</w:t>
      </w:r>
    </w:p>
    <w:p w14:paraId="3CDECC67" w14:textId="77777777" w:rsidR="00097EF6" w:rsidRDefault="00097EF6" w:rsidP="00097EF6"/>
    <w:p w14:paraId="4A545A2B" w14:textId="77777777" w:rsidR="00097EF6" w:rsidRDefault="00097EF6" w:rsidP="00097EF6">
      <w:r>
        <w:tab/>
        <w:t>/**</w:t>
      </w:r>
    </w:p>
    <w:p w14:paraId="2113F9CA" w14:textId="77777777" w:rsidR="00097EF6" w:rsidRDefault="00097EF6" w:rsidP="00097EF6">
      <w:r>
        <w:lastRenderedPageBreak/>
        <w:tab/>
        <w:t xml:space="preserve"> * Display a win.</w:t>
      </w:r>
    </w:p>
    <w:p w14:paraId="16628FE1" w14:textId="77777777" w:rsidR="00097EF6" w:rsidRDefault="00097EF6" w:rsidP="00097EF6">
      <w:r>
        <w:tab/>
        <w:t xml:space="preserve"> */</w:t>
      </w:r>
    </w:p>
    <w:p w14:paraId="5E3667E1" w14:textId="77777777" w:rsidR="00097EF6" w:rsidRDefault="00097EF6" w:rsidP="00097EF6">
      <w:r>
        <w:tab/>
        <w:t xml:space="preserve">private void </w:t>
      </w:r>
      <w:proofErr w:type="spellStart"/>
      <w:r>
        <w:t>signalWin</w:t>
      </w:r>
      <w:proofErr w:type="spellEnd"/>
      <w:r>
        <w:t>() {</w:t>
      </w:r>
    </w:p>
    <w:p w14:paraId="683C04F8" w14:textId="77777777" w:rsidR="00097EF6" w:rsidRDefault="00097EF6" w:rsidP="00097EF6">
      <w:r>
        <w:tab/>
      </w:r>
      <w:r>
        <w:tab/>
      </w:r>
      <w:proofErr w:type="spellStart"/>
      <w:r>
        <w:t>getRootPane</w:t>
      </w:r>
      <w:proofErr w:type="spellEnd"/>
      <w:r>
        <w:t>().</w:t>
      </w:r>
      <w:proofErr w:type="spellStart"/>
      <w:r>
        <w:t>setDefaultButton</w:t>
      </w:r>
      <w:proofErr w:type="spellEnd"/>
      <w:r>
        <w:t>(</w:t>
      </w:r>
      <w:proofErr w:type="spellStart"/>
      <w:r>
        <w:t>restartButton</w:t>
      </w:r>
      <w:proofErr w:type="spellEnd"/>
      <w:r>
        <w:t>);</w:t>
      </w:r>
    </w:p>
    <w:p w14:paraId="61977CF4" w14:textId="77777777" w:rsidR="00097EF6" w:rsidRDefault="00097EF6" w:rsidP="00097EF6">
      <w:r>
        <w:tab/>
      </w:r>
      <w:r>
        <w:tab/>
      </w:r>
      <w:proofErr w:type="spellStart"/>
      <w:r>
        <w:t>winMsg.setVisible</w:t>
      </w:r>
      <w:proofErr w:type="spellEnd"/>
      <w:r>
        <w:t>(true);</w:t>
      </w:r>
    </w:p>
    <w:p w14:paraId="0BA174D6" w14:textId="77777777" w:rsidR="00097EF6" w:rsidRDefault="00097EF6" w:rsidP="00097EF6">
      <w:r>
        <w:tab/>
      </w:r>
      <w:r>
        <w:tab/>
      </w:r>
      <w:proofErr w:type="spellStart"/>
      <w:r>
        <w:t>totalWins</w:t>
      </w:r>
      <w:proofErr w:type="spellEnd"/>
      <w:r>
        <w:t>++;</w:t>
      </w:r>
    </w:p>
    <w:p w14:paraId="4C0BE133" w14:textId="77777777" w:rsidR="00097EF6" w:rsidRDefault="00097EF6" w:rsidP="00097EF6">
      <w:r>
        <w:tab/>
      </w:r>
      <w:r>
        <w:tab/>
      </w:r>
      <w:proofErr w:type="spellStart"/>
      <w:r>
        <w:t>totalGames</w:t>
      </w:r>
      <w:proofErr w:type="spellEnd"/>
      <w:r>
        <w:t>++;</w:t>
      </w:r>
    </w:p>
    <w:p w14:paraId="7ECB48DA" w14:textId="77777777" w:rsidR="00097EF6" w:rsidRDefault="00097EF6" w:rsidP="00097EF6">
      <w:r>
        <w:tab/>
        <w:t>}</w:t>
      </w:r>
    </w:p>
    <w:p w14:paraId="57B6BF8A" w14:textId="77777777" w:rsidR="00097EF6" w:rsidRDefault="00097EF6" w:rsidP="00097EF6"/>
    <w:p w14:paraId="18DF0427" w14:textId="77777777" w:rsidR="00097EF6" w:rsidRDefault="00097EF6" w:rsidP="00097EF6">
      <w:r>
        <w:tab/>
        <w:t>/**</w:t>
      </w:r>
    </w:p>
    <w:p w14:paraId="3EAEF8AD" w14:textId="77777777" w:rsidR="00097EF6" w:rsidRDefault="00097EF6" w:rsidP="00097EF6">
      <w:r>
        <w:tab/>
        <w:t xml:space="preserve"> * Display a loss.</w:t>
      </w:r>
    </w:p>
    <w:p w14:paraId="5986DAA4" w14:textId="77777777" w:rsidR="00097EF6" w:rsidRDefault="00097EF6" w:rsidP="00097EF6">
      <w:r>
        <w:tab/>
        <w:t xml:space="preserve"> */</w:t>
      </w:r>
    </w:p>
    <w:p w14:paraId="257E9E98" w14:textId="77777777" w:rsidR="00097EF6" w:rsidRDefault="00097EF6" w:rsidP="00097EF6">
      <w:r>
        <w:tab/>
        <w:t xml:space="preserve">private void </w:t>
      </w:r>
      <w:proofErr w:type="spellStart"/>
      <w:r>
        <w:t>signalLoss</w:t>
      </w:r>
      <w:proofErr w:type="spellEnd"/>
      <w:r>
        <w:t>() {</w:t>
      </w:r>
    </w:p>
    <w:p w14:paraId="0596FEF8" w14:textId="77777777" w:rsidR="00097EF6" w:rsidRDefault="00097EF6" w:rsidP="00097EF6">
      <w:r>
        <w:tab/>
      </w:r>
      <w:r>
        <w:tab/>
      </w:r>
      <w:proofErr w:type="spellStart"/>
      <w:r>
        <w:t>getRootPane</w:t>
      </w:r>
      <w:proofErr w:type="spellEnd"/>
      <w:r>
        <w:t>().</w:t>
      </w:r>
      <w:proofErr w:type="spellStart"/>
      <w:r>
        <w:t>setDefaultButton</w:t>
      </w:r>
      <w:proofErr w:type="spellEnd"/>
      <w:r>
        <w:t>(</w:t>
      </w:r>
      <w:proofErr w:type="spellStart"/>
      <w:r>
        <w:t>restartButton</w:t>
      </w:r>
      <w:proofErr w:type="spellEnd"/>
      <w:r>
        <w:t>);</w:t>
      </w:r>
    </w:p>
    <w:p w14:paraId="0CC02A17" w14:textId="77777777" w:rsidR="00097EF6" w:rsidRDefault="00097EF6" w:rsidP="00097EF6">
      <w:r>
        <w:tab/>
      </w:r>
      <w:r>
        <w:tab/>
      </w:r>
      <w:proofErr w:type="spellStart"/>
      <w:r>
        <w:t>lossMsg.setVisible</w:t>
      </w:r>
      <w:proofErr w:type="spellEnd"/>
      <w:r>
        <w:t>(true);</w:t>
      </w:r>
    </w:p>
    <w:p w14:paraId="431B7E76" w14:textId="77777777" w:rsidR="00097EF6" w:rsidRDefault="00097EF6" w:rsidP="00097EF6">
      <w:r>
        <w:tab/>
      </w:r>
      <w:r>
        <w:tab/>
      </w:r>
      <w:proofErr w:type="spellStart"/>
      <w:r>
        <w:t>totalGames</w:t>
      </w:r>
      <w:proofErr w:type="spellEnd"/>
      <w:r>
        <w:t>++;</w:t>
      </w:r>
    </w:p>
    <w:p w14:paraId="10CF40FF" w14:textId="77777777" w:rsidR="00097EF6" w:rsidRDefault="00097EF6" w:rsidP="00097EF6">
      <w:r>
        <w:tab/>
        <w:t>}</w:t>
      </w:r>
    </w:p>
    <w:p w14:paraId="79FD3F17" w14:textId="77777777" w:rsidR="00097EF6" w:rsidRDefault="00097EF6" w:rsidP="00097EF6"/>
    <w:p w14:paraId="036A4800" w14:textId="77777777" w:rsidR="00097EF6" w:rsidRDefault="00097EF6" w:rsidP="00097EF6">
      <w:r>
        <w:tab/>
        <w:t>/**</w:t>
      </w:r>
    </w:p>
    <w:p w14:paraId="1F58D82E" w14:textId="77777777" w:rsidR="00097EF6" w:rsidRDefault="00097EF6" w:rsidP="00097EF6">
      <w:r>
        <w:tab/>
        <w:t xml:space="preserve"> * Receives and handles mouse clicks.  Other mouse events are ignored.</w:t>
      </w:r>
    </w:p>
    <w:p w14:paraId="2E6A2EAF" w14:textId="77777777" w:rsidR="00097EF6" w:rsidRDefault="00097EF6" w:rsidP="00097EF6">
      <w:r>
        <w:tab/>
        <w:t xml:space="preserve"> */</w:t>
      </w:r>
    </w:p>
    <w:p w14:paraId="3A8DBE79" w14:textId="77777777" w:rsidR="00097EF6" w:rsidRDefault="00097EF6" w:rsidP="00097EF6">
      <w:r>
        <w:tab/>
        <w:t xml:space="preserve">private class </w:t>
      </w:r>
      <w:proofErr w:type="spellStart"/>
      <w:r>
        <w:t>MyMouseListener</w:t>
      </w:r>
      <w:proofErr w:type="spellEnd"/>
      <w:r>
        <w:t xml:space="preserve"> implements </w:t>
      </w:r>
      <w:proofErr w:type="spellStart"/>
      <w:r>
        <w:t>MouseListener</w:t>
      </w:r>
      <w:proofErr w:type="spellEnd"/>
      <w:r>
        <w:t xml:space="preserve"> {</w:t>
      </w:r>
    </w:p>
    <w:p w14:paraId="6AD10C0F" w14:textId="77777777" w:rsidR="00097EF6" w:rsidRDefault="00097EF6" w:rsidP="00097EF6"/>
    <w:p w14:paraId="70C88F10" w14:textId="77777777" w:rsidR="00097EF6" w:rsidRDefault="00097EF6" w:rsidP="00097EF6">
      <w:r>
        <w:lastRenderedPageBreak/>
        <w:tab/>
      </w:r>
      <w:r>
        <w:tab/>
        <w:t>/**</w:t>
      </w:r>
    </w:p>
    <w:p w14:paraId="59253D24" w14:textId="77777777" w:rsidR="00097EF6" w:rsidRDefault="00097EF6" w:rsidP="00097EF6">
      <w:r>
        <w:tab/>
      </w:r>
      <w:r>
        <w:tab/>
        <w:t xml:space="preserve"> * Handle a mouse click on a card by toggling its "selected" property.</w:t>
      </w:r>
    </w:p>
    <w:p w14:paraId="04A77050" w14:textId="77777777" w:rsidR="00097EF6" w:rsidRDefault="00097EF6" w:rsidP="00097EF6">
      <w:r>
        <w:tab/>
      </w:r>
      <w:r>
        <w:tab/>
        <w:t xml:space="preserve"> * Each card is represented as a label.</w:t>
      </w:r>
    </w:p>
    <w:p w14:paraId="268C658F" w14:textId="77777777" w:rsidR="00097EF6" w:rsidRDefault="00097EF6" w:rsidP="00097EF6">
      <w:r>
        <w:tab/>
      </w:r>
      <w:r>
        <w:tab/>
        <w:t xml:space="preserve"> * @param e the mouse event.</w:t>
      </w:r>
    </w:p>
    <w:p w14:paraId="7320F723" w14:textId="77777777" w:rsidR="00097EF6" w:rsidRDefault="00097EF6" w:rsidP="00097EF6">
      <w:r>
        <w:tab/>
      </w:r>
      <w:r>
        <w:tab/>
        <w:t xml:space="preserve"> */</w:t>
      </w:r>
    </w:p>
    <w:p w14:paraId="52B5F1E6" w14:textId="77777777" w:rsidR="00097EF6" w:rsidRDefault="00097EF6" w:rsidP="00097EF6">
      <w:r>
        <w:tab/>
      </w:r>
      <w:r>
        <w:tab/>
        <w:t xml:space="preserve">public void </w:t>
      </w:r>
      <w:proofErr w:type="spellStart"/>
      <w:r>
        <w:t>mouseClicked</w:t>
      </w:r>
      <w:proofErr w:type="spellEnd"/>
      <w:r>
        <w:t>(</w:t>
      </w:r>
      <w:proofErr w:type="spellStart"/>
      <w:r>
        <w:t>MouseEvent</w:t>
      </w:r>
      <w:proofErr w:type="spellEnd"/>
      <w:r>
        <w:t xml:space="preserve"> e) {</w:t>
      </w:r>
    </w:p>
    <w:p w14:paraId="290DEBE2" w14:textId="77777777" w:rsidR="00097EF6" w:rsidRDefault="00097EF6" w:rsidP="00097EF6">
      <w:r>
        <w:tab/>
      </w:r>
      <w:r>
        <w:tab/>
      </w:r>
      <w:r>
        <w:tab/>
        <w:t xml:space="preserve">for (int k = 0; k &lt; </w:t>
      </w:r>
      <w:proofErr w:type="spellStart"/>
      <w:r>
        <w:t>board.size</w:t>
      </w:r>
      <w:proofErr w:type="spellEnd"/>
      <w:r>
        <w:t>(); k++) {</w:t>
      </w:r>
    </w:p>
    <w:p w14:paraId="161F0316" w14:textId="77777777" w:rsidR="00097EF6" w:rsidRDefault="00097EF6" w:rsidP="00097EF6">
      <w:r>
        <w:tab/>
      </w:r>
      <w:r>
        <w:tab/>
      </w:r>
      <w:r>
        <w:tab/>
      </w:r>
      <w:r>
        <w:tab/>
        <w:t>if (</w:t>
      </w:r>
      <w:proofErr w:type="spellStart"/>
      <w:r>
        <w:t>e.getSource</w:t>
      </w:r>
      <w:proofErr w:type="spellEnd"/>
      <w:r>
        <w:t>().equals(</w:t>
      </w:r>
      <w:proofErr w:type="spellStart"/>
      <w:r>
        <w:t>displayCards</w:t>
      </w:r>
      <w:proofErr w:type="spellEnd"/>
      <w:r>
        <w:t>[k])</w:t>
      </w:r>
    </w:p>
    <w:p w14:paraId="3EC62F7F" w14:textId="77777777" w:rsidR="00097EF6" w:rsidRDefault="00097EF6" w:rsidP="00097EF6">
      <w:r>
        <w:tab/>
      </w:r>
      <w:r>
        <w:tab/>
      </w:r>
      <w:r>
        <w:tab/>
      </w:r>
      <w:r>
        <w:tab/>
      </w:r>
      <w:r>
        <w:tab/>
      </w:r>
      <w:r>
        <w:tab/>
        <w:t xml:space="preserve">&amp;&amp; </w:t>
      </w:r>
      <w:proofErr w:type="spellStart"/>
      <w:r>
        <w:t>board.cardAt</w:t>
      </w:r>
      <w:proofErr w:type="spellEnd"/>
      <w:r>
        <w:t>(k) != null) {</w:t>
      </w:r>
    </w:p>
    <w:p w14:paraId="5418E012" w14:textId="77777777" w:rsidR="00097EF6" w:rsidRDefault="00097EF6" w:rsidP="00097EF6">
      <w:r>
        <w:tab/>
      </w:r>
      <w:r>
        <w:tab/>
      </w:r>
      <w:r>
        <w:tab/>
      </w:r>
      <w:r>
        <w:tab/>
      </w:r>
      <w:r>
        <w:tab/>
        <w:t>selections[k] = !selections[k];</w:t>
      </w:r>
    </w:p>
    <w:p w14:paraId="5958F093" w14:textId="77777777" w:rsidR="00097EF6" w:rsidRDefault="00097EF6" w:rsidP="00097EF6">
      <w:r>
        <w:tab/>
      </w:r>
      <w:r>
        <w:tab/>
      </w:r>
      <w:r>
        <w:tab/>
      </w:r>
      <w:r>
        <w:tab/>
      </w:r>
      <w:r>
        <w:tab/>
        <w:t>repaint();</w:t>
      </w:r>
    </w:p>
    <w:p w14:paraId="44120FAB" w14:textId="77777777" w:rsidR="00097EF6" w:rsidRDefault="00097EF6" w:rsidP="00097EF6">
      <w:r>
        <w:tab/>
      </w:r>
      <w:r>
        <w:tab/>
      </w:r>
      <w:r>
        <w:tab/>
      </w:r>
      <w:r>
        <w:tab/>
      </w:r>
      <w:r>
        <w:tab/>
        <w:t>return;</w:t>
      </w:r>
    </w:p>
    <w:p w14:paraId="03EFEBEA" w14:textId="77777777" w:rsidR="00097EF6" w:rsidRDefault="00097EF6" w:rsidP="00097EF6">
      <w:r>
        <w:tab/>
      </w:r>
      <w:r>
        <w:tab/>
      </w:r>
      <w:r>
        <w:tab/>
      </w:r>
      <w:r>
        <w:tab/>
        <w:t>}</w:t>
      </w:r>
    </w:p>
    <w:p w14:paraId="263A2CDA" w14:textId="77777777" w:rsidR="00097EF6" w:rsidRDefault="00097EF6" w:rsidP="00097EF6">
      <w:r>
        <w:tab/>
      </w:r>
      <w:r>
        <w:tab/>
      </w:r>
      <w:r>
        <w:tab/>
        <w:t>}</w:t>
      </w:r>
    </w:p>
    <w:p w14:paraId="20D76D8E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signalError</w:t>
      </w:r>
      <w:proofErr w:type="spellEnd"/>
      <w:r>
        <w:t>();</w:t>
      </w:r>
    </w:p>
    <w:p w14:paraId="0392A992" w14:textId="77777777" w:rsidR="00097EF6" w:rsidRDefault="00097EF6" w:rsidP="00097EF6">
      <w:r>
        <w:tab/>
      </w:r>
      <w:r>
        <w:tab/>
        <w:t>}</w:t>
      </w:r>
    </w:p>
    <w:p w14:paraId="2C7FF65F" w14:textId="77777777" w:rsidR="00097EF6" w:rsidRDefault="00097EF6" w:rsidP="00097EF6"/>
    <w:p w14:paraId="441B540F" w14:textId="77777777" w:rsidR="00097EF6" w:rsidRDefault="00097EF6" w:rsidP="00097EF6">
      <w:r>
        <w:tab/>
      </w:r>
      <w:r>
        <w:tab/>
        <w:t>/**</w:t>
      </w:r>
    </w:p>
    <w:p w14:paraId="67748A1B" w14:textId="77777777" w:rsidR="00097EF6" w:rsidRDefault="00097EF6" w:rsidP="00097EF6">
      <w:r>
        <w:tab/>
      </w:r>
      <w:r>
        <w:tab/>
        <w:t xml:space="preserve"> * Ignore a mouse exited event.</w:t>
      </w:r>
    </w:p>
    <w:p w14:paraId="7CE312A9" w14:textId="77777777" w:rsidR="00097EF6" w:rsidRDefault="00097EF6" w:rsidP="00097EF6">
      <w:r>
        <w:tab/>
      </w:r>
      <w:r>
        <w:tab/>
        <w:t xml:space="preserve"> * @param e the mouse event.</w:t>
      </w:r>
    </w:p>
    <w:p w14:paraId="2E4FC9F8" w14:textId="77777777" w:rsidR="00097EF6" w:rsidRDefault="00097EF6" w:rsidP="00097EF6">
      <w:r>
        <w:tab/>
      </w:r>
      <w:r>
        <w:tab/>
        <w:t xml:space="preserve"> */</w:t>
      </w:r>
    </w:p>
    <w:p w14:paraId="4603EA36" w14:textId="77777777" w:rsidR="00097EF6" w:rsidRDefault="00097EF6" w:rsidP="00097EF6">
      <w:r>
        <w:tab/>
      </w:r>
      <w:r>
        <w:tab/>
        <w:t xml:space="preserve">public void </w:t>
      </w:r>
      <w:proofErr w:type="spellStart"/>
      <w:r>
        <w:t>mouseExited</w:t>
      </w:r>
      <w:proofErr w:type="spellEnd"/>
      <w:r>
        <w:t>(</w:t>
      </w:r>
      <w:proofErr w:type="spellStart"/>
      <w:r>
        <w:t>MouseEvent</w:t>
      </w:r>
      <w:proofErr w:type="spellEnd"/>
      <w:r>
        <w:t xml:space="preserve"> e) {</w:t>
      </w:r>
    </w:p>
    <w:p w14:paraId="1F3CFF86" w14:textId="77777777" w:rsidR="00097EF6" w:rsidRDefault="00097EF6" w:rsidP="00097EF6">
      <w:r>
        <w:tab/>
      </w:r>
      <w:r>
        <w:tab/>
        <w:t>}</w:t>
      </w:r>
    </w:p>
    <w:p w14:paraId="02236C5C" w14:textId="77777777" w:rsidR="00097EF6" w:rsidRDefault="00097EF6" w:rsidP="00097EF6"/>
    <w:p w14:paraId="2400AD23" w14:textId="77777777" w:rsidR="00097EF6" w:rsidRDefault="00097EF6" w:rsidP="00097EF6">
      <w:r>
        <w:tab/>
      </w:r>
      <w:r>
        <w:tab/>
        <w:t>/**</w:t>
      </w:r>
    </w:p>
    <w:p w14:paraId="48FED588" w14:textId="77777777" w:rsidR="00097EF6" w:rsidRDefault="00097EF6" w:rsidP="00097EF6">
      <w:r>
        <w:tab/>
      </w:r>
      <w:r>
        <w:tab/>
        <w:t xml:space="preserve"> * Ignore a mouse released event.</w:t>
      </w:r>
    </w:p>
    <w:p w14:paraId="7352ADA0" w14:textId="77777777" w:rsidR="00097EF6" w:rsidRDefault="00097EF6" w:rsidP="00097EF6">
      <w:r>
        <w:tab/>
      </w:r>
      <w:r>
        <w:tab/>
        <w:t xml:space="preserve"> * @param e the mouse event.</w:t>
      </w:r>
    </w:p>
    <w:p w14:paraId="45DBD08E" w14:textId="77777777" w:rsidR="00097EF6" w:rsidRDefault="00097EF6" w:rsidP="00097EF6">
      <w:r>
        <w:tab/>
      </w:r>
      <w:r>
        <w:tab/>
        <w:t xml:space="preserve"> */</w:t>
      </w:r>
    </w:p>
    <w:p w14:paraId="1CDCB420" w14:textId="77777777" w:rsidR="00097EF6" w:rsidRDefault="00097EF6" w:rsidP="00097EF6">
      <w:r>
        <w:tab/>
      </w:r>
      <w:r>
        <w:tab/>
        <w:t xml:space="preserve">public void </w:t>
      </w:r>
      <w:proofErr w:type="spellStart"/>
      <w:r>
        <w:t>mouseReleased</w:t>
      </w:r>
      <w:proofErr w:type="spellEnd"/>
      <w:r>
        <w:t>(</w:t>
      </w:r>
      <w:proofErr w:type="spellStart"/>
      <w:r>
        <w:t>MouseEvent</w:t>
      </w:r>
      <w:proofErr w:type="spellEnd"/>
      <w:r>
        <w:t xml:space="preserve"> e) {</w:t>
      </w:r>
    </w:p>
    <w:p w14:paraId="59F6EF9D" w14:textId="77777777" w:rsidR="00097EF6" w:rsidRDefault="00097EF6" w:rsidP="00097EF6">
      <w:r>
        <w:tab/>
      </w:r>
      <w:r>
        <w:tab/>
        <w:t>}</w:t>
      </w:r>
    </w:p>
    <w:p w14:paraId="71533884" w14:textId="77777777" w:rsidR="00097EF6" w:rsidRDefault="00097EF6" w:rsidP="00097EF6"/>
    <w:p w14:paraId="20AC2208" w14:textId="77777777" w:rsidR="00097EF6" w:rsidRDefault="00097EF6" w:rsidP="00097EF6">
      <w:r>
        <w:tab/>
      </w:r>
      <w:r>
        <w:tab/>
        <w:t>/**</w:t>
      </w:r>
    </w:p>
    <w:p w14:paraId="06A24CF9" w14:textId="77777777" w:rsidR="00097EF6" w:rsidRDefault="00097EF6" w:rsidP="00097EF6">
      <w:r>
        <w:tab/>
      </w:r>
      <w:r>
        <w:tab/>
        <w:t xml:space="preserve"> * Ignore a mouse entered event.</w:t>
      </w:r>
    </w:p>
    <w:p w14:paraId="1B6FAB8D" w14:textId="77777777" w:rsidR="00097EF6" w:rsidRDefault="00097EF6" w:rsidP="00097EF6">
      <w:r>
        <w:tab/>
      </w:r>
      <w:r>
        <w:tab/>
        <w:t xml:space="preserve"> * @param e the mouse event.</w:t>
      </w:r>
    </w:p>
    <w:p w14:paraId="2614F174" w14:textId="77777777" w:rsidR="00097EF6" w:rsidRDefault="00097EF6" w:rsidP="00097EF6">
      <w:r>
        <w:tab/>
      </w:r>
      <w:r>
        <w:tab/>
        <w:t xml:space="preserve"> */</w:t>
      </w:r>
    </w:p>
    <w:p w14:paraId="0C7FAF95" w14:textId="77777777" w:rsidR="00097EF6" w:rsidRDefault="00097EF6" w:rsidP="00097EF6">
      <w:r>
        <w:tab/>
      </w:r>
      <w:r>
        <w:tab/>
        <w:t xml:space="preserve">public void </w:t>
      </w:r>
      <w:proofErr w:type="spellStart"/>
      <w:r>
        <w:t>mouseEntered</w:t>
      </w:r>
      <w:proofErr w:type="spellEnd"/>
      <w:r>
        <w:t>(</w:t>
      </w:r>
      <w:proofErr w:type="spellStart"/>
      <w:r>
        <w:t>MouseEvent</w:t>
      </w:r>
      <w:proofErr w:type="spellEnd"/>
      <w:r>
        <w:t xml:space="preserve"> e) {</w:t>
      </w:r>
    </w:p>
    <w:p w14:paraId="197FA2B3" w14:textId="77777777" w:rsidR="00097EF6" w:rsidRDefault="00097EF6" w:rsidP="00097EF6">
      <w:r>
        <w:tab/>
      </w:r>
      <w:r>
        <w:tab/>
        <w:t>}</w:t>
      </w:r>
    </w:p>
    <w:p w14:paraId="50917003" w14:textId="77777777" w:rsidR="00097EF6" w:rsidRDefault="00097EF6" w:rsidP="00097EF6"/>
    <w:p w14:paraId="76830BC3" w14:textId="77777777" w:rsidR="00097EF6" w:rsidRDefault="00097EF6" w:rsidP="00097EF6">
      <w:r>
        <w:tab/>
      </w:r>
      <w:r>
        <w:tab/>
        <w:t>/**</w:t>
      </w:r>
    </w:p>
    <w:p w14:paraId="1C672E87" w14:textId="77777777" w:rsidR="00097EF6" w:rsidRDefault="00097EF6" w:rsidP="00097EF6">
      <w:r>
        <w:tab/>
      </w:r>
      <w:r>
        <w:tab/>
        <w:t xml:space="preserve"> * Ignore a mouse pressed event.</w:t>
      </w:r>
    </w:p>
    <w:p w14:paraId="3D70C018" w14:textId="77777777" w:rsidR="00097EF6" w:rsidRDefault="00097EF6" w:rsidP="00097EF6">
      <w:r>
        <w:tab/>
      </w:r>
      <w:r>
        <w:tab/>
        <w:t xml:space="preserve"> * @param e the mouse event.</w:t>
      </w:r>
    </w:p>
    <w:p w14:paraId="29862466" w14:textId="77777777" w:rsidR="00097EF6" w:rsidRDefault="00097EF6" w:rsidP="00097EF6">
      <w:r>
        <w:tab/>
      </w:r>
      <w:r>
        <w:tab/>
        <w:t xml:space="preserve"> */</w:t>
      </w:r>
    </w:p>
    <w:p w14:paraId="1A2F2211" w14:textId="77777777" w:rsidR="00097EF6" w:rsidRDefault="00097EF6" w:rsidP="00097EF6">
      <w:r>
        <w:tab/>
      </w:r>
      <w:r>
        <w:tab/>
        <w:t xml:space="preserve">public void </w:t>
      </w:r>
      <w:proofErr w:type="spellStart"/>
      <w:r>
        <w:t>mousePressed</w:t>
      </w:r>
      <w:proofErr w:type="spellEnd"/>
      <w:r>
        <w:t>(</w:t>
      </w:r>
      <w:proofErr w:type="spellStart"/>
      <w:r>
        <w:t>MouseEvent</w:t>
      </w:r>
      <w:proofErr w:type="spellEnd"/>
      <w:r>
        <w:t xml:space="preserve"> e) {</w:t>
      </w:r>
    </w:p>
    <w:p w14:paraId="1D3AA4D1" w14:textId="77777777" w:rsidR="00097EF6" w:rsidRDefault="00097EF6" w:rsidP="00097EF6">
      <w:r>
        <w:tab/>
      </w:r>
      <w:r>
        <w:tab/>
        <w:t>}</w:t>
      </w:r>
    </w:p>
    <w:p w14:paraId="6DD1BA11" w14:textId="77777777" w:rsidR="00097EF6" w:rsidRDefault="00097EF6" w:rsidP="00097EF6">
      <w:r>
        <w:tab/>
        <w:t>}</w:t>
      </w:r>
    </w:p>
    <w:p w14:paraId="48C5317E" w14:textId="4C069D73" w:rsidR="00097EF6" w:rsidRDefault="00097EF6" w:rsidP="00097EF6">
      <w:r>
        <w:t>}</w:t>
      </w:r>
    </w:p>
    <w:p w14:paraId="7EC96B1D" w14:textId="77777777" w:rsidR="00097EF6" w:rsidRDefault="00097EF6" w:rsidP="00097EF6">
      <w:r>
        <w:lastRenderedPageBreak/>
        <w:t>/**</w:t>
      </w:r>
    </w:p>
    <w:p w14:paraId="101F411B" w14:textId="77777777" w:rsidR="00097EF6" w:rsidRDefault="00097EF6" w:rsidP="00097EF6">
      <w:r>
        <w:t xml:space="preserve"> * This is a class that tests the Card class.</w:t>
      </w:r>
    </w:p>
    <w:p w14:paraId="1A116F2B" w14:textId="77777777" w:rsidR="00097EF6" w:rsidRDefault="00097EF6" w:rsidP="00097EF6">
      <w:r>
        <w:t xml:space="preserve"> */</w:t>
      </w:r>
    </w:p>
    <w:p w14:paraId="29E28D9A" w14:textId="77777777" w:rsidR="00097EF6" w:rsidRDefault="00097EF6" w:rsidP="00097EF6">
      <w:r>
        <w:t xml:space="preserve">public class </w:t>
      </w:r>
      <w:proofErr w:type="spellStart"/>
      <w:r>
        <w:t>CardTester</w:t>
      </w:r>
      <w:proofErr w:type="spellEnd"/>
      <w:r>
        <w:t xml:space="preserve"> {</w:t>
      </w:r>
    </w:p>
    <w:p w14:paraId="735F23A2" w14:textId="77777777" w:rsidR="00097EF6" w:rsidRDefault="00097EF6" w:rsidP="00097EF6">
      <w:r>
        <w:tab/>
        <w:t>/**</w:t>
      </w:r>
    </w:p>
    <w:p w14:paraId="23E70420" w14:textId="77777777" w:rsidR="00097EF6" w:rsidRDefault="00097EF6" w:rsidP="00097EF6">
      <w:r>
        <w:tab/>
        <w:t xml:space="preserve"> * The main method in this class checks the Card operations for consistency.</w:t>
      </w:r>
    </w:p>
    <w:p w14:paraId="70960648" w14:textId="77777777" w:rsidR="00097EF6" w:rsidRDefault="00097EF6" w:rsidP="00097EF6">
      <w:r>
        <w:tab/>
        <w:t xml:space="preserve"> *</w:t>
      </w:r>
      <w:r>
        <w:tab/>
        <w:t xml:space="preserve">@param </w:t>
      </w:r>
      <w:proofErr w:type="spellStart"/>
      <w:r>
        <w:t>args</w:t>
      </w:r>
      <w:proofErr w:type="spellEnd"/>
      <w:r>
        <w:t xml:space="preserve"> is not used.</w:t>
      </w:r>
    </w:p>
    <w:p w14:paraId="467BDD02" w14:textId="77777777" w:rsidR="00097EF6" w:rsidRDefault="00097EF6" w:rsidP="00097EF6">
      <w:r>
        <w:tab/>
        <w:t xml:space="preserve"> */</w:t>
      </w:r>
    </w:p>
    <w:p w14:paraId="18DA8273" w14:textId="77777777" w:rsidR="00097EF6" w:rsidRDefault="00097EF6" w:rsidP="00097EF6">
      <w:r>
        <w:tab/>
        <w:t xml:space="preserve">public static void main(String[] </w:t>
      </w:r>
      <w:proofErr w:type="spellStart"/>
      <w:r>
        <w:t>args</w:t>
      </w:r>
      <w:proofErr w:type="spellEnd"/>
      <w:r>
        <w:t xml:space="preserve">) </w:t>
      </w:r>
    </w:p>
    <w:p w14:paraId="11CB3EC3" w14:textId="77777777" w:rsidR="00097EF6" w:rsidRDefault="00097EF6" w:rsidP="00097EF6">
      <w:r>
        <w:tab/>
        <w:t>{</w:t>
      </w:r>
    </w:p>
    <w:p w14:paraId="3D336F2B" w14:textId="77777777" w:rsidR="00097EF6" w:rsidRDefault="00097EF6" w:rsidP="00097EF6">
      <w:r>
        <w:tab/>
        <w:t xml:space="preserve">    Card queen = new Card("Queen","Spades",12);</w:t>
      </w:r>
    </w:p>
    <w:p w14:paraId="793CA487" w14:textId="77777777" w:rsidR="00097EF6" w:rsidRDefault="00097EF6" w:rsidP="00097EF6">
      <w:r>
        <w:tab/>
        <w:t xml:space="preserve">    Card ace = new Card("Ace","Diamonds",1);</w:t>
      </w:r>
    </w:p>
    <w:p w14:paraId="2680BC11" w14:textId="77777777" w:rsidR="00097EF6" w:rsidRDefault="00097EF6" w:rsidP="00097EF6">
      <w:r>
        <w:tab/>
        <w:t xml:space="preserve">    Card ten = new Card("10","Clubs",10);</w:t>
      </w:r>
    </w:p>
    <w:p w14:paraId="33BB96BE" w14:textId="77777777" w:rsidR="00097EF6" w:rsidRDefault="00097EF6" w:rsidP="00097EF6">
      <w:r>
        <w:tab/>
        <w:t xml:space="preserve">    </w:t>
      </w:r>
      <w:proofErr w:type="spellStart"/>
      <w:r>
        <w:t>System.out.println</w:t>
      </w:r>
      <w:proofErr w:type="spellEnd"/>
      <w:r>
        <w:t>("Are Aces and Queens the same?");</w:t>
      </w:r>
    </w:p>
    <w:p w14:paraId="3E92C433" w14:textId="77777777" w:rsidR="00097EF6" w:rsidRDefault="00097EF6" w:rsidP="00097EF6">
      <w:r>
        <w:tab/>
        <w:t xml:space="preserve">    </w:t>
      </w:r>
      <w:proofErr w:type="spellStart"/>
      <w:r>
        <w:t>System.out.println</w:t>
      </w:r>
      <w:proofErr w:type="spellEnd"/>
      <w:r>
        <w:t>(</w:t>
      </w:r>
      <w:proofErr w:type="spellStart"/>
      <w:r>
        <w:t>ace.matches</w:t>
      </w:r>
      <w:proofErr w:type="spellEnd"/>
      <w:r>
        <w:t>(queen));</w:t>
      </w:r>
    </w:p>
    <w:p w14:paraId="1F7DB5D1" w14:textId="77777777" w:rsidR="00097EF6" w:rsidRDefault="00097EF6" w:rsidP="00097EF6">
      <w:r>
        <w:tab/>
        <w:t xml:space="preserve">    </w:t>
      </w:r>
      <w:proofErr w:type="spellStart"/>
      <w:r>
        <w:t>System.out.println</w:t>
      </w:r>
      <w:proofErr w:type="spellEnd"/>
      <w:r>
        <w:t>();</w:t>
      </w:r>
    </w:p>
    <w:p w14:paraId="34B4CBDF" w14:textId="77777777" w:rsidR="00097EF6" w:rsidRDefault="00097EF6" w:rsidP="00097EF6">
      <w:r>
        <w:tab/>
        <w:t xml:space="preserve">    </w:t>
      </w:r>
      <w:proofErr w:type="spellStart"/>
      <w:r>
        <w:t>System.out.println</w:t>
      </w:r>
      <w:proofErr w:type="spellEnd"/>
      <w:r>
        <w:t>(</w:t>
      </w:r>
      <w:proofErr w:type="spellStart"/>
      <w:r>
        <w:t>ace.toString</w:t>
      </w:r>
      <w:proofErr w:type="spellEnd"/>
      <w:r>
        <w:t>());</w:t>
      </w:r>
    </w:p>
    <w:p w14:paraId="16FE05A7" w14:textId="77777777" w:rsidR="00097EF6" w:rsidRDefault="00097EF6" w:rsidP="00097EF6">
      <w:r>
        <w:tab/>
        <w:t xml:space="preserve">    </w:t>
      </w:r>
      <w:proofErr w:type="spellStart"/>
      <w:r>
        <w:t>System.out.println</w:t>
      </w:r>
      <w:proofErr w:type="spellEnd"/>
      <w:r>
        <w:t>(</w:t>
      </w:r>
      <w:proofErr w:type="spellStart"/>
      <w:r>
        <w:t>ten.toString</w:t>
      </w:r>
      <w:proofErr w:type="spellEnd"/>
      <w:r>
        <w:t>());</w:t>
      </w:r>
    </w:p>
    <w:p w14:paraId="2A2B90C4" w14:textId="77777777" w:rsidR="00097EF6" w:rsidRDefault="00097EF6" w:rsidP="00097EF6">
      <w:r>
        <w:tab/>
        <w:t xml:space="preserve">    </w:t>
      </w:r>
      <w:proofErr w:type="spellStart"/>
      <w:r>
        <w:t>System.out.println</w:t>
      </w:r>
      <w:proofErr w:type="spellEnd"/>
      <w:r>
        <w:t>(</w:t>
      </w:r>
      <w:proofErr w:type="spellStart"/>
      <w:r>
        <w:t>queen.toString</w:t>
      </w:r>
      <w:proofErr w:type="spellEnd"/>
      <w:r>
        <w:t>());</w:t>
      </w:r>
    </w:p>
    <w:p w14:paraId="645D7269" w14:textId="77777777" w:rsidR="00097EF6" w:rsidRDefault="00097EF6" w:rsidP="00097EF6">
      <w:r>
        <w:tab/>
        <w:t xml:space="preserve">    </w:t>
      </w:r>
      <w:proofErr w:type="spellStart"/>
      <w:r>
        <w:t>System.out.println</w:t>
      </w:r>
      <w:proofErr w:type="spellEnd"/>
      <w:r>
        <w:t>();</w:t>
      </w:r>
    </w:p>
    <w:p w14:paraId="6FFB23B9" w14:textId="77777777" w:rsidR="00097EF6" w:rsidRDefault="00097EF6" w:rsidP="00097EF6">
      <w:r>
        <w:tab/>
        <w:t xml:space="preserve">    </w:t>
      </w:r>
      <w:proofErr w:type="spellStart"/>
      <w:r>
        <w:t>System.out.println</w:t>
      </w:r>
      <w:proofErr w:type="spellEnd"/>
      <w:r>
        <w:t>("Are Tens the same?");</w:t>
      </w:r>
    </w:p>
    <w:p w14:paraId="10965A89" w14:textId="77777777" w:rsidR="00097EF6" w:rsidRDefault="00097EF6" w:rsidP="00097EF6">
      <w:r>
        <w:tab/>
        <w:t xml:space="preserve">    </w:t>
      </w:r>
      <w:proofErr w:type="spellStart"/>
      <w:r>
        <w:t>System.out.println</w:t>
      </w:r>
      <w:proofErr w:type="spellEnd"/>
      <w:r>
        <w:t>(</w:t>
      </w:r>
      <w:proofErr w:type="spellStart"/>
      <w:r>
        <w:t>ten.matches</w:t>
      </w:r>
      <w:proofErr w:type="spellEnd"/>
      <w:r>
        <w:t>(ten));</w:t>
      </w:r>
    </w:p>
    <w:p w14:paraId="731BE3A7" w14:textId="77777777" w:rsidR="00097EF6" w:rsidRDefault="00097EF6" w:rsidP="00097EF6">
      <w:r>
        <w:tab/>
        <w:t>}</w:t>
      </w:r>
    </w:p>
    <w:p w14:paraId="34D330FA" w14:textId="6EB5647B" w:rsidR="00097EF6" w:rsidRDefault="00097EF6" w:rsidP="00097EF6">
      <w:r>
        <w:lastRenderedPageBreak/>
        <w:t>}</w:t>
      </w:r>
    </w:p>
    <w:p w14:paraId="0D3C36BB" w14:textId="77777777" w:rsidR="00097EF6" w:rsidRDefault="00097EF6" w:rsidP="00097EF6">
      <w:r>
        <w:t xml:space="preserve">import </w:t>
      </w:r>
      <w:proofErr w:type="spellStart"/>
      <w:r>
        <w:t>java.util.List</w:t>
      </w:r>
      <w:proofErr w:type="spellEnd"/>
      <w:r>
        <w:t>;</w:t>
      </w:r>
    </w:p>
    <w:p w14:paraId="5A0C687E" w14:textId="77777777" w:rsidR="00097EF6" w:rsidRDefault="00097EF6" w:rsidP="00097EF6">
      <w:r>
        <w:t xml:space="preserve">import </w:t>
      </w:r>
      <w:proofErr w:type="spellStart"/>
      <w:r>
        <w:t>java.util.ArrayList</w:t>
      </w:r>
      <w:proofErr w:type="spellEnd"/>
      <w:r>
        <w:t>;</w:t>
      </w:r>
    </w:p>
    <w:p w14:paraId="29118B55" w14:textId="77777777" w:rsidR="00097EF6" w:rsidRDefault="00097EF6" w:rsidP="00097EF6">
      <w:r>
        <w:t xml:space="preserve">import </w:t>
      </w:r>
      <w:proofErr w:type="spellStart"/>
      <w:r>
        <w:t>java.util</w:t>
      </w:r>
      <w:proofErr w:type="spellEnd"/>
      <w:r>
        <w:t>.*;</w:t>
      </w:r>
    </w:p>
    <w:p w14:paraId="211B0263" w14:textId="77777777" w:rsidR="00097EF6" w:rsidRDefault="00097EF6" w:rsidP="00097EF6"/>
    <w:p w14:paraId="243766E2" w14:textId="77777777" w:rsidR="00097EF6" w:rsidRDefault="00097EF6" w:rsidP="00097EF6">
      <w:r>
        <w:t>/**</w:t>
      </w:r>
    </w:p>
    <w:p w14:paraId="7C72BA8C" w14:textId="77777777" w:rsidR="00097EF6" w:rsidRDefault="00097EF6" w:rsidP="00097EF6">
      <w:r>
        <w:t xml:space="preserve"> * The Deck class represents a shuffled deck of cards.</w:t>
      </w:r>
    </w:p>
    <w:p w14:paraId="586B93E1" w14:textId="77777777" w:rsidR="00097EF6" w:rsidRDefault="00097EF6" w:rsidP="00097EF6">
      <w:r>
        <w:t xml:space="preserve"> * It provides several operations including</w:t>
      </w:r>
    </w:p>
    <w:p w14:paraId="321504DE" w14:textId="77777777" w:rsidR="00097EF6" w:rsidRDefault="00097EF6" w:rsidP="00097EF6">
      <w:r>
        <w:t xml:space="preserve"> *      initialize, shuffle, deal, and check if empty.</w:t>
      </w:r>
    </w:p>
    <w:p w14:paraId="6B68823A" w14:textId="77777777" w:rsidR="00097EF6" w:rsidRDefault="00097EF6" w:rsidP="00097EF6">
      <w:r>
        <w:t xml:space="preserve"> */</w:t>
      </w:r>
    </w:p>
    <w:p w14:paraId="2358D326" w14:textId="77777777" w:rsidR="00097EF6" w:rsidRDefault="00097EF6" w:rsidP="00097EF6">
      <w:r>
        <w:t xml:space="preserve">public class Deck </w:t>
      </w:r>
    </w:p>
    <w:p w14:paraId="21A917D2" w14:textId="77777777" w:rsidR="00097EF6" w:rsidRDefault="00097EF6" w:rsidP="00097EF6">
      <w:r>
        <w:t>{</w:t>
      </w:r>
    </w:p>
    <w:p w14:paraId="6F03A3E9" w14:textId="77777777" w:rsidR="00097EF6" w:rsidRDefault="00097EF6" w:rsidP="00097EF6">
      <w:r>
        <w:t xml:space="preserve">    /**</w:t>
      </w:r>
    </w:p>
    <w:p w14:paraId="79B40C90" w14:textId="77777777" w:rsidR="00097EF6" w:rsidRDefault="00097EF6" w:rsidP="00097EF6">
      <w:r>
        <w:t xml:space="preserve">     * cards contains all the cards in the deck.</w:t>
      </w:r>
    </w:p>
    <w:p w14:paraId="0B52F850" w14:textId="77777777" w:rsidR="00097EF6" w:rsidRDefault="00097EF6" w:rsidP="00097EF6">
      <w:r>
        <w:t xml:space="preserve">     */</w:t>
      </w:r>
    </w:p>
    <w:p w14:paraId="090CBC41" w14:textId="77777777" w:rsidR="00097EF6" w:rsidRDefault="00097EF6" w:rsidP="00097EF6">
      <w:r>
        <w:t xml:space="preserve">    private </w:t>
      </w:r>
      <w:proofErr w:type="spellStart"/>
      <w:r>
        <w:t>ArrayList</w:t>
      </w:r>
      <w:proofErr w:type="spellEnd"/>
      <w:r>
        <w:t xml:space="preserve">&lt;Card&gt; cards = new </w:t>
      </w:r>
      <w:proofErr w:type="spellStart"/>
      <w:r>
        <w:t>ArrayList</w:t>
      </w:r>
      <w:proofErr w:type="spellEnd"/>
      <w:r>
        <w:t>&lt;Card&gt;();</w:t>
      </w:r>
    </w:p>
    <w:p w14:paraId="489EBD04" w14:textId="77777777" w:rsidR="00097EF6" w:rsidRDefault="00097EF6" w:rsidP="00097EF6">
      <w:r>
        <w:t xml:space="preserve">    /**</w:t>
      </w:r>
    </w:p>
    <w:p w14:paraId="0CC60D29" w14:textId="77777777" w:rsidR="00097EF6" w:rsidRDefault="00097EF6" w:rsidP="00097EF6">
      <w:r>
        <w:t xml:space="preserve">     * size is the number of not-yet-dealt cards.</w:t>
      </w:r>
    </w:p>
    <w:p w14:paraId="24F3950B" w14:textId="77777777" w:rsidR="00097EF6" w:rsidRDefault="00097EF6" w:rsidP="00097EF6">
      <w:r>
        <w:t xml:space="preserve">     * Cards are dealt from the top (highest index) down.</w:t>
      </w:r>
    </w:p>
    <w:p w14:paraId="2FA994D9" w14:textId="77777777" w:rsidR="00097EF6" w:rsidRDefault="00097EF6" w:rsidP="00097EF6">
      <w:r>
        <w:t xml:space="preserve">     * The next card to be dealt is at size - 1.</w:t>
      </w:r>
    </w:p>
    <w:p w14:paraId="17C0181C" w14:textId="77777777" w:rsidR="00097EF6" w:rsidRDefault="00097EF6" w:rsidP="00097EF6">
      <w:r>
        <w:t xml:space="preserve">     */</w:t>
      </w:r>
    </w:p>
    <w:p w14:paraId="3F69A464" w14:textId="77777777" w:rsidR="00097EF6" w:rsidRDefault="00097EF6" w:rsidP="00097EF6">
      <w:r>
        <w:t xml:space="preserve">    private int size;</w:t>
      </w:r>
    </w:p>
    <w:p w14:paraId="52D46F56" w14:textId="77777777" w:rsidR="00097EF6" w:rsidRDefault="00097EF6" w:rsidP="00097EF6">
      <w:r>
        <w:t xml:space="preserve">    /**</w:t>
      </w:r>
    </w:p>
    <w:p w14:paraId="3AC01C5F" w14:textId="77777777" w:rsidR="00097EF6" w:rsidRDefault="00097EF6" w:rsidP="00097EF6">
      <w:r>
        <w:lastRenderedPageBreak/>
        <w:t xml:space="preserve">     * Creates a new &lt;code&gt;Deck&lt;/code&gt; instance.&lt;BR&gt;</w:t>
      </w:r>
    </w:p>
    <w:p w14:paraId="770D3217" w14:textId="77777777" w:rsidR="00097EF6" w:rsidRDefault="00097EF6" w:rsidP="00097EF6">
      <w:r>
        <w:t xml:space="preserve">     * It pairs each element of ranks with each element of suits,</w:t>
      </w:r>
    </w:p>
    <w:p w14:paraId="5047846E" w14:textId="77777777" w:rsidR="00097EF6" w:rsidRDefault="00097EF6" w:rsidP="00097EF6">
      <w:r>
        <w:t xml:space="preserve">     * and produces one of the corresponding card.</w:t>
      </w:r>
    </w:p>
    <w:p w14:paraId="62B05556" w14:textId="77777777" w:rsidR="00097EF6" w:rsidRDefault="00097EF6" w:rsidP="00097EF6">
      <w:r>
        <w:t xml:space="preserve">     * @param ranks is an array containing all of the card ranks.</w:t>
      </w:r>
    </w:p>
    <w:p w14:paraId="21C6BB3B" w14:textId="77777777" w:rsidR="00097EF6" w:rsidRDefault="00097EF6" w:rsidP="00097EF6">
      <w:r>
        <w:t xml:space="preserve">     * @param suits is an array containing all of the card suits.</w:t>
      </w:r>
    </w:p>
    <w:p w14:paraId="60098AFE" w14:textId="77777777" w:rsidR="00097EF6" w:rsidRDefault="00097EF6" w:rsidP="00097EF6">
      <w:r>
        <w:t xml:space="preserve">     * @param values is an array containing all of the card point values.</w:t>
      </w:r>
    </w:p>
    <w:p w14:paraId="692613D4" w14:textId="77777777" w:rsidR="00097EF6" w:rsidRDefault="00097EF6" w:rsidP="00097EF6">
      <w:r>
        <w:t xml:space="preserve">     */</w:t>
      </w:r>
    </w:p>
    <w:p w14:paraId="74D398E2" w14:textId="77777777" w:rsidR="00097EF6" w:rsidRDefault="00097EF6" w:rsidP="00097EF6">
      <w:r>
        <w:t xml:space="preserve">    public Deck(String[] ranks, String[] suits, int[] values) </w:t>
      </w:r>
    </w:p>
    <w:p w14:paraId="749D1361" w14:textId="77777777" w:rsidR="00097EF6" w:rsidRDefault="00097EF6" w:rsidP="00097EF6">
      <w:r>
        <w:t xml:space="preserve">    {</w:t>
      </w:r>
    </w:p>
    <w:p w14:paraId="48FD650D" w14:textId="77777777" w:rsidR="00097EF6" w:rsidRDefault="00097EF6" w:rsidP="00097EF6">
      <w:r>
        <w:t xml:space="preserve">        for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suits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3C1A8475" w14:textId="77777777" w:rsidR="00097EF6" w:rsidRDefault="00097EF6" w:rsidP="00097EF6">
      <w:r>
        <w:t xml:space="preserve">        {</w:t>
      </w:r>
    </w:p>
    <w:p w14:paraId="60584316" w14:textId="77777777" w:rsidR="00097EF6" w:rsidRDefault="00097EF6" w:rsidP="00097EF6">
      <w:r>
        <w:t xml:space="preserve">            for(int j = 0; j &lt; </w:t>
      </w:r>
      <w:proofErr w:type="spellStart"/>
      <w:r>
        <w:t>ranks.length</w:t>
      </w:r>
      <w:proofErr w:type="spellEnd"/>
      <w:r>
        <w:t xml:space="preserve">; </w:t>
      </w:r>
      <w:proofErr w:type="spellStart"/>
      <w:r>
        <w:t>j++</w:t>
      </w:r>
      <w:proofErr w:type="spellEnd"/>
      <w:r>
        <w:t>)</w:t>
      </w:r>
    </w:p>
    <w:p w14:paraId="351280E1" w14:textId="77777777" w:rsidR="00097EF6" w:rsidRDefault="00097EF6" w:rsidP="00097EF6">
      <w:r>
        <w:t xml:space="preserve">            {</w:t>
      </w:r>
    </w:p>
    <w:p w14:paraId="21E70212" w14:textId="77777777" w:rsidR="00097EF6" w:rsidRDefault="00097EF6" w:rsidP="00097EF6">
      <w:r>
        <w:t xml:space="preserve">                </w:t>
      </w:r>
      <w:proofErr w:type="spellStart"/>
      <w:r>
        <w:t>cards.add</w:t>
      </w:r>
      <w:proofErr w:type="spellEnd"/>
      <w:r>
        <w:t>(new Card(ranks[j],suits[</w:t>
      </w:r>
      <w:proofErr w:type="spellStart"/>
      <w:r>
        <w:t>i</w:t>
      </w:r>
      <w:proofErr w:type="spellEnd"/>
      <w:r>
        <w:t>],values[j]));</w:t>
      </w:r>
    </w:p>
    <w:p w14:paraId="36472735" w14:textId="77777777" w:rsidR="00097EF6" w:rsidRDefault="00097EF6" w:rsidP="00097EF6">
      <w:r>
        <w:t xml:space="preserve">                size++;</w:t>
      </w:r>
    </w:p>
    <w:p w14:paraId="62B7FEB5" w14:textId="77777777" w:rsidR="00097EF6" w:rsidRDefault="00097EF6" w:rsidP="00097EF6">
      <w:r>
        <w:t xml:space="preserve">            }</w:t>
      </w:r>
    </w:p>
    <w:p w14:paraId="47B35985" w14:textId="77777777" w:rsidR="00097EF6" w:rsidRDefault="00097EF6" w:rsidP="00097EF6">
      <w:r>
        <w:t xml:space="preserve">        }</w:t>
      </w:r>
    </w:p>
    <w:p w14:paraId="467E0F25" w14:textId="77777777" w:rsidR="00097EF6" w:rsidRDefault="00097EF6" w:rsidP="00097EF6">
      <w:r>
        <w:t xml:space="preserve">        shuffle();</w:t>
      </w:r>
    </w:p>
    <w:p w14:paraId="6D17D162" w14:textId="77777777" w:rsidR="00097EF6" w:rsidRDefault="00097EF6" w:rsidP="00097EF6">
      <w:r>
        <w:t xml:space="preserve">    }</w:t>
      </w:r>
    </w:p>
    <w:p w14:paraId="45C89FBA" w14:textId="77777777" w:rsidR="00097EF6" w:rsidRDefault="00097EF6" w:rsidP="00097EF6">
      <w:r>
        <w:t xml:space="preserve">    /**</w:t>
      </w:r>
    </w:p>
    <w:p w14:paraId="3CA4779D" w14:textId="77777777" w:rsidR="00097EF6" w:rsidRDefault="00097EF6" w:rsidP="00097EF6">
      <w:r>
        <w:t xml:space="preserve">     * Determines if this deck is empty (no undealt cards).</w:t>
      </w:r>
    </w:p>
    <w:p w14:paraId="0C8DA219" w14:textId="77777777" w:rsidR="00097EF6" w:rsidRDefault="00097EF6" w:rsidP="00097EF6">
      <w:r>
        <w:t xml:space="preserve">     * @return true if this deck is empty, false otherwise.</w:t>
      </w:r>
    </w:p>
    <w:p w14:paraId="30904750" w14:textId="77777777" w:rsidR="00097EF6" w:rsidRDefault="00097EF6" w:rsidP="00097EF6">
      <w:r>
        <w:t xml:space="preserve">     */</w:t>
      </w:r>
    </w:p>
    <w:p w14:paraId="2A0CA4AD" w14:textId="77777777" w:rsidR="00097EF6" w:rsidRDefault="00097EF6" w:rsidP="00097EF6">
      <w:r>
        <w:lastRenderedPageBreak/>
        <w:t xml:space="preserve">    public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isEmpty</w:t>
      </w:r>
      <w:proofErr w:type="spellEnd"/>
      <w:r>
        <w:t xml:space="preserve">() </w:t>
      </w:r>
    </w:p>
    <w:p w14:paraId="421647CE" w14:textId="77777777" w:rsidR="00097EF6" w:rsidRDefault="00097EF6" w:rsidP="00097EF6">
      <w:r>
        <w:t xml:space="preserve">    {</w:t>
      </w:r>
    </w:p>
    <w:p w14:paraId="6BCD8432" w14:textId="77777777" w:rsidR="00097EF6" w:rsidRDefault="00097EF6" w:rsidP="00097EF6">
      <w:r>
        <w:t xml:space="preserve">        if(size == 0)</w:t>
      </w:r>
    </w:p>
    <w:p w14:paraId="4655749D" w14:textId="77777777" w:rsidR="00097EF6" w:rsidRDefault="00097EF6" w:rsidP="00097EF6">
      <w:r>
        <w:t xml:space="preserve">        {</w:t>
      </w:r>
    </w:p>
    <w:p w14:paraId="57678E04" w14:textId="77777777" w:rsidR="00097EF6" w:rsidRDefault="00097EF6" w:rsidP="00097EF6">
      <w:r>
        <w:t xml:space="preserve">            return true;</w:t>
      </w:r>
    </w:p>
    <w:p w14:paraId="3AC00745" w14:textId="77777777" w:rsidR="00097EF6" w:rsidRDefault="00097EF6" w:rsidP="00097EF6">
      <w:r>
        <w:t xml:space="preserve">        }</w:t>
      </w:r>
    </w:p>
    <w:p w14:paraId="73E3B768" w14:textId="77777777" w:rsidR="00097EF6" w:rsidRDefault="00097EF6" w:rsidP="00097EF6">
      <w:r>
        <w:t xml:space="preserve">        else</w:t>
      </w:r>
    </w:p>
    <w:p w14:paraId="02000CB7" w14:textId="77777777" w:rsidR="00097EF6" w:rsidRDefault="00097EF6" w:rsidP="00097EF6">
      <w:r>
        <w:t xml:space="preserve">        {</w:t>
      </w:r>
    </w:p>
    <w:p w14:paraId="56F48CBD" w14:textId="77777777" w:rsidR="00097EF6" w:rsidRDefault="00097EF6" w:rsidP="00097EF6">
      <w:r>
        <w:t xml:space="preserve">            return false;</w:t>
      </w:r>
    </w:p>
    <w:p w14:paraId="7EC81AB5" w14:textId="77777777" w:rsidR="00097EF6" w:rsidRDefault="00097EF6" w:rsidP="00097EF6">
      <w:r>
        <w:t xml:space="preserve">        }</w:t>
      </w:r>
    </w:p>
    <w:p w14:paraId="5DB57FBF" w14:textId="77777777" w:rsidR="00097EF6" w:rsidRDefault="00097EF6" w:rsidP="00097EF6">
      <w:r>
        <w:t xml:space="preserve">    }</w:t>
      </w:r>
    </w:p>
    <w:p w14:paraId="16F2B51B" w14:textId="77777777" w:rsidR="00097EF6" w:rsidRDefault="00097EF6" w:rsidP="00097EF6">
      <w:r>
        <w:t xml:space="preserve">    /**</w:t>
      </w:r>
    </w:p>
    <w:p w14:paraId="781A83CE" w14:textId="77777777" w:rsidR="00097EF6" w:rsidRDefault="00097EF6" w:rsidP="00097EF6">
      <w:r>
        <w:t xml:space="preserve">     * Accesses the number of undealt cards in this deck.</w:t>
      </w:r>
    </w:p>
    <w:p w14:paraId="2C3F5C1D" w14:textId="77777777" w:rsidR="00097EF6" w:rsidRDefault="00097EF6" w:rsidP="00097EF6">
      <w:r>
        <w:t xml:space="preserve">     * @return the number of undealt cards in this deck.</w:t>
      </w:r>
    </w:p>
    <w:p w14:paraId="15BD9C21" w14:textId="77777777" w:rsidR="00097EF6" w:rsidRDefault="00097EF6" w:rsidP="00097EF6">
      <w:r>
        <w:t xml:space="preserve">     */</w:t>
      </w:r>
    </w:p>
    <w:p w14:paraId="261B5E6E" w14:textId="77777777" w:rsidR="00097EF6" w:rsidRDefault="00097EF6" w:rsidP="00097EF6">
      <w:r>
        <w:t xml:space="preserve">    public int size() </w:t>
      </w:r>
    </w:p>
    <w:p w14:paraId="03025D88" w14:textId="77777777" w:rsidR="00097EF6" w:rsidRDefault="00097EF6" w:rsidP="00097EF6">
      <w:r>
        <w:t xml:space="preserve">    {</w:t>
      </w:r>
    </w:p>
    <w:p w14:paraId="0CCAED65" w14:textId="77777777" w:rsidR="00097EF6" w:rsidRDefault="00097EF6" w:rsidP="00097EF6">
      <w:r>
        <w:t xml:space="preserve">        return size;</w:t>
      </w:r>
    </w:p>
    <w:p w14:paraId="6001FE01" w14:textId="77777777" w:rsidR="00097EF6" w:rsidRDefault="00097EF6" w:rsidP="00097EF6">
      <w:r>
        <w:t xml:space="preserve">    }</w:t>
      </w:r>
    </w:p>
    <w:p w14:paraId="477A53AE" w14:textId="77777777" w:rsidR="00097EF6" w:rsidRDefault="00097EF6" w:rsidP="00097EF6">
      <w:r>
        <w:t xml:space="preserve">    /**</w:t>
      </w:r>
    </w:p>
    <w:p w14:paraId="3AE91746" w14:textId="77777777" w:rsidR="00097EF6" w:rsidRDefault="00097EF6" w:rsidP="00097EF6">
      <w:r>
        <w:t xml:space="preserve">     * Randomly permute the given collection of cards</w:t>
      </w:r>
    </w:p>
    <w:p w14:paraId="1B2EA2D6" w14:textId="77777777" w:rsidR="00097EF6" w:rsidRDefault="00097EF6" w:rsidP="00097EF6">
      <w:r>
        <w:t xml:space="preserve">     * and reset the size to represent the entire deck.</w:t>
      </w:r>
    </w:p>
    <w:p w14:paraId="6729AD61" w14:textId="77777777" w:rsidR="00097EF6" w:rsidRDefault="00097EF6" w:rsidP="00097EF6">
      <w:r>
        <w:t xml:space="preserve">     */</w:t>
      </w:r>
    </w:p>
    <w:p w14:paraId="44ED4093" w14:textId="77777777" w:rsidR="00097EF6" w:rsidRDefault="00097EF6" w:rsidP="00097EF6">
      <w:r>
        <w:lastRenderedPageBreak/>
        <w:t xml:space="preserve">    public void shuffle()</w:t>
      </w:r>
    </w:p>
    <w:p w14:paraId="5CD3152D" w14:textId="77777777" w:rsidR="00097EF6" w:rsidRDefault="00097EF6" w:rsidP="00097EF6">
      <w:r>
        <w:t xml:space="preserve">    {</w:t>
      </w:r>
    </w:p>
    <w:p w14:paraId="28E04E05" w14:textId="77777777" w:rsidR="00097EF6" w:rsidRDefault="00097EF6" w:rsidP="00097EF6">
      <w:r>
        <w:t xml:space="preserve">        Random </w:t>
      </w:r>
      <w:proofErr w:type="spellStart"/>
      <w:r>
        <w:t>rnd</w:t>
      </w:r>
      <w:proofErr w:type="spellEnd"/>
      <w:r>
        <w:t xml:space="preserve"> = new Random();</w:t>
      </w:r>
    </w:p>
    <w:p w14:paraId="401DD428" w14:textId="77777777" w:rsidR="00097EF6" w:rsidRDefault="00097EF6" w:rsidP="00097EF6">
      <w:r>
        <w:t xml:space="preserve">        for (int </w:t>
      </w:r>
      <w:proofErr w:type="spellStart"/>
      <w:r>
        <w:t>i</w:t>
      </w:r>
      <w:proofErr w:type="spellEnd"/>
      <w:r>
        <w:t xml:space="preserve"> = </w:t>
      </w:r>
      <w:proofErr w:type="spellStart"/>
      <w:r>
        <w:t>cards.size</w:t>
      </w:r>
      <w:proofErr w:type="spellEnd"/>
      <w:r>
        <w:t xml:space="preserve">() - 1; </w:t>
      </w:r>
      <w:proofErr w:type="spellStart"/>
      <w:r>
        <w:t>i</w:t>
      </w:r>
      <w:proofErr w:type="spellEnd"/>
      <w:r>
        <w:t xml:space="preserve"> &gt;= 0; </w:t>
      </w:r>
      <w:proofErr w:type="spellStart"/>
      <w:r>
        <w:t>i</w:t>
      </w:r>
      <w:proofErr w:type="spellEnd"/>
      <w:r>
        <w:t>--)</w:t>
      </w:r>
    </w:p>
    <w:p w14:paraId="5360E12A" w14:textId="77777777" w:rsidR="00097EF6" w:rsidRDefault="00097EF6" w:rsidP="00097EF6">
      <w:r>
        <w:t xml:space="preserve">        {</w:t>
      </w:r>
    </w:p>
    <w:p w14:paraId="46AAF1E8" w14:textId="77777777" w:rsidR="00097EF6" w:rsidRDefault="00097EF6" w:rsidP="00097EF6">
      <w:r>
        <w:t xml:space="preserve">            int index = </w:t>
      </w:r>
      <w:proofErr w:type="spellStart"/>
      <w:r>
        <w:t>rnd.nextInt</w:t>
      </w:r>
      <w:proofErr w:type="spellEnd"/>
      <w:r>
        <w:t>(</w:t>
      </w:r>
      <w:proofErr w:type="spellStart"/>
      <w:r>
        <w:t>cards.size</w:t>
      </w:r>
      <w:proofErr w:type="spellEnd"/>
      <w:r>
        <w:t>() - 1);</w:t>
      </w:r>
    </w:p>
    <w:p w14:paraId="270F2F78" w14:textId="77777777" w:rsidR="00097EF6" w:rsidRDefault="00097EF6" w:rsidP="00097EF6">
      <w:r>
        <w:t xml:space="preserve">            Card a = </w:t>
      </w:r>
      <w:proofErr w:type="spellStart"/>
      <w:r>
        <w:t>cards.get</w:t>
      </w:r>
      <w:proofErr w:type="spellEnd"/>
      <w:r>
        <w:t>(</w:t>
      </w:r>
      <w:proofErr w:type="spellStart"/>
      <w:r>
        <w:t>i</w:t>
      </w:r>
      <w:proofErr w:type="spellEnd"/>
      <w:r>
        <w:t>);</w:t>
      </w:r>
    </w:p>
    <w:p w14:paraId="0C9CCE70" w14:textId="77777777" w:rsidR="00097EF6" w:rsidRDefault="00097EF6" w:rsidP="00097EF6">
      <w:r>
        <w:t xml:space="preserve">            </w:t>
      </w:r>
      <w:proofErr w:type="spellStart"/>
      <w:r>
        <w:t>cards.set</w:t>
      </w:r>
      <w:proofErr w:type="spellEnd"/>
      <w:r>
        <w:t>(</w:t>
      </w:r>
      <w:proofErr w:type="spellStart"/>
      <w:r>
        <w:t>i</w:t>
      </w:r>
      <w:proofErr w:type="spellEnd"/>
      <w:r>
        <w:t xml:space="preserve">, </w:t>
      </w:r>
      <w:proofErr w:type="spellStart"/>
      <w:r>
        <w:t>cards.get</w:t>
      </w:r>
      <w:proofErr w:type="spellEnd"/>
      <w:r>
        <w:t>(index));</w:t>
      </w:r>
    </w:p>
    <w:p w14:paraId="76A848DE" w14:textId="77777777" w:rsidR="00097EF6" w:rsidRDefault="00097EF6" w:rsidP="00097EF6">
      <w:r>
        <w:t xml:space="preserve">            </w:t>
      </w:r>
      <w:proofErr w:type="spellStart"/>
      <w:r>
        <w:t>cards.set</w:t>
      </w:r>
      <w:proofErr w:type="spellEnd"/>
      <w:r>
        <w:t>(index, a);</w:t>
      </w:r>
    </w:p>
    <w:p w14:paraId="310076F8" w14:textId="77777777" w:rsidR="00097EF6" w:rsidRDefault="00097EF6" w:rsidP="00097EF6">
      <w:r>
        <w:t xml:space="preserve">        }</w:t>
      </w:r>
    </w:p>
    <w:p w14:paraId="79E0C78E" w14:textId="77777777" w:rsidR="00097EF6" w:rsidRDefault="00097EF6" w:rsidP="00097EF6">
      <w:r>
        <w:t xml:space="preserve">    }</w:t>
      </w:r>
    </w:p>
    <w:p w14:paraId="3F548D05" w14:textId="77777777" w:rsidR="00097EF6" w:rsidRDefault="00097EF6" w:rsidP="00097EF6">
      <w:r>
        <w:t xml:space="preserve">    /**</w:t>
      </w:r>
    </w:p>
    <w:p w14:paraId="29B2CB2A" w14:textId="77777777" w:rsidR="00097EF6" w:rsidRDefault="00097EF6" w:rsidP="00097EF6">
      <w:r>
        <w:t xml:space="preserve">     * Deals a card from this deck.</w:t>
      </w:r>
    </w:p>
    <w:p w14:paraId="4B28D5A3" w14:textId="77777777" w:rsidR="00097EF6" w:rsidRDefault="00097EF6" w:rsidP="00097EF6">
      <w:r>
        <w:t xml:space="preserve">     * @return the card just dealt, or null if all the cards have been</w:t>
      </w:r>
    </w:p>
    <w:p w14:paraId="78989DB6" w14:textId="77777777" w:rsidR="00097EF6" w:rsidRDefault="00097EF6" w:rsidP="00097EF6">
      <w:r>
        <w:t xml:space="preserve">     *         previously dealt.</w:t>
      </w:r>
    </w:p>
    <w:p w14:paraId="11E7449C" w14:textId="77777777" w:rsidR="00097EF6" w:rsidRDefault="00097EF6" w:rsidP="00097EF6">
      <w:r>
        <w:t xml:space="preserve">     */</w:t>
      </w:r>
    </w:p>
    <w:p w14:paraId="703FC0F4" w14:textId="77777777" w:rsidR="00097EF6" w:rsidRDefault="00097EF6" w:rsidP="00097EF6">
      <w:r>
        <w:t xml:space="preserve">    public Card deal() </w:t>
      </w:r>
    </w:p>
    <w:p w14:paraId="58DA37E4" w14:textId="77777777" w:rsidR="00097EF6" w:rsidRDefault="00097EF6" w:rsidP="00097EF6">
      <w:r>
        <w:t xml:space="preserve">    {</w:t>
      </w:r>
    </w:p>
    <w:p w14:paraId="469F0B5B" w14:textId="77777777" w:rsidR="00097EF6" w:rsidRDefault="00097EF6" w:rsidP="00097EF6">
      <w:r>
        <w:t xml:space="preserve">        if (size == 0)</w:t>
      </w:r>
    </w:p>
    <w:p w14:paraId="5E83809E" w14:textId="77777777" w:rsidR="00097EF6" w:rsidRDefault="00097EF6" w:rsidP="00097EF6">
      <w:r>
        <w:t xml:space="preserve">        {</w:t>
      </w:r>
    </w:p>
    <w:p w14:paraId="75EA1013" w14:textId="77777777" w:rsidR="00097EF6" w:rsidRDefault="00097EF6" w:rsidP="00097EF6">
      <w:r>
        <w:t xml:space="preserve">            return null;</w:t>
      </w:r>
    </w:p>
    <w:p w14:paraId="2F77B193" w14:textId="77777777" w:rsidR="00097EF6" w:rsidRDefault="00097EF6" w:rsidP="00097EF6">
      <w:r>
        <w:t xml:space="preserve">        }</w:t>
      </w:r>
    </w:p>
    <w:p w14:paraId="1DE413DE" w14:textId="77777777" w:rsidR="00097EF6" w:rsidRDefault="00097EF6" w:rsidP="00097EF6">
      <w:r>
        <w:t xml:space="preserve">        else</w:t>
      </w:r>
    </w:p>
    <w:p w14:paraId="51DAFFB8" w14:textId="77777777" w:rsidR="00097EF6" w:rsidRDefault="00097EF6" w:rsidP="00097EF6">
      <w:r>
        <w:lastRenderedPageBreak/>
        <w:t xml:space="preserve">        {</w:t>
      </w:r>
    </w:p>
    <w:p w14:paraId="5991080A" w14:textId="77777777" w:rsidR="00097EF6" w:rsidRDefault="00097EF6" w:rsidP="00097EF6">
      <w:r>
        <w:t xml:space="preserve">            size--;</w:t>
      </w:r>
    </w:p>
    <w:p w14:paraId="2BEE4B70" w14:textId="77777777" w:rsidR="00097EF6" w:rsidRDefault="00097EF6" w:rsidP="00097EF6">
      <w:r>
        <w:t xml:space="preserve">            return </w:t>
      </w:r>
      <w:proofErr w:type="spellStart"/>
      <w:r>
        <w:t>cards.get</w:t>
      </w:r>
      <w:proofErr w:type="spellEnd"/>
      <w:r>
        <w:t>(size);</w:t>
      </w:r>
    </w:p>
    <w:p w14:paraId="6FD0DF6D" w14:textId="77777777" w:rsidR="00097EF6" w:rsidRDefault="00097EF6" w:rsidP="00097EF6">
      <w:r>
        <w:t xml:space="preserve">        }</w:t>
      </w:r>
    </w:p>
    <w:p w14:paraId="3B184D56" w14:textId="77777777" w:rsidR="00097EF6" w:rsidRDefault="00097EF6" w:rsidP="00097EF6">
      <w:r>
        <w:t xml:space="preserve">    }    </w:t>
      </w:r>
    </w:p>
    <w:p w14:paraId="2E5BB615" w14:textId="77777777" w:rsidR="00097EF6" w:rsidRDefault="00097EF6" w:rsidP="00097EF6">
      <w:r>
        <w:t xml:space="preserve">    /**</w:t>
      </w:r>
    </w:p>
    <w:p w14:paraId="0F65154E" w14:textId="77777777" w:rsidR="00097EF6" w:rsidRDefault="00097EF6" w:rsidP="00097EF6">
      <w:r>
        <w:t xml:space="preserve">     * Generates and returns a string representation of this deck.</w:t>
      </w:r>
    </w:p>
    <w:p w14:paraId="33EF045D" w14:textId="77777777" w:rsidR="00097EF6" w:rsidRDefault="00097EF6" w:rsidP="00097EF6">
      <w:r>
        <w:t xml:space="preserve">     * @return a string representation of this deck.</w:t>
      </w:r>
    </w:p>
    <w:p w14:paraId="73873202" w14:textId="77777777" w:rsidR="00097EF6" w:rsidRDefault="00097EF6" w:rsidP="00097EF6">
      <w:r>
        <w:t xml:space="preserve">     */</w:t>
      </w:r>
    </w:p>
    <w:p w14:paraId="249668D8" w14:textId="77777777" w:rsidR="00097EF6" w:rsidRDefault="00097EF6" w:rsidP="00097EF6">
      <w:r>
        <w:t xml:space="preserve">    @Override</w:t>
      </w:r>
    </w:p>
    <w:p w14:paraId="3940F286" w14:textId="77777777" w:rsidR="00097EF6" w:rsidRDefault="00097EF6" w:rsidP="00097EF6">
      <w:r>
        <w:t xml:space="preserve">    public String </w:t>
      </w:r>
      <w:proofErr w:type="spellStart"/>
      <w:r>
        <w:t>toString</w:t>
      </w:r>
      <w:proofErr w:type="spellEnd"/>
      <w:r>
        <w:t xml:space="preserve">() </w:t>
      </w:r>
    </w:p>
    <w:p w14:paraId="0BA4C02C" w14:textId="77777777" w:rsidR="00097EF6" w:rsidRDefault="00097EF6" w:rsidP="00097EF6">
      <w:r>
        <w:t xml:space="preserve">    {</w:t>
      </w:r>
    </w:p>
    <w:p w14:paraId="4A6D0205" w14:textId="77777777" w:rsidR="00097EF6" w:rsidRDefault="00097EF6" w:rsidP="00097EF6">
      <w:r>
        <w:t xml:space="preserve">        String </w:t>
      </w:r>
      <w:proofErr w:type="spellStart"/>
      <w:r>
        <w:t>rtn</w:t>
      </w:r>
      <w:proofErr w:type="spellEnd"/>
      <w:r>
        <w:t xml:space="preserve"> = "size = " + size + "\</w:t>
      </w:r>
      <w:proofErr w:type="spellStart"/>
      <w:r>
        <w:t>nUndealt</w:t>
      </w:r>
      <w:proofErr w:type="spellEnd"/>
      <w:r>
        <w:t xml:space="preserve"> cards: \n";</w:t>
      </w:r>
    </w:p>
    <w:p w14:paraId="52F34FD5" w14:textId="77777777" w:rsidR="00097EF6" w:rsidRDefault="00097EF6" w:rsidP="00097EF6"/>
    <w:p w14:paraId="5B4A8C4C" w14:textId="77777777" w:rsidR="00097EF6" w:rsidRDefault="00097EF6" w:rsidP="00097EF6">
      <w:r>
        <w:t xml:space="preserve">        for (int k = size - 1; k &gt;= 0; k--) {</w:t>
      </w:r>
    </w:p>
    <w:p w14:paraId="55F52B5B" w14:textId="77777777" w:rsidR="00097EF6" w:rsidRDefault="00097EF6" w:rsidP="00097EF6">
      <w:r>
        <w:t xml:space="preserve">            </w:t>
      </w:r>
      <w:proofErr w:type="spellStart"/>
      <w:r>
        <w:t>rtn</w:t>
      </w:r>
      <w:proofErr w:type="spellEnd"/>
      <w:r>
        <w:t xml:space="preserve"> = </w:t>
      </w:r>
      <w:proofErr w:type="spellStart"/>
      <w:r>
        <w:t>rtn</w:t>
      </w:r>
      <w:proofErr w:type="spellEnd"/>
      <w:r>
        <w:t xml:space="preserve"> + </w:t>
      </w:r>
      <w:proofErr w:type="spellStart"/>
      <w:r>
        <w:t>cards.get</w:t>
      </w:r>
      <w:proofErr w:type="spellEnd"/>
      <w:r>
        <w:t>(k);</w:t>
      </w:r>
    </w:p>
    <w:p w14:paraId="398D238B" w14:textId="77777777" w:rsidR="00097EF6" w:rsidRDefault="00097EF6" w:rsidP="00097EF6">
      <w:r>
        <w:t xml:space="preserve">            if (k != 0) {</w:t>
      </w:r>
    </w:p>
    <w:p w14:paraId="76994B08" w14:textId="77777777" w:rsidR="00097EF6" w:rsidRDefault="00097EF6" w:rsidP="00097EF6">
      <w:r>
        <w:t xml:space="preserve">                </w:t>
      </w:r>
      <w:proofErr w:type="spellStart"/>
      <w:r>
        <w:t>rtn</w:t>
      </w:r>
      <w:proofErr w:type="spellEnd"/>
      <w:r>
        <w:t xml:space="preserve"> = </w:t>
      </w:r>
      <w:proofErr w:type="spellStart"/>
      <w:r>
        <w:t>rtn</w:t>
      </w:r>
      <w:proofErr w:type="spellEnd"/>
      <w:r>
        <w:t xml:space="preserve"> + ", ";</w:t>
      </w:r>
    </w:p>
    <w:p w14:paraId="71E0734E" w14:textId="77777777" w:rsidR="00097EF6" w:rsidRDefault="00097EF6" w:rsidP="00097EF6">
      <w:r>
        <w:t xml:space="preserve">            }</w:t>
      </w:r>
    </w:p>
    <w:p w14:paraId="4AB46BD9" w14:textId="77777777" w:rsidR="00097EF6" w:rsidRDefault="00097EF6" w:rsidP="00097EF6">
      <w:r>
        <w:t xml:space="preserve">            if ((size - k) % 2 == 0) {</w:t>
      </w:r>
    </w:p>
    <w:p w14:paraId="069A4F0F" w14:textId="77777777" w:rsidR="00097EF6" w:rsidRDefault="00097EF6" w:rsidP="00097EF6">
      <w:r>
        <w:t xml:space="preserve">                // Insert carriage returns so entire deck is visible on console.</w:t>
      </w:r>
    </w:p>
    <w:p w14:paraId="68D7A327" w14:textId="77777777" w:rsidR="00097EF6" w:rsidRDefault="00097EF6" w:rsidP="00097EF6">
      <w:r>
        <w:t xml:space="preserve">                </w:t>
      </w:r>
      <w:proofErr w:type="spellStart"/>
      <w:r>
        <w:t>rtn</w:t>
      </w:r>
      <w:proofErr w:type="spellEnd"/>
      <w:r>
        <w:t xml:space="preserve"> = </w:t>
      </w:r>
      <w:proofErr w:type="spellStart"/>
      <w:r>
        <w:t>rtn</w:t>
      </w:r>
      <w:proofErr w:type="spellEnd"/>
      <w:r>
        <w:t xml:space="preserve"> + "\n";</w:t>
      </w:r>
    </w:p>
    <w:p w14:paraId="339AEB8E" w14:textId="77777777" w:rsidR="00097EF6" w:rsidRDefault="00097EF6" w:rsidP="00097EF6">
      <w:r>
        <w:t xml:space="preserve">            }</w:t>
      </w:r>
    </w:p>
    <w:p w14:paraId="594B7F00" w14:textId="77777777" w:rsidR="00097EF6" w:rsidRDefault="00097EF6" w:rsidP="00097EF6">
      <w:r>
        <w:lastRenderedPageBreak/>
        <w:t xml:space="preserve">        }</w:t>
      </w:r>
    </w:p>
    <w:p w14:paraId="405409BA" w14:textId="77777777" w:rsidR="00097EF6" w:rsidRDefault="00097EF6" w:rsidP="00097EF6"/>
    <w:p w14:paraId="7305FF88" w14:textId="77777777" w:rsidR="00097EF6" w:rsidRDefault="00097EF6" w:rsidP="00097EF6">
      <w:r>
        <w:t xml:space="preserve">        </w:t>
      </w:r>
      <w:proofErr w:type="spellStart"/>
      <w:r>
        <w:t>rtn</w:t>
      </w:r>
      <w:proofErr w:type="spellEnd"/>
      <w:r>
        <w:t xml:space="preserve"> = </w:t>
      </w:r>
      <w:proofErr w:type="spellStart"/>
      <w:r>
        <w:t>rtn</w:t>
      </w:r>
      <w:proofErr w:type="spellEnd"/>
      <w:r>
        <w:t xml:space="preserve"> + "\</w:t>
      </w:r>
      <w:proofErr w:type="spellStart"/>
      <w:r>
        <w:t>nDealt</w:t>
      </w:r>
      <w:proofErr w:type="spellEnd"/>
      <w:r>
        <w:t xml:space="preserve"> cards: \n";</w:t>
      </w:r>
    </w:p>
    <w:p w14:paraId="4828F1E0" w14:textId="77777777" w:rsidR="00097EF6" w:rsidRDefault="00097EF6" w:rsidP="00097EF6">
      <w:r>
        <w:t xml:space="preserve">        for (int k = </w:t>
      </w:r>
      <w:proofErr w:type="spellStart"/>
      <w:r>
        <w:t>cards.size</w:t>
      </w:r>
      <w:proofErr w:type="spellEnd"/>
      <w:r>
        <w:t>() - 1; k &gt;= size; k--) {</w:t>
      </w:r>
    </w:p>
    <w:p w14:paraId="65D406C0" w14:textId="77777777" w:rsidR="00097EF6" w:rsidRDefault="00097EF6" w:rsidP="00097EF6">
      <w:r>
        <w:t xml:space="preserve">            </w:t>
      </w:r>
      <w:proofErr w:type="spellStart"/>
      <w:r>
        <w:t>rtn</w:t>
      </w:r>
      <w:proofErr w:type="spellEnd"/>
      <w:r>
        <w:t xml:space="preserve"> = </w:t>
      </w:r>
      <w:proofErr w:type="spellStart"/>
      <w:r>
        <w:t>rtn</w:t>
      </w:r>
      <w:proofErr w:type="spellEnd"/>
      <w:r>
        <w:t xml:space="preserve"> + </w:t>
      </w:r>
      <w:proofErr w:type="spellStart"/>
      <w:r>
        <w:t>cards.get</w:t>
      </w:r>
      <w:proofErr w:type="spellEnd"/>
      <w:r>
        <w:t>(k);</w:t>
      </w:r>
    </w:p>
    <w:p w14:paraId="1213CE91" w14:textId="77777777" w:rsidR="00097EF6" w:rsidRDefault="00097EF6" w:rsidP="00097EF6">
      <w:r>
        <w:t xml:space="preserve">            if (k != size) {</w:t>
      </w:r>
    </w:p>
    <w:p w14:paraId="1CE849D9" w14:textId="77777777" w:rsidR="00097EF6" w:rsidRDefault="00097EF6" w:rsidP="00097EF6">
      <w:r>
        <w:t xml:space="preserve">                </w:t>
      </w:r>
      <w:proofErr w:type="spellStart"/>
      <w:r>
        <w:t>rtn</w:t>
      </w:r>
      <w:proofErr w:type="spellEnd"/>
      <w:r>
        <w:t xml:space="preserve"> = </w:t>
      </w:r>
      <w:proofErr w:type="spellStart"/>
      <w:r>
        <w:t>rtn</w:t>
      </w:r>
      <w:proofErr w:type="spellEnd"/>
      <w:r>
        <w:t xml:space="preserve"> + ", ";</w:t>
      </w:r>
    </w:p>
    <w:p w14:paraId="1665D404" w14:textId="77777777" w:rsidR="00097EF6" w:rsidRDefault="00097EF6" w:rsidP="00097EF6">
      <w:r>
        <w:t xml:space="preserve">            }</w:t>
      </w:r>
    </w:p>
    <w:p w14:paraId="5B834A2F" w14:textId="77777777" w:rsidR="00097EF6" w:rsidRDefault="00097EF6" w:rsidP="00097EF6">
      <w:r>
        <w:t xml:space="preserve">            if ((k - </w:t>
      </w:r>
      <w:proofErr w:type="spellStart"/>
      <w:r>
        <w:t>cards.size</w:t>
      </w:r>
      <w:proofErr w:type="spellEnd"/>
      <w:r>
        <w:t>()) % 2 == 0) {</w:t>
      </w:r>
    </w:p>
    <w:p w14:paraId="56C1D7C5" w14:textId="77777777" w:rsidR="00097EF6" w:rsidRDefault="00097EF6" w:rsidP="00097EF6">
      <w:r>
        <w:t xml:space="preserve">                // Insert carriage returns so entire deck is visible on console.</w:t>
      </w:r>
    </w:p>
    <w:p w14:paraId="657F9394" w14:textId="77777777" w:rsidR="00097EF6" w:rsidRDefault="00097EF6" w:rsidP="00097EF6">
      <w:r>
        <w:t xml:space="preserve">                </w:t>
      </w:r>
      <w:proofErr w:type="spellStart"/>
      <w:r>
        <w:t>rtn</w:t>
      </w:r>
      <w:proofErr w:type="spellEnd"/>
      <w:r>
        <w:t xml:space="preserve"> = </w:t>
      </w:r>
      <w:proofErr w:type="spellStart"/>
      <w:r>
        <w:t>rtn</w:t>
      </w:r>
      <w:proofErr w:type="spellEnd"/>
      <w:r>
        <w:t xml:space="preserve"> + "\n";</w:t>
      </w:r>
    </w:p>
    <w:p w14:paraId="6A4D8DFF" w14:textId="77777777" w:rsidR="00097EF6" w:rsidRDefault="00097EF6" w:rsidP="00097EF6">
      <w:r>
        <w:t xml:space="preserve">            }</w:t>
      </w:r>
    </w:p>
    <w:p w14:paraId="3C4D6BCB" w14:textId="77777777" w:rsidR="00097EF6" w:rsidRDefault="00097EF6" w:rsidP="00097EF6">
      <w:r>
        <w:t xml:space="preserve">        }</w:t>
      </w:r>
    </w:p>
    <w:p w14:paraId="012D23C4" w14:textId="77777777" w:rsidR="00097EF6" w:rsidRDefault="00097EF6" w:rsidP="00097EF6"/>
    <w:p w14:paraId="3BC1C196" w14:textId="77777777" w:rsidR="00097EF6" w:rsidRDefault="00097EF6" w:rsidP="00097EF6">
      <w:r>
        <w:t xml:space="preserve">        </w:t>
      </w:r>
      <w:proofErr w:type="spellStart"/>
      <w:r>
        <w:t>rtn</w:t>
      </w:r>
      <w:proofErr w:type="spellEnd"/>
      <w:r>
        <w:t xml:space="preserve"> = </w:t>
      </w:r>
      <w:proofErr w:type="spellStart"/>
      <w:r>
        <w:t>rtn</w:t>
      </w:r>
      <w:proofErr w:type="spellEnd"/>
      <w:r>
        <w:t xml:space="preserve"> + "\n";</w:t>
      </w:r>
    </w:p>
    <w:p w14:paraId="132C77DB" w14:textId="77777777" w:rsidR="00097EF6" w:rsidRDefault="00097EF6" w:rsidP="00097EF6">
      <w:r>
        <w:t xml:space="preserve">        return </w:t>
      </w:r>
      <w:proofErr w:type="spellStart"/>
      <w:r>
        <w:t>rtn</w:t>
      </w:r>
      <w:proofErr w:type="spellEnd"/>
      <w:r>
        <w:t>;</w:t>
      </w:r>
    </w:p>
    <w:p w14:paraId="2BFEBBC4" w14:textId="77777777" w:rsidR="00097EF6" w:rsidRDefault="00097EF6" w:rsidP="00097EF6">
      <w:r>
        <w:t xml:space="preserve">    }</w:t>
      </w:r>
    </w:p>
    <w:p w14:paraId="3FDCBB9E" w14:textId="5AA9652C" w:rsidR="00097EF6" w:rsidRDefault="00097EF6" w:rsidP="00097EF6">
      <w:r>
        <w:t>}</w:t>
      </w:r>
    </w:p>
    <w:p w14:paraId="54B53964" w14:textId="77777777" w:rsidR="00097EF6" w:rsidRDefault="00097EF6" w:rsidP="00097EF6">
      <w:r>
        <w:t>/**</w:t>
      </w:r>
    </w:p>
    <w:p w14:paraId="4767956F" w14:textId="77777777" w:rsidR="00097EF6" w:rsidRDefault="00097EF6" w:rsidP="00097EF6">
      <w:r>
        <w:t xml:space="preserve"> * This is a class that tests the Deck class.</w:t>
      </w:r>
    </w:p>
    <w:p w14:paraId="6BDC9093" w14:textId="77777777" w:rsidR="00097EF6" w:rsidRDefault="00097EF6" w:rsidP="00097EF6">
      <w:r>
        <w:t xml:space="preserve"> */</w:t>
      </w:r>
    </w:p>
    <w:p w14:paraId="07A33BA9" w14:textId="77777777" w:rsidR="00097EF6" w:rsidRDefault="00097EF6" w:rsidP="00097EF6">
      <w:r>
        <w:t xml:space="preserve">public class </w:t>
      </w:r>
      <w:proofErr w:type="spellStart"/>
      <w:r>
        <w:t>DeckTester</w:t>
      </w:r>
      <w:proofErr w:type="spellEnd"/>
      <w:r>
        <w:t xml:space="preserve"> {</w:t>
      </w:r>
    </w:p>
    <w:p w14:paraId="1C34775F" w14:textId="77777777" w:rsidR="00097EF6" w:rsidRDefault="00097EF6" w:rsidP="00097EF6">
      <w:r>
        <w:t xml:space="preserve">    /**</w:t>
      </w:r>
    </w:p>
    <w:p w14:paraId="23D43B19" w14:textId="77777777" w:rsidR="00097EF6" w:rsidRDefault="00097EF6" w:rsidP="00097EF6">
      <w:r>
        <w:lastRenderedPageBreak/>
        <w:tab/>
        <w:t xml:space="preserve"> * The main method in this class checks the Deck operations for consistency.</w:t>
      </w:r>
    </w:p>
    <w:p w14:paraId="1FEC01C7" w14:textId="77777777" w:rsidR="00097EF6" w:rsidRDefault="00097EF6" w:rsidP="00097EF6">
      <w:r>
        <w:tab/>
        <w:t xml:space="preserve"> *</w:t>
      </w:r>
      <w:r>
        <w:tab/>
        <w:t xml:space="preserve">@param </w:t>
      </w:r>
      <w:proofErr w:type="spellStart"/>
      <w:r>
        <w:t>args</w:t>
      </w:r>
      <w:proofErr w:type="spellEnd"/>
      <w:r>
        <w:t xml:space="preserve"> is not used.</w:t>
      </w:r>
    </w:p>
    <w:p w14:paraId="3C0D0503" w14:textId="77777777" w:rsidR="00097EF6" w:rsidRDefault="00097EF6" w:rsidP="00097EF6">
      <w:r>
        <w:tab/>
        <w:t xml:space="preserve"> */</w:t>
      </w:r>
    </w:p>
    <w:p w14:paraId="5A861623" w14:textId="77777777" w:rsidR="00097EF6" w:rsidRDefault="00097EF6" w:rsidP="00097EF6">
      <w:r>
        <w:tab/>
        <w:t xml:space="preserve">public static void main(String[] </w:t>
      </w:r>
      <w:proofErr w:type="spellStart"/>
      <w:r>
        <w:t>args</w:t>
      </w:r>
      <w:proofErr w:type="spellEnd"/>
      <w:r>
        <w:t xml:space="preserve">) </w:t>
      </w:r>
    </w:p>
    <w:p w14:paraId="650C1295" w14:textId="77777777" w:rsidR="00097EF6" w:rsidRDefault="00097EF6" w:rsidP="00097EF6">
      <w:r>
        <w:tab/>
        <w:t>{</w:t>
      </w:r>
    </w:p>
    <w:p w14:paraId="1B31BE1D" w14:textId="77777777" w:rsidR="00097EF6" w:rsidRDefault="00097EF6" w:rsidP="00097EF6">
      <w:r>
        <w:tab/>
        <w:t xml:space="preserve">    String[] suits = {"</w:t>
      </w:r>
      <w:proofErr w:type="spellStart"/>
      <w:r>
        <w:t>Hearts","Diamonds","Spades","Clubs</w:t>
      </w:r>
      <w:proofErr w:type="spellEnd"/>
      <w:r>
        <w:t>"};</w:t>
      </w:r>
    </w:p>
    <w:p w14:paraId="5E572C29" w14:textId="77777777" w:rsidR="00097EF6" w:rsidRDefault="00097EF6" w:rsidP="00097EF6">
      <w:r>
        <w:tab/>
        <w:t xml:space="preserve">    int[] values= {1,2,3,4,5,6,7,8,9,10,11,12,13};</w:t>
      </w:r>
    </w:p>
    <w:p w14:paraId="514601A0" w14:textId="77777777" w:rsidR="00097EF6" w:rsidRDefault="00097EF6" w:rsidP="00097EF6">
      <w:r>
        <w:tab/>
        <w:t xml:space="preserve">    String[] ranks = {"Ace","2","3","4","5","6","7","8","9","10","Jack","Queen","King"};</w:t>
      </w:r>
    </w:p>
    <w:p w14:paraId="05B94413" w14:textId="77777777" w:rsidR="00097EF6" w:rsidRDefault="00097EF6" w:rsidP="00097EF6">
      <w:r>
        <w:tab/>
        <w:t xml:space="preserve">    Deck cards = new Deck(</w:t>
      </w:r>
      <w:proofErr w:type="spellStart"/>
      <w:r>
        <w:t>ranks,suits,values</w:t>
      </w:r>
      <w:proofErr w:type="spellEnd"/>
      <w:r>
        <w:t>);</w:t>
      </w:r>
    </w:p>
    <w:p w14:paraId="2F75446D" w14:textId="77777777" w:rsidR="00097EF6" w:rsidRDefault="00097EF6" w:rsidP="00097EF6">
      <w:r>
        <w:tab/>
        <w:t xml:space="preserve">    </w:t>
      </w:r>
      <w:proofErr w:type="spellStart"/>
      <w:r>
        <w:t>System.out.println</w:t>
      </w:r>
      <w:proofErr w:type="spellEnd"/>
      <w:r>
        <w:t>("Is the deck full?");</w:t>
      </w:r>
    </w:p>
    <w:p w14:paraId="40CED3ED" w14:textId="77777777" w:rsidR="00097EF6" w:rsidRDefault="00097EF6" w:rsidP="00097EF6">
      <w:r>
        <w:tab/>
        <w:t xml:space="preserve">    </w:t>
      </w:r>
      <w:proofErr w:type="spellStart"/>
      <w:r>
        <w:t>System.out.println</w:t>
      </w:r>
      <w:proofErr w:type="spellEnd"/>
      <w:r>
        <w:t>(</w:t>
      </w:r>
      <w:proofErr w:type="spellStart"/>
      <w:r>
        <w:t>cards.isEmpty</w:t>
      </w:r>
      <w:proofErr w:type="spellEnd"/>
      <w:r>
        <w:t>());</w:t>
      </w:r>
    </w:p>
    <w:p w14:paraId="59A50C21" w14:textId="77777777" w:rsidR="00097EF6" w:rsidRDefault="00097EF6" w:rsidP="00097EF6">
      <w:r>
        <w:tab/>
        <w:t xml:space="preserve">    </w:t>
      </w:r>
      <w:proofErr w:type="spellStart"/>
      <w:r>
        <w:t>System.out.println</w:t>
      </w:r>
      <w:proofErr w:type="spellEnd"/>
      <w:r>
        <w:t>();</w:t>
      </w:r>
    </w:p>
    <w:p w14:paraId="2BCF3072" w14:textId="77777777" w:rsidR="00097EF6" w:rsidRDefault="00097EF6" w:rsidP="00097EF6">
      <w:r>
        <w:tab/>
        <w:t xml:space="preserve">    </w:t>
      </w:r>
      <w:proofErr w:type="spellStart"/>
      <w:r>
        <w:t>System.out.println</w:t>
      </w:r>
      <w:proofErr w:type="spellEnd"/>
      <w:r>
        <w:t>("How large is the deck?");</w:t>
      </w:r>
    </w:p>
    <w:p w14:paraId="468252D1" w14:textId="77777777" w:rsidR="00097EF6" w:rsidRDefault="00097EF6" w:rsidP="00097EF6">
      <w:r>
        <w:tab/>
        <w:t xml:space="preserve">    </w:t>
      </w:r>
      <w:proofErr w:type="spellStart"/>
      <w:r>
        <w:t>System.out.println</w:t>
      </w:r>
      <w:proofErr w:type="spellEnd"/>
      <w:r>
        <w:t>(</w:t>
      </w:r>
      <w:proofErr w:type="spellStart"/>
      <w:r>
        <w:t>cards.size</w:t>
      </w:r>
      <w:proofErr w:type="spellEnd"/>
      <w:r>
        <w:t>());</w:t>
      </w:r>
    </w:p>
    <w:p w14:paraId="10AFE7C2" w14:textId="77777777" w:rsidR="00097EF6" w:rsidRDefault="00097EF6" w:rsidP="00097EF6">
      <w:r>
        <w:tab/>
        <w:t xml:space="preserve">    </w:t>
      </w:r>
      <w:proofErr w:type="spellStart"/>
      <w:r>
        <w:t>cards.shuffle</w:t>
      </w:r>
      <w:proofErr w:type="spellEnd"/>
      <w:r>
        <w:t>();</w:t>
      </w:r>
    </w:p>
    <w:p w14:paraId="475AAA0F" w14:textId="77777777" w:rsidR="00097EF6" w:rsidRDefault="00097EF6" w:rsidP="00097EF6">
      <w:r>
        <w:tab/>
        <w:t xml:space="preserve">    </w:t>
      </w:r>
      <w:proofErr w:type="spellStart"/>
      <w:r>
        <w:t>cards.deal</w:t>
      </w:r>
      <w:proofErr w:type="spellEnd"/>
      <w:r>
        <w:t>();</w:t>
      </w:r>
    </w:p>
    <w:p w14:paraId="7C3ADE35" w14:textId="77777777" w:rsidR="00097EF6" w:rsidRDefault="00097EF6" w:rsidP="00097EF6">
      <w:r>
        <w:tab/>
        <w:t xml:space="preserve">    </w:t>
      </w:r>
      <w:proofErr w:type="spellStart"/>
      <w:r>
        <w:t>System.out.println</w:t>
      </w:r>
      <w:proofErr w:type="spellEnd"/>
      <w:r>
        <w:t>();</w:t>
      </w:r>
    </w:p>
    <w:p w14:paraId="796B9282" w14:textId="77777777" w:rsidR="00097EF6" w:rsidRDefault="00097EF6" w:rsidP="00097EF6">
      <w:r>
        <w:tab/>
        <w:t xml:space="preserve">    </w:t>
      </w:r>
      <w:proofErr w:type="spellStart"/>
      <w:r>
        <w:t>System.out.println</w:t>
      </w:r>
      <w:proofErr w:type="spellEnd"/>
      <w:r>
        <w:t>(</w:t>
      </w:r>
      <w:proofErr w:type="spellStart"/>
      <w:r>
        <w:t>cards.toString</w:t>
      </w:r>
      <w:proofErr w:type="spellEnd"/>
      <w:r>
        <w:t>());</w:t>
      </w:r>
    </w:p>
    <w:p w14:paraId="2EE07DCA" w14:textId="77777777" w:rsidR="00097EF6" w:rsidRDefault="00097EF6" w:rsidP="00097EF6">
      <w:r>
        <w:tab/>
        <w:t>}</w:t>
      </w:r>
    </w:p>
    <w:p w14:paraId="2F9B2838" w14:textId="29A63544" w:rsidR="00097EF6" w:rsidRDefault="00097EF6" w:rsidP="00097EF6">
      <w:r>
        <w:t>}</w:t>
      </w:r>
    </w:p>
    <w:p w14:paraId="609F339F" w14:textId="77777777" w:rsidR="00097EF6" w:rsidRDefault="00097EF6" w:rsidP="00097EF6">
      <w:r>
        <w:t xml:space="preserve">import </w:t>
      </w:r>
      <w:proofErr w:type="spellStart"/>
      <w:r>
        <w:t>java.util.List</w:t>
      </w:r>
      <w:proofErr w:type="spellEnd"/>
      <w:r>
        <w:t>;</w:t>
      </w:r>
    </w:p>
    <w:p w14:paraId="568C514C" w14:textId="77777777" w:rsidR="00097EF6" w:rsidRDefault="00097EF6" w:rsidP="00097EF6">
      <w:r>
        <w:t xml:space="preserve">import </w:t>
      </w:r>
      <w:proofErr w:type="spellStart"/>
      <w:r>
        <w:t>java.util.ArrayList</w:t>
      </w:r>
      <w:proofErr w:type="spellEnd"/>
      <w:r>
        <w:t>;</w:t>
      </w:r>
    </w:p>
    <w:p w14:paraId="6017B815" w14:textId="77777777" w:rsidR="00097EF6" w:rsidRDefault="00097EF6" w:rsidP="00097EF6">
      <w:r>
        <w:t xml:space="preserve">import </w:t>
      </w:r>
      <w:proofErr w:type="spellStart"/>
      <w:r>
        <w:t>java.util</w:t>
      </w:r>
      <w:proofErr w:type="spellEnd"/>
      <w:r>
        <w:t>.*;</w:t>
      </w:r>
    </w:p>
    <w:p w14:paraId="08FDF7EA" w14:textId="77777777" w:rsidR="00097EF6" w:rsidRDefault="00097EF6" w:rsidP="00097EF6"/>
    <w:p w14:paraId="121C9045" w14:textId="77777777" w:rsidR="00097EF6" w:rsidRDefault="00097EF6" w:rsidP="00097EF6">
      <w:r>
        <w:t>/**</w:t>
      </w:r>
    </w:p>
    <w:p w14:paraId="6CD76CBF" w14:textId="77777777" w:rsidR="00097EF6" w:rsidRDefault="00097EF6" w:rsidP="00097EF6">
      <w:r>
        <w:t xml:space="preserve"> * The </w:t>
      </w:r>
      <w:proofErr w:type="spellStart"/>
      <w:r>
        <w:t>ElevensBoard</w:t>
      </w:r>
      <w:proofErr w:type="spellEnd"/>
      <w:r>
        <w:t xml:space="preserve"> class represents the board in a game of Elevens.</w:t>
      </w:r>
    </w:p>
    <w:p w14:paraId="1F73D8BE" w14:textId="77777777" w:rsidR="00097EF6" w:rsidRDefault="00097EF6" w:rsidP="00097EF6">
      <w:r>
        <w:t xml:space="preserve"> */</w:t>
      </w:r>
    </w:p>
    <w:p w14:paraId="3A4EC684" w14:textId="77777777" w:rsidR="00097EF6" w:rsidRDefault="00097EF6" w:rsidP="00097EF6">
      <w:r>
        <w:t xml:space="preserve">public class </w:t>
      </w:r>
      <w:proofErr w:type="spellStart"/>
      <w:r>
        <w:t>ElevensBoard</w:t>
      </w:r>
      <w:proofErr w:type="spellEnd"/>
      <w:r>
        <w:t xml:space="preserve"> extends Board</w:t>
      </w:r>
    </w:p>
    <w:p w14:paraId="7B229974" w14:textId="77777777" w:rsidR="00097EF6" w:rsidRDefault="00097EF6" w:rsidP="00097EF6">
      <w:r>
        <w:t>{</w:t>
      </w:r>
    </w:p>
    <w:p w14:paraId="7965FFBB" w14:textId="77777777" w:rsidR="00097EF6" w:rsidRDefault="00097EF6" w:rsidP="00097EF6"/>
    <w:p w14:paraId="5910AE3B" w14:textId="77777777" w:rsidR="00097EF6" w:rsidRDefault="00097EF6" w:rsidP="00097EF6">
      <w:r>
        <w:t xml:space="preserve">    /**</w:t>
      </w:r>
    </w:p>
    <w:p w14:paraId="6FF8ECAA" w14:textId="77777777" w:rsidR="00097EF6" w:rsidRDefault="00097EF6" w:rsidP="00097EF6">
      <w:r>
        <w:t xml:space="preserve">     * The size (number of cards) on the board.</w:t>
      </w:r>
    </w:p>
    <w:p w14:paraId="3B9C30CA" w14:textId="77777777" w:rsidR="00097EF6" w:rsidRDefault="00097EF6" w:rsidP="00097EF6">
      <w:r>
        <w:t xml:space="preserve">     */</w:t>
      </w:r>
    </w:p>
    <w:p w14:paraId="7208991C" w14:textId="77777777" w:rsidR="00097EF6" w:rsidRDefault="00097EF6" w:rsidP="00097EF6">
      <w:r>
        <w:t xml:space="preserve">    private static final int BOARD_SIZE = 9;</w:t>
      </w:r>
    </w:p>
    <w:p w14:paraId="4EE6BE4F" w14:textId="77777777" w:rsidR="00097EF6" w:rsidRDefault="00097EF6" w:rsidP="00097EF6">
      <w:r>
        <w:t xml:space="preserve">    </w:t>
      </w:r>
    </w:p>
    <w:p w14:paraId="051FAF59" w14:textId="77777777" w:rsidR="00097EF6" w:rsidRDefault="00097EF6" w:rsidP="00097EF6">
      <w:r>
        <w:t xml:space="preserve">    /**</w:t>
      </w:r>
    </w:p>
    <w:p w14:paraId="2B96AA39" w14:textId="77777777" w:rsidR="00097EF6" w:rsidRDefault="00097EF6" w:rsidP="00097EF6">
      <w:r>
        <w:t xml:space="preserve">     * The ranks of the cards for this game to be sent to the deck.</w:t>
      </w:r>
    </w:p>
    <w:p w14:paraId="4E0D0BB9" w14:textId="77777777" w:rsidR="00097EF6" w:rsidRDefault="00097EF6" w:rsidP="00097EF6">
      <w:r>
        <w:t xml:space="preserve">     */</w:t>
      </w:r>
    </w:p>
    <w:p w14:paraId="658788D4" w14:textId="77777777" w:rsidR="00097EF6" w:rsidRDefault="00097EF6" w:rsidP="00097EF6">
      <w:r>
        <w:t xml:space="preserve">    private static final String[] RANKS =</w:t>
      </w:r>
    </w:p>
    <w:p w14:paraId="1B9917F1" w14:textId="77777777" w:rsidR="00097EF6" w:rsidRDefault="00097EF6" w:rsidP="00097EF6">
      <w:r>
        <w:t xml:space="preserve">        {"ace", "2", "3", "4", "5", "6", "7", "8", "9", "10", "jack", "queen", "king"};</w:t>
      </w:r>
    </w:p>
    <w:p w14:paraId="5B3833BE" w14:textId="77777777" w:rsidR="00097EF6" w:rsidRDefault="00097EF6" w:rsidP="00097EF6"/>
    <w:p w14:paraId="1625ECE6" w14:textId="77777777" w:rsidR="00097EF6" w:rsidRDefault="00097EF6" w:rsidP="00097EF6">
      <w:r>
        <w:t xml:space="preserve">    /**</w:t>
      </w:r>
    </w:p>
    <w:p w14:paraId="47FDE41C" w14:textId="77777777" w:rsidR="00097EF6" w:rsidRDefault="00097EF6" w:rsidP="00097EF6">
      <w:r>
        <w:t xml:space="preserve">     * The suits of the cards for this game to be sent to the deck.</w:t>
      </w:r>
    </w:p>
    <w:p w14:paraId="7224D49E" w14:textId="77777777" w:rsidR="00097EF6" w:rsidRDefault="00097EF6" w:rsidP="00097EF6">
      <w:r>
        <w:t xml:space="preserve">     */</w:t>
      </w:r>
    </w:p>
    <w:p w14:paraId="09FDB86C" w14:textId="77777777" w:rsidR="00097EF6" w:rsidRDefault="00097EF6" w:rsidP="00097EF6">
      <w:r>
        <w:t xml:space="preserve">    private static final String[] SUITS =</w:t>
      </w:r>
    </w:p>
    <w:p w14:paraId="6598C6FF" w14:textId="77777777" w:rsidR="00097EF6" w:rsidRDefault="00097EF6" w:rsidP="00097EF6">
      <w:r>
        <w:t xml:space="preserve">        {"spades", "hearts", "diamonds", "clubs"};</w:t>
      </w:r>
    </w:p>
    <w:p w14:paraId="31171495" w14:textId="77777777" w:rsidR="00097EF6" w:rsidRDefault="00097EF6" w:rsidP="00097EF6"/>
    <w:p w14:paraId="5D7D59D7" w14:textId="77777777" w:rsidR="00097EF6" w:rsidRDefault="00097EF6" w:rsidP="00097EF6">
      <w:r>
        <w:t xml:space="preserve">    /**</w:t>
      </w:r>
    </w:p>
    <w:p w14:paraId="2CEC7269" w14:textId="77777777" w:rsidR="00097EF6" w:rsidRDefault="00097EF6" w:rsidP="00097EF6">
      <w:r>
        <w:t xml:space="preserve">     * The values of the cards for this game to be sent to the deck.</w:t>
      </w:r>
    </w:p>
    <w:p w14:paraId="05EDEFCE" w14:textId="77777777" w:rsidR="00097EF6" w:rsidRDefault="00097EF6" w:rsidP="00097EF6">
      <w:r>
        <w:t xml:space="preserve">     */</w:t>
      </w:r>
    </w:p>
    <w:p w14:paraId="14155428" w14:textId="77777777" w:rsidR="00097EF6" w:rsidRDefault="00097EF6" w:rsidP="00097EF6">
      <w:r>
        <w:t xml:space="preserve">    private static final int[] POINT_VALUES =</w:t>
      </w:r>
    </w:p>
    <w:p w14:paraId="114A3D5A" w14:textId="77777777" w:rsidR="00097EF6" w:rsidRDefault="00097EF6" w:rsidP="00097EF6">
      <w:r>
        <w:t xml:space="preserve">        {1, 2, 3, 4, 5, 6, 7, 8, 9, 10, 0, 0, 0};</w:t>
      </w:r>
    </w:p>
    <w:p w14:paraId="68206FB9" w14:textId="77777777" w:rsidR="00097EF6" w:rsidRDefault="00097EF6" w:rsidP="00097EF6">
      <w:r>
        <w:t xml:space="preserve">        </w:t>
      </w:r>
    </w:p>
    <w:p w14:paraId="3F6AF7BB" w14:textId="77777777" w:rsidR="00097EF6" w:rsidRDefault="00097EF6" w:rsidP="00097EF6">
      <w:r>
        <w:t xml:space="preserve">    /**</w:t>
      </w:r>
    </w:p>
    <w:p w14:paraId="05AE8D84" w14:textId="77777777" w:rsidR="00097EF6" w:rsidRDefault="00097EF6" w:rsidP="00097EF6">
      <w:r>
        <w:t xml:space="preserve">     * Flag used to control debugging print statements.</w:t>
      </w:r>
    </w:p>
    <w:p w14:paraId="1477A67F" w14:textId="77777777" w:rsidR="00097EF6" w:rsidRDefault="00097EF6" w:rsidP="00097EF6">
      <w:r>
        <w:t xml:space="preserve">     */</w:t>
      </w:r>
    </w:p>
    <w:p w14:paraId="4D3B09B0" w14:textId="77777777" w:rsidR="00097EF6" w:rsidRDefault="00097EF6" w:rsidP="00097EF6">
      <w:r>
        <w:t xml:space="preserve">    private static final </w:t>
      </w:r>
      <w:proofErr w:type="spellStart"/>
      <w:r>
        <w:t>boolean</w:t>
      </w:r>
      <w:proofErr w:type="spellEnd"/>
      <w:r>
        <w:t xml:space="preserve"> I_AM_DEBUGGING = false;</w:t>
      </w:r>
    </w:p>
    <w:p w14:paraId="6CEF7D93" w14:textId="77777777" w:rsidR="00097EF6" w:rsidRDefault="00097EF6" w:rsidP="00097EF6">
      <w:r>
        <w:t xml:space="preserve">    /**</w:t>
      </w:r>
    </w:p>
    <w:p w14:paraId="3AB16C09" w14:textId="77777777" w:rsidR="00097EF6" w:rsidRDefault="00097EF6" w:rsidP="00097EF6">
      <w:r>
        <w:t xml:space="preserve">     * Creates a new &lt;code&gt;</w:t>
      </w:r>
      <w:proofErr w:type="spellStart"/>
      <w:r>
        <w:t>ElevensBoard</w:t>
      </w:r>
      <w:proofErr w:type="spellEnd"/>
      <w:r>
        <w:t>&lt;/code&gt; instance.</w:t>
      </w:r>
    </w:p>
    <w:p w14:paraId="438A6405" w14:textId="77777777" w:rsidR="00097EF6" w:rsidRDefault="00097EF6" w:rsidP="00097EF6">
      <w:r>
        <w:t xml:space="preserve">     */</w:t>
      </w:r>
    </w:p>
    <w:p w14:paraId="2F2BE9FC" w14:textId="77777777" w:rsidR="00097EF6" w:rsidRDefault="00097EF6" w:rsidP="00097EF6">
      <w:r>
        <w:t xml:space="preserve">    public </w:t>
      </w:r>
      <w:proofErr w:type="spellStart"/>
      <w:r>
        <w:t>ElevensBoard</w:t>
      </w:r>
      <w:proofErr w:type="spellEnd"/>
      <w:r>
        <w:t>()</w:t>
      </w:r>
    </w:p>
    <w:p w14:paraId="42BC3E0A" w14:textId="77777777" w:rsidR="00097EF6" w:rsidRDefault="00097EF6" w:rsidP="00097EF6">
      <w:r>
        <w:t xml:space="preserve">    {</w:t>
      </w:r>
    </w:p>
    <w:p w14:paraId="4AA4E923" w14:textId="77777777" w:rsidR="00097EF6" w:rsidRDefault="00097EF6" w:rsidP="00097EF6">
      <w:r>
        <w:t xml:space="preserve">        super(BOARD_SIZE, RANKS, SUITS, POINT_VALUES);</w:t>
      </w:r>
    </w:p>
    <w:p w14:paraId="3390C5F2" w14:textId="77777777" w:rsidR="00097EF6" w:rsidRDefault="00097EF6" w:rsidP="00097EF6">
      <w:r>
        <w:t xml:space="preserve">    }</w:t>
      </w:r>
    </w:p>
    <w:p w14:paraId="5406B3C6" w14:textId="77777777" w:rsidR="00097EF6" w:rsidRDefault="00097EF6" w:rsidP="00097EF6"/>
    <w:p w14:paraId="202B8B1F" w14:textId="77777777" w:rsidR="00097EF6" w:rsidRDefault="00097EF6" w:rsidP="00097EF6">
      <w:r>
        <w:t xml:space="preserve">    /**</w:t>
      </w:r>
    </w:p>
    <w:p w14:paraId="4184F615" w14:textId="77777777" w:rsidR="00097EF6" w:rsidRDefault="00097EF6" w:rsidP="00097EF6">
      <w:r>
        <w:t xml:space="preserve">     * Determines if the selected cards form a valid group for removal.</w:t>
      </w:r>
    </w:p>
    <w:p w14:paraId="24E16AF5" w14:textId="77777777" w:rsidR="00097EF6" w:rsidRDefault="00097EF6" w:rsidP="00097EF6">
      <w:r>
        <w:t xml:space="preserve">     * In Elevens, the legal groups are (1) a pair of non-face cards</w:t>
      </w:r>
    </w:p>
    <w:p w14:paraId="76D0FEFC" w14:textId="77777777" w:rsidR="00097EF6" w:rsidRDefault="00097EF6" w:rsidP="00097EF6">
      <w:r>
        <w:t xml:space="preserve">     * whose values add to 11, and (2) a group of three cards consisting of </w:t>
      </w:r>
    </w:p>
    <w:p w14:paraId="4AD2FC69" w14:textId="77777777" w:rsidR="00097EF6" w:rsidRDefault="00097EF6" w:rsidP="00097EF6">
      <w:r>
        <w:lastRenderedPageBreak/>
        <w:t xml:space="preserve">     * a jack, a queen, and a king in some order.</w:t>
      </w:r>
    </w:p>
    <w:p w14:paraId="1B2A3385" w14:textId="77777777" w:rsidR="00097EF6" w:rsidRDefault="00097EF6" w:rsidP="00097EF6">
      <w:r>
        <w:t xml:space="preserve">     * @param </w:t>
      </w:r>
      <w:proofErr w:type="spellStart"/>
      <w:r>
        <w:t>selectedCards</w:t>
      </w:r>
      <w:proofErr w:type="spellEnd"/>
      <w:r>
        <w:t xml:space="preserve"> the list of the indexes of the selected cards.</w:t>
      </w:r>
    </w:p>
    <w:p w14:paraId="3D0733F5" w14:textId="77777777" w:rsidR="00097EF6" w:rsidRDefault="00097EF6" w:rsidP="00097EF6">
      <w:r>
        <w:t xml:space="preserve">     * @return true if the selected cards form a valid group for removal;</w:t>
      </w:r>
    </w:p>
    <w:p w14:paraId="58611226" w14:textId="77777777" w:rsidR="00097EF6" w:rsidRDefault="00097EF6" w:rsidP="00097EF6">
      <w:r>
        <w:t xml:space="preserve">     * false otherwise.</w:t>
      </w:r>
    </w:p>
    <w:p w14:paraId="1F0214F9" w14:textId="77777777" w:rsidR="00097EF6" w:rsidRDefault="00097EF6" w:rsidP="00097EF6">
      <w:r>
        <w:t xml:space="preserve">     */</w:t>
      </w:r>
    </w:p>
    <w:p w14:paraId="2DEB4DC7" w14:textId="77777777" w:rsidR="00097EF6" w:rsidRDefault="00097EF6" w:rsidP="00097EF6">
      <w:r>
        <w:t xml:space="preserve">    @Override</w:t>
      </w:r>
    </w:p>
    <w:p w14:paraId="3713A369" w14:textId="77777777" w:rsidR="00097EF6" w:rsidRDefault="00097EF6" w:rsidP="00097EF6">
      <w:r>
        <w:t xml:space="preserve">    public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isLegal</w:t>
      </w:r>
      <w:proofErr w:type="spellEnd"/>
      <w:r>
        <w:t xml:space="preserve">(List&lt;Integer&gt; </w:t>
      </w:r>
      <w:proofErr w:type="spellStart"/>
      <w:r>
        <w:t>selectedCards</w:t>
      </w:r>
      <w:proofErr w:type="spellEnd"/>
      <w:r>
        <w:t>)</w:t>
      </w:r>
    </w:p>
    <w:p w14:paraId="0770BE00" w14:textId="77777777" w:rsidR="00097EF6" w:rsidRDefault="00097EF6" w:rsidP="00097EF6">
      <w:r>
        <w:t xml:space="preserve">    {</w:t>
      </w:r>
    </w:p>
    <w:p w14:paraId="0B35CB16" w14:textId="77777777" w:rsidR="00097EF6" w:rsidRDefault="00097EF6" w:rsidP="00097EF6">
      <w:r>
        <w:t xml:space="preserve">        if (containsPairSum11(</w:t>
      </w:r>
      <w:proofErr w:type="spellStart"/>
      <w:r>
        <w:t>selectedCards</w:t>
      </w:r>
      <w:proofErr w:type="spellEnd"/>
      <w:r>
        <w:t xml:space="preserve">) == true || </w:t>
      </w:r>
      <w:proofErr w:type="spellStart"/>
      <w:r>
        <w:t>containsJQK</w:t>
      </w:r>
      <w:proofErr w:type="spellEnd"/>
      <w:r>
        <w:t>(</w:t>
      </w:r>
      <w:proofErr w:type="spellStart"/>
      <w:r>
        <w:t>selectedCards</w:t>
      </w:r>
      <w:proofErr w:type="spellEnd"/>
      <w:r>
        <w:t>) == true)</w:t>
      </w:r>
    </w:p>
    <w:p w14:paraId="29BCD09A" w14:textId="77777777" w:rsidR="00097EF6" w:rsidRDefault="00097EF6" w:rsidP="00097EF6">
      <w:r>
        <w:t xml:space="preserve">        {</w:t>
      </w:r>
    </w:p>
    <w:p w14:paraId="4B9B73F8" w14:textId="77777777" w:rsidR="00097EF6" w:rsidRDefault="00097EF6" w:rsidP="00097EF6">
      <w:r>
        <w:t xml:space="preserve">            return true;</w:t>
      </w:r>
    </w:p>
    <w:p w14:paraId="25BCCAA3" w14:textId="77777777" w:rsidR="00097EF6" w:rsidRDefault="00097EF6" w:rsidP="00097EF6">
      <w:r>
        <w:t xml:space="preserve">        }</w:t>
      </w:r>
    </w:p>
    <w:p w14:paraId="56B68503" w14:textId="77777777" w:rsidR="00097EF6" w:rsidRDefault="00097EF6" w:rsidP="00097EF6">
      <w:r>
        <w:t xml:space="preserve">        else</w:t>
      </w:r>
    </w:p>
    <w:p w14:paraId="3319ADF7" w14:textId="77777777" w:rsidR="00097EF6" w:rsidRDefault="00097EF6" w:rsidP="00097EF6">
      <w:r>
        <w:t xml:space="preserve">        {</w:t>
      </w:r>
    </w:p>
    <w:p w14:paraId="7B33A974" w14:textId="77777777" w:rsidR="00097EF6" w:rsidRDefault="00097EF6" w:rsidP="00097EF6">
      <w:r>
        <w:t xml:space="preserve">            return false;</w:t>
      </w:r>
    </w:p>
    <w:p w14:paraId="07F8C759" w14:textId="77777777" w:rsidR="00097EF6" w:rsidRDefault="00097EF6" w:rsidP="00097EF6">
      <w:r>
        <w:t xml:space="preserve">        }</w:t>
      </w:r>
    </w:p>
    <w:p w14:paraId="6E044CB7" w14:textId="77777777" w:rsidR="00097EF6" w:rsidRDefault="00097EF6" w:rsidP="00097EF6">
      <w:r>
        <w:t xml:space="preserve">    }</w:t>
      </w:r>
    </w:p>
    <w:p w14:paraId="35FFE8D7" w14:textId="77777777" w:rsidR="00097EF6" w:rsidRDefault="00097EF6" w:rsidP="00097EF6">
      <w:r>
        <w:t xml:space="preserve">    </w:t>
      </w:r>
    </w:p>
    <w:p w14:paraId="35944A5C" w14:textId="77777777" w:rsidR="00097EF6" w:rsidRDefault="00097EF6" w:rsidP="00097EF6">
      <w:r>
        <w:t xml:space="preserve">    /**</w:t>
      </w:r>
    </w:p>
    <w:p w14:paraId="14F5857D" w14:textId="77777777" w:rsidR="00097EF6" w:rsidRDefault="00097EF6" w:rsidP="00097EF6">
      <w:r>
        <w:t xml:space="preserve">     * Determine if there are any legal plays left on the board.</w:t>
      </w:r>
    </w:p>
    <w:p w14:paraId="2A0ECCA0" w14:textId="77777777" w:rsidR="00097EF6" w:rsidRDefault="00097EF6" w:rsidP="00097EF6">
      <w:r>
        <w:t xml:space="preserve">     * In Elevens, there is a legal play if the board contains</w:t>
      </w:r>
    </w:p>
    <w:p w14:paraId="14CCE327" w14:textId="77777777" w:rsidR="00097EF6" w:rsidRDefault="00097EF6" w:rsidP="00097EF6">
      <w:r>
        <w:t xml:space="preserve">     * (1) a pair of non-face cards whose values add to 11, or (2) a group</w:t>
      </w:r>
    </w:p>
    <w:p w14:paraId="13331E85" w14:textId="77777777" w:rsidR="00097EF6" w:rsidRDefault="00097EF6" w:rsidP="00097EF6">
      <w:r>
        <w:t xml:space="preserve">     * of three cards consisting of a jack, a queen, and a king in some order.</w:t>
      </w:r>
    </w:p>
    <w:p w14:paraId="2B269581" w14:textId="77777777" w:rsidR="00097EF6" w:rsidRDefault="00097EF6" w:rsidP="00097EF6">
      <w:r>
        <w:lastRenderedPageBreak/>
        <w:t xml:space="preserve">     * @return true if there is a legal play left on the board;</w:t>
      </w:r>
    </w:p>
    <w:p w14:paraId="024250C1" w14:textId="77777777" w:rsidR="00097EF6" w:rsidRDefault="00097EF6" w:rsidP="00097EF6">
      <w:r>
        <w:t xml:space="preserve">     * false otherwise.</w:t>
      </w:r>
    </w:p>
    <w:p w14:paraId="4520BC40" w14:textId="77777777" w:rsidR="00097EF6" w:rsidRDefault="00097EF6" w:rsidP="00097EF6">
      <w:r>
        <w:t xml:space="preserve">     */</w:t>
      </w:r>
    </w:p>
    <w:p w14:paraId="13E2CFAD" w14:textId="77777777" w:rsidR="00097EF6" w:rsidRDefault="00097EF6" w:rsidP="00097EF6">
      <w:r>
        <w:t xml:space="preserve">    @Override</w:t>
      </w:r>
    </w:p>
    <w:p w14:paraId="7F45E3F4" w14:textId="77777777" w:rsidR="00097EF6" w:rsidRDefault="00097EF6" w:rsidP="00097EF6">
      <w:r>
        <w:t xml:space="preserve">    public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anotherPlayIsPossible</w:t>
      </w:r>
      <w:proofErr w:type="spellEnd"/>
      <w:r>
        <w:t>()</w:t>
      </w:r>
    </w:p>
    <w:p w14:paraId="37470C1D" w14:textId="77777777" w:rsidR="00097EF6" w:rsidRDefault="00097EF6" w:rsidP="00097EF6">
      <w:r>
        <w:t xml:space="preserve">    {</w:t>
      </w:r>
    </w:p>
    <w:p w14:paraId="3BA893C5" w14:textId="77777777" w:rsidR="00097EF6" w:rsidRDefault="00097EF6" w:rsidP="00097EF6">
      <w:r>
        <w:t xml:space="preserve">        if (((containsPairSum11(</w:t>
      </w:r>
      <w:proofErr w:type="spellStart"/>
      <w:r>
        <w:t>cardIndexes</w:t>
      </w:r>
      <w:proofErr w:type="spellEnd"/>
      <w:r>
        <w:t>())) == true) || ((</w:t>
      </w:r>
      <w:proofErr w:type="spellStart"/>
      <w:r>
        <w:t>containsJQK</w:t>
      </w:r>
      <w:proofErr w:type="spellEnd"/>
      <w:r>
        <w:t>(</w:t>
      </w:r>
      <w:proofErr w:type="spellStart"/>
      <w:r>
        <w:t>cardIndexes</w:t>
      </w:r>
      <w:proofErr w:type="spellEnd"/>
      <w:r>
        <w:t>())) == true))</w:t>
      </w:r>
    </w:p>
    <w:p w14:paraId="4D39C13C" w14:textId="77777777" w:rsidR="00097EF6" w:rsidRDefault="00097EF6" w:rsidP="00097EF6">
      <w:r>
        <w:t xml:space="preserve">        {</w:t>
      </w:r>
    </w:p>
    <w:p w14:paraId="3BB6FE61" w14:textId="77777777" w:rsidR="00097EF6" w:rsidRDefault="00097EF6" w:rsidP="00097EF6">
      <w:r>
        <w:t xml:space="preserve">            return true;</w:t>
      </w:r>
    </w:p>
    <w:p w14:paraId="76499212" w14:textId="77777777" w:rsidR="00097EF6" w:rsidRDefault="00097EF6" w:rsidP="00097EF6">
      <w:r>
        <w:t xml:space="preserve">        }</w:t>
      </w:r>
    </w:p>
    <w:p w14:paraId="7F75BDA3" w14:textId="77777777" w:rsidR="00097EF6" w:rsidRDefault="00097EF6" w:rsidP="00097EF6">
      <w:r>
        <w:t xml:space="preserve">        else</w:t>
      </w:r>
    </w:p>
    <w:p w14:paraId="62F91537" w14:textId="77777777" w:rsidR="00097EF6" w:rsidRDefault="00097EF6" w:rsidP="00097EF6">
      <w:r>
        <w:t xml:space="preserve">        {</w:t>
      </w:r>
    </w:p>
    <w:p w14:paraId="08AFDAB1" w14:textId="77777777" w:rsidR="00097EF6" w:rsidRDefault="00097EF6" w:rsidP="00097EF6">
      <w:r>
        <w:t xml:space="preserve">            return false;</w:t>
      </w:r>
    </w:p>
    <w:p w14:paraId="5D656781" w14:textId="77777777" w:rsidR="00097EF6" w:rsidRDefault="00097EF6" w:rsidP="00097EF6">
      <w:r>
        <w:t xml:space="preserve">        }</w:t>
      </w:r>
    </w:p>
    <w:p w14:paraId="1640AA57" w14:textId="77777777" w:rsidR="00097EF6" w:rsidRDefault="00097EF6" w:rsidP="00097EF6">
      <w:r>
        <w:t xml:space="preserve">    }</w:t>
      </w:r>
    </w:p>
    <w:p w14:paraId="49D3835A" w14:textId="77777777" w:rsidR="00097EF6" w:rsidRDefault="00097EF6" w:rsidP="00097EF6"/>
    <w:p w14:paraId="5262F2EE" w14:textId="77777777" w:rsidR="00097EF6" w:rsidRDefault="00097EF6" w:rsidP="00097EF6">
      <w:r>
        <w:t xml:space="preserve">    /**</w:t>
      </w:r>
    </w:p>
    <w:p w14:paraId="390E6921" w14:textId="77777777" w:rsidR="00097EF6" w:rsidRDefault="00097EF6" w:rsidP="00097EF6">
      <w:r>
        <w:t xml:space="preserve">     * Check for an 11-pair in the selected cards.</w:t>
      </w:r>
    </w:p>
    <w:p w14:paraId="78E3FA91" w14:textId="77777777" w:rsidR="00097EF6" w:rsidRDefault="00097EF6" w:rsidP="00097EF6">
      <w:r>
        <w:t xml:space="preserve">     * @param </w:t>
      </w:r>
      <w:proofErr w:type="spellStart"/>
      <w:r>
        <w:t>selectedCards</w:t>
      </w:r>
      <w:proofErr w:type="spellEnd"/>
      <w:r>
        <w:t xml:space="preserve"> selects a subset of this board.  It is list</w:t>
      </w:r>
    </w:p>
    <w:p w14:paraId="5D1075E0" w14:textId="77777777" w:rsidR="00097EF6" w:rsidRDefault="00097EF6" w:rsidP="00097EF6">
      <w:r>
        <w:t xml:space="preserve">     *                      of indexes into this board that are searched</w:t>
      </w:r>
    </w:p>
    <w:p w14:paraId="5B86ED1D" w14:textId="77777777" w:rsidR="00097EF6" w:rsidRDefault="00097EF6" w:rsidP="00097EF6">
      <w:r>
        <w:t xml:space="preserve">     *                      to find an 11-pair.</w:t>
      </w:r>
    </w:p>
    <w:p w14:paraId="62434A19" w14:textId="77777777" w:rsidR="00097EF6" w:rsidRDefault="00097EF6" w:rsidP="00097EF6">
      <w:r>
        <w:t xml:space="preserve">     * @return true if the board entries in </w:t>
      </w:r>
      <w:proofErr w:type="spellStart"/>
      <w:r>
        <w:t>selectedCards</w:t>
      </w:r>
      <w:proofErr w:type="spellEnd"/>
    </w:p>
    <w:p w14:paraId="4A7E95BF" w14:textId="77777777" w:rsidR="00097EF6" w:rsidRDefault="00097EF6" w:rsidP="00097EF6">
      <w:r>
        <w:t xml:space="preserve">     *              contain an 11-pair; false otherwise.</w:t>
      </w:r>
    </w:p>
    <w:p w14:paraId="7543931B" w14:textId="77777777" w:rsidR="00097EF6" w:rsidRDefault="00097EF6" w:rsidP="00097EF6">
      <w:r>
        <w:lastRenderedPageBreak/>
        <w:t xml:space="preserve">     */</w:t>
      </w:r>
    </w:p>
    <w:p w14:paraId="3C6F6107" w14:textId="77777777" w:rsidR="00097EF6" w:rsidRDefault="00097EF6" w:rsidP="00097EF6">
      <w:r>
        <w:t xml:space="preserve">    private </w:t>
      </w:r>
      <w:proofErr w:type="spellStart"/>
      <w:r>
        <w:t>boolean</w:t>
      </w:r>
      <w:proofErr w:type="spellEnd"/>
      <w:r>
        <w:t xml:space="preserve"> containsPairSum11(List&lt;Integer&gt; </w:t>
      </w:r>
      <w:proofErr w:type="spellStart"/>
      <w:r>
        <w:t>selectedCards</w:t>
      </w:r>
      <w:proofErr w:type="spellEnd"/>
      <w:r>
        <w:t>)</w:t>
      </w:r>
    </w:p>
    <w:p w14:paraId="17EA2AE1" w14:textId="77777777" w:rsidR="00097EF6" w:rsidRDefault="00097EF6" w:rsidP="00097EF6">
      <w:r>
        <w:t xml:space="preserve">    {</w:t>
      </w:r>
    </w:p>
    <w:p w14:paraId="0D7BAB58" w14:textId="77777777" w:rsidR="00097EF6" w:rsidRDefault="00097EF6" w:rsidP="00097EF6">
      <w:r>
        <w:t xml:space="preserve">        int </w:t>
      </w:r>
      <w:proofErr w:type="spellStart"/>
      <w:r>
        <w:t>i</w:t>
      </w:r>
      <w:proofErr w:type="spellEnd"/>
      <w:r>
        <w:t xml:space="preserve"> = 0;</w:t>
      </w:r>
    </w:p>
    <w:p w14:paraId="5C690BE2" w14:textId="77777777" w:rsidR="00097EF6" w:rsidRDefault="00097EF6" w:rsidP="00097EF6">
      <w:r>
        <w:t xml:space="preserve">        int j = 1;</w:t>
      </w:r>
    </w:p>
    <w:p w14:paraId="44F9D0CA" w14:textId="77777777" w:rsidR="00097EF6" w:rsidRDefault="00097EF6" w:rsidP="00097EF6">
      <w:r>
        <w:t xml:space="preserve">        while (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selectedCards.size</w:t>
      </w:r>
      <w:proofErr w:type="spellEnd"/>
      <w:r>
        <w:t>())</w:t>
      </w:r>
    </w:p>
    <w:p w14:paraId="3ECBC09B" w14:textId="77777777" w:rsidR="00097EF6" w:rsidRDefault="00097EF6" w:rsidP="00097EF6">
      <w:r>
        <w:t xml:space="preserve">        {</w:t>
      </w:r>
    </w:p>
    <w:p w14:paraId="29A8D161" w14:textId="77777777" w:rsidR="00097EF6" w:rsidRDefault="00097EF6" w:rsidP="00097EF6">
      <w:r>
        <w:t xml:space="preserve">            while (j &lt; </w:t>
      </w:r>
      <w:proofErr w:type="spellStart"/>
      <w:r>
        <w:t>selectedCards.size</w:t>
      </w:r>
      <w:proofErr w:type="spellEnd"/>
      <w:r>
        <w:t>())</w:t>
      </w:r>
    </w:p>
    <w:p w14:paraId="4C752C43" w14:textId="77777777" w:rsidR="00097EF6" w:rsidRDefault="00097EF6" w:rsidP="00097EF6">
      <w:r>
        <w:t xml:space="preserve">            {</w:t>
      </w:r>
    </w:p>
    <w:p w14:paraId="462FDEC1" w14:textId="77777777" w:rsidR="00097EF6" w:rsidRDefault="00097EF6" w:rsidP="00097EF6">
      <w:r>
        <w:t xml:space="preserve">                int sum = </w:t>
      </w:r>
      <w:proofErr w:type="spellStart"/>
      <w:r>
        <w:t>cardAt</w:t>
      </w:r>
      <w:proofErr w:type="spellEnd"/>
      <w:r>
        <w:t>(</w:t>
      </w:r>
      <w:proofErr w:type="spellStart"/>
      <w:r>
        <w:t>selectedCards.get</w:t>
      </w:r>
      <w:proofErr w:type="spellEnd"/>
      <w:r>
        <w:t>(</w:t>
      </w:r>
      <w:proofErr w:type="spellStart"/>
      <w:r>
        <w:t>i</w:t>
      </w:r>
      <w:proofErr w:type="spellEnd"/>
      <w:r>
        <w:t>)).</w:t>
      </w:r>
      <w:proofErr w:type="spellStart"/>
      <w:r>
        <w:t>pointValue</w:t>
      </w:r>
      <w:proofErr w:type="spellEnd"/>
      <w:r>
        <w:t xml:space="preserve">() + </w:t>
      </w:r>
      <w:proofErr w:type="spellStart"/>
      <w:r>
        <w:t>cardAt</w:t>
      </w:r>
      <w:proofErr w:type="spellEnd"/>
      <w:r>
        <w:t>(</w:t>
      </w:r>
      <w:proofErr w:type="spellStart"/>
      <w:r>
        <w:t>selectedCards.get</w:t>
      </w:r>
      <w:proofErr w:type="spellEnd"/>
      <w:r>
        <w:t>(j)).</w:t>
      </w:r>
      <w:proofErr w:type="spellStart"/>
      <w:r>
        <w:t>pointValue</w:t>
      </w:r>
      <w:proofErr w:type="spellEnd"/>
      <w:r>
        <w:t>();</w:t>
      </w:r>
    </w:p>
    <w:p w14:paraId="358178D7" w14:textId="77777777" w:rsidR="00097EF6" w:rsidRDefault="00097EF6" w:rsidP="00097EF6">
      <w:r>
        <w:t xml:space="preserve">                if (sum == 11)</w:t>
      </w:r>
    </w:p>
    <w:p w14:paraId="4305AB12" w14:textId="77777777" w:rsidR="00097EF6" w:rsidRDefault="00097EF6" w:rsidP="00097EF6">
      <w:r>
        <w:t xml:space="preserve">                {</w:t>
      </w:r>
    </w:p>
    <w:p w14:paraId="4B8098A5" w14:textId="77777777" w:rsidR="00097EF6" w:rsidRDefault="00097EF6" w:rsidP="00097EF6">
      <w:r>
        <w:t xml:space="preserve">                    int a = </w:t>
      </w:r>
      <w:proofErr w:type="spellStart"/>
      <w:r>
        <w:t>selectedCards.get</w:t>
      </w:r>
      <w:proofErr w:type="spellEnd"/>
      <w:r>
        <w:t>(</w:t>
      </w:r>
      <w:proofErr w:type="spellStart"/>
      <w:r>
        <w:t>i</w:t>
      </w:r>
      <w:proofErr w:type="spellEnd"/>
      <w:r>
        <w:t>);</w:t>
      </w:r>
    </w:p>
    <w:p w14:paraId="1F6CDA3E" w14:textId="77777777" w:rsidR="00097EF6" w:rsidRDefault="00097EF6" w:rsidP="00097EF6">
      <w:r>
        <w:t xml:space="preserve">                    int b = </w:t>
      </w:r>
      <w:proofErr w:type="spellStart"/>
      <w:r>
        <w:t>selectedCards.get</w:t>
      </w:r>
      <w:proofErr w:type="spellEnd"/>
      <w:r>
        <w:t>(j);</w:t>
      </w:r>
    </w:p>
    <w:p w14:paraId="2DFD505F" w14:textId="77777777" w:rsidR="00097EF6" w:rsidRDefault="00097EF6" w:rsidP="00097EF6">
      <w:r>
        <w:t xml:space="preserve">                    </w:t>
      </w:r>
      <w:proofErr w:type="spellStart"/>
      <w:r>
        <w:t>selectedCards.clear</w:t>
      </w:r>
      <w:proofErr w:type="spellEnd"/>
      <w:r>
        <w:t>();</w:t>
      </w:r>
    </w:p>
    <w:p w14:paraId="6A0109CD" w14:textId="77777777" w:rsidR="00097EF6" w:rsidRDefault="00097EF6" w:rsidP="00097EF6">
      <w:r>
        <w:t xml:space="preserve">                    </w:t>
      </w:r>
      <w:proofErr w:type="spellStart"/>
      <w:r>
        <w:t>selectedCards.add</w:t>
      </w:r>
      <w:proofErr w:type="spellEnd"/>
      <w:r>
        <w:t>(a);</w:t>
      </w:r>
    </w:p>
    <w:p w14:paraId="44E1EDA4" w14:textId="77777777" w:rsidR="00097EF6" w:rsidRDefault="00097EF6" w:rsidP="00097EF6">
      <w:r>
        <w:t xml:space="preserve">                    </w:t>
      </w:r>
      <w:proofErr w:type="spellStart"/>
      <w:r>
        <w:t>selectedCards.add</w:t>
      </w:r>
      <w:proofErr w:type="spellEnd"/>
      <w:r>
        <w:t>(b);</w:t>
      </w:r>
    </w:p>
    <w:p w14:paraId="2A668332" w14:textId="77777777" w:rsidR="00097EF6" w:rsidRDefault="00097EF6" w:rsidP="00097EF6">
      <w:r>
        <w:t xml:space="preserve">                    return true;</w:t>
      </w:r>
    </w:p>
    <w:p w14:paraId="39C3EE1B" w14:textId="77777777" w:rsidR="00097EF6" w:rsidRDefault="00097EF6" w:rsidP="00097EF6">
      <w:r>
        <w:t xml:space="preserve">                }</w:t>
      </w:r>
    </w:p>
    <w:p w14:paraId="2C924C97" w14:textId="77777777" w:rsidR="00097EF6" w:rsidRDefault="00097EF6" w:rsidP="00097EF6">
      <w:r>
        <w:t xml:space="preserve">                </w:t>
      </w:r>
      <w:proofErr w:type="spellStart"/>
      <w:r>
        <w:t>j++</w:t>
      </w:r>
      <w:proofErr w:type="spellEnd"/>
      <w:r>
        <w:t>;</w:t>
      </w:r>
    </w:p>
    <w:p w14:paraId="0390FAFA" w14:textId="77777777" w:rsidR="00097EF6" w:rsidRDefault="00097EF6" w:rsidP="00097EF6">
      <w:r>
        <w:t xml:space="preserve">            }</w:t>
      </w:r>
    </w:p>
    <w:p w14:paraId="6BF8EC2F" w14:textId="77777777" w:rsidR="00097EF6" w:rsidRDefault="00097EF6" w:rsidP="00097EF6">
      <w:r>
        <w:t xml:space="preserve">            </w:t>
      </w:r>
      <w:proofErr w:type="spellStart"/>
      <w:r>
        <w:t>i</w:t>
      </w:r>
      <w:proofErr w:type="spellEnd"/>
      <w:r>
        <w:t>++;</w:t>
      </w:r>
    </w:p>
    <w:p w14:paraId="4789BD16" w14:textId="77777777" w:rsidR="00097EF6" w:rsidRDefault="00097EF6" w:rsidP="00097EF6">
      <w:r>
        <w:lastRenderedPageBreak/>
        <w:t xml:space="preserve">            j = </w:t>
      </w:r>
      <w:proofErr w:type="spellStart"/>
      <w:r>
        <w:t>i</w:t>
      </w:r>
      <w:proofErr w:type="spellEnd"/>
      <w:r>
        <w:t xml:space="preserve"> + 1;</w:t>
      </w:r>
    </w:p>
    <w:p w14:paraId="0A27D222" w14:textId="77777777" w:rsidR="00097EF6" w:rsidRDefault="00097EF6" w:rsidP="00097EF6">
      <w:r>
        <w:t xml:space="preserve">        }</w:t>
      </w:r>
    </w:p>
    <w:p w14:paraId="34B50D5D" w14:textId="77777777" w:rsidR="00097EF6" w:rsidRDefault="00097EF6" w:rsidP="00097EF6">
      <w:r>
        <w:t xml:space="preserve">        return false;</w:t>
      </w:r>
    </w:p>
    <w:p w14:paraId="20CE664E" w14:textId="77777777" w:rsidR="00097EF6" w:rsidRDefault="00097EF6" w:rsidP="00097EF6">
      <w:r>
        <w:t xml:space="preserve">    }</w:t>
      </w:r>
    </w:p>
    <w:p w14:paraId="293776AF" w14:textId="77777777" w:rsidR="00097EF6" w:rsidRDefault="00097EF6" w:rsidP="00097EF6"/>
    <w:p w14:paraId="4FD0E1D4" w14:textId="77777777" w:rsidR="00097EF6" w:rsidRDefault="00097EF6" w:rsidP="00097EF6">
      <w:r>
        <w:t xml:space="preserve">    /**</w:t>
      </w:r>
    </w:p>
    <w:p w14:paraId="1B745C15" w14:textId="77777777" w:rsidR="00097EF6" w:rsidRDefault="00097EF6" w:rsidP="00097EF6">
      <w:r>
        <w:t xml:space="preserve">     * Check for a JQK in the selected cards.</w:t>
      </w:r>
    </w:p>
    <w:p w14:paraId="59FD51D7" w14:textId="77777777" w:rsidR="00097EF6" w:rsidRDefault="00097EF6" w:rsidP="00097EF6">
      <w:r>
        <w:t xml:space="preserve">     * @param </w:t>
      </w:r>
      <w:proofErr w:type="spellStart"/>
      <w:r>
        <w:t>selectedCards</w:t>
      </w:r>
      <w:proofErr w:type="spellEnd"/>
      <w:r>
        <w:t xml:space="preserve"> selects a subset of this board.  It is list</w:t>
      </w:r>
    </w:p>
    <w:p w14:paraId="6639987E" w14:textId="77777777" w:rsidR="00097EF6" w:rsidRDefault="00097EF6" w:rsidP="00097EF6">
      <w:r>
        <w:t xml:space="preserve">     *                      of indexes into this board that are searched</w:t>
      </w:r>
    </w:p>
    <w:p w14:paraId="4A9C0F7C" w14:textId="77777777" w:rsidR="00097EF6" w:rsidRDefault="00097EF6" w:rsidP="00097EF6">
      <w:r>
        <w:t xml:space="preserve">     *                      to find a JQK group.</w:t>
      </w:r>
    </w:p>
    <w:p w14:paraId="600AEF99" w14:textId="77777777" w:rsidR="00097EF6" w:rsidRDefault="00097EF6" w:rsidP="00097EF6">
      <w:r>
        <w:t xml:space="preserve">     * @return true if the board entries in </w:t>
      </w:r>
      <w:proofErr w:type="spellStart"/>
      <w:r>
        <w:t>selectedCards</w:t>
      </w:r>
      <w:proofErr w:type="spellEnd"/>
    </w:p>
    <w:p w14:paraId="1E969B79" w14:textId="77777777" w:rsidR="00097EF6" w:rsidRDefault="00097EF6" w:rsidP="00097EF6">
      <w:r>
        <w:t xml:space="preserve">     *              include a jack, a queen, and a king; false otherwise.</w:t>
      </w:r>
    </w:p>
    <w:p w14:paraId="12D73119" w14:textId="77777777" w:rsidR="00097EF6" w:rsidRDefault="00097EF6" w:rsidP="00097EF6">
      <w:r>
        <w:t xml:space="preserve">     */</w:t>
      </w:r>
    </w:p>
    <w:p w14:paraId="64835223" w14:textId="77777777" w:rsidR="00097EF6" w:rsidRDefault="00097EF6" w:rsidP="00097EF6">
      <w:r>
        <w:t xml:space="preserve">    private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containsJQK</w:t>
      </w:r>
      <w:proofErr w:type="spellEnd"/>
      <w:r>
        <w:t xml:space="preserve">(List&lt;Integer&gt; </w:t>
      </w:r>
      <w:proofErr w:type="spellStart"/>
      <w:r>
        <w:t>selectedCards</w:t>
      </w:r>
      <w:proofErr w:type="spellEnd"/>
      <w:r>
        <w:t>)</w:t>
      </w:r>
    </w:p>
    <w:p w14:paraId="1CF3028D" w14:textId="77777777" w:rsidR="00097EF6" w:rsidRDefault="00097EF6" w:rsidP="00097EF6">
      <w:r>
        <w:t xml:space="preserve">    {</w:t>
      </w:r>
    </w:p>
    <w:p w14:paraId="31B59C09" w14:textId="77777777" w:rsidR="00097EF6" w:rsidRDefault="00097EF6" w:rsidP="00097EF6">
      <w:r>
        <w:t xml:space="preserve">        </w:t>
      </w:r>
      <w:proofErr w:type="spellStart"/>
      <w:r>
        <w:t>ArrayList</w:t>
      </w:r>
      <w:proofErr w:type="spellEnd"/>
      <w:r>
        <w:t xml:space="preserve">&lt;String&gt; ranks = new </w:t>
      </w:r>
      <w:proofErr w:type="spellStart"/>
      <w:r>
        <w:t>ArrayList</w:t>
      </w:r>
      <w:proofErr w:type="spellEnd"/>
      <w:r>
        <w:t>&lt;String&gt;();</w:t>
      </w:r>
    </w:p>
    <w:p w14:paraId="1F2FE3AE" w14:textId="77777777" w:rsidR="00097EF6" w:rsidRDefault="00097EF6" w:rsidP="00097EF6">
      <w:r>
        <w:t xml:space="preserve">        int </w:t>
      </w:r>
      <w:proofErr w:type="spellStart"/>
      <w:r>
        <w:t>i</w:t>
      </w:r>
      <w:proofErr w:type="spellEnd"/>
      <w:r>
        <w:t xml:space="preserve"> = 0;</w:t>
      </w:r>
    </w:p>
    <w:p w14:paraId="0B3E5EF5" w14:textId="77777777" w:rsidR="00097EF6" w:rsidRDefault="00097EF6" w:rsidP="00097EF6">
      <w:r>
        <w:t xml:space="preserve">    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selectedCards.size</w:t>
      </w:r>
      <w:proofErr w:type="spellEnd"/>
      <w:r>
        <w:t xml:space="preserve">(); </w:t>
      </w:r>
      <w:proofErr w:type="spellStart"/>
      <w:r>
        <w:t>i</w:t>
      </w:r>
      <w:proofErr w:type="spellEnd"/>
      <w:r>
        <w:t>++)</w:t>
      </w:r>
    </w:p>
    <w:p w14:paraId="72CDA130" w14:textId="77777777" w:rsidR="00097EF6" w:rsidRDefault="00097EF6" w:rsidP="00097EF6">
      <w:r>
        <w:t xml:space="preserve">        {</w:t>
      </w:r>
    </w:p>
    <w:p w14:paraId="55AD9384" w14:textId="77777777" w:rsidR="00097EF6" w:rsidRDefault="00097EF6" w:rsidP="00097EF6">
      <w:r>
        <w:t xml:space="preserve">            </w:t>
      </w:r>
      <w:proofErr w:type="spellStart"/>
      <w:r>
        <w:t>ranks.add</w:t>
      </w:r>
      <w:proofErr w:type="spellEnd"/>
      <w:r>
        <w:t>(</w:t>
      </w:r>
      <w:proofErr w:type="spellStart"/>
      <w:r>
        <w:t>cardAt</w:t>
      </w:r>
      <w:proofErr w:type="spellEnd"/>
      <w:r>
        <w:t>(</w:t>
      </w:r>
      <w:proofErr w:type="spellStart"/>
      <w:r>
        <w:t>selectedCards.get</w:t>
      </w:r>
      <w:proofErr w:type="spellEnd"/>
      <w:r>
        <w:t>(</w:t>
      </w:r>
      <w:proofErr w:type="spellStart"/>
      <w:r>
        <w:t>i</w:t>
      </w:r>
      <w:proofErr w:type="spellEnd"/>
      <w:r>
        <w:t>)).rank());</w:t>
      </w:r>
    </w:p>
    <w:p w14:paraId="7F010A23" w14:textId="77777777" w:rsidR="00097EF6" w:rsidRDefault="00097EF6" w:rsidP="00097EF6">
      <w:r>
        <w:t xml:space="preserve">        }</w:t>
      </w:r>
    </w:p>
    <w:p w14:paraId="65EEE317" w14:textId="77777777" w:rsidR="00097EF6" w:rsidRDefault="00097EF6" w:rsidP="00097EF6">
      <w:r>
        <w:t xml:space="preserve">        if ((</w:t>
      </w:r>
      <w:proofErr w:type="spellStart"/>
      <w:r>
        <w:t>ranks.contains</w:t>
      </w:r>
      <w:proofErr w:type="spellEnd"/>
      <w:r>
        <w:t>("jack") &amp;&amp; (</w:t>
      </w:r>
      <w:proofErr w:type="spellStart"/>
      <w:r>
        <w:t>ranks.contains</w:t>
      </w:r>
      <w:proofErr w:type="spellEnd"/>
      <w:r>
        <w:t>("king") &amp;&amp; (</w:t>
      </w:r>
      <w:proofErr w:type="spellStart"/>
      <w:r>
        <w:t>ranks.contains</w:t>
      </w:r>
      <w:proofErr w:type="spellEnd"/>
      <w:r>
        <w:t>("queen")))))</w:t>
      </w:r>
    </w:p>
    <w:p w14:paraId="188AC54C" w14:textId="77777777" w:rsidR="00097EF6" w:rsidRDefault="00097EF6" w:rsidP="00097EF6">
      <w:r>
        <w:t xml:space="preserve">        {</w:t>
      </w:r>
    </w:p>
    <w:p w14:paraId="1EBFA338" w14:textId="77777777" w:rsidR="00097EF6" w:rsidRDefault="00097EF6" w:rsidP="00097EF6">
      <w:r>
        <w:lastRenderedPageBreak/>
        <w:t xml:space="preserve">            return true;</w:t>
      </w:r>
    </w:p>
    <w:p w14:paraId="38E54E12" w14:textId="77777777" w:rsidR="00097EF6" w:rsidRDefault="00097EF6" w:rsidP="00097EF6">
      <w:r>
        <w:t xml:space="preserve">        }</w:t>
      </w:r>
    </w:p>
    <w:p w14:paraId="4FF0E141" w14:textId="77777777" w:rsidR="00097EF6" w:rsidRDefault="00097EF6" w:rsidP="00097EF6">
      <w:r>
        <w:t xml:space="preserve">        else</w:t>
      </w:r>
    </w:p>
    <w:p w14:paraId="66FE56D9" w14:textId="77777777" w:rsidR="00097EF6" w:rsidRDefault="00097EF6" w:rsidP="00097EF6">
      <w:r>
        <w:t xml:space="preserve">        {</w:t>
      </w:r>
    </w:p>
    <w:p w14:paraId="4656B3AD" w14:textId="77777777" w:rsidR="00097EF6" w:rsidRDefault="00097EF6" w:rsidP="00097EF6">
      <w:r>
        <w:t xml:space="preserve">            return false;</w:t>
      </w:r>
    </w:p>
    <w:p w14:paraId="0737BC75" w14:textId="77777777" w:rsidR="00097EF6" w:rsidRDefault="00097EF6" w:rsidP="00097EF6">
      <w:r>
        <w:t xml:space="preserve">        }</w:t>
      </w:r>
    </w:p>
    <w:p w14:paraId="0045885C" w14:textId="77777777" w:rsidR="00097EF6" w:rsidRDefault="00097EF6" w:rsidP="00097EF6">
      <w:r>
        <w:t xml:space="preserve">    }</w:t>
      </w:r>
    </w:p>
    <w:p w14:paraId="68563BF4" w14:textId="6475B167" w:rsidR="00097EF6" w:rsidRDefault="00097EF6" w:rsidP="00097EF6">
      <w:r>
        <w:t>}</w:t>
      </w:r>
    </w:p>
    <w:p w14:paraId="424A1404" w14:textId="77777777" w:rsidR="00097EF6" w:rsidRDefault="00097EF6" w:rsidP="00097EF6">
      <w:r>
        <w:t>/**</w:t>
      </w:r>
    </w:p>
    <w:p w14:paraId="2EEEB199" w14:textId="77777777" w:rsidR="00097EF6" w:rsidRDefault="00097EF6" w:rsidP="00097EF6">
      <w:r>
        <w:t xml:space="preserve"> * This is a class that plays the GUI version of the Elevens game.</w:t>
      </w:r>
    </w:p>
    <w:p w14:paraId="162013C0" w14:textId="77777777" w:rsidR="00097EF6" w:rsidRDefault="00097EF6" w:rsidP="00097EF6">
      <w:r>
        <w:t xml:space="preserve"> * See accompanying documents for a description of how Elevens is played.</w:t>
      </w:r>
    </w:p>
    <w:p w14:paraId="67A26611" w14:textId="77777777" w:rsidR="00097EF6" w:rsidRDefault="00097EF6" w:rsidP="00097EF6">
      <w:r>
        <w:t xml:space="preserve"> */</w:t>
      </w:r>
    </w:p>
    <w:p w14:paraId="5C3298A7" w14:textId="77777777" w:rsidR="00097EF6" w:rsidRDefault="00097EF6" w:rsidP="00097EF6">
      <w:r>
        <w:t xml:space="preserve">public class </w:t>
      </w:r>
      <w:proofErr w:type="spellStart"/>
      <w:r>
        <w:t>ElevensGUIRunner</w:t>
      </w:r>
      <w:proofErr w:type="spellEnd"/>
      <w:r>
        <w:t xml:space="preserve"> {</w:t>
      </w:r>
    </w:p>
    <w:p w14:paraId="1C172FE3" w14:textId="77777777" w:rsidR="00097EF6" w:rsidRDefault="00097EF6" w:rsidP="00097EF6"/>
    <w:p w14:paraId="4094DC8D" w14:textId="77777777" w:rsidR="00097EF6" w:rsidRDefault="00097EF6" w:rsidP="00097EF6">
      <w:r>
        <w:tab/>
        <w:t>/**</w:t>
      </w:r>
    </w:p>
    <w:p w14:paraId="29DDD2D5" w14:textId="77777777" w:rsidR="00097EF6" w:rsidRDefault="00097EF6" w:rsidP="00097EF6">
      <w:r>
        <w:tab/>
        <w:t xml:space="preserve"> * Plays the GUI version of Elevens.</w:t>
      </w:r>
    </w:p>
    <w:p w14:paraId="3DEE0567" w14:textId="77777777" w:rsidR="00097EF6" w:rsidRDefault="00097EF6" w:rsidP="00097EF6">
      <w:r>
        <w:tab/>
        <w:t xml:space="preserve"> * @param </w:t>
      </w:r>
      <w:proofErr w:type="spellStart"/>
      <w:r>
        <w:t>args</w:t>
      </w:r>
      <w:proofErr w:type="spellEnd"/>
      <w:r>
        <w:t xml:space="preserve"> is not used.</w:t>
      </w:r>
    </w:p>
    <w:p w14:paraId="6F5219F4" w14:textId="77777777" w:rsidR="00097EF6" w:rsidRDefault="00097EF6" w:rsidP="00097EF6">
      <w:r>
        <w:tab/>
        <w:t xml:space="preserve"> */</w:t>
      </w:r>
    </w:p>
    <w:p w14:paraId="3BBAA82B" w14:textId="77777777" w:rsidR="00097EF6" w:rsidRDefault="00097EF6" w:rsidP="00097EF6">
      <w:r>
        <w:tab/>
        <w:t xml:space="preserve">public static void main(String[] </w:t>
      </w:r>
      <w:proofErr w:type="spellStart"/>
      <w:r>
        <w:t>args</w:t>
      </w:r>
      <w:proofErr w:type="spellEnd"/>
      <w:r>
        <w:t>) {</w:t>
      </w:r>
    </w:p>
    <w:p w14:paraId="02D23D49" w14:textId="77777777" w:rsidR="00097EF6" w:rsidRDefault="00097EF6" w:rsidP="00097EF6">
      <w:r>
        <w:tab/>
      </w:r>
      <w:r>
        <w:tab/>
        <w:t xml:space="preserve">Board </w:t>
      </w:r>
      <w:proofErr w:type="spellStart"/>
      <w:r>
        <w:t>board</w:t>
      </w:r>
      <w:proofErr w:type="spellEnd"/>
      <w:r>
        <w:t xml:space="preserve"> = new </w:t>
      </w:r>
      <w:proofErr w:type="spellStart"/>
      <w:r>
        <w:t>ElevensBoard</w:t>
      </w:r>
      <w:proofErr w:type="spellEnd"/>
      <w:r>
        <w:t>();</w:t>
      </w:r>
    </w:p>
    <w:p w14:paraId="5685CDD2" w14:textId="77777777" w:rsidR="00097EF6" w:rsidRDefault="00097EF6" w:rsidP="00097EF6">
      <w:r>
        <w:tab/>
      </w:r>
      <w:r>
        <w:tab/>
      </w:r>
      <w:proofErr w:type="spellStart"/>
      <w:r>
        <w:t>CardGameGUI</w:t>
      </w:r>
      <w:proofErr w:type="spellEnd"/>
      <w:r>
        <w:t xml:space="preserve"> </w:t>
      </w:r>
      <w:proofErr w:type="spellStart"/>
      <w:r>
        <w:t>gui</w:t>
      </w:r>
      <w:proofErr w:type="spellEnd"/>
      <w:r>
        <w:t xml:space="preserve"> = new </w:t>
      </w:r>
      <w:proofErr w:type="spellStart"/>
      <w:r>
        <w:t>CardGameGUI</w:t>
      </w:r>
      <w:proofErr w:type="spellEnd"/>
      <w:r>
        <w:t>(board);</w:t>
      </w:r>
    </w:p>
    <w:p w14:paraId="6635C2E3" w14:textId="77777777" w:rsidR="00097EF6" w:rsidRDefault="00097EF6" w:rsidP="00097EF6">
      <w:r>
        <w:tab/>
      </w:r>
      <w:r>
        <w:tab/>
      </w:r>
      <w:proofErr w:type="spellStart"/>
      <w:r>
        <w:t>gui.displayGame</w:t>
      </w:r>
      <w:proofErr w:type="spellEnd"/>
      <w:r>
        <w:t>();</w:t>
      </w:r>
    </w:p>
    <w:p w14:paraId="378267E4" w14:textId="77777777" w:rsidR="00097EF6" w:rsidRDefault="00097EF6" w:rsidP="00097EF6">
      <w:r>
        <w:tab/>
        <w:t>}</w:t>
      </w:r>
    </w:p>
    <w:p w14:paraId="12239AE4" w14:textId="27C58160" w:rsidR="00097EF6" w:rsidRDefault="00097EF6" w:rsidP="00097EF6">
      <w:r>
        <w:lastRenderedPageBreak/>
        <w:t>}</w:t>
      </w:r>
    </w:p>
    <w:p w14:paraId="7D851454" w14:textId="77777777" w:rsidR="00097EF6" w:rsidRDefault="00097EF6" w:rsidP="00097EF6">
      <w:r>
        <w:t xml:space="preserve">import </w:t>
      </w:r>
      <w:proofErr w:type="spellStart"/>
      <w:r>
        <w:t>java.util</w:t>
      </w:r>
      <w:proofErr w:type="spellEnd"/>
      <w:r>
        <w:t>.*;</w:t>
      </w:r>
    </w:p>
    <w:p w14:paraId="7569D086" w14:textId="77777777" w:rsidR="00097EF6" w:rsidRDefault="00097EF6" w:rsidP="00097EF6">
      <w:r>
        <w:t>/**</w:t>
      </w:r>
    </w:p>
    <w:p w14:paraId="7771A82D" w14:textId="77777777" w:rsidR="00097EF6" w:rsidRDefault="00097EF6" w:rsidP="00097EF6">
      <w:r>
        <w:t xml:space="preserve"> * This class provides a convenient way to test shuffling methods.</w:t>
      </w:r>
    </w:p>
    <w:p w14:paraId="5E4DBE28" w14:textId="77777777" w:rsidR="00097EF6" w:rsidRDefault="00097EF6" w:rsidP="00097EF6">
      <w:r>
        <w:t xml:space="preserve"> * @author Anika Jallipalli</w:t>
      </w:r>
    </w:p>
    <w:p w14:paraId="6784EF74" w14:textId="77777777" w:rsidR="00097EF6" w:rsidRDefault="00097EF6" w:rsidP="00097EF6">
      <w:r>
        <w:t xml:space="preserve"> * @version 4/11/2020</w:t>
      </w:r>
    </w:p>
    <w:p w14:paraId="71E316B2" w14:textId="77777777" w:rsidR="00097EF6" w:rsidRDefault="00097EF6" w:rsidP="00097EF6">
      <w:r>
        <w:t xml:space="preserve"> */</w:t>
      </w:r>
    </w:p>
    <w:p w14:paraId="2FEA9789" w14:textId="77777777" w:rsidR="00097EF6" w:rsidRDefault="00097EF6" w:rsidP="00097EF6">
      <w:r>
        <w:t xml:space="preserve">public class Shuffler </w:t>
      </w:r>
    </w:p>
    <w:p w14:paraId="55C439C3" w14:textId="77777777" w:rsidR="00097EF6" w:rsidRDefault="00097EF6" w:rsidP="00097EF6">
      <w:r>
        <w:t>{</w:t>
      </w:r>
    </w:p>
    <w:p w14:paraId="63E8C342" w14:textId="77777777" w:rsidR="00097EF6" w:rsidRDefault="00097EF6" w:rsidP="00097EF6">
      <w:r>
        <w:t xml:space="preserve">    /**</w:t>
      </w:r>
    </w:p>
    <w:p w14:paraId="73979783" w14:textId="77777777" w:rsidR="00097EF6" w:rsidRDefault="00097EF6" w:rsidP="00097EF6">
      <w:r>
        <w:tab/>
        <w:t xml:space="preserve"> * The number of consecutive shuffle steps to be performed in each call</w:t>
      </w:r>
    </w:p>
    <w:p w14:paraId="199C62F2" w14:textId="77777777" w:rsidR="00097EF6" w:rsidRDefault="00097EF6" w:rsidP="00097EF6">
      <w:r>
        <w:tab/>
        <w:t xml:space="preserve"> * to each sorting procedure.</w:t>
      </w:r>
    </w:p>
    <w:p w14:paraId="1F8C9630" w14:textId="77777777" w:rsidR="00097EF6" w:rsidRDefault="00097EF6" w:rsidP="00097EF6">
      <w:r>
        <w:tab/>
        <w:t xml:space="preserve"> */</w:t>
      </w:r>
    </w:p>
    <w:p w14:paraId="6F6A72B8" w14:textId="77777777" w:rsidR="00097EF6" w:rsidRDefault="00097EF6" w:rsidP="00097EF6">
      <w:r>
        <w:tab/>
        <w:t>private static final int SHUFFLE_COUNT = 16;</w:t>
      </w:r>
    </w:p>
    <w:p w14:paraId="61C00164" w14:textId="77777777" w:rsidR="00097EF6" w:rsidRDefault="00097EF6" w:rsidP="00097EF6">
      <w:r>
        <w:tab/>
        <w:t>/**</w:t>
      </w:r>
    </w:p>
    <w:p w14:paraId="1E023F9C" w14:textId="77777777" w:rsidR="00097EF6" w:rsidRDefault="00097EF6" w:rsidP="00097EF6">
      <w:r>
        <w:tab/>
        <w:t xml:space="preserve"> * The number of values to shuffle.</w:t>
      </w:r>
    </w:p>
    <w:p w14:paraId="574EF4D3" w14:textId="77777777" w:rsidR="00097EF6" w:rsidRDefault="00097EF6" w:rsidP="00097EF6">
      <w:r>
        <w:tab/>
        <w:t xml:space="preserve"> */</w:t>
      </w:r>
    </w:p>
    <w:p w14:paraId="0B13227D" w14:textId="77777777" w:rsidR="00097EF6" w:rsidRDefault="00097EF6" w:rsidP="00097EF6">
      <w:r>
        <w:tab/>
        <w:t>private static final int VALUE_COUNT = 4;</w:t>
      </w:r>
    </w:p>
    <w:p w14:paraId="781ED519" w14:textId="77777777" w:rsidR="00097EF6" w:rsidRDefault="00097EF6" w:rsidP="00097EF6">
      <w:r>
        <w:tab/>
        <w:t>/**</w:t>
      </w:r>
    </w:p>
    <w:p w14:paraId="51E2090E" w14:textId="77777777" w:rsidR="00097EF6" w:rsidRDefault="00097EF6" w:rsidP="00097EF6">
      <w:r>
        <w:tab/>
        <w:t xml:space="preserve"> * Tests shuffling methods.</w:t>
      </w:r>
    </w:p>
    <w:p w14:paraId="67824A5B" w14:textId="77777777" w:rsidR="00097EF6" w:rsidRDefault="00097EF6" w:rsidP="00097EF6">
      <w:r>
        <w:tab/>
        <w:t xml:space="preserve"> * @param </w:t>
      </w:r>
      <w:proofErr w:type="spellStart"/>
      <w:r>
        <w:t>args</w:t>
      </w:r>
      <w:proofErr w:type="spellEnd"/>
      <w:r>
        <w:t xml:space="preserve"> is not used.</w:t>
      </w:r>
    </w:p>
    <w:p w14:paraId="0C6B70F5" w14:textId="77777777" w:rsidR="00097EF6" w:rsidRDefault="00097EF6" w:rsidP="00097EF6">
      <w:r>
        <w:tab/>
        <w:t xml:space="preserve"> */</w:t>
      </w:r>
    </w:p>
    <w:p w14:paraId="10D93010" w14:textId="77777777" w:rsidR="00097EF6" w:rsidRDefault="00097EF6" w:rsidP="00097EF6">
      <w:r>
        <w:tab/>
        <w:t xml:space="preserve">public static void main(String[] </w:t>
      </w:r>
      <w:proofErr w:type="spellStart"/>
      <w:r>
        <w:t>args</w:t>
      </w:r>
      <w:proofErr w:type="spellEnd"/>
      <w:r>
        <w:t xml:space="preserve">) </w:t>
      </w:r>
    </w:p>
    <w:p w14:paraId="77158D1B" w14:textId="77777777" w:rsidR="00097EF6" w:rsidRDefault="00097EF6" w:rsidP="00097EF6">
      <w:r>
        <w:lastRenderedPageBreak/>
        <w:tab/>
        <w:t>{</w:t>
      </w:r>
    </w:p>
    <w:p w14:paraId="10D346F6" w14:textId="77777777" w:rsidR="00097EF6" w:rsidRDefault="00097EF6" w:rsidP="00097EF6">
      <w:r>
        <w:tab/>
      </w:r>
      <w:r>
        <w:tab/>
      </w:r>
      <w:proofErr w:type="spellStart"/>
      <w:r>
        <w:t>System.out.println</w:t>
      </w:r>
      <w:proofErr w:type="spellEnd"/>
      <w:r>
        <w:t>("Results of " + SHUFFLE_COUNT +</w:t>
      </w:r>
    </w:p>
    <w:p w14:paraId="1456127A" w14:textId="77777777" w:rsidR="00097EF6" w:rsidRDefault="00097EF6" w:rsidP="00097EF6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" consecutive perfect shuffles:");</w:t>
      </w:r>
    </w:p>
    <w:p w14:paraId="450F9442" w14:textId="77777777" w:rsidR="00097EF6" w:rsidRDefault="00097EF6" w:rsidP="00097EF6">
      <w:r>
        <w:tab/>
      </w:r>
      <w:r>
        <w:tab/>
        <w:t>int[] values1 = new int[VALUE_COUNT];</w:t>
      </w:r>
    </w:p>
    <w:p w14:paraId="01B77BD3" w14:textId="77777777" w:rsidR="00097EF6" w:rsidRDefault="00097EF6" w:rsidP="00097EF6"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values1.length; </w:t>
      </w:r>
      <w:proofErr w:type="spellStart"/>
      <w:r>
        <w:t>i</w:t>
      </w:r>
      <w:proofErr w:type="spellEnd"/>
      <w:r>
        <w:t>++) {</w:t>
      </w:r>
    </w:p>
    <w:p w14:paraId="77160AF1" w14:textId="77777777" w:rsidR="00097EF6" w:rsidRDefault="00097EF6" w:rsidP="00097EF6">
      <w:r>
        <w:tab/>
      </w:r>
      <w:r>
        <w:tab/>
      </w:r>
      <w:r>
        <w:tab/>
        <w:t>values1[</w:t>
      </w:r>
      <w:proofErr w:type="spellStart"/>
      <w:r>
        <w:t>i</w:t>
      </w:r>
      <w:proofErr w:type="spellEnd"/>
      <w:r>
        <w:t xml:space="preserve">] = </w:t>
      </w:r>
      <w:proofErr w:type="spellStart"/>
      <w:r>
        <w:t>i</w:t>
      </w:r>
      <w:proofErr w:type="spellEnd"/>
      <w:r>
        <w:t>;</w:t>
      </w:r>
    </w:p>
    <w:p w14:paraId="23AEAFB9" w14:textId="77777777" w:rsidR="00097EF6" w:rsidRDefault="00097EF6" w:rsidP="00097EF6">
      <w:r>
        <w:tab/>
      </w:r>
      <w:r>
        <w:tab/>
      </w:r>
      <w:r>
        <w:tab/>
        <w:t>}</w:t>
      </w:r>
    </w:p>
    <w:p w14:paraId="7F981376" w14:textId="77777777" w:rsidR="00097EF6" w:rsidRDefault="00097EF6" w:rsidP="00097EF6">
      <w:r>
        <w:tab/>
      </w:r>
      <w:r>
        <w:tab/>
        <w:t xml:space="preserve">for (int j = 1; j &lt;= SHUFFLE_COUNT; </w:t>
      </w:r>
      <w:proofErr w:type="spellStart"/>
      <w:r>
        <w:t>j++</w:t>
      </w:r>
      <w:proofErr w:type="spellEnd"/>
      <w:r>
        <w:t>) {</w:t>
      </w:r>
    </w:p>
    <w:p w14:paraId="082F8C1C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perfectShuffle</w:t>
      </w:r>
      <w:proofErr w:type="spellEnd"/>
      <w:r>
        <w:t>(values1);</w:t>
      </w:r>
    </w:p>
    <w:p w14:paraId="231EB390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System.out.print</w:t>
      </w:r>
      <w:proofErr w:type="spellEnd"/>
      <w:r>
        <w:t>("  " + j + ":");</w:t>
      </w:r>
    </w:p>
    <w:p w14:paraId="6BDB674A" w14:textId="77777777" w:rsidR="00097EF6" w:rsidRDefault="00097EF6" w:rsidP="00097EF6">
      <w:r>
        <w:tab/>
      </w:r>
      <w:r>
        <w:tab/>
      </w:r>
      <w:r>
        <w:tab/>
        <w:t>for (int k = 0; k &lt; values1.length; k++) {</w:t>
      </w:r>
    </w:p>
    <w:p w14:paraId="5B1662C4" w14:textId="77777777" w:rsidR="00097EF6" w:rsidRDefault="00097EF6" w:rsidP="00097EF6">
      <w:r>
        <w:tab/>
      </w:r>
      <w:r>
        <w:tab/>
      </w:r>
      <w:r>
        <w:tab/>
      </w:r>
      <w:r>
        <w:tab/>
      </w:r>
      <w:proofErr w:type="spellStart"/>
      <w:r>
        <w:t>System.out.print</w:t>
      </w:r>
      <w:proofErr w:type="spellEnd"/>
      <w:r>
        <w:t>(" " + values1[k]);</w:t>
      </w:r>
    </w:p>
    <w:p w14:paraId="04D7CDCD" w14:textId="77777777" w:rsidR="00097EF6" w:rsidRDefault="00097EF6" w:rsidP="00097EF6">
      <w:r>
        <w:tab/>
      </w:r>
      <w:r>
        <w:tab/>
      </w:r>
      <w:r>
        <w:tab/>
        <w:t>}</w:t>
      </w:r>
    </w:p>
    <w:p w14:paraId="65FEE7B8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);</w:t>
      </w:r>
    </w:p>
    <w:p w14:paraId="7F0C6B29" w14:textId="77777777" w:rsidR="00097EF6" w:rsidRDefault="00097EF6" w:rsidP="00097EF6">
      <w:r>
        <w:tab/>
      </w:r>
      <w:r>
        <w:tab/>
        <w:t>}</w:t>
      </w:r>
    </w:p>
    <w:p w14:paraId="1A7804A0" w14:textId="77777777" w:rsidR="00097EF6" w:rsidRDefault="00097EF6" w:rsidP="00097EF6">
      <w:r>
        <w:tab/>
      </w:r>
      <w:r>
        <w:tab/>
      </w:r>
      <w:proofErr w:type="spellStart"/>
      <w:r>
        <w:t>System.out.println</w:t>
      </w:r>
      <w:proofErr w:type="spellEnd"/>
      <w:r>
        <w:t>();</w:t>
      </w:r>
    </w:p>
    <w:p w14:paraId="09562401" w14:textId="77777777" w:rsidR="00097EF6" w:rsidRDefault="00097EF6" w:rsidP="00097EF6">
      <w:r>
        <w:tab/>
      </w:r>
      <w:r>
        <w:tab/>
      </w:r>
      <w:proofErr w:type="spellStart"/>
      <w:r>
        <w:t>System.out.println</w:t>
      </w:r>
      <w:proofErr w:type="spellEnd"/>
      <w:r>
        <w:t>("Results of " + SHUFFLE_COUNT +</w:t>
      </w:r>
    </w:p>
    <w:p w14:paraId="48AFDE7B" w14:textId="77777777" w:rsidR="00097EF6" w:rsidRDefault="00097EF6" w:rsidP="00097EF6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" consecutive efficient selection shuffles:");</w:t>
      </w:r>
    </w:p>
    <w:p w14:paraId="1DF6DD4B" w14:textId="77777777" w:rsidR="00097EF6" w:rsidRDefault="00097EF6" w:rsidP="00097EF6">
      <w:r>
        <w:tab/>
      </w:r>
      <w:r>
        <w:tab/>
        <w:t>int[] values2 = new int[VALUE_COUNT];</w:t>
      </w:r>
    </w:p>
    <w:p w14:paraId="22943A19" w14:textId="77777777" w:rsidR="00097EF6" w:rsidRDefault="00097EF6" w:rsidP="00097EF6">
      <w:r>
        <w:tab/>
      </w:r>
      <w:r>
        <w:tab/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values2.length; </w:t>
      </w:r>
      <w:proofErr w:type="spellStart"/>
      <w:r>
        <w:t>i</w:t>
      </w:r>
      <w:proofErr w:type="spellEnd"/>
      <w:r>
        <w:t>++) {</w:t>
      </w:r>
    </w:p>
    <w:p w14:paraId="2B859F3C" w14:textId="77777777" w:rsidR="00097EF6" w:rsidRDefault="00097EF6" w:rsidP="00097EF6">
      <w:r>
        <w:tab/>
      </w:r>
      <w:r>
        <w:tab/>
      </w:r>
      <w:r>
        <w:tab/>
        <w:t>values2[</w:t>
      </w:r>
      <w:proofErr w:type="spellStart"/>
      <w:r>
        <w:t>i</w:t>
      </w:r>
      <w:proofErr w:type="spellEnd"/>
      <w:r>
        <w:t xml:space="preserve">] = </w:t>
      </w:r>
      <w:proofErr w:type="spellStart"/>
      <w:r>
        <w:t>i</w:t>
      </w:r>
      <w:proofErr w:type="spellEnd"/>
      <w:r>
        <w:t>;</w:t>
      </w:r>
    </w:p>
    <w:p w14:paraId="403A8595" w14:textId="77777777" w:rsidR="00097EF6" w:rsidRDefault="00097EF6" w:rsidP="00097EF6">
      <w:r>
        <w:tab/>
      </w:r>
      <w:r>
        <w:tab/>
      </w:r>
      <w:r>
        <w:tab/>
        <w:t>}</w:t>
      </w:r>
    </w:p>
    <w:p w14:paraId="2023753B" w14:textId="77777777" w:rsidR="00097EF6" w:rsidRDefault="00097EF6" w:rsidP="00097EF6">
      <w:r>
        <w:lastRenderedPageBreak/>
        <w:tab/>
      </w:r>
      <w:r>
        <w:tab/>
        <w:t xml:space="preserve">for (int j = 1; j &lt;= SHUFFLE_COUNT; </w:t>
      </w:r>
      <w:proofErr w:type="spellStart"/>
      <w:r>
        <w:t>j++</w:t>
      </w:r>
      <w:proofErr w:type="spellEnd"/>
      <w:r>
        <w:t>) {</w:t>
      </w:r>
    </w:p>
    <w:p w14:paraId="0B551295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selectionShuffle</w:t>
      </w:r>
      <w:proofErr w:type="spellEnd"/>
      <w:r>
        <w:t>(values2);</w:t>
      </w:r>
    </w:p>
    <w:p w14:paraId="59B68FCE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System.out.print</w:t>
      </w:r>
      <w:proofErr w:type="spellEnd"/>
      <w:r>
        <w:t>("  " + j + ":");</w:t>
      </w:r>
    </w:p>
    <w:p w14:paraId="4BB7BC15" w14:textId="77777777" w:rsidR="00097EF6" w:rsidRDefault="00097EF6" w:rsidP="00097EF6">
      <w:r>
        <w:tab/>
      </w:r>
      <w:r>
        <w:tab/>
      </w:r>
      <w:r>
        <w:tab/>
        <w:t>for (int k = 0; k &lt; values2.length; k++) {</w:t>
      </w:r>
    </w:p>
    <w:p w14:paraId="62B76132" w14:textId="77777777" w:rsidR="00097EF6" w:rsidRDefault="00097EF6" w:rsidP="00097EF6">
      <w:r>
        <w:tab/>
      </w:r>
      <w:r>
        <w:tab/>
      </w:r>
      <w:r>
        <w:tab/>
      </w:r>
      <w:r>
        <w:tab/>
      </w:r>
      <w:proofErr w:type="spellStart"/>
      <w:r>
        <w:t>System.out.print</w:t>
      </w:r>
      <w:proofErr w:type="spellEnd"/>
      <w:r>
        <w:t>(" " + values2[k]);</w:t>
      </w:r>
    </w:p>
    <w:p w14:paraId="3018A6C3" w14:textId="77777777" w:rsidR="00097EF6" w:rsidRDefault="00097EF6" w:rsidP="00097EF6">
      <w:r>
        <w:tab/>
      </w:r>
      <w:r>
        <w:tab/>
      </w:r>
      <w:r>
        <w:tab/>
        <w:t>}</w:t>
      </w:r>
    </w:p>
    <w:p w14:paraId="3CC25A63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);</w:t>
      </w:r>
    </w:p>
    <w:p w14:paraId="07124FC0" w14:textId="77777777" w:rsidR="00097EF6" w:rsidRDefault="00097EF6" w:rsidP="00097EF6">
      <w:r>
        <w:tab/>
      </w:r>
      <w:r>
        <w:tab/>
        <w:t>}</w:t>
      </w:r>
    </w:p>
    <w:p w14:paraId="648A2CAC" w14:textId="77777777" w:rsidR="00097EF6" w:rsidRDefault="00097EF6" w:rsidP="00097EF6">
      <w:r>
        <w:tab/>
      </w:r>
      <w:r>
        <w:tab/>
      </w:r>
      <w:proofErr w:type="spellStart"/>
      <w:r>
        <w:t>System.out.println</w:t>
      </w:r>
      <w:proofErr w:type="spellEnd"/>
      <w:r>
        <w:t>();</w:t>
      </w:r>
    </w:p>
    <w:p w14:paraId="23E0BDF8" w14:textId="77777777" w:rsidR="00097EF6" w:rsidRDefault="00097EF6" w:rsidP="00097EF6">
      <w:r>
        <w:tab/>
      </w:r>
      <w:r>
        <w:tab/>
      </w:r>
      <w:proofErr w:type="spellStart"/>
      <w:r>
        <w:t>System.out.println</w:t>
      </w:r>
      <w:proofErr w:type="spellEnd"/>
      <w:r>
        <w:t>(flip());</w:t>
      </w:r>
    </w:p>
    <w:p w14:paraId="7FE493C1" w14:textId="77777777" w:rsidR="00097EF6" w:rsidRDefault="00097EF6" w:rsidP="00097EF6">
      <w:r>
        <w:tab/>
      </w:r>
      <w:r>
        <w:tab/>
      </w:r>
      <w:proofErr w:type="spellStart"/>
      <w:r>
        <w:t>System.out.println</w:t>
      </w:r>
      <w:proofErr w:type="spellEnd"/>
      <w:r>
        <w:t>();</w:t>
      </w:r>
    </w:p>
    <w:p w14:paraId="7F0549F2" w14:textId="77777777" w:rsidR="00097EF6" w:rsidRDefault="00097EF6" w:rsidP="00097EF6">
      <w:r>
        <w:tab/>
      </w:r>
      <w:r>
        <w:tab/>
        <w:t>int[] a = {1,2,3,4};</w:t>
      </w:r>
    </w:p>
    <w:p w14:paraId="08F2CC6B" w14:textId="77777777" w:rsidR="00097EF6" w:rsidRDefault="00097EF6" w:rsidP="00097EF6">
      <w:r>
        <w:tab/>
      </w:r>
      <w:r>
        <w:tab/>
        <w:t>int[] b = {4,5,2,1};</w:t>
      </w:r>
    </w:p>
    <w:p w14:paraId="6598CFF4" w14:textId="77777777" w:rsidR="00097EF6" w:rsidRDefault="00097EF6" w:rsidP="00097EF6">
      <w:r>
        <w:tab/>
      </w:r>
      <w:r>
        <w:tab/>
      </w:r>
      <w:proofErr w:type="spellStart"/>
      <w:r>
        <w:t>arePermutations</w:t>
      </w:r>
      <w:proofErr w:type="spellEnd"/>
      <w:r>
        <w:t>(</w:t>
      </w:r>
      <w:proofErr w:type="spellStart"/>
      <w:r>
        <w:t>a,b</w:t>
      </w:r>
      <w:proofErr w:type="spellEnd"/>
      <w:r>
        <w:t>);</w:t>
      </w:r>
    </w:p>
    <w:p w14:paraId="326EAE7D" w14:textId="77777777" w:rsidR="00097EF6" w:rsidRDefault="00097EF6" w:rsidP="00097EF6">
      <w:r>
        <w:tab/>
        <w:t>}</w:t>
      </w:r>
    </w:p>
    <w:p w14:paraId="5B28CBFF" w14:textId="77777777" w:rsidR="00097EF6" w:rsidRDefault="00097EF6" w:rsidP="00097EF6">
      <w:r>
        <w:tab/>
        <w:t>/**</w:t>
      </w:r>
    </w:p>
    <w:p w14:paraId="4726E6A1" w14:textId="77777777" w:rsidR="00097EF6" w:rsidRDefault="00097EF6" w:rsidP="00097EF6">
      <w:r>
        <w:tab/>
        <w:t xml:space="preserve"> * Apply a "perfect shuffle" to the argument.</w:t>
      </w:r>
    </w:p>
    <w:p w14:paraId="3A6A8508" w14:textId="77777777" w:rsidR="00097EF6" w:rsidRDefault="00097EF6" w:rsidP="00097EF6">
      <w:r>
        <w:tab/>
        <w:t xml:space="preserve"> * The perfect shuffle algorithm splits the deck in half, then interleaves</w:t>
      </w:r>
    </w:p>
    <w:p w14:paraId="237E55E1" w14:textId="77777777" w:rsidR="00097EF6" w:rsidRDefault="00097EF6" w:rsidP="00097EF6">
      <w:r>
        <w:tab/>
        <w:t xml:space="preserve"> * the cards in one half with the cards in the other.</w:t>
      </w:r>
    </w:p>
    <w:p w14:paraId="40B167A3" w14:textId="77777777" w:rsidR="00097EF6" w:rsidRDefault="00097EF6" w:rsidP="00097EF6">
      <w:r>
        <w:tab/>
        <w:t xml:space="preserve"> * @param values is an array of integers simulating cards to be shuffled.</w:t>
      </w:r>
    </w:p>
    <w:p w14:paraId="70E1BC51" w14:textId="77777777" w:rsidR="00097EF6" w:rsidRDefault="00097EF6" w:rsidP="00097EF6">
      <w:r>
        <w:tab/>
        <w:t xml:space="preserve"> */</w:t>
      </w:r>
    </w:p>
    <w:p w14:paraId="1F02630B" w14:textId="77777777" w:rsidR="00097EF6" w:rsidRDefault="00097EF6" w:rsidP="00097EF6">
      <w:r>
        <w:tab/>
        <w:t xml:space="preserve">public static void </w:t>
      </w:r>
      <w:proofErr w:type="spellStart"/>
      <w:r>
        <w:t>perfectShuffle</w:t>
      </w:r>
      <w:proofErr w:type="spellEnd"/>
      <w:r>
        <w:t xml:space="preserve">(int[] values) </w:t>
      </w:r>
    </w:p>
    <w:p w14:paraId="399E5AF6" w14:textId="77777777" w:rsidR="00097EF6" w:rsidRDefault="00097EF6" w:rsidP="00097EF6">
      <w:r>
        <w:tab/>
        <w:t>{</w:t>
      </w:r>
    </w:p>
    <w:p w14:paraId="0B147187" w14:textId="77777777" w:rsidR="00097EF6" w:rsidRDefault="00097EF6" w:rsidP="00097EF6">
      <w:r>
        <w:lastRenderedPageBreak/>
        <w:tab/>
        <w:t xml:space="preserve">    int k = 0;</w:t>
      </w:r>
    </w:p>
    <w:p w14:paraId="2A53F992" w14:textId="77777777" w:rsidR="00097EF6" w:rsidRDefault="00097EF6" w:rsidP="00097EF6">
      <w:r>
        <w:tab/>
        <w:t xml:space="preserve">    int[] shuffled = new int[</w:t>
      </w:r>
      <w:proofErr w:type="spellStart"/>
      <w:r>
        <w:t>values.length</w:t>
      </w:r>
      <w:proofErr w:type="spellEnd"/>
      <w:r>
        <w:t>];</w:t>
      </w:r>
    </w:p>
    <w:p w14:paraId="729A3259" w14:textId="77777777" w:rsidR="00097EF6" w:rsidRDefault="00097EF6" w:rsidP="00097EF6">
      <w:r>
        <w:tab/>
        <w:t xml:space="preserve">    for(int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 &lt; (</w:t>
      </w:r>
      <w:proofErr w:type="spellStart"/>
      <w:r>
        <w:t>values.length</w:t>
      </w:r>
      <w:proofErr w:type="spellEnd"/>
      <w:r>
        <w:t xml:space="preserve">)/2; </w:t>
      </w:r>
      <w:proofErr w:type="spellStart"/>
      <w:r>
        <w:t>i</w:t>
      </w:r>
      <w:proofErr w:type="spellEnd"/>
      <w:r>
        <w:t>++)</w:t>
      </w:r>
    </w:p>
    <w:p w14:paraId="208A7825" w14:textId="77777777" w:rsidR="00097EF6" w:rsidRDefault="00097EF6" w:rsidP="00097EF6">
      <w:r>
        <w:tab/>
        <w:t xml:space="preserve">    {</w:t>
      </w:r>
    </w:p>
    <w:p w14:paraId="7B2FE7FF" w14:textId="77777777" w:rsidR="00097EF6" w:rsidRDefault="00097EF6" w:rsidP="00097EF6">
      <w:r>
        <w:tab/>
        <w:t xml:space="preserve">        shuffled[k] = values[</w:t>
      </w:r>
      <w:proofErr w:type="spellStart"/>
      <w:r>
        <w:t>i</w:t>
      </w:r>
      <w:proofErr w:type="spellEnd"/>
      <w:r>
        <w:t>];</w:t>
      </w:r>
    </w:p>
    <w:p w14:paraId="77E4298E" w14:textId="77777777" w:rsidR="00097EF6" w:rsidRDefault="00097EF6" w:rsidP="00097EF6">
      <w:r>
        <w:tab/>
        <w:t xml:space="preserve">        k +=2;</w:t>
      </w:r>
    </w:p>
    <w:p w14:paraId="071B199C" w14:textId="77777777" w:rsidR="00097EF6" w:rsidRDefault="00097EF6" w:rsidP="00097EF6">
      <w:r>
        <w:tab/>
        <w:t xml:space="preserve">    }</w:t>
      </w:r>
    </w:p>
    <w:p w14:paraId="35B2343D" w14:textId="77777777" w:rsidR="00097EF6" w:rsidRDefault="00097EF6" w:rsidP="00097EF6">
      <w:r>
        <w:tab/>
        <w:t xml:space="preserve">    k = 1;</w:t>
      </w:r>
    </w:p>
    <w:p w14:paraId="108AD557" w14:textId="77777777" w:rsidR="00097EF6" w:rsidRDefault="00097EF6" w:rsidP="00097EF6">
      <w:r>
        <w:tab/>
        <w:t xml:space="preserve">    for(int </w:t>
      </w:r>
      <w:proofErr w:type="spellStart"/>
      <w:r>
        <w:t>i</w:t>
      </w:r>
      <w:proofErr w:type="spellEnd"/>
      <w:r>
        <w:t>= (</w:t>
      </w:r>
      <w:proofErr w:type="spellStart"/>
      <w:r>
        <w:t>values.length</w:t>
      </w:r>
      <w:proofErr w:type="spellEnd"/>
      <w:r>
        <w:t xml:space="preserve">)/2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values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39272187" w14:textId="77777777" w:rsidR="00097EF6" w:rsidRDefault="00097EF6" w:rsidP="00097EF6">
      <w:r>
        <w:tab/>
        <w:t xml:space="preserve">    {</w:t>
      </w:r>
    </w:p>
    <w:p w14:paraId="2D3E175A" w14:textId="77777777" w:rsidR="00097EF6" w:rsidRDefault="00097EF6" w:rsidP="00097EF6">
      <w:r>
        <w:tab/>
        <w:t xml:space="preserve">        shuffled[k] = values[</w:t>
      </w:r>
      <w:proofErr w:type="spellStart"/>
      <w:r>
        <w:t>i</w:t>
      </w:r>
      <w:proofErr w:type="spellEnd"/>
      <w:r>
        <w:t>];</w:t>
      </w:r>
    </w:p>
    <w:p w14:paraId="4212B355" w14:textId="77777777" w:rsidR="00097EF6" w:rsidRDefault="00097EF6" w:rsidP="00097EF6">
      <w:r>
        <w:tab/>
        <w:t xml:space="preserve">        k +=2;</w:t>
      </w:r>
    </w:p>
    <w:p w14:paraId="6276A356" w14:textId="77777777" w:rsidR="00097EF6" w:rsidRDefault="00097EF6" w:rsidP="00097EF6">
      <w:r>
        <w:tab/>
        <w:t xml:space="preserve">    }</w:t>
      </w:r>
    </w:p>
    <w:p w14:paraId="7C6503D0" w14:textId="77777777" w:rsidR="00097EF6" w:rsidRDefault="00097EF6" w:rsidP="00097EF6">
      <w:r>
        <w:tab/>
        <w:t xml:space="preserve">    for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shuffled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4A504024" w14:textId="77777777" w:rsidR="00097EF6" w:rsidRDefault="00097EF6" w:rsidP="00097EF6">
      <w:r>
        <w:tab/>
        <w:t xml:space="preserve">    {</w:t>
      </w:r>
    </w:p>
    <w:p w14:paraId="03B98F68" w14:textId="77777777" w:rsidR="00097EF6" w:rsidRDefault="00097EF6" w:rsidP="00097EF6">
      <w:r>
        <w:tab/>
        <w:t xml:space="preserve">        values[</w:t>
      </w:r>
      <w:proofErr w:type="spellStart"/>
      <w:r>
        <w:t>i</w:t>
      </w:r>
      <w:proofErr w:type="spellEnd"/>
      <w:r>
        <w:t>] = shuffled[</w:t>
      </w:r>
      <w:proofErr w:type="spellStart"/>
      <w:r>
        <w:t>i</w:t>
      </w:r>
      <w:proofErr w:type="spellEnd"/>
      <w:r>
        <w:t>];</w:t>
      </w:r>
    </w:p>
    <w:p w14:paraId="00BF3298" w14:textId="77777777" w:rsidR="00097EF6" w:rsidRDefault="00097EF6" w:rsidP="00097EF6">
      <w:r>
        <w:tab/>
        <w:t xml:space="preserve">    }</w:t>
      </w:r>
    </w:p>
    <w:p w14:paraId="4204B255" w14:textId="77777777" w:rsidR="00097EF6" w:rsidRDefault="00097EF6" w:rsidP="00097EF6">
      <w:r>
        <w:tab/>
        <w:t>}</w:t>
      </w:r>
    </w:p>
    <w:p w14:paraId="493A3ACD" w14:textId="77777777" w:rsidR="00097EF6" w:rsidRDefault="00097EF6" w:rsidP="00097EF6">
      <w:r>
        <w:tab/>
        <w:t>/**</w:t>
      </w:r>
    </w:p>
    <w:p w14:paraId="59EE9A32" w14:textId="77777777" w:rsidR="00097EF6" w:rsidRDefault="00097EF6" w:rsidP="00097EF6">
      <w:r>
        <w:tab/>
        <w:t xml:space="preserve"> * Apply an "efficient selection shuffle" to the argument.</w:t>
      </w:r>
    </w:p>
    <w:p w14:paraId="319E5432" w14:textId="77777777" w:rsidR="00097EF6" w:rsidRDefault="00097EF6" w:rsidP="00097EF6">
      <w:r>
        <w:tab/>
        <w:t xml:space="preserve"> * The selection shuffle algorithm conceptually maintains two sequences</w:t>
      </w:r>
    </w:p>
    <w:p w14:paraId="2210C873" w14:textId="77777777" w:rsidR="00097EF6" w:rsidRDefault="00097EF6" w:rsidP="00097EF6">
      <w:r>
        <w:tab/>
        <w:t xml:space="preserve"> * of cards: the selected cards (initially empty) and the not-yet-selected</w:t>
      </w:r>
    </w:p>
    <w:p w14:paraId="78E6A5C9" w14:textId="77777777" w:rsidR="00097EF6" w:rsidRDefault="00097EF6" w:rsidP="00097EF6">
      <w:r>
        <w:tab/>
        <w:t xml:space="preserve"> * cards (initially the entire deck). It repeatedly does the following until</w:t>
      </w:r>
    </w:p>
    <w:p w14:paraId="43731132" w14:textId="77777777" w:rsidR="00097EF6" w:rsidRDefault="00097EF6" w:rsidP="00097EF6">
      <w:r>
        <w:lastRenderedPageBreak/>
        <w:tab/>
        <w:t xml:space="preserve"> * all cards have been selected: randomly remove a card from those not yet</w:t>
      </w:r>
    </w:p>
    <w:p w14:paraId="30678AB3" w14:textId="77777777" w:rsidR="00097EF6" w:rsidRDefault="00097EF6" w:rsidP="00097EF6">
      <w:r>
        <w:tab/>
        <w:t xml:space="preserve"> * selected and add it to the selected cards.</w:t>
      </w:r>
    </w:p>
    <w:p w14:paraId="0F40BF36" w14:textId="77777777" w:rsidR="00097EF6" w:rsidRDefault="00097EF6" w:rsidP="00097EF6">
      <w:r>
        <w:tab/>
        <w:t xml:space="preserve"> * An efficient version of this algorithm makes use of arrays to avoid</w:t>
      </w:r>
    </w:p>
    <w:p w14:paraId="41F42759" w14:textId="77777777" w:rsidR="00097EF6" w:rsidRDefault="00097EF6" w:rsidP="00097EF6">
      <w:r>
        <w:tab/>
        <w:t xml:space="preserve"> * searching for an as-yet-unselected card.</w:t>
      </w:r>
    </w:p>
    <w:p w14:paraId="4E966C08" w14:textId="77777777" w:rsidR="00097EF6" w:rsidRDefault="00097EF6" w:rsidP="00097EF6">
      <w:r>
        <w:tab/>
        <w:t xml:space="preserve"> * @param values is an array of integers simulating cards to be shuffled.</w:t>
      </w:r>
    </w:p>
    <w:p w14:paraId="7BBB3B8E" w14:textId="77777777" w:rsidR="00097EF6" w:rsidRDefault="00097EF6" w:rsidP="00097EF6">
      <w:r>
        <w:tab/>
        <w:t xml:space="preserve"> */</w:t>
      </w:r>
    </w:p>
    <w:p w14:paraId="58E8AFD2" w14:textId="77777777" w:rsidR="00097EF6" w:rsidRDefault="00097EF6" w:rsidP="00097EF6">
      <w:r>
        <w:tab/>
        <w:t xml:space="preserve">public static void </w:t>
      </w:r>
      <w:proofErr w:type="spellStart"/>
      <w:r>
        <w:t>selectionShuffle</w:t>
      </w:r>
      <w:proofErr w:type="spellEnd"/>
      <w:r>
        <w:t xml:space="preserve">(int[] values) </w:t>
      </w:r>
    </w:p>
    <w:p w14:paraId="71ADE13B" w14:textId="77777777" w:rsidR="00097EF6" w:rsidRDefault="00097EF6" w:rsidP="00097EF6">
      <w:r>
        <w:tab/>
        <w:t>{</w:t>
      </w:r>
    </w:p>
    <w:p w14:paraId="36A67B63" w14:textId="77777777" w:rsidR="00097EF6" w:rsidRDefault="00097EF6" w:rsidP="00097EF6">
      <w:r>
        <w:tab/>
        <w:t xml:space="preserve">    Random </w:t>
      </w:r>
      <w:proofErr w:type="spellStart"/>
      <w:r>
        <w:t>rnd</w:t>
      </w:r>
      <w:proofErr w:type="spellEnd"/>
      <w:r>
        <w:t xml:space="preserve"> = new Random();</w:t>
      </w:r>
    </w:p>
    <w:p w14:paraId="2BD84E9F" w14:textId="77777777" w:rsidR="00097EF6" w:rsidRDefault="00097EF6" w:rsidP="00097EF6">
      <w:r>
        <w:tab/>
        <w:t xml:space="preserve">    int[] shuffled = new int[</w:t>
      </w:r>
      <w:proofErr w:type="spellStart"/>
      <w:r>
        <w:t>values.length</w:t>
      </w:r>
      <w:proofErr w:type="spellEnd"/>
      <w:r>
        <w:t>];</w:t>
      </w:r>
    </w:p>
    <w:p w14:paraId="244CF272" w14:textId="77777777" w:rsidR="00097EF6" w:rsidRDefault="00097EF6" w:rsidP="00097EF6">
      <w:r>
        <w:tab/>
        <w:t xml:space="preserve">    for (int </w:t>
      </w:r>
      <w:proofErr w:type="spellStart"/>
      <w:r>
        <w:t>i</w:t>
      </w:r>
      <w:proofErr w:type="spellEnd"/>
      <w:r>
        <w:t xml:space="preserve"> = </w:t>
      </w:r>
      <w:proofErr w:type="spellStart"/>
      <w:r>
        <w:t>values.length</w:t>
      </w:r>
      <w:proofErr w:type="spellEnd"/>
      <w:r>
        <w:t xml:space="preserve"> - 1; </w:t>
      </w:r>
      <w:proofErr w:type="spellStart"/>
      <w:r>
        <w:t>i</w:t>
      </w:r>
      <w:proofErr w:type="spellEnd"/>
      <w:r>
        <w:t xml:space="preserve"> &gt; 0; </w:t>
      </w:r>
      <w:proofErr w:type="spellStart"/>
      <w:r>
        <w:t>i</w:t>
      </w:r>
      <w:proofErr w:type="spellEnd"/>
      <w:r>
        <w:t>--)</w:t>
      </w:r>
    </w:p>
    <w:p w14:paraId="36FDBA3C" w14:textId="77777777" w:rsidR="00097EF6" w:rsidRDefault="00097EF6" w:rsidP="00097EF6">
      <w:r>
        <w:tab/>
        <w:t xml:space="preserve">    {</w:t>
      </w:r>
    </w:p>
    <w:p w14:paraId="3EDE59D4" w14:textId="77777777" w:rsidR="00097EF6" w:rsidRDefault="00097EF6" w:rsidP="00097EF6">
      <w:r>
        <w:tab/>
        <w:t xml:space="preserve">        int index = </w:t>
      </w:r>
      <w:proofErr w:type="spellStart"/>
      <w:r>
        <w:t>rnd.nextInt</w:t>
      </w:r>
      <w:proofErr w:type="spellEnd"/>
      <w:r>
        <w:t>(</w:t>
      </w:r>
      <w:proofErr w:type="spellStart"/>
      <w:r>
        <w:t>i</w:t>
      </w:r>
      <w:proofErr w:type="spellEnd"/>
      <w:r>
        <w:t xml:space="preserve"> + 1);</w:t>
      </w:r>
    </w:p>
    <w:p w14:paraId="7328DF2C" w14:textId="77777777" w:rsidR="00097EF6" w:rsidRDefault="00097EF6" w:rsidP="00097EF6">
      <w:r>
        <w:tab/>
        <w:t xml:space="preserve">        // Simple swap</w:t>
      </w:r>
    </w:p>
    <w:p w14:paraId="02068DEE" w14:textId="77777777" w:rsidR="00097EF6" w:rsidRDefault="00097EF6" w:rsidP="00097EF6">
      <w:r>
        <w:tab/>
        <w:t xml:space="preserve">        int a = values[index];</w:t>
      </w:r>
    </w:p>
    <w:p w14:paraId="507F8926" w14:textId="77777777" w:rsidR="00097EF6" w:rsidRDefault="00097EF6" w:rsidP="00097EF6">
      <w:r>
        <w:tab/>
        <w:t xml:space="preserve">        values[index] = values[</w:t>
      </w:r>
      <w:proofErr w:type="spellStart"/>
      <w:r>
        <w:t>i</w:t>
      </w:r>
      <w:proofErr w:type="spellEnd"/>
      <w:r>
        <w:t>];</w:t>
      </w:r>
    </w:p>
    <w:p w14:paraId="47BD5EA8" w14:textId="77777777" w:rsidR="00097EF6" w:rsidRDefault="00097EF6" w:rsidP="00097EF6">
      <w:r>
        <w:tab/>
        <w:t xml:space="preserve">        values[</w:t>
      </w:r>
      <w:proofErr w:type="spellStart"/>
      <w:r>
        <w:t>i</w:t>
      </w:r>
      <w:proofErr w:type="spellEnd"/>
      <w:r>
        <w:t>] = a;</w:t>
      </w:r>
    </w:p>
    <w:p w14:paraId="46E53A6F" w14:textId="77777777" w:rsidR="00097EF6" w:rsidRDefault="00097EF6" w:rsidP="00097EF6">
      <w:r>
        <w:tab/>
        <w:t xml:space="preserve">    }</w:t>
      </w:r>
    </w:p>
    <w:p w14:paraId="62FF8146" w14:textId="77777777" w:rsidR="00097EF6" w:rsidRDefault="00097EF6" w:rsidP="00097EF6">
      <w:r>
        <w:tab/>
        <w:t>}</w:t>
      </w:r>
    </w:p>
    <w:p w14:paraId="7F0F492C" w14:textId="77777777" w:rsidR="00097EF6" w:rsidRDefault="00097EF6" w:rsidP="00097EF6">
      <w:r>
        <w:tab/>
        <w:t>public static String flip()</w:t>
      </w:r>
    </w:p>
    <w:p w14:paraId="087708A9" w14:textId="77777777" w:rsidR="00097EF6" w:rsidRDefault="00097EF6" w:rsidP="00097EF6">
      <w:r>
        <w:tab/>
        <w:t>{</w:t>
      </w:r>
    </w:p>
    <w:p w14:paraId="5993EF9E" w14:textId="77777777" w:rsidR="00097EF6" w:rsidRDefault="00097EF6" w:rsidP="00097EF6">
      <w:r>
        <w:tab/>
        <w:t xml:space="preserve">    Random </w:t>
      </w:r>
      <w:proofErr w:type="spellStart"/>
      <w:r>
        <w:t>rnd</w:t>
      </w:r>
      <w:proofErr w:type="spellEnd"/>
      <w:r>
        <w:t xml:space="preserve"> = new Random();</w:t>
      </w:r>
    </w:p>
    <w:p w14:paraId="1B5C7165" w14:textId="77777777" w:rsidR="00097EF6" w:rsidRDefault="00097EF6" w:rsidP="00097EF6">
      <w:r>
        <w:tab/>
        <w:t xml:space="preserve">    String side;</w:t>
      </w:r>
    </w:p>
    <w:p w14:paraId="4476DFDF" w14:textId="77777777" w:rsidR="00097EF6" w:rsidRDefault="00097EF6" w:rsidP="00097EF6">
      <w:r>
        <w:lastRenderedPageBreak/>
        <w:tab/>
        <w:t xml:space="preserve">    int n = </w:t>
      </w:r>
      <w:proofErr w:type="spellStart"/>
      <w:r>
        <w:t>rnd.nextInt</w:t>
      </w:r>
      <w:proofErr w:type="spellEnd"/>
      <w:r>
        <w:t>(3);</w:t>
      </w:r>
    </w:p>
    <w:p w14:paraId="1F773FFC" w14:textId="77777777" w:rsidR="00097EF6" w:rsidRDefault="00097EF6" w:rsidP="00097EF6">
      <w:r>
        <w:tab/>
        <w:t xml:space="preserve">    if(n==0 | n==1)</w:t>
      </w:r>
    </w:p>
    <w:p w14:paraId="3CDE7572" w14:textId="77777777" w:rsidR="00097EF6" w:rsidRDefault="00097EF6" w:rsidP="00097EF6">
      <w:r>
        <w:tab/>
        <w:t xml:space="preserve">    {</w:t>
      </w:r>
    </w:p>
    <w:p w14:paraId="3D4C7A85" w14:textId="77777777" w:rsidR="00097EF6" w:rsidRDefault="00097EF6" w:rsidP="00097EF6">
      <w:r>
        <w:tab/>
        <w:t xml:space="preserve">        side = "heads";</w:t>
      </w:r>
    </w:p>
    <w:p w14:paraId="3A050D91" w14:textId="77777777" w:rsidR="00097EF6" w:rsidRDefault="00097EF6" w:rsidP="00097EF6">
      <w:r>
        <w:tab/>
        <w:t xml:space="preserve">    }</w:t>
      </w:r>
    </w:p>
    <w:p w14:paraId="6EE657ED" w14:textId="77777777" w:rsidR="00097EF6" w:rsidRDefault="00097EF6" w:rsidP="00097EF6">
      <w:r>
        <w:tab/>
        <w:t xml:space="preserve">    else</w:t>
      </w:r>
    </w:p>
    <w:p w14:paraId="15C820A7" w14:textId="77777777" w:rsidR="00097EF6" w:rsidRDefault="00097EF6" w:rsidP="00097EF6">
      <w:r>
        <w:tab/>
        <w:t xml:space="preserve">    {</w:t>
      </w:r>
    </w:p>
    <w:p w14:paraId="39995C64" w14:textId="77777777" w:rsidR="00097EF6" w:rsidRDefault="00097EF6" w:rsidP="00097EF6">
      <w:r>
        <w:tab/>
        <w:t xml:space="preserve">        side = "tails";</w:t>
      </w:r>
    </w:p>
    <w:p w14:paraId="4B7A4B3C" w14:textId="77777777" w:rsidR="00097EF6" w:rsidRDefault="00097EF6" w:rsidP="00097EF6">
      <w:r>
        <w:tab/>
        <w:t xml:space="preserve">    }</w:t>
      </w:r>
    </w:p>
    <w:p w14:paraId="2DA50DA5" w14:textId="77777777" w:rsidR="00097EF6" w:rsidRDefault="00097EF6" w:rsidP="00097EF6">
      <w:r>
        <w:tab/>
        <w:t xml:space="preserve">    return side;</w:t>
      </w:r>
    </w:p>
    <w:p w14:paraId="30094C68" w14:textId="77777777" w:rsidR="00097EF6" w:rsidRDefault="00097EF6" w:rsidP="00097EF6">
      <w:r>
        <w:tab/>
        <w:t>}</w:t>
      </w:r>
    </w:p>
    <w:p w14:paraId="6FC506F9" w14:textId="77777777" w:rsidR="00097EF6" w:rsidRDefault="00097EF6" w:rsidP="00097EF6">
      <w:r>
        <w:tab/>
        <w:t xml:space="preserve">public static void </w:t>
      </w:r>
      <w:proofErr w:type="spellStart"/>
      <w:r>
        <w:t>arePermutations</w:t>
      </w:r>
      <w:proofErr w:type="spellEnd"/>
      <w:r>
        <w:t>(int[]a, int[] b)</w:t>
      </w:r>
    </w:p>
    <w:p w14:paraId="74A96C73" w14:textId="77777777" w:rsidR="00097EF6" w:rsidRDefault="00097EF6" w:rsidP="00097EF6">
      <w:r>
        <w:tab/>
        <w:t>{</w:t>
      </w:r>
    </w:p>
    <w:p w14:paraId="22B26A7F" w14:textId="77777777" w:rsidR="00097EF6" w:rsidRDefault="00097EF6" w:rsidP="00097EF6">
      <w:r>
        <w:tab/>
        <w:t xml:space="preserve">    </w:t>
      </w:r>
      <w:proofErr w:type="spellStart"/>
      <w:r>
        <w:t>boolean</w:t>
      </w:r>
      <w:proofErr w:type="spellEnd"/>
      <w:r>
        <w:t xml:space="preserve">[] perm = new </w:t>
      </w:r>
      <w:proofErr w:type="spellStart"/>
      <w:r>
        <w:t>boolean</w:t>
      </w:r>
      <w:proofErr w:type="spellEnd"/>
      <w:r>
        <w:t>[</w:t>
      </w:r>
      <w:proofErr w:type="spellStart"/>
      <w:r>
        <w:t>a.length</w:t>
      </w:r>
      <w:proofErr w:type="spellEnd"/>
      <w:r>
        <w:t>];</w:t>
      </w:r>
    </w:p>
    <w:p w14:paraId="31AC4136" w14:textId="77777777" w:rsidR="00097EF6" w:rsidRDefault="00097EF6" w:rsidP="00097EF6">
      <w:r>
        <w:tab/>
        <w:t xml:space="preserve">    if(</w:t>
      </w:r>
      <w:proofErr w:type="spellStart"/>
      <w:r>
        <w:t>a.length</w:t>
      </w:r>
      <w:proofErr w:type="spellEnd"/>
      <w:r>
        <w:t xml:space="preserve"> == </w:t>
      </w:r>
      <w:proofErr w:type="spellStart"/>
      <w:r>
        <w:t>b.length</w:t>
      </w:r>
      <w:proofErr w:type="spellEnd"/>
      <w:r>
        <w:t>)</w:t>
      </w:r>
    </w:p>
    <w:p w14:paraId="384E7B80" w14:textId="77777777" w:rsidR="00097EF6" w:rsidRDefault="00097EF6" w:rsidP="00097EF6">
      <w:r>
        <w:tab/>
        <w:t xml:space="preserve">    {</w:t>
      </w:r>
    </w:p>
    <w:p w14:paraId="35E4B0E5" w14:textId="77777777" w:rsidR="00097EF6" w:rsidRDefault="00097EF6" w:rsidP="00097EF6">
      <w:r>
        <w:tab/>
        <w:t xml:space="preserve">        for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21632167" w14:textId="77777777" w:rsidR="00097EF6" w:rsidRDefault="00097EF6" w:rsidP="00097EF6">
      <w:r>
        <w:tab/>
        <w:t xml:space="preserve">        {</w:t>
      </w:r>
    </w:p>
    <w:p w14:paraId="73052895" w14:textId="77777777" w:rsidR="00097EF6" w:rsidRDefault="00097EF6" w:rsidP="00097EF6">
      <w:r>
        <w:tab/>
        <w:t xml:space="preserve">            perm[</w:t>
      </w:r>
      <w:proofErr w:type="spellStart"/>
      <w:r>
        <w:t>i</w:t>
      </w:r>
      <w:proofErr w:type="spellEnd"/>
      <w:r>
        <w:t>] = false;</w:t>
      </w:r>
    </w:p>
    <w:p w14:paraId="27F2D6DD" w14:textId="77777777" w:rsidR="00097EF6" w:rsidRDefault="00097EF6" w:rsidP="00097EF6">
      <w:r>
        <w:tab/>
        <w:t xml:space="preserve">            for(int j = 0; j &lt; </w:t>
      </w:r>
      <w:proofErr w:type="spellStart"/>
      <w:r>
        <w:t>b.length</w:t>
      </w:r>
      <w:proofErr w:type="spellEnd"/>
      <w:r>
        <w:t xml:space="preserve">; </w:t>
      </w:r>
      <w:proofErr w:type="spellStart"/>
      <w:r>
        <w:t>j++</w:t>
      </w:r>
      <w:proofErr w:type="spellEnd"/>
      <w:r>
        <w:t>)</w:t>
      </w:r>
    </w:p>
    <w:p w14:paraId="2A29A425" w14:textId="77777777" w:rsidR="00097EF6" w:rsidRDefault="00097EF6" w:rsidP="00097EF6">
      <w:r>
        <w:tab/>
        <w:t xml:space="preserve">            {</w:t>
      </w:r>
    </w:p>
    <w:p w14:paraId="1A8ADA56" w14:textId="77777777" w:rsidR="00097EF6" w:rsidRDefault="00097EF6" w:rsidP="00097EF6">
      <w:r>
        <w:tab/>
        <w:t xml:space="preserve">                if(a[</w:t>
      </w:r>
      <w:proofErr w:type="spellStart"/>
      <w:r>
        <w:t>i</w:t>
      </w:r>
      <w:proofErr w:type="spellEnd"/>
      <w:r>
        <w:t>] == b[j])</w:t>
      </w:r>
    </w:p>
    <w:p w14:paraId="5BE6E63D" w14:textId="77777777" w:rsidR="00097EF6" w:rsidRDefault="00097EF6" w:rsidP="00097EF6">
      <w:r>
        <w:tab/>
        <w:t xml:space="preserve">                {</w:t>
      </w:r>
    </w:p>
    <w:p w14:paraId="441B9990" w14:textId="77777777" w:rsidR="00097EF6" w:rsidRDefault="00097EF6" w:rsidP="00097EF6">
      <w:r>
        <w:lastRenderedPageBreak/>
        <w:tab/>
        <w:t xml:space="preserve">                    perm[</w:t>
      </w:r>
      <w:proofErr w:type="spellStart"/>
      <w:r>
        <w:t>i</w:t>
      </w:r>
      <w:proofErr w:type="spellEnd"/>
      <w:r>
        <w:t>] = true;</w:t>
      </w:r>
    </w:p>
    <w:p w14:paraId="71DEF643" w14:textId="77777777" w:rsidR="00097EF6" w:rsidRDefault="00097EF6" w:rsidP="00097EF6">
      <w:r>
        <w:tab/>
        <w:t xml:space="preserve">                }</w:t>
      </w:r>
    </w:p>
    <w:p w14:paraId="119A5716" w14:textId="77777777" w:rsidR="00097EF6" w:rsidRDefault="00097EF6" w:rsidP="00097EF6">
      <w:r>
        <w:tab/>
        <w:t xml:space="preserve">            }</w:t>
      </w:r>
    </w:p>
    <w:p w14:paraId="690BAC73" w14:textId="77777777" w:rsidR="00097EF6" w:rsidRDefault="00097EF6" w:rsidP="00097EF6">
      <w:r>
        <w:tab/>
        <w:t xml:space="preserve">        }</w:t>
      </w:r>
    </w:p>
    <w:p w14:paraId="7FE3A039" w14:textId="77777777" w:rsidR="00097EF6" w:rsidRDefault="00097EF6" w:rsidP="00097EF6">
      <w:r>
        <w:tab/>
        <w:t xml:space="preserve">       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isPerm</w:t>
      </w:r>
      <w:proofErr w:type="spellEnd"/>
      <w:r>
        <w:t xml:space="preserve"> = true;</w:t>
      </w:r>
    </w:p>
    <w:p w14:paraId="5A86B2DA" w14:textId="77777777" w:rsidR="00097EF6" w:rsidRDefault="00097EF6" w:rsidP="00097EF6">
      <w:r>
        <w:tab/>
        <w:t xml:space="preserve">        for(int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perm.length;i</w:t>
      </w:r>
      <w:proofErr w:type="spellEnd"/>
      <w:r>
        <w:t>++)</w:t>
      </w:r>
    </w:p>
    <w:p w14:paraId="7C8830AE" w14:textId="77777777" w:rsidR="00097EF6" w:rsidRDefault="00097EF6" w:rsidP="00097EF6">
      <w:r>
        <w:tab/>
        <w:t xml:space="preserve">        {</w:t>
      </w:r>
    </w:p>
    <w:p w14:paraId="0FC07B19" w14:textId="77777777" w:rsidR="00097EF6" w:rsidRDefault="00097EF6" w:rsidP="00097EF6">
      <w:r>
        <w:tab/>
        <w:t xml:space="preserve">            if(perm[</w:t>
      </w:r>
      <w:proofErr w:type="spellStart"/>
      <w:r>
        <w:t>i</w:t>
      </w:r>
      <w:proofErr w:type="spellEnd"/>
      <w:r>
        <w:t>] != true)</w:t>
      </w:r>
    </w:p>
    <w:p w14:paraId="663F3988" w14:textId="77777777" w:rsidR="00097EF6" w:rsidRDefault="00097EF6" w:rsidP="00097EF6">
      <w:r>
        <w:tab/>
        <w:t xml:space="preserve">            {</w:t>
      </w:r>
    </w:p>
    <w:p w14:paraId="228F133D" w14:textId="77777777" w:rsidR="00097EF6" w:rsidRDefault="00097EF6" w:rsidP="00097EF6">
      <w:r>
        <w:tab/>
        <w:t xml:space="preserve">                </w:t>
      </w:r>
      <w:proofErr w:type="spellStart"/>
      <w:r>
        <w:t>isPerm</w:t>
      </w:r>
      <w:proofErr w:type="spellEnd"/>
      <w:r>
        <w:t xml:space="preserve"> = false;</w:t>
      </w:r>
    </w:p>
    <w:p w14:paraId="65E1D629" w14:textId="77777777" w:rsidR="00097EF6" w:rsidRDefault="00097EF6" w:rsidP="00097EF6">
      <w:r>
        <w:tab/>
        <w:t xml:space="preserve">                break;</w:t>
      </w:r>
    </w:p>
    <w:p w14:paraId="23E1DC48" w14:textId="77777777" w:rsidR="00097EF6" w:rsidRDefault="00097EF6" w:rsidP="00097EF6">
      <w:r>
        <w:tab/>
        <w:t xml:space="preserve">            }</w:t>
      </w:r>
    </w:p>
    <w:p w14:paraId="2ACC7386" w14:textId="77777777" w:rsidR="00097EF6" w:rsidRDefault="00097EF6" w:rsidP="00097EF6">
      <w:r>
        <w:tab/>
        <w:t xml:space="preserve">        }</w:t>
      </w:r>
    </w:p>
    <w:p w14:paraId="0078AC75" w14:textId="77777777" w:rsidR="00097EF6" w:rsidRDefault="00097EF6" w:rsidP="00097EF6">
      <w:r>
        <w:tab/>
        <w:t xml:space="preserve">        if(</w:t>
      </w:r>
      <w:proofErr w:type="spellStart"/>
      <w:r>
        <w:t>isPerm</w:t>
      </w:r>
      <w:proofErr w:type="spellEnd"/>
      <w:r>
        <w:t xml:space="preserve"> == true)</w:t>
      </w:r>
    </w:p>
    <w:p w14:paraId="307CB0A3" w14:textId="77777777" w:rsidR="00097EF6" w:rsidRDefault="00097EF6" w:rsidP="00097EF6">
      <w:r>
        <w:tab/>
        <w:t xml:space="preserve">        {</w:t>
      </w:r>
    </w:p>
    <w:p w14:paraId="3A913688" w14:textId="77777777" w:rsidR="00097EF6" w:rsidRDefault="00097EF6" w:rsidP="00097EF6">
      <w:r>
        <w:tab/>
        <w:t xml:space="preserve">            </w:t>
      </w:r>
      <w:proofErr w:type="spellStart"/>
      <w:r>
        <w:t>System.out.println</w:t>
      </w:r>
      <w:proofErr w:type="spellEnd"/>
      <w:r>
        <w:t>("They are permutations.");</w:t>
      </w:r>
    </w:p>
    <w:p w14:paraId="6FE5D229" w14:textId="77777777" w:rsidR="00097EF6" w:rsidRDefault="00097EF6" w:rsidP="00097EF6">
      <w:r>
        <w:tab/>
        <w:t xml:space="preserve">        }</w:t>
      </w:r>
    </w:p>
    <w:p w14:paraId="5EBC73D1" w14:textId="77777777" w:rsidR="00097EF6" w:rsidRDefault="00097EF6" w:rsidP="00097EF6">
      <w:r>
        <w:tab/>
        <w:t xml:space="preserve">        else</w:t>
      </w:r>
    </w:p>
    <w:p w14:paraId="7EB3FBC1" w14:textId="77777777" w:rsidR="00097EF6" w:rsidRDefault="00097EF6" w:rsidP="00097EF6">
      <w:r>
        <w:tab/>
        <w:t xml:space="preserve">        {</w:t>
      </w:r>
    </w:p>
    <w:p w14:paraId="59CE0B5B" w14:textId="77777777" w:rsidR="00097EF6" w:rsidRDefault="00097EF6" w:rsidP="00097EF6">
      <w:r>
        <w:tab/>
        <w:t xml:space="preserve">            </w:t>
      </w:r>
      <w:proofErr w:type="spellStart"/>
      <w:r>
        <w:t>System.out.println</w:t>
      </w:r>
      <w:proofErr w:type="spellEnd"/>
      <w:r>
        <w:t>("There are not permutations.");</w:t>
      </w:r>
    </w:p>
    <w:p w14:paraId="50967FCB" w14:textId="77777777" w:rsidR="00097EF6" w:rsidRDefault="00097EF6" w:rsidP="00097EF6">
      <w:r>
        <w:tab/>
        <w:t xml:space="preserve">        }</w:t>
      </w:r>
    </w:p>
    <w:p w14:paraId="38B17181" w14:textId="77777777" w:rsidR="00097EF6" w:rsidRDefault="00097EF6" w:rsidP="00097EF6">
      <w:r>
        <w:tab/>
        <w:t xml:space="preserve">    }</w:t>
      </w:r>
    </w:p>
    <w:p w14:paraId="0A5C24C7" w14:textId="77777777" w:rsidR="00097EF6" w:rsidRDefault="00097EF6" w:rsidP="00097EF6">
      <w:r>
        <w:tab/>
        <w:t>}</w:t>
      </w:r>
    </w:p>
    <w:p w14:paraId="5F010F4C" w14:textId="4F74BEA9" w:rsidR="00097EF6" w:rsidRDefault="00097EF6" w:rsidP="00097EF6">
      <w:r>
        <w:lastRenderedPageBreak/>
        <w:t>}</w:t>
      </w:r>
    </w:p>
    <w:p w14:paraId="5EEE272F" w14:textId="77777777" w:rsidR="00097EF6" w:rsidRDefault="00097EF6" w:rsidP="00097EF6">
      <w:r>
        <w:t xml:space="preserve">import </w:t>
      </w:r>
      <w:proofErr w:type="spellStart"/>
      <w:r>
        <w:t>java.util.List</w:t>
      </w:r>
      <w:proofErr w:type="spellEnd"/>
      <w:r>
        <w:t>;</w:t>
      </w:r>
    </w:p>
    <w:p w14:paraId="7162117C" w14:textId="77777777" w:rsidR="00097EF6" w:rsidRDefault="00097EF6" w:rsidP="00097EF6">
      <w:r>
        <w:t xml:space="preserve">import </w:t>
      </w:r>
      <w:proofErr w:type="spellStart"/>
      <w:r>
        <w:t>java.util.ArrayList</w:t>
      </w:r>
      <w:proofErr w:type="spellEnd"/>
      <w:r>
        <w:t>;</w:t>
      </w:r>
    </w:p>
    <w:p w14:paraId="5A45B2F6" w14:textId="77777777" w:rsidR="00097EF6" w:rsidRDefault="00097EF6" w:rsidP="00097EF6"/>
    <w:p w14:paraId="3EEF7D61" w14:textId="77777777" w:rsidR="00097EF6" w:rsidRDefault="00097EF6" w:rsidP="00097EF6">
      <w:r>
        <w:t>/**</w:t>
      </w:r>
    </w:p>
    <w:p w14:paraId="04A9CF4E" w14:textId="77777777" w:rsidR="00097EF6" w:rsidRDefault="00097EF6" w:rsidP="00097EF6">
      <w:r>
        <w:t xml:space="preserve"> * This class represents a Board that can be used in a collection</w:t>
      </w:r>
    </w:p>
    <w:p w14:paraId="01828761" w14:textId="77777777" w:rsidR="00097EF6" w:rsidRDefault="00097EF6" w:rsidP="00097EF6">
      <w:r>
        <w:t xml:space="preserve"> * of solitaire games similar to Elevens.  The variants differ in</w:t>
      </w:r>
    </w:p>
    <w:p w14:paraId="079055E1" w14:textId="77777777" w:rsidR="00097EF6" w:rsidRDefault="00097EF6" w:rsidP="00097EF6">
      <w:r>
        <w:t xml:space="preserve"> * card removal and the board size.</w:t>
      </w:r>
    </w:p>
    <w:p w14:paraId="473B50B6" w14:textId="77777777" w:rsidR="00097EF6" w:rsidRDefault="00097EF6" w:rsidP="00097EF6">
      <w:r>
        <w:t xml:space="preserve"> * @author Anika Jallipalli</w:t>
      </w:r>
    </w:p>
    <w:p w14:paraId="49942F65" w14:textId="77777777" w:rsidR="00097EF6" w:rsidRDefault="00097EF6" w:rsidP="00097EF6">
      <w:r>
        <w:t xml:space="preserve"> * @version 4/11/2020</w:t>
      </w:r>
    </w:p>
    <w:p w14:paraId="54EB0C9B" w14:textId="77777777" w:rsidR="00097EF6" w:rsidRDefault="00097EF6" w:rsidP="00097EF6">
      <w:r>
        <w:t xml:space="preserve"> */</w:t>
      </w:r>
    </w:p>
    <w:p w14:paraId="584F8B1F" w14:textId="77777777" w:rsidR="00097EF6" w:rsidRDefault="00097EF6" w:rsidP="00097EF6">
      <w:r>
        <w:t>public abstract class Board</w:t>
      </w:r>
    </w:p>
    <w:p w14:paraId="7E9904EA" w14:textId="77777777" w:rsidR="00097EF6" w:rsidRDefault="00097EF6" w:rsidP="00097EF6">
      <w:r>
        <w:t>{</w:t>
      </w:r>
    </w:p>
    <w:p w14:paraId="4F5E9159" w14:textId="77777777" w:rsidR="00097EF6" w:rsidRDefault="00097EF6" w:rsidP="00097EF6">
      <w:r>
        <w:t xml:space="preserve">    /**</w:t>
      </w:r>
    </w:p>
    <w:p w14:paraId="79FAE569" w14:textId="77777777" w:rsidR="00097EF6" w:rsidRDefault="00097EF6" w:rsidP="00097EF6">
      <w:r>
        <w:t xml:space="preserve">     * The cards on this board.</w:t>
      </w:r>
    </w:p>
    <w:p w14:paraId="293FE46F" w14:textId="77777777" w:rsidR="00097EF6" w:rsidRDefault="00097EF6" w:rsidP="00097EF6">
      <w:r>
        <w:t xml:space="preserve">     */</w:t>
      </w:r>
    </w:p>
    <w:p w14:paraId="132B3066" w14:textId="77777777" w:rsidR="00097EF6" w:rsidRDefault="00097EF6" w:rsidP="00097EF6">
      <w:r>
        <w:t xml:space="preserve">    private Card[] cards;</w:t>
      </w:r>
    </w:p>
    <w:p w14:paraId="7AEC63C3" w14:textId="77777777" w:rsidR="00097EF6" w:rsidRDefault="00097EF6" w:rsidP="00097EF6"/>
    <w:p w14:paraId="59BC1E35" w14:textId="77777777" w:rsidR="00097EF6" w:rsidRDefault="00097EF6" w:rsidP="00097EF6">
      <w:r>
        <w:t xml:space="preserve">    /**</w:t>
      </w:r>
    </w:p>
    <w:p w14:paraId="20DFC686" w14:textId="77777777" w:rsidR="00097EF6" w:rsidRDefault="00097EF6" w:rsidP="00097EF6">
      <w:r>
        <w:t xml:space="preserve">     * The deck of cards being used to play the current game.</w:t>
      </w:r>
    </w:p>
    <w:p w14:paraId="43CFD267" w14:textId="77777777" w:rsidR="00097EF6" w:rsidRDefault="00097EF6" w:rsidP="00097EF6">
      <w:r>
        <w:t xml:space="preserve">     */</w:t>
      </w:r>
    </w:p>
    <w:p w14:paraId="16C79D73" w14:textId="77777777" w:rsidR="00097EF6" w:rsidRDefault="00097EF6" w:rsidP="00097EF6">
      <w:r>
        <w:t xml:space="preserve">    private Deck </w:t>
      </w:r>
      <w:proofErr w:type="spellStart"/>
      <w:r>
        <w:t>deck</w:t>
      </w:r>
      <w:proofErr w:type="spellEnd"/>
      <w:r>
        <w:t>;</w:t>
      </w:r>
    </w:p>
    <w:p w14:paraId="02F00B10" w14:textId="77777777" w:rsidR="00097EF6" w:rsidRDefault="00097EF6" w:rsidP="00097EF6"/>
    <w:p w14:paraId="4DE526D3" w14:textId="77777777" w:rsidR="00097EF6" w:rsidRDefault="00097EF6" w:rsidP="00097EF6">
      <w:r>
        <w:lastRenderedPageBreak/>
        <w:t xml:space="preserve">    /**</w:t>
      </w:r>
    </w:p>
    <w:p w14:paraId="6B0F4777" w14:textId="77777777" w:rsidR="00097EF6" w:rsidRDefault="00097EF6" w:rsidP="00097EF6">
      <w:r>
        <w:t xml:space="preserve">     * Flag used to control debugging print statements.</w:t>
      </w:r>
    </w:p>
    <w:p w14:paraId="443596C4" w14:textId="77777777" w:rsidR="00097EF6" w:rsidRDefault="00097EF6" w:rsidP="00097EF6">
      <w:r>
        <w:t xml:space="preserve">     */</w:t>
      </w:r>
    </w:p>
    <w:p w14:paraId="56E5C4D4" w14:textId="77777777" w:rsidR="00097EF6" w:rsidRDefault="00097EF6" w:rsidP="00097EF6">
      <w:r>
        <w:t xml:space="preserve">    private static final </w:t>
      </w:r>
      <w:proofErr w:type="spellStart"/>
      <w:r>
        <w:t>boolean</w:t>
      </w:r>
      <w:proofErr w:type="spellEnd"/>
      <w:r>
        <w:t xml:space="preserve"> I_AM_DEBUGGING = false;</w:t>
      </w:r>
    </w:p>
    <w:p w14:paraId="47BCDADF" w14:textId="77777777" w:rsidR="00097EF6" w:rsidRDefault="00097EF6" w:rsidP="00097EF6"/>
    <w:p w14:paraId="33257F65" w14:textId="77777777" w:rsidR="00097EF6" w:rsidRDefault="00097EF6" w:rsidP="00097EF6">
      <w:r>
        <w:tab/>
        <w:t>/**</w:t>
      </w:r>
    </w:p>
    <w:p w14:paraId="40950C20" w14:textId="77777777" w:rsidR="00097EF6" w:rsidRDefault="00097EF6" w:rsidP="00097EF6">
      <w:r>
        <w:tab/>
        <w:t xml:space="preserve"> * Creates a new &lt;code&gt;Board&lt;/code&gt; instance.</w:t>
      </w:r>
    </w:p>
    <w:p w14:paraId="30FEF793" w14:textId="77777777" w:rsidR="00097EF6" w:rsidRDefault="00097EF6" w:rsidP="00097EF6">
      <w:r>
        <w:tab/>
        <w:t xml:space="preserve"> * @param size the number of cards in the board</w:t>
      </w:r>
    </w:p>
    <w:p w14:paraId="406C94F9" w14:textId="77777777" w:rsidR="00097EF6" w:rsidRDefault="00097EF6" w:rsidP="00097EF6">
      <w:r>
        <w:tab/>
        <w:t xml:space="preserve"> * @param ranks the names of the card ranks needed to create the deck</w:t>
      </w:r>
    </w:p>
    <w:p w14:paraId="209BF4BE" w14:textId="77777777" w:rsidR="00097EF6" w:rsidRDefault="00097EF6" w:rsidP="00097EF6">
      <w:r>
        <w:tab/>
        <w:t xml:space="preserve"> * @param suits the names of the card suits needed to create the deck</w:t>
      </w:r>
    </w:p>
    <w:p w14:paraId="1A08E029" w14:textId="77777777" w:rsidR="00097EF6" w:rsidRDefault="00097EF6" w:rsidP="00097EF6">
      <w:r>
        <w:tab/>
        <w:t xml:space="preserve"> * @param </w:t>
      </w:r>
      <w:proofErr w:type="spellStart"/>
      <w:r>
        <w:t>pointValues</w:t>
      </w:r>
      <w:proofErr w:type="spellEnd"/>
      <w:r>
        <w:t xml:space="preserve"> the integer values of the cards needed to create</w:t>
      </w:r>
    </w:p>
    <w:p w14:paraId="618C5524" w14:textId="77777777" w:rsidR="00097EF6" w:rsidRDefault="00097EF6" w:rsidP="00097EF6">
      <w:r>
        <w:tab/>
        <w:t xml:space="preserve"> *                    the deck</w:t>
      </w:r>
    </w:p>
    <w:p w14:paraId="5FAB3485" w14:textId="77777777" w:rsidR="00097EF6" w:rsidRDefault="00097EF6" w:rsidP="00097EF6">
      <w:r>
        <w:tab/>
        <w:t xml:space="preserve"> */</w:t>
      </w:r>
    </w:p>
    <w:p w14:paraId="460AC87A" w14:textId="77777777" w:rsidR="00097EF6" w:rsidRDefault="00097EF6" w:rsidP="00097EF6">
      <w:r>
        <w:tab/>
        <w:t xml:space="preserve">public Board(int size, String[] ranks, String[] suits, int[] </w:t>
      </w:r>
      <w:proofErr w:type="spellStart"/>
      <w:r>
        <w:t>pointValues</w:t>
      </w:r>
      <w:proofErr w:type="spellEnd"/>
      <w:r>
        <w:t>)</w:t>
      </w:r>
    </w:p>
    <w:p w14:paraId="26B9DB52" w14:textId="77777777" w:rsidR="00097EF6" w:rsidRDefault="00097EF6" w:rsidP="00097EF6">
      <w:r>
        <w:tab/>
        <w:t>{</w:t>
      </w:r>
    </w:p>
    <w:p w14:paraId="431F9AF3" w14:textId="77777777" w:rsidR="00097EF6" w:rsidRDefault="00097EF6" w:rsidP="00097EF6">
      <w:r>
        <w:tab/>
      </w:r>
      <w:r>
        <w:tab/>
        <w:t>cards = new Card[size];</w:t>
      </w:r>
    </w:p>
    <w:p w14:paraId="2E884507" w14:textId="77777777" w:rsidR="00097EF6" w:rsidRDefault="00097EF6" w:rsidP="00097EF6">
      <w:r>
        <w:tab/>
      </w:r>
      <w:r>
        <w:tab/>
        <w:t xml:space="preserve">deck = new Deck(ranks, suits, </w:t>
      </w:r>
      <w:proofErr w:type="spellStart"/>
      <w:r>
        <w:t>pointValues</w:t>
      </w:r>
      <w:proofErr w:type="spellEnd"/>
      <w:r>
        <w:t>);</w:t>
      </w:r>
    </w:p>
    <w:p w14:paraId="3CCCF4D6" w14:textId="77777777" w:rsidR="00097EF6" w:rsidRDefault="00097EF6" w:rsidP="00097EF6">
      <w:r>
        <w:tab/>
      </w:r>
      <w:r>
        <w:tab/>
        <w:t>if (I_AM_DEBUGGING)</w:t>
      </w:r>
    </w:p>
    <w:p w14:paraId="1DD980AC" w14:textId="77777777" w:rsidR="00097EF6" w:rsidRDefault="00097EF6" w:rsidP="00097EF6">
      <w:r>
        <w:tab/>
      </w:r>
      <w:r>
        <w:tab/>
        <w:t>{</w:t>
      </w:r>
    </w:p>
    <w:p w14:paraId="3C2A128A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deck);</w:t>
      </w:r>
    </w:p>
    <w:p w14:paraId="3515F99F" w14:textId="77777777" w:rsidR="00097EF6" w:rsidRDefault="00097EF6" w:rsidP="00097EF6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----------");</w:t>
      </w:r>
    </w:p>
    <w:p w14:paraId="27161929" w14:textId="77777777" w:rsidR="00097EF6" w:rsidRDefault="00097EF6" w:rsidP="00097EF6">
      <w:r>
        <w:tab/>
      </w:r>
      <w:r>
        <w:tab/>
        <w:t>}</w:t>
      </w:r>
    </w:p>
    <w:p w14:paraId="15D00FEA" w14:textId="77777777" w:rsidR="00097EF6" w:rsidRDefault="00097EF6" w:rsidP="00097EF6">
      <w:r>
        <w:tab/>
      </w:r>
      <w:r>
        <w:tab/>
      </w:r>
      <w:proofErr w:type="spellStart"/>
      <w:r>
        <w:t>dealMyCards</w:t>
      </w:r>
      <w:proofErr w:type="spellEnd"/>
      <w:r>
        <w:t>();</w:t>
      </w:r>
    </w:p>
    <w:p w14:paraId="69FF4B90" w14:textId="77777777" w:rsidR="00097EF6" w:rsidRDefault="00097EF6" w:rsidP="00097EF6">
      <w:r>
        <w:lastRenderedPageBreak/>
        <w:tab/>
        <w:t>}</w:t>
      </w:r>
    </w:p>
    <w:p w14:paraId="0202BF10" w14:textId="77777777" w:rsidR="00097EF6" w:rsidRDefault="00097EF6" w:rsidP="00097EF6"/>
    <w:p w14:paraId="3E6883EE" w14:textId="77777777" w:rsidR="00097EF6" w:rsidRDefault="00097EF6" w:rsidP="00097EF6">
      <w:r>
        <w:tab/>
        <w:t>/**</w:t>
      </w:r>
    </w:p>
    <w:p w14:paraId="4A9A275E" w14:textId="77777777" w:rsidR="00097EF6" w:rsidRDefault="00097EF6" w:rsidP="00097EF6">
      <w:r>
        <w:tab/>
        <w:t xml:space="preserve"> * Start a new game by shuffling the deck and</w:t>
      </w:r>
    </w:p>
    <w:p w14:paraId="16E50CD4" w14:textId="77777777" w:rsidR="00097EF6" w:rsidRDefault="00097EF6" w:rsidP="00097EF6">
      <w:r>
        <w:tab/>
        <w:t xml:space="preserve"> * dealing some cards to this board.</w:t>
      </w:r>
    </w:p>
    <w:p w14:paraId="6C29E606" w14:textId="77777777" w:rsidR="00097EF6" w:rsidRDefault="00097EF6" w:rsidP="00097EF6">
      <w:r>
        <w:tab/>
        <w:t xml:space="preserve"> */</w:t>
      </w:r>
    </w:p>
    <w:p w14:paraId="1E6A592F" w14:textId="77777777" w:rsidR="00097EF6" w:rsidRDefault="00097EF6" w:rsidP="00097EF6">
      <w:r>
        <w:tab/>
        <w:t xml:space="preserve">public void </w:t>
      </w:r>
      <w:proofErr w:type="spellStart"/>
      <w:r>
        <w:t>newGame</w:t>
      </w:r>
      <w:proofErr w:type="spellEnd"/>
      <w:r>
        <w:t>()</w:t>
      </w:r>
    </w:p>
    <w:p w14:paraId="70EC3437" w14:textId="77777777" w:rsidR="00097EF6" w:rsidRDefault="00097EF6" w:rsidP="00097EF6">
      <w:r>
        <w:tab/>
        <w:t>{</w:t>
      </w:r>
    </w:p>
    <w:p w14:paraId="309C2182" w14:textId="77777777" w:rsidR="00097EF6" w:rsidRDefault="00097EF6" w:rsidP="00097EF6">
      <w:r>
        <w:tab/>
      </w:r>
      <w:r>
        <w:tab/>
      </w:r>
      <w:proofErr w:type="spellStart"/>
      <w:r>
        <w:t>deck.shuffle</w:t>
      </w:r>
      <w:proofErr w:type="spellEnd"/>
      <w:r>
        <w:t>();</w:t>
      </w:r>
    </w:p>
    <w:p w14:paraId="70BE580F" w14:textId="77777777" w:rsidR="00097EF6" w:rsidRDefault="00097EF6" w:rsidP="00097EF6">
      <w:r>
        <w:tab/>
      </w:r>
      <w:r>
        <w:tab/>
      </w:r>
      <w:proofErr w:type="spellStart"/>
      <w:r>
        <w:t>dealMyCards</w:t>
      </w:r>
      <w:proofErr w:type="spellEnd"/>
      <w:r>
        <w:t>();</w:t>
      </w:r>
    </w:p>
    <w:p w14:paraId="51451D80" w14:textId="77777777" w:rsidR="00097EF6" w:rsidRDefault="00097EF6" w:rsidP="00097EF6">
      <w:r>
        <w:tab/>
        <w:t>}</w:t>
      </w:r>
    </w:p>
    <w:p w14:paraId="6389A09F" w14:textId="77777777" w:rsidR="00097EF6" w:rsidRDefault="00097EF6" w:rsidP="00097EF6"/>
    <w:p w14:paraId="31E3EDE5" w14:textId="77777777" w:rsidR="00097EF6" w:rsidRDefault="00097EF6" w:rsidP="00097EF6">
      <w:r>
        <w:tab/>
        <w:t>/**</w:t>
      </w:r>
    </w:p>
    <w:p w14:paraId="102A46E2" w14:textId="77777777" w:rsidR="00097EF6" w:rsidRDefault="00097EF6" w:rsidP="00097EF6">
      <w:r>
        <w:tab/>
        <w:t xml:space="preserve"> * Accesses the size of the board.</w:t>
      </w:r>
    </w:p>
    <w:p w14:paraId="40EDF3AA" w14:textId="77777777" w:rsidR="00097EF6" w:rsidRDefault="00097EF6" w:rsidP="00097EF6">
      <w:r>
        <w:tab/>
        <w:t xml:space="preserve"> * Note that this is not the number of cards it contains,</w:t>
      </w:r>
    </w:p>
    <w:p w14:paraId="03A99701" w14:textId="77777777" w:rsidR="00097EF6" w:rsidRDefault="00097EF6" w:rsidP="00097EF6">
      <w:r>
        <w:tab/>
        <w:t xml:space="preserve"> * which will be smaller near the end of a winning game.</w:t>
      </w:r>
    </w:p>
    <w:p w14:paraId="1C12B777" w14:textId="77777777" w:rsidR="00097EF6" w:rsidRDefault="00097EF6" w:rsidP="00097EF6">
      <w:r>
        <w:tab/>
        <w:t xml:space="preserve"> * @return the size of the board</w:t>
      </w:r>
    </w:p>
    <w:p w14:paraId="15150941" w14:textId="77777777" w:rsidR="00097EF6" w:rsidRDefault="00097EF6" w:rsidP="00097EF6">
      <w:r>
        <w:tab/>
        <w:t xml:space="preserve"> */</w:t>
      </w:r>
    </w:p>
    <w:p w14:paraId="6310BEDB" w14:textId="77777777" w:rsidR="00097EF6" w:rsidRDefault="00097EF6" w:rsidP="00097EF6">
      <w:r>
        <w:tab/>
        <w:t>public int size()</w:t>
      </w:r>
    </w:p>
    <w:p w14:paraId="1476B2E6" w14:textId="77777777" w:rsidR="00097EF6" w:rsidRDefault="00097EF6" w:rsidP="00097EF6">
      <w:r>
        <w:tab/>
        <w:t>{</w:t>
      </w:r>
    </w:p>
    <w:p w14:paraId="28B9E524" w14:textId="77777777" w:rsidR="00097EF6" w:rsidRDefault="00097EF6" w:rsidP="00097EF6">
      <w:r>
        <w:tab/>
      </w:r>
      <w:r>
        <w:tab/>
        <w:t xml:space="preserve">return </w:t>
      </w:r>
      <w:proofErr w:type="spellStart"/>
      <w:r>
        <w:t>cards.length</w:t>
      </w:r>
      <w:proofErr w:type="spellEnd"/>
      <w:r>
        <w:t>;</w:t>
      </w:r>
    </w:p>
    <w:p w14:paraId="7E9869C5" w14:textId="77777777" w:rsidR="00097EF6" w:rsidRDefault="00097EF6" w:rsidP="00097EF6">
      <w:r>
        <w:tab/>
        <w:t>}</w:t>
      </w:r>
    </w:p>
    <w:p w14:paraId="381EA6A6" w14:textId="77777777" w:rsidR="00097EF6" w:rsidRDefault="00097EF6" w:rsidP="00097EF6"/>
    <w:p w14:paraId="0AEC005B" w14:textId="77777777" w:rsidR="00097EF6" w:rsidRDefault="00097EF6" w:rsidP="00097EF6">
      <w:r>
        <w:lastRenderedPageBreak/>
        <w:tab/>
        <w:t>/**</w:t>
      </w:r>
    </w:p>
    <w:p w14:paraId="1AD65291" w14:textId="77777777" w:rsidR="00097EF6" w:rsidRDefault="00097EF6" w:rsidP="00097EF6">
      <w:r>
        <w:tab/>
        <w:t xml:space="preserve"> * Determines if the board is empty (has no cards).</w:t>
      </w:r>
    </w:p>
    <w:p w14:paraId="2B2A3E4C" w14:textId="77777777" w:rsidR="00097EF6" w:rsidRDefault="00097EF6" w:rsidP="00097EF6">
      <w:r>
        <w:tab/>
        <w:t xml:space="preserve"> * @return true if this board is empty; false otherwise.</w:t>
      </w:r>
    </w:p>
    <w:p w14:paraId="0EA4B73D" w14:textId="77777777" w:rsidR="00097EF6" w:rsidRDefault="00097EF6" w:rsidP="00097EF6">
      <w:r>
        <w:tab/>
        <w:t xml:space="preserve"> */</w:t>
      </w:r>
    </w:p>
    <w:p w14:paraId="60165987" w14:textId="77777777" w:rsidR="00097EF6" w:rsidRDefault="00097EF6" w:rsidP="00097EF6">
      <w:r>
        <w:tab/>
        <w:t xml:space="preserve">public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isEmpty</w:t>
      </w:r>
      <w:proofErr w:type="spellEnd"/>
      <w:r>
        <w:t>()</w:t>
      </w:r>
    </w:p>
    <w:p w14:paraId="54757CFD" w14:textId="77777777" w:rsidR="00097EF6" w:rsidRDefault="00097EF6" w:rsidP="00097EF6">
      <w:r>
        <w:tab/>
        <w:t>{</w:t>
      </w:r>
    </w:p>
    <w:p w14:paraId="3A48D3CC" w14:textId="77777777" w:rsidR="00097EF6" w:rsidRDefault="00097EF6" w:rsidP="00097EF6">
      <w:r>
        <w:tab/>
      </w:r>
      <w:r>
        <w:tab/>
        <w:t xml:space="preserve">for (int k = 0; k &lt; </w:t>
      </w:r>
      <w:proofErr w:type="spellStart"/>
      <w:r>
        <w:t>cards.length</w:t>
      </w:r>
      <w:proofErr w:type="spellEnd"/>
      <w:r>
        <w:t>; k++)</w:t>
      </w:r>
    </w:p>
    <w:p w14:paraId="16F20371" w14:textId="77777777" w:rsidR="00097EF6" w:rsidRDefault="00097EF6" w:rsidP="00097EF6">
      <w:r>
        <w:tab/>
      </w:r>
      <w:r>
        <w:tab/>
        <w:t>{</w:t>
      </w:r>
    </w:p>
    <w:p w14:paraId="5D7AC0B8" w14:textId="77777777" w:rsidR="00097EF6" w:rsidRDefault="00097EF6" w:rsidP="00097EF6">
      <w:r>
        <w:tab/>
      </w:r>
      <w:r>
        <w:tab/>
      </w:r>
      <w:r>
        <w:tab/>
        <w:t>if (cards[k] != null)</w:t>
      </w:r>
    </w:p>
    <w:p w14:paraId="4940354D" w14:textId="77777777" w:rsidR="00097EF6" w:rsidRDefault="00097EF6" w:rsidP="00097EF6">
      <w:r>
        <w:tab/>
      </w:r>
      <w:r>
        <w:tab/>
      </w:r>
      <w:r>
        <w:tab/>
        <w:t>{</w:t>
      </w:r>
    </w:p>
    <w:p w14:paraId="3F499860" w14:textId="77777777" w:rsidR="00097EF6" w:rsidRDefault="00097EF6" w:rsidP="00097EF6">
      <w:r>
        <w:tab/>
      </w:r>
      <w:r>
        <w:tab/>
      </w:r>
      <w:r>
        <w:tab/>
      </w:r>
      <w:r>
        <w:tab/>
        <w:t>return false;</w:t>
      </w:r>
    </w:p>
    <w:p w14:paraId="056766B5" w14:textId="77777777" w:rsidR="00097EF6" w:rsidRDefault="00097EF6" w:rsidP="00097EF6">
      <w:r>
        <w:tab/>
      </w:r>
      <w:r>
        <w:tab/>
      </w:r>
      <w:r>
        <w:tab/>
        <w:t>}</w:t>
      </w:r>
    </w:p>
    <w:p w14:paraId="6ADBDA55" w14:textId="77777777" w:rsidR="00097EF6" w:rsidRDefault="00097EF6" w:rsidP="00097EF6">
      <w:r>
        <w:tab/>
      </w:r>
      <w:r>
        <w:tab/>
        <w:t>}</w:t>
      </w:r>
    </w:p>
    <w:p w14:paraId="0F53F202" w14:textId="77777777" w:rsidR="00097EF6" w:rsidRDefault="00097EF6" w:rsidP="00097EF6">
      <w:r>
        <w:tab/>
      </w:r>
      <w:r>
        <w:tab/>
        <w:t>return true;</w:t>
      </w:r>
    </w:p>
    <w:p w14:paraId="2277E569" w14:textId="77777777" w:rsidR="00097EF6" w:rsidRDefault="00097EF6" w:rsidP="00097EF6">
      <w:r>
        <w:tab/>
        <w:t>}</w:t>
      </w:r>
    </w:p>
    <w:p w14:paraId="6CA8A6D6" w14:textId="77777777" w:rsidR="00097EF6" w:rsidRDefault="00097EF6" w:rsidP="00097EF6"/>
    <w:p w14:paraId="1D155AB4" w14:textId="77777777" w:rsidR="00097EF6" w:rsidRDefault="00097EF6" w:rsidP="00097EF6">
      <w:r>
        <w:tab/>
        <w:t>/**</w:t>
      </w:r>
    </w:p>
    <w:p w14:paraId="574561B6" w14:textId="77777777" w:rsidR="00097EF6" w:rsidRDefault="00097EF6" w:rsidP="00097EF6">
      <w:r>
        <w:tab/>
        <w:t xml:space="preserve"> * Deal a card to the kth position in this board.</w:t>
      </w:r>
    </w:p>
    <w:p w14:paraId="1BC27769" w14:textId="77777777" w:rsidR="00097EF6" w:rsidRDefault="00097EF6" w:rsidP="00097EF6">
      <w:r>
        <w:tab/>
        <w:t xml:space="preserve"> * If the deck is empty, the kth card is set to null.</w:t>
      </w:r>
    </w:p>
    <w:p w14:paraId="0E6BA707" w14:textId="77777777" w:rsidR="00097EF6" w:rsidRDefault="00097EF6" w:rsidP="00097EF6">
      <w:r>
        <w:tab/>
        <w:t xml:space="preserve"> * @param k the index of the card to be dealt.</w:t>
      </w:r>
    </w:p>
    <w:p w14:paraId="52F36DA4" w14:textId="77777777" w:rsidR="00097EF6" w:rsidRDefault="00097EF6" w:rsidP="00097EF6">
      <w:r>
        <w:tab/>
        <w:t xml:space="preserve"> */</w:t>
      </w:r>
    </w:p>
    <w:p w14:paraId="5FC20BF6" w14:textId="77777777" w:rsidR="00097EF6" w:rsidRDefault="00097EF6" w:rsidP="00097EF6">
      <w:r>
        <w:tab/>
        <w:t>public void deal(int k)</w:t>
      </w:r>
    </w:p>
    <w:p w14:paraId="3251BEF9" w14:textId="77777777" w:rsidR="00097EF6" w:rsidRDefault="00097EF6" w:rsidP="00097EF6">
      <w:r>
        <w:tab/>
        <w:t>{</w:t>
      </w:r>
    </w:p>
    <w:p w14:paraId="051831CC" w14:textId="77777777" w:rsidR="00097EF6" w:rsidRDefault="00097EF6" w:rsidP="00097EF6">
      <w:r>
        <w:lastRenderedPageBreak/>
        <w:tab/>
      </w:r>
      <w:r>
        <w:tab/>
        <w:t xml:space="preserve">cards[k] = </w:t>
      </w:r>
      <w:proofErr w:type="spellStart"/>
      <w:r>
        <w:t>deck.deal</w:t>
      </w:r>
      <w:proofErr w:type="spellEnd"/>
      <w:r>
        <w:t>();</w:t>
      </w:r>
    </w:p>
    <w:p w14:paraId="0C3B22B3" w14:textId="77777777" w:rsidR="00097EF6" w:rsidRDefault="00097EF6" w:rsidP="00097EF6">
      <w:r>
        <w:tab/>
        <w:t>}</w:t>
      </w:r>
    </w:p>
    <w:p w14:paraId="53AEDA5C" w14:textId="77777777" w:rsidR="00097EF6" w:rsidRDefault="00097EF6" w:rsidP="00097EF6"/>
    <w:p w14:paraId="75FBD123" w14:textId="77777777" w:rsidR="00097EF6" w:rsidRDefault="00097EF6" w:rsidP="00097EF6">
      <w:r>
        <w:tab/>
        <w:t>/**</w:t>
      </w:r>
    </w:p>
    <w:p w14:paraId="58932420" w14:textId="77777777" w:rsidR="00097EF6" w:rsidRDefault="00097EF6" w:rsidP="00097EF6">
      <w:r>
        <w:tab/>
        <w:t xml:space="preserve"> * Accesses the deck's size.</w:t>
      </w:r>
    </w:p>
    <w:p w14:paraId="1FDDB592" w14:textId="77777777" w:rsidR="00097EF6" w:rsidRDefault="00097EF6" w:rsidP="00097EF6">
      <w:r>
        <w:tab/>
        <w:t xml:space="preserve"> * @return the number of undealt cards left in the deck.</w:t>
      </w:r>
    </w:p>
    <w:p w14:paraId="178B62A1" w14:textId="77777777" w:rsidR="00097EF6" w:rsidRDefault="00097EF6" w:rsidP="00097EF6">
      <w:r>
        <w:tab/>
        <w:t xml:space="preserve"> */</w:t>
      </w:r>
    </w:p>
    <w:p w14:paraId="595383FE" w14:textId="77777777" w:rsidR="00097EF6" w:rsidRDefault="00097EF6" w:rsidP="00097EF6">
      <w:r>
        <w:tab/>
        <w:t xml:space="preserve">public int </w:t>
      </w:r>
      <w:proofErr w:type="spellStart"/>
      <w:r>
        <w:t>deckSize</w:t>
      </w:r>
      <w:proofErr w:type="spellEnd"/>
      <w:r>
        <w:t>()</w:t>
      </w:r>
    </w:p>
    <w:p w14:paraId="73FB8861" w14:textId="77777777" w:rsidR="00097EF6" w:rsidRDefault="00097EF6" w:rsidP="00097EF6">
      <w:r>
        <w:tab/>
        <w:t>{</w:t>
      </w:r>
    </w:p>
    <w:p w14:paraId="13ABDAAA" w14:textId="77777777" w:rsidR="00097EF6" w:rsidRDefault="00097EF6" w:rsidP="00097EF6">
      <w:r>
        <w:tab/>
      </w:r>
      <w:r>
        <w:tab/>
        <w:t xml:space="preserve">return </w:t>
      </w:r>
      <w:proofErr w:type="spellStart"/>
      <w:r>
        <w:t>deck.size</w:t>
      </w:r>
      <w:proofErr w:type="spellEnd"/>
      <w:r>
        <w:t>();</w:t>
      </w:r>
    </w:p>
    <w:p w14:paraId="42F0751D" w14:textId="77777777" w:rsidR="00097EF6" w:rsidRDefault="00097EF6" w:rsidP="00097EF6">
      <w:r>
        <w:tab/>
        <w:t>}</w:t>
      </w:r>
    </w:p>
    <w:p w14:paraId="1DC9ACB5" w14:textId="77777777" w:rsidR="00097EF6" w:rsidRDefault="00097EF6" w:rsidP="00097EF6"/>
    <w:p w14:paraId="5CF3670E" w14:textId="77777777" w:rsidR="00097EF6" w:rsidRDefault="00097EF6" w:rsidP="00097EF6">
      <w:r>
        <w:tab/>
        <w:t>/**</w:t>
      </w:r>
    </w:p>
    <w:p w14:paraId="00C572FC" w14:textId="77777777" w:rsidR="00097EF6" w:rsidRDefault="00097EF6" w:rsidP="00097EF6">
      <w:r>
        <w:tab/>
        <w:t xml:space="preserve"> * Accesses a card on the board.</w:t>
      </w:r>
    </w:p>
    <w:p w14:paraId="31D8DA6E" w14:textId="77777777" w:rsidR="00097EF6" w:rsidRDefault="00097EF6" w:rsidP="00097EF6">
      <w:r>
        <w:tab/>
        <w:t xml:space="preserve"> * @return the card at position k on the board.</w:t>
      </w:r>
    </w:p>
    <w:p w14:paraId="6740803B" w14:textId="77777777" w:rsidR="00097EF6" w:rsidRDefault="00097EF6" w:rsidP="00097EF6">
      <w:r>
        <w:tab/>
        <w:t xml:space="preserve"> * @param k is the board position of the card to return.</w:t>
      </w:r>
    </w:p>
    <w:p w14:paraId="30844DB6" w14:textId="77777777" w:rsidR="00097EF6" w:rsidRDefault="00097EF6" w:rsidP="00097EF6">
      <w:r>
        <w:tab/>
        <w:t xml:space="preserve"> */</w:t>
      </w:r>
    </w:p>
    <w:p w14:paraId="5EA5FB0F" w14:textId="77777777" w:rsidR="00097EF6" w:rsidRDefault="00097EF6" w:rsidP="00097EF6">
      <w:r>
        <w:tab/>
        <w:t xml:space="preserve">public Card </w:t>
      </w:r>
      <w:proofErr w:type="spellStart"/>
      <w:r>
        <w:t>cardAt</w:t>
      </w:r>
      <w:proofErr w:type="spellEnd"/>
      <w:r>
        <w:t>(int k)</w:t>
      </w:r>
    </w:p>
    <w:p w14:paraId="209D5447" w14:textId="77777777" w:rsidR="00097EF6" w:rsidRDefault="00097EF6" w:rsidP="00097EF6">
      <w:r>
        <w:tab/>
        <w:t>{</w:t>
      </w:r>
    </w:p>
    <w:p w14:paraId="4EB6FBDD" w14:textId="77777777" w:rsidR="00097EF6" w:rsidRDefault="00097EF6" w:rsidP="00097EF6">
      <w:r>
        <w:tab/>
      </w:r>
      <w:r>
        <w:tab/>
        <w:t>return cards[k];</w:t>
      </w:r>
    </w:p>
    <w:p w14:paraId="5CE91F7B" w14:textId="77777777" w:rsidR="00097EF6" w:rsidRDefault="00097EF6" w:rsidP="00097EF6">
      <w:r>
        <w:tab/>
        <w:t>}</w:t>
      </w:r>
    </w:p>
    <w:p w14:paraId="7669957C" w14:textId="77777777" w:rsidR="00097EF6" w:rsidRDefault="00097EF6" w:rsidP="00097EF6"/>
    <w:p w14:paraId="4B98B427" w14:textId="77777777" w:rsidR="00097EF6" w:rsidRDefault="00097EF6" w:rsidP="00097EF6">
      <w:r>
        <w:tab/>
        <w:t>/**</w:t>
      </w:r>
    </w:p>
    <w:p w14:paraId="3C440A9E" w14:textId="77777777" w:rsidR="00097EF6" w:rsidRDefault="00097EF6" w:rsidP="00097EF6">
      <w:r>
        <w:lastRenderedPageBreak/>
        <w:tab/>
        <w:t xml:space="preserve"> * Replaces selected cards on the board by dealing new cards.</w:t>
      </w:r>
    </w:p>
    <w:p w14:paraId="1958300F" w14:textId="77777777" w:rsidR="00097EF6" w:rsidRDefault="00097EF6" w:rsidP="00097EF6">
      <w:r>
        <w:tab/>
        <w:t xml:space="preserve"> * @param </w:t>
      </w:r>
      <w:proofErr w:type="spellStart"/>
      <w:r>
        <w:t>selectedCards</w:t>
      </w:r>
      <w:proofErr w:type="spellEnd"/>
      <w:r>
        <w:t xml:space="preserve"> is a list of the indices of the</w:t>
      </w:r>
    </w:p>
    <w:p w14:paraId="67386F10" w14:textId="77777777" w:rsidR="00097EF6" w:rsidRDefault="00097EF6" w:rsidP="00097EF6">
      <w:r>
        <w:tab/>
        <w:t xml:space="preserve"> *        cards to be replaced.</w:t>
      </w:r>
    </w:p>
    <w:p w14:paraId="7B099AD1" w14:textId="77777777" w:rsidR="00097EF6" w:rsidRDefault="00097EF6" w:rsidP="00097EF6">
      <w:r>
        <w:tab/>
        <w:t xml:space="preserve"> */</w:t>
      </w:r>
    </w:p>
    <w:p w14:paraId="3A85343E" w14:textId="77777777" w:rsidR="00097EF6" w:rsidRDefault="00097EF6" w:rsidP="00097EF6">
      <w:r>
        <w:tab/>
        <w:t xml:space="preserve">public void </w:t>
      </w:r>
      <w:proofErr w:type="spellStart"/>
      <w:r>
        <w:t>replaceSelectedCards</w:t>
      </w:r>
      <w:proofErr w:type="spellEnd"/>
      <w:r>
        <w:t xml:space="preserve">(List&lt;Integer&gt; </w:t>
      </w:r>
      <w:proofErr w:type="spellStart"/>
      <w:r>
        <w:t>selectedCards</w:t>
      </w:r>
      <w:proofErr w:type="spellEnd"/>
      <w:r>
        <w:t>)</w:t>
      </w:r>
    </w:p>
    <w:p w14:paraId="23321327" w14:textId="77777777" w:rsidR="00097EF6" w:rsidRDefault="00097EF6" w:rsidP="00097EF6">
      <w:r>
        <w:tab/>
        <w:t>{</w:t>
      </w:r>
    </w:p>
    <w:p w14:paraId="531596D5" w14:textId="77777777" w:rsidR="00097EF6" w:rsidRDefault="00097EF6" w:rsidP="00097EF6">
      <w:r>
        <w:tab/>
      </w:r>
      <w:r>
        <w:tab/>
        <w:t xml:space="preserve">for (Integer k : </w:t>
      </w:r>
      <w:proofErr w:type="spellStart"/>
      <w:r>
        <w:t>selectedCards</w:t>
      </w:r>
      <w:proofErr w:type="spellEnd"/>
      <w:r>
        <w:t>)</w:t>
      </w:r>
    </w:p>
    <w:p w14:paraId="7E485725" w14:textId="77777777" w:rsidR="00097EF6" w:rsidRDefault="00097EF6" w:rsidP="00097EF6">
      <w:r>
        <w:tab/>
      </w:r>
      <w:r>
        <w:tab/>
        <w:t>{</w:t>
      </w:r>
    </w:p>
    <w:p w14:paraId="38442A9E" w14:textId="77777777" w:rsidR="00097EF6" w:rsidRDefault="00097EF6" w:rsidP="00097EF6">
      <w:r>
        <w:tab/>
      </w:r>
      <w:r>
        <w:tab/>
      </w:r>
      <w:r>
        <w:tab/>
        <w:t>deal(</w:t>
      </w:r>
      <w:proofErr w:type="spellStart"/>
      <w:r>
        <w:t>k.intValue</w:t>
      </w:r>
      <w:proofErr w:type="spellEnd"/>
      <w:r>
        <w:t>());</w:t>
      </w:r>
    </w:p>
    <w:p w14:paraId="2A23B2C3" w14:textId="77777777" w:rsidR="00097EF6" w:rsidRDefault="00097EF6" w:rsidP="00097EF6">
      <w:r>
        <w:tab/>
      </w:r>
      <w:r>
        <w:tab/>
        <w:t>}</w:t>
      </w:r>
    </w:p>
    <w:p w14:paraId="368DA1A1" w14:textId="77777777" w:rsidR="00097EF6" w:rsidRDefault="00097EF6" w:rsidP="00097EF6">
      <w:r>
        <w:tab/>
        <w:t>}</w:t>
      </w:r>
    </w:p>
    <w:p w14:paraId="727E7F91" w14:textId="77777777" w:rsidR="00097EF6" w:rsidRDefault="00097EF6" w:rsidP="00097EF6"/>
    <w:p w14:paraId="79F0D4F5" w14:textId="77777777" w:rsidR="00097EF6" w:rsidRDefault="00097EF6" w:rsidP="00097EF6">
      <w:r>
        <w:tab/>
        <w:t>/**</w:t>
      </w:r>
    </w:p>
    <w:p w14:paraId="2726C1CD" w14:textId="77777777" w:rsidR="00097EF6" w:rsidRDefault="00097EF6" w:rsidP="00097EF6">
      <w:r>
        <w:tab/>
        <w:t xml:space="preserve"> * Gets the indexes of the actual (non-null) cards on the board.</w:t>
      </w:r>
    </w:p>
    <w:p w14:paraId="14E5A69F" w14:textId="77777777" w:rsidR="00097EF6" w:rsidRDefault="00097EF6" w:rsidP="00097EF6">
      <w:r>
        <w:tab/>
        <w:t xml:space="preserve"> *</w:t>
      </w:r>
    </w:p>
    <w:p w14:paraId="4935F0BC" w14:textId="77777777" w:rsidR="00097EF6" w:rsidRDefault="00097EF6" w:rsidP="00097EF6">
      <w:r>
        <w:tab/>
        <w:t xml:space="preserve"> * @return a List that contains the locations (indexes)</w:t>
      </w:r>
    </w:p>
    <w:p w14:paraId="3561475F" w14:textId="77777777" w:rsidR="00097EF6" w:rsidRDefault="00097EF6" w:rsidP="00097EF6">
      <w:r>
        <w:tab/>
        <w:t xml:space="preserve"> *         of the non-null entries on the board.</w:t>
      </w:r>
    </w:p>
    <w:p w14:paraId="6FFBD0A4" w14:textId="77777777" w:rsidR="00097EF6" w:rsidRDefault="00097EF6" w:rsidP="00097EF6">
      <w:r>
        <w:tab/>
        <w:t xml:space="preserve"> */</w:t>
      </w:r>
    </w:p>
    <w:p w14:paraId="2A800835" w14:textId="77777777" w:rsidR="00097EF6" w:rsidRDefault="00097EF6" w:rsidP="00097EF6">
      <w:r>
        <w:tab/>
        <w:t xml:space="preserve">public List&lt;Integer&gt; </w:t>
      </w:r>
      <w:proofErr w:type="spellStart"/>
      <w:r>
        <w:t>cardIndexes</w:t>
      </w:r>
      <w:proofErr w:type="spellEnd"/>
      <w:r>
        <w:t>()</w:t>
      </w:r>
    </w:p>
    <w:p w14:paraId="0CC7B100" w14:textId="77777777" w:rsidR="00097EF6" w:rsidRDefault="00097EF6" w:rsidP="00097EF6">
      <w:r>
        <w:tab/>
        <w:t>{</w:t>
      </w:r>
    </w:p>
    <w:p w14:paraId="63DDF503" w14:textId="77777777" w:rsidR="00097EF6" w:rsidRDefault="00097EF6" w:rsidP="00097EF6">
      <w:r>
        <w:tab/>
      </w:r>
      <w:r>
        <w:tab/>
        <w:t xml:space="preserve">List&lt;Integer&gt; selected = new </w:t>
      </w:r>
      <w:proofErr w:type="spellStart"/>
      <w:r>
        <w:t>ArrayList</w:t>
      </w:r>
      <w:proofErr w:type="spellEnd"/>
      <w:r>
        <w:t>&lt;Integer&gt;();</w:t>
      </w:r>
    </w:p>
    <w:p w14:paraId="550D4DC7" w14:textId="77777777" w:rsidR="00097EF6" w:rsidRDefault="00097EF6" w:rsidP="00097EF6">
      <w:r>
        <w:tab/>
      </w:r>
      <w:r>
        <w:tab/>
        <w:t xml:space="preserve">for (int k = 0; k &lt; </w:t>
      </w:r>
      <w:proofErr w:type="spellStart"/>
      <w:r>
        <w:t>cards.length</w:t>
      </w:r>
      <w:proofErr w:type="spellEnd"/>
      <w:r>
        <w:t>; k++)</w:t>
      </w:r>
    </w:p>
    <w:p w14:paraId="7A6DB563" w14:textId="77777777" w:rsidR="00097EF6" w:rsidRDefault="00097EF6" w:rsidP="00097EF6">
      <w:r>
        <w:tab/>
      </w:r>
      <w:r>
        <w:tab/>
        <w:t>{</w:t>
      </w:r>
    </w:p>
    <w:p w14:paraId="5DD49EF5" w14:textId="77777777" w:rsidR="00097EF6" w:rsidRDefault="00097EF6" w:rsidP="00097EF6">
      <w:r>
        <w:lastRenderedPageBreak/>
        <w:tab/>
      </w:r>
      <w:r>
        <w:tab/>
      </w:r>
      <w:r>
        <w:tab/>
        <w:t>if (cards[k] != null)</w:t>
      </w:r>
    </w:p>
    <w:p w14:paraId="40E310EB" w14:textId="77777777" w:rsidR="00097EF6" w:rsidRDefault="00097EF6" w:rsidP="00097EF6">
      <w:r>
        <w:tab/>
      </w:r>
      <w:r>
        <w:tab/>
      </w:r>
      <w:r>
        <w:tab/>
        <w:t>{</w:t>
      </w:r>
    </w:p>
    <w:p w14:paraId="620CE122" w14:textId="77777777" w:rsidR="00097EF6" w:rsidRDefault="00097EF6" w:rsidP="00097EF6">
      <w:r>
        <w:tab/>
      </w:r>
      <w:r>
        <w:tab/>
      </w:r>
      <w:r>
        <w:tab/>
      </w:r>
      <w:r>
        <w:tab/>
      </w:r>
      <w:proofErr w:type="spellStart"/>
      <w:r>
        <w:t>selected.add</w:t>
      </w:r>
      <w:proofErr w:type="spellEnd"/>
      <w:r>
        <w:t>(new Integer(k));</w:t>
      </w:r>
    </w:p>
    <w:p w14:paraId="2325C66C" w14:textId="77777777" w:rsidR="00097EF6" w:rsidRDefault="00097EF6" w:rsidP="00097EF6">
      <w:r>
        <w:tab/>
      </w:r>
      <w:r>
        <w:tab/>
      </w:r>
      <w:r>
        <w:tab/>
        <w:t>}</w:t>
      </w:r>
    </w:p>
    <w:p w14:paraId="7B39D461" w14:textId="77777777" w:rsidR="00097EF6" w:rsidRDefault="00097EF6" w:rsidP="00097EF6">
      <w:r>
        <w:tab/>
      </w:r>
      <w:r>
        <w:tab/>
        <w:t>}</w:t>
      </w:r>
    </w:p>
    <w:p w14:paraId="74958173" w14:textId="77777777" w:rsidR="00097EF6" w:rsidRDefault="00097EF6" w:rsidP="00097EF6">
      <w:r>
        <w:tab/>
      </w:r>
      <w:r>
        <w:tab/>
        <w:t>return selected;</w:t>
      </w:r>
    </w:p>
    <w:p w14:paraId="26940E7E" w14:textId="77777777" w:rsidR="00097EF6" w:rsidRDefault="00097EF6" w:rsidP="00097EF6">
      <w:r>
        <w:tab/>
        <w:t>}</w:t>
      </w:r>
    </w:p>
    <w:p w14:paraId="18FCB90A" w14:textId="77777777" w:rsidR="00097EF6" w:rsidRDefault="00097EF6" w:rsidP="00097EF6"/>
    <w:p w14:paraId="32537021" w14:textId="77777777" w:rsidR="00097EF6" w:rsidRDefault="00097EF6" w:rsidP="00097EF6">
      <w:r>
        <w:tab/>
        <w:t>/**</w:t>
      </w:r>
    </w:p>
    <w:p w14:paraId="46015E01" w14:textId="77777777" w:rsidR="00097EF6" w:rsidRDefault="00097EF6" w:rsidP="00097EF6">
      <w:r>
        <w:tab/>
        <w:t xml:space="preserve"> * Generates and returns a string representation of this board.</w:t>
      </w:r>
    </w:p>
    <w:p w14:paraId="3D803929" w14:textId="77777777" w:rsidR="00097EF6" w:rsidRDefault="00097EF6" w:rsidP="00097EF6">
      <w:r>
        <w:tab/>
        <w:t xml:space="preserve"> * @return the string version of this board.</w:t>
      </w:r>
    </w:p>
    <w:p w14:paraId="7B1DA9D7" w14:textId="77777777" w:rsidR="00097EF6" w:rsidRDefault="00097EF6" w:rsidP="00097EF6">
      <w:r>
        <w:tab/>
        <w:t xml:space="preserve"> */</w:t>
      </w:r>
    </w:p>
    <w:p w14:paraId="3C09960A" w14:textId="77777777" w:rsidR="00097EF6" w:rsidRDefault="00097EF6" w:rsidP="00097EF6">
      <w:r>
        <w:tab/>
        <w:t xml:space="preserve">public String </w:t>
      </w:r>
      <w:proofErr w:type="spellStart"/>
      <w:r>
        <w:t>toString</w:t>
      </w:r>
      <w:proofErr w:type="spellEnd"/>
      <w:r>
        <w:t>()</w:t>
      </w:r>
    </w:p>
    <w:p w14:paraId="56CDDE11" w14:textId="77777777" w:rsidR="00097EF6" w:rsidRDefault="00097EF6" w:rsidP="00097EF6">
      <w:r>
        <w:tab/>
        <w:t>{</w:t>
      </w:r>
    </w:p>
    <w:p w14:paraId="32CD0340" w14:textId="77777777" w:rsidR="00097EF6" w:rsidRDefault="00097EF6" w:rsidP="00097EF6">
      <w:r>
        <w:tab/>
      </w:r>
      <w:r>
        <w:tab/>
        <w:t>String s = "";</w:t>
      </w:r>
    </w:p>
    <w:p w14:paraId="7E027641" w14:textId="77777777" w:rsidR="00097EF6" w:rsidRDefault="00097EF6" w:rsidP="00097EF6">
      <w:r>
        <w:tab/>
      </w:r>
      <w:r>
        <w:tab/>
        <w:t xml:space="preserve">for (int k = 0; k &lt; </w:t>
      </w:r>
      <w:proofErr w:type="spellStart"/>
      <w:r>
        <w:t>cards.length</w:t>
      </w:r>
      <w:proofErr w:type="spellEnd"/>
      <w:r>
        <w:t>; k++)</w:t>
      </w:r>
    </w:p>
    <w:p w14:paraId="3F7F8ACF" w14:textId="77777777" w:rsidR="00097EF6" w:rsidRDefault="00097EF6" w:rsidP="00097EF6">
      <w:r>
        <w:tab/>
      </w:r>
      <w:r>
        <w:tab/>
        <w:t>{</w:t>
      </w:r>
    </w:p>
    <w:p w14:paraId="1AFCEFF5" w14:textId="77777777" w:rsidR="00097EF6" w:rsidRDefault="00097EF6" w:rsidP="00097EF6">
      <w:r>
        <w:tab/>
      </w:r>
      <w:r>
        <w:tab/>
      </w:r>
      <w:r>
        <w:tab/>
        <w:t>s = s + k + ": " + cards[k] + "\n";</w:t>
      </w:r>
    </w:p>
    <w:p w14:paraId="748E4BCA" w14:textId="77777777" w:rsidR="00097EF6" w:rsidRDefault="00097EF6" w:rsidP="00097EF6">
      <w:r>
        <w:tab/>
      </w:r>
      <w:r>
        <w:tab/>
        <w:t>}</w:t>
      </w:r>
    </w:p>
    <w:p w14:paraId="11FE70A8" w14:textId="77777777" w:rsidR="00097EF6" w:rsidRDefault="00097EF6" w:rsidP="00097EF6">
      <w:r>
        <w:tab/>
      </w:r>
      <w:r>
        <w:tab/>
        <w:t>return s;</w:t>
      </w:r>
    </w:p>
    <w:p w14:paraId="6934A2A3" w14:textId="77777777" w:rsidR="00097EF6" w:rsidRDefault="00097EF6" w:rsidP="00097EF6">
      <w:r>
        <w:tab/>
        <w:t>}</w:t>
      </w:r>
    </w:p>
    <w:p w14:paraId="23503D9B" w14:textId="77777777" w:rsidR="00097EF6" w:rsidRDefault="00097EF6" w:rsidP="00097EF6"/>
    <w:p w14:paraId="5858167C" w14:textId="77777777" w:rsidR="00097EF6" w:rsidRDefault="00097EF6" w:rsidP="00097EF6">
      <w:r>
        <w:tab/>
        <w:t>/**</w:t>
      </w:r>
    </w:p>
    <w:p w14:paraId="46636F35" w14:textId="77777777" w:rsidR="00097EF6" w:rsidRDefault="00097EF6" w:rsidP="00097EF6">
      <w:r>
        <w:lastRenderedPageBreak/>
        <w:tab/>
        <w:t xml:space="preserve"> * Determine whether or not the game has been won,</w:t>
      </w:r>
    </w:p>
    <w:p w14:paraId="6FAE2E20" w14:textId="77777777" w:rsidR="00097EF6" w:rsidRDefault="00097EF6" w:rsidP="00097EF6">
      <w:r>
        <w:tab/>
        <w:t xml:space="preserve"> * i.e. neither the board nor the deck has any more cards.</w:t>
      </w:r>
    </w:p>
    <w:p w14:paraId="082C74B8" w14:textId="77777777" w:rsidR="00097EF6" w:rsidRDefault="00097EF6" w:rsidP="00097EF6">
      <w:r>
        <w:tab/>
        <w:t xml:space="preserve"> * @return true when the current game has been won;</w:t>
      </w:r>
    </w:p>
    <w:p w14:paraId="2C866A52" w14:textId="77777777" w:rsidR="00097EF6" w:rsidRDefault="00097EF6" w:rsidP="00097EF6">
      <w:r>
        <w:tab/>
        <w:t xml:space="preserve"> *         false otherwise.</w:t>
      </w:r>
    </w:p>
    <w:p w14:paraId="3BA99D76" w14:textId="77777777" w:rsidR="00097EF6" w:rsidRDefault="00097EF6" w:rsidP="00097EF6">
      <w:r>
        <w:tab/>
        <w:t xml:space="preserve"> */</w:t>
      </w:r>
    </w:p>
    <w:p w14:paraId="750A9141" w14:textId="77777777" w:rsidR="00097EF6" w:rsidRDefault="00097EF6" w:rsidP="00097EF6">
      <w:r>
        <w:tab/>
        <w:t xml:space="preserve">public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gameIsWon</w:t>
      </w:r>
      <w:proofErr w:type="spellEnd"/>
      <w:r>
        <w:t>()</w:t>
      </w:r>
    </w:p>
    <w:p w14:paraId="31735F34" w14:textId="77777777" w:rsidR="00097EF6" w:rsidRDefault="00097EF6" w:rsidP="00097EF6">
      <w:r>
        <w:tab/>
        <w:t>{</w:t>
      </w:r>
    </w:p>
    <w:p w14:paraId="321819A5" w14:textId="77777777" w:rsidR="00097EF6" w:rsidRDefault="00097EF6" w:rsidP="00097EF6">
      <w:r>
        <w:tab/>
      </w:r>
      <w:r>
        <w:tab/>
        <w:t>if (</w:t>
      </w:r>
      <w:proofErr w:type="spellStart"/>
      <w:r>
        <w:t>deck.isEmpty</w:t>
      </w:r>
      <w:proofErr w:type="spellEnd"/>
      <w:r>
        <w:t>())</w:t>
      </w:r>
    </w:p>
    <w:p w14:paraId="619C9AEB" w14:textId="77777777" w:rsidR="00097EF6" w:rsidRDefault="00097EF6" w:rsidP="00097EF6">
      <w:r>
        <w:tab/>
      </w:r>
      <w:r>
        <w:tab/>
        <w:t>{</w:t>
      </w:r>
    </w:p>
    <w:p w14:paraId="4FF00A41" w14:textId="77777777" w:rsidR="00097EF6" w:rsidRDefault="00097EF6" w:rsidP="00097EF6">
      <w:r>
        <w:tab/>
      </w:r>
      <w:r>
        <w:tab/>
      </w:r>
      <w:r>
        <w:tab/>
        <w:t>for (Card c : cards)</w:t>
      </w:r>
    </w:p>
    <w:p w14:paraId="46C63422" w14:textId="77777777" w:rsidR="00097EF6" w:rsidRDefault="00097EF6" w:rsidP="00097EF6">
      <w:r>
        <w:tab/>
      </w:r>
      <w:r>
        <w:tab/>
      </w:r>
      <w:r>
        <w:tab/>
        <w:t>{</w:t>
      </w:r>
    </w:p>
    <w:p w14:paraId="3CCAD1FF" w14:textId="77777777" w:rsidR="00097EF6" w:rsidRDefault="00097EF6" w:rsidP="00097EF6">
      <w:r>
        <w:tab/>
      </w:r>
      <w:r>
        <w:tab/>
      </w:r>
      <w:r>
        <w:tab/>
      </w:r>
      <w:r>
        <w:tab/>
        <w:t>if (c != null)</w:t>
      </w:r>
    </w:p>
    <w:p w14:paraId="4BE6EEB7" w14:textId="77777777" w:rsidR="00097EF6" w:rsidRDefault="00097EF6" w:rsidP="00097EF6">
      <w:r>
        <w:tab/>
      </w:r>
      <w:r>
        <w:tab/>
      </w:r>
      <w:r>
        <w:tab/>
      </w:r>
      <w:r>
        <w:tab/>
        <w:t>{</w:t>
      </w:r>
    </w:p>
    <w:p w14:paraId="7560BC77" w14:textId="77777777" w:rsidR="00097EF6" w:rsidRDefault="00097EF6" w:rsidP="00097EF6">
      <w:r>
        <w:tab/>
      </w:r>
      <w:r>
        <w:tab/>
      </w:r>
      <w:r>
        <w:tab/>
      </w:r>
      <w:r>
        <w:tab/>
      </w:r>
      <w:r>
        <w:tab/>
        <w:t>return false;</w:t>
      </w:r>
    </w:p>
    <w:p w14:paraId="1B2B2734" w14:textId="77777777" w:rsidR="00097EF6" w:rsidRDefault="00097EF6" w:rsidP="00097EF6">
      <w:r>
        <w:tab/>
      </w:r>
      <w:r>
        <w:tab/>
      </w:r>
      <w:r>
        <w:tab/>
      </w:r>
      <w:r>
        <w:tab/>
        <w:t>}</w:t>
      </w:r>
    </w:p>
    <w:p w14:paraId="618BC709" w14:textId="77777777" w:rsidR="00097EF6" w:rsidRDefault="00097EF6" w:rsidP="00097EF6">
      <w:r>
        <w:tab/>
      </w:r>
      <w:r>
        <w:tab/>
      </w:r>
      <w:r>
        <w:tab/>
        <w:t>}</w:t>
      </w:r>
    </w:p>
    <w:p w14:paraId="4A5F999B" w14:textId="77777777" w:rsidR="00097EF6" w:rsidRDefault="00097EF6" w:rsidP="00097EF6">
      <w:r>
        <w:tab/>
      </w:r>
      <w:r>
        <w:tab/>
      </w:r>
      <w:r>
        <w:tab/>
        <w:t>return true;</w:t>
      </w:r>
    </w:p>
    <w:p w14:paraId="5094BA61" w14:textId="77777777" w:rsidR="00097EF6" w:rsidRDefault="00097EF6" w:rsidP="00097EF6">
      <w:r>
        <w:tab/>
      </w:r>
      <w:r>
        <w:tab/>
        <w:t>}</w:t>
      </w:r>
    </w:p>
    <w:p w14:paraId="74BF0ABB" w14:textId="77777777" w:rsidR="00097EF6" w:rsidRDefault="00097EF6" w:rsidP="00097EF6">
      <w:r>
        <w:tab/>
      </w:r>
      <w:r>
        <w:tab/>
        <w:t>return false;</w:t>
      </w:r>
    </w:p>
    <w:p w14:paraId="600B8C90" w14:textId="77777777" w:rsidR="00097EF6" w:rsidRDefault="00097EF6" w:rsidP="00097EF6">
      <w:r>
        <w:tab/>
        <w:t>}</w:t>
      </w:r>
    </w:p>
    <w:p w14:paraId="361C480E" w14:textId="77777777" w:rsidR="00097EF6" w:rsidRDefault="00097EF6" w:rsidP="00097EF6">
      <w:r>
        <w:tab/>
      </w:r>
    </w:p>
    <w:p w14:paraId="76050F75" w14:textId="77777777" w:rsidR="00097EF6" w:rsidRDefault="00097EF6" w:rsidP="00097EF6">
      <w:r>
        <w:tab/>
        <w:t>/**</w:t>
      </w:r>
    </w:p>
    <w:p w14:paraId="3B2EFB8F" w14:textId="77777777" w:rsidR="00097EF6" w:rsidRDefault="00097EF6" w:rsidP="00097EF6">
      <w:r>
        <w:tab/>
        <w:t xml:space="preserve"> * Method to be completed by the concrete class that determines</w:t>
      </w:r>
    </w:p>
    <w:p w14:paraId="147560C3" w14:textId="77777777" w:rsidR="00097EF6" w:rsidRDefault="00097EF6" w:rsidP="00097EF6">
      <w:r>
        <w:lastRenderedPageBreak/>
        <w:tab/>
        <w:t xml:space="preserve"> * if the selected cards form a valid group for removal.</w:t>
      </w:r>
    </w:p>
    <w:p w14:paraId="760DDB13" w14:textId="77777777" w:rsidR="00097EF6" w:rsidRDefault="00097EF6" w:rsidP="00097EF6">
      <w:r>
        <w:tab/>
        <w:t xml:space="preserve"> * @param </w:t>
      </w:r>
      <w:proofErr w:type="spellStart"/>
      <w:r>
        <w:t>selectedCards</w:t>
      </w:r>
      <w:proofErr w:type="spellEnd"/>
      <w:r>
        <w:t xml:space="preserve"> the list of the indices of the selected cards.</w:t>
      </w:r>
    </w:p>
    <w:p w14:paraId="0C9A57A0" w14:textId="77777777" w:rsidR="00097EF6" w:rsidRDefault="00097EF6" w:rsidP="00097EF6">
      <w:r>
        <w:tab/>
        <w:t xml:space="preserve"> * @return true if the selected cards form a valid group for removal;</w:t>
      </w:r>
    </w:p>
    <w:p w14:paraId="18204203" w14:textId="77777777" w:rsidR="00097EF6" w:rsidRDefault="00097EF6" w:rsidP="00097EF6">
      <w:r>
        <w:tab/>
        <w:t xml:space="preserve"> *         false otherwise.</w:t>
      </w:r>
    </w:p>
    <w:p w14:paraId="28911900" w14:textId="77777777" w:rsidR="00097EF6" w:rsidRDefault="00097EF6" w:rsidP="00097EF6">
      <w:r>
        <w:tab/>
        <w:t xml:space="preserve"> */</w:t>
      </w:r>
    </w:p>
    <w:p w14:paraId="6178D968" w14:textId="77777777" w:rsidR="00097EF6" w:rsidRDefault="00097EF6" w:rsidP="00097EF6">
      <w:r>
        <w:tab/>
        <w:t xml:space="preserve">public abstract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isLegal</w:t>
      </w:r>
      <w:proofErr w:type="spellEnd"/>
      <w:r>
        <w:t xml:space="preserve">(List&lt;Integer&gt; </w:t>
      </w:r>
      <w:proofErr w:type="spellStart"/>
      <w:r>
        <w:t>selectedCards</w:t>
      </w:r>
      <w:proofErr w:type="spellEnd"/>
      <w:r>
        <w:t>);</w:t>
      </w:r>
    </w:p>
    <w:p w14:paraId="743964C3" w14:textId="77777777" w:rsidR="00097EF6" w:rsidRDefault="00097EF6" w:rsidP="00097EF6"/>
    <w:p w14:paraId="58DB81F4" w14:textId="77777777" w:rsidR="00097EF6" w:rsidRDefault="00097EF6" w:rsidP="00097EF6">
      <w:r>
        <w:tab/>
        <w:t>/**</w:t>
      </w:r>
    </w:p>
    <w:p w14:paraId="781543E1" w14:textId="77777777" w:rsidR="00097EF6" w:rsidRDefault="00097EF6" w:rsidP="00097EF6">
      <w:r>
        <w:tab/>
        <w:t xml:space="preserve"> * Method to be completed by the concrete class that determines</w:t>
      </w:r>
    </w:p>
    <w:p w14:paraId="62DA1190" w14:textId="77777777" w:rsidR="00097EF6" w:rsidRDefault="00097EF6" w:rsidP="00097EF6">
      <w:r>
        <w:tab/>
        <w:t xml:space="preserve"> * if there are any legal plays left on the board.</w:t>
      </w:r>
    </w:p>
    <w:p w14:paraId="62E0A0D8" w14:textId="77777777" w:rsidR="00097EF6" w:rsidRDefault="00097EF6" w:rsidP="00097EF6">
      <w:r>
        <w:tab/>
        <w:t xml:space="preserve"> * @return true if there is a legal play left on the board;</w:t>
      </w:r>
    </w:p>
    <w:p w14:paraId="5E876F02" w14:textId="77777777" w:rsidR="00097EF6" w:rsidRDefault="00097EF6" w:rsidP="00097EF6">
      <w:r>
        <w:tab/>
        <w:t xml:space="preserve"> *         false otherwise.</w:t>
      </w:r>
    </w:p>
    <w:p w14:paraId="0CBA9930" w14:textId="77777777" w:rsidR="00097EF6" w:rsidRDefault="00097EF6" w:rsidP="00097EF6">
      <w:r>
        <w:tab/>
        <w:t xml:space="preserve"> */</w:t>
      </w:r>
    </w:p>
    <w:p w14:paraId="6D938AC5" w14:textId="77777777" w:rsidR="00097EF6" w:rsidRDefault="00097EF6" w:rsidP="00097EF6">
      <w:r>
        <w:tab/>
        <w:t xml:space="preserve">public abstract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anotherPlayIsPossible</w:t>
      </w:r>
      <w:proofErr w:type="spellEnd"/>
      <w:r>
        <w:t>();</w:t>
      </w:r>
    </w:p>
    <w:p w14:paraId="503F9A95" w14:textId="77777777" w:rsidR="00097EF6" w:rsidRDefault="00097EF6" w:rsidP="00097EF6"/>
    <w:p w14:paraId="331A1913" w14:textId="77777777" w:rsidR="00097EF6" w:rsidRDefault="00097EF6" w:rsidP="00097EF6">
      <w:r>
        <w:tab/>
        <w:t>/**</w:t>
      </w:r>
    </w:p>
    <w:p w14:paraId="0B40CAAB" w14:textId="77777777" w:rsidR="00097EF6" w:rsidRDefault="00097EF6" w:rsidP="00097EF6">
      <w:r>
        <w:tab/>
        <w:t xml:space="preserve"> * Deal cards to this board to start the game.</w:t>
      </w:r>
    </w:p>
    <w:p w14:paraId="4FABB0A7" w14:textId="77777777" w:rsidR="00097EF6" w:rsidRDefault="00097EF6" w:rsidP="00097EF6">
      <w:r>
        <w:tab/>
        <w:t xml:space="preserve"> */</w:t>
      </w:r>
    </w:p>
    <w:p w14:paraId="08A4C8CB" w14:textId="77777777" w:rsidR="00097EF6" w:rsidRDefault="00097EF6" w:rsidP="00097EF6">
      <w:r>
        <w:tab/>
        <w:t xml:space="preserve">private void </w:t>
      </w:r>
      <w:proofErr w:type="spellStart"/>
      <w:r>
        <w:t>dealMyCards</w:t>
      </w:r>
      <w:proofErr w:type="spellEnd"/>
      <w:r>
        <w:t>()</w:t>
      </w:r>
    </w:p>
    <w:p w14:paraId="34B7CA38" w14:textId="77777777" w:rsidR="00097EF6" w:rsidRDefault="00097EF6" w:rsidP="00097EF6">
      <w:r>
        <w:tab/>
        <w:t>{</w:t>
      </w:r>
    </w:p>
    <w:p w14:paraId="09D5A236" w14:textId="77777777" w:rsidR="00097EF6" w:rsidRDefault="00097EF6" w:rsidP="00097EF6">
      <w:r>
        <w:tab/>
      </w:r>
      <w:r>
        <w:tab/>
        <w:t xml:space="preserve">for (int k = 0; k &lt; </w:t>
      </w:r>
      <w:proofErr w:type="spellStart"/>
      <w:r>
        <w:t>cards.length</w:t>
      </w:r>
      <w:proofErr w:type="spellEnd"/>
      <w:r>
        <w:t>; k++)</w:t>
      </w:r>
    </w:p>
    <w:p w14:paraId="63BC9941" w14:textId="77777777" w:rsidR="00097EF6" w:rsidRDefault="00097EF6" w:rsidP="00097EF6">
      <w:r>
        <w:tab/>
      </w:r>
      <w:r>
        <w:tab/>
        <w:t>{</w:t>
      </w:r>
    </w:p>
    <w:p w14:paraId="55502FD3" w14:textId="77777777" w:rsidR="00097EF6" w:rsidRDefault="00097EF6" w:rsidP="00097EF6">
      <w:r>
        <w:tab/>
      </w:r>
      <w:r>
        <w:tab/>
      </w:r>
      <w:r>
        <w:tab/>
        <w:t xml:space="preserve">cards[k] = </w:t>
      </w:r>
      <w:proofErr w:type="spellStart"/>
      <w:r>
        <w:t>deck.deal</w:t>
      </w:r>
      <w:proofErr w:type="spellEnd"/>
      <w:r>
        <w:t>();</w:t>
      </w:r>
    </w:p>
    <w:p w14:paraId="004789FF" w14:textId="77777777" w:rsidR="00097EF6" w:rsidRDefault="00097EF6" w:rsidP="00097EF6">
      <w:r>
        <w:lastRenderedPageBreak/>
        <w:tab/>
      </w:r>
      <w:r>
        <w:tab/>
        <w:t>}</w:t>
      </w:r>
    </w:p>
    <w:p w14:paraId="5385B508" w14:textId="77777777" w:rsidR="00097EF6" w:rsidRDefault="00097EF6" w:rsidP="00097EF6">
      <w:r>
        <w:tab/>
        <w:t>}</w:t>
      </w:r>
    </w:p>
    <w:p w14:paraId="4CC32812" w14:textId="4B7ED2FE" w:rsidR="00097EF6" w:rsidRDefault="00097EF6" w:rsidP="00097EF6">
      <w:r>
        <w:t>}</w:t>
      </w:r>
    </w:p>
    <w:p w14:paraId="1D010AC3" w14:textId="77777777" w:rsidR="00097EF6" w:rsidRDefault="00097EF6" w:rsidP="00097EF6"/>
    <w:sectPr w:rsidR="00097E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yNDYzszQ1tTQ3sjBV0lEKTi0uzszPAykwrAUAkL2JiywAAAA="/>
  </w:docVars>
  <w:rsids>
    <w:rsidRoot w:val="00097EF6"/>
    <w:rsid w:val="00097EF6"/>
    <w:rsid w:val="007E1039"/>
    <w:rsid w:val="00DB2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3CAA9"/>
  <w15:chartTrackingRefBased/>
  <w15:docId w15:val="{8B3CE7FF-34E7-426F-8596-419C15A6A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EF764DD8AD464DB287194D474A2180" ma:contentTypeVersion="13" ma:contentTypeDescription="Create a new document." ma:contentTypeScope="" ma:versionID="d48c0f683e450b951e6583b2650cd957">
  <xsd:schema xmlns:xsd="http://www.w3.org/2001/XMLSchema" xmlns:xs="http://www.w3.org/2001/XMLSchema" xmlns:p="http://schemas.microsoft.com/office/2006/metadata/properties" xmlns:ns3="a3ed324a-6277-496d-bb8b-2d0f13e9b7ac" xmlns:ns4="d8f49e61-b7b4-49d3-9307-05bf631ebb52" targetNamespace="http://schemas.microsoft.com/office/2006/metadata/properties" ma:root="true" ma:fieldsID="76c08fd7ec258f34f6511cd5634aef26" ns3:_="" ns4:_="">
    <xsd:import namespace="a3ed324a-6277-496d-bb8b-2d0f13e9b7ac"/>
    <xsd:import namespace="d8f49e61-b7b4-49d3-9307-05bf631ebb5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d324a-6277-496d-bb8b-2d0f13e9b7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f49e61-b7b4-49d3-9307-05bf631eb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5B21FDE-DB24-4FCA-8C18-792AB145B6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d324a-6277-496d-bb8b-2d0f13e9b7ac"/>
    <ds:schemaRef ds:uri="d8f49e61-b7b4-49d3-9307-05bf631e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DB07404-640E-4BC4-A8F4-DAEA69849D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EE4F71-45D4-447E-94CF-2F4165E917D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4</Pages>
  <Words>4903</Words>
  <Characters>27952</Characters>
  <Application>Microsoft Office Word</Application>
  <DocSecurity>0</DocSecurity>
  <Lines>232</Lines>
  <Paragraphs>65</Paragraphs>
  <ScaleCrop>false</ScaleCrop>
  <Company/>
  <LinksUpToDate>false</LinksUpToDate>
  <CharactersWithSpaces>32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lipalli.Anika03</dc:creator>
  <cp:keywords/>
  <dc:description/>
  <cp:lastModifiedBy>Jallipalli.Anika03</cp:lastModifiedBy>
  <cp:revision>2</cp:revision>
  <dcterms:created xsi:type="dcterms:W3CDTF">2020-04-13T01:07:00Z</dcterms:created>
  <dcterms:modified xsi:type="dcterms:W3CDTF">2020-04-13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F764DD8AD464DB287194D474A2180</vt:lpwstr>
  </property>
</Properties>
</file>